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3015EC6" w:rsidR="00873CFC" w:rsidRPr="00966C55" w:rsidRDefault="00C15653"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hint="eastAsia"/>
          <w:b/>
          <w:sz w:val="36"/>
        </w:rPr>
        <w:t>E</w:t>
      </w:r>
      <w:r>
        <w:rPr>
          <w:rFonts w:ascii="'times new roman'" w:eastAsiaTheme="minorEastAsia" w:hAnsi="'times new roman'" w:cs="'times new roman'"/>
          <w:b/>
          <w:sz w:val="36"/>
        </w:rPr>
        <w:t>li Nbede</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0050592E"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w:t>
      </w:r>
      <w:r w:rsidR="00C15653">
        <w:rPr>
          <w:rFonts w:ascii="'times new roman'" w:eastAsiaTheme="minorEastAsia" w:hAnsi="'times new roman'" w:cs="'times new roman'"/>
          <w:sz w:val="28"/>
        </w:rPr>
        <w:t>anuary</w:t>
      </w:r>
      <w:r w:rsidR="006C1FDE">
        <w:rPr>
          <w:rFonts w:ascii="'times new roman'" w:eastAsiaTheme="minorEastAsia" w:hAnsi="'times new roman'" w:cs="'times new roman'"/>
          <w:sz w:val="28"/>
        </w:rPr>
        <w:t xml:space="preserve">. </w:t>
      </w:r>
      <w:r w:rsidR="00C15653">
        <w:rPr>
          <w:rFonts w:ascii="'times new roman'" w:eastAsiaTheme="minorEastAsia" w:hAnsi="'times new roman'" w:cs="'times new roman'"/>
          <w:sz w:val="28"/>
        </w:rPr>
        <w:t>21</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w:t>
      </w:r>
      <w:r w:rsidR="00C15653">
        <w:rPr>
          <w:rFonts w:ascii="'times new roman'" w:eastAsiaTheme="minorEastAsia" w:hAnsi="'times new roman'" w:cs="'times new roman'"/>
          <w:sz w:val="28"/>
        </w:rPr>
        <w:t>1</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3AF963E7" w14:textId="37B4A71C" w:rsidR="00757922" w:rsidRDefault="003645D1" w:rsidP="00AE5258">
      <w:pPr>
        <w:pStyle w:val="NoSpacing"/>
      </w:pPr>
      <w:r>
        <w:t>Eli Nbede</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5D4D8C09" w:rsidR="00DA1DA5" w:rsidRDefault="00DA1DA5" w:rsidP="00AE5258">
      <w:pPr>
        <w:pStyle w:val="NoSpacing"/>
      </w:pPr>
      <w:r w:rsidRPr="00966C55">
        <w:t>Authors</w:t>
      </w:r>
      <w:r w:rsidR="00AE5258" w:rsidRPr="00AE5258">
        <w:rPr>
          <w:u w:val="single"/>
        </w:rPr>
        <w:tab/>
      </w:r>
      <w:r w:rsidR="00C15653">
        <w:rPr>
          <w:u w:val="single"/>
        </w:rPr>
        <w:t>Eli Nbede</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C15653">
      <w:pPr>
        <w:pStyle w:val="AllText"/>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55DADCC4" w14:textId="77C9E783" w:rsidR="0075792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2169834" w:history="1">
            <w:r w:rsidR="00757922" w:rsidRPr="00655488">
              <w:rPr>
                <w:rStyle w:val="Hyperlink"/>
                <w:noProof/>
              </w:rPr>
              <w:t>List of Contents</w:t>
            </w:r>
            <w:r w:rsidR="00757922">
              <w:rPr>
                <w:noProof/>
                <w:webHidden/>
              </w:rPr>
              <w:tab/>
            </w:r>
            <w:r w:rsidR="00757922">
              <w:rPr>
                <w:noProof/>
                <w:webHidden/>
              </w:rPr>
              <w:fldChar w:fldCharType="begin"/>
            </w:r>
            <w:r w:rsidR="00757922">
              <w:rPr>
                <w:noProof/>
                <w:webHidden/>
              </w:rPr>
              <w:instrText xml:space="preserve"> PAGEREF _Toc42169834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48543D52" w14:textId="516A408F" w:rsidR="00757922" w:rsidRDefault="006D309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5" w:history="1">
            <w:r w:rsidR="00757922" w:rsidRPr="00655488">
              <w:rPr>
                <w:rStyle w:val="Hyperlink"/>
                <w:noProof/>
              </w:rPr>
              <w:t>List of Figures</w:t>
            </w:r>
            <w:r w:rsidR="00757922">
              <w:rPr>
                <w:noProof/>
                <w:webHidden/>
              </w:rPr>
              <w:tab/>
            </w:r>
            <w:r w:rsidR="00757922">
              <w:rPr>
                <w:noProof/>
                <w:webHidden/>
              </w:rPr>
              <w:fldChar w:fldCharType="begin"/>
            </w:r>
            <w:r w:rsidR="00757922">
              <w:rPr>
                <w:noProof/>
                <w:webHidden/>
              </w:rPr>
              <w:instrText xml:space="preserve"> PAGEREF _Toc42169835 \h </w:instrText>
            </w:r>
            <w:r w:rsidR="00757922">
              <w:rPr>
                <w:noProof/>
                <w:webHidden/>
              </w:rPr>
            </w:r>
            <w:r w:rsidR="00757922">
              <w:rPr>
                <w:noProof/>
                <w:webHidden/>
              </w:rPr>
              <w:fldChar w:fldCharType="separate"/>
            </w:r>
            <w:r w:rsidR="00757922">
              <w:rPr>
                <w:noProof/>
                <w:webHidden/>
              </w:rPr>
              <w:t>2</w:t>
            </w:r>
            <w:r w:rsidR="00757922">
              <w:rPr>
                <w:noProof/>
                <w:webHidden/>
              </w:rPr>
              <w:fldChar w:fldCharType="end"/>
            </w:r>
          </w:hyperlink>
        </w:p>
        <w:p w14:paraId="62C155C4" w14:textId="67D9A717" w:rsidR="00757922" w:rsidRDefault="006D309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6" w:history="1">
            <w:r w:rsidR="00757922" w:rsidRPr="00655488">
              <w:rPr>
                <w:rStyle w:val="Hyperlink"/>
                <w:noProof/>
              </w:rPr>
              <w:t>List of Tables</w:t>
            </w:r>
            <w:r w:rsidR="00757922">
              <w:rPr>
                <w:noProof/>
                <w:webHidden/>
              </w:rPr>
              <w:tab/>
            </w:r>
            <w:r w:rsidR="00757922">
              <w:rPr>
                <w:noProof/>
                <w:webHidden/>
              </w:rPr>
              <w:fldChar w:fldCharType="begin"/>
            </w:r>
            <w:r w:rsidR="00757922">
              <w:rPr>
                <w:noProof/>
                <w:webHidden/>
              </w:rPr>
              <w:instrText xml:space="preserve"> PAGEREF _Toc42169836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2E043E62" w14:textId="0AB08AC8" w:rsidR="00757922" w:rsidRDefault="006D309F">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37" w:history="1">
            <w:r w:rsidR="00757922" w:rsidRPr="00655488">
              <w:rPr>
                <w:rStyle w:val="Hyperlink"/>
                <w:noProof/>
              </w:rPr>
              <w:t>Chapter 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ntroduction</w:t>
            </w:r>
            <w:r w:rsidR="00757922">
              <w:rPr>
                <w:noProof/>
                <w:webHidden/>
              </w:rPr>
              <w:tab/>
            </w:r>
            <w:r w:rsidR="00757922">
              <w:rPr>
                <w:noProof/>
                <w:webHidden/>
              </w:rPr>
              <w:fldChar w:fldCharType="begin"/>
            </w:r>
            <w:r w:rsidR="00757922">
              <w:rPr>
                <w:noProof/>
                <w:webHidden/>
              </w:rPr>
              <w:instrText xml:space="preserve"> PAGEREF _Toc42169837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73DA0AF1" w14:textId="27B79F7B" w:rsidR="00757922" w:rsidRDefault="006D309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8"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Background/Motivation</w:t>
            </w:r>
            <w:r w:rsidR="00757922">
              <w:rPr>
                <w:noProof/>
                <w:webHidden/>
              </w:rPr>
              <w:tab/>
            </w:r>
            <w:r w:rsidR="00757922">
              <w:rPr>
                <w:noProof/>
                <w:webHidden/>
              </w:rPr>
              <w:fldChar w:fldCharType="begin"/>
            </w:r>
            <w:r w:rsidR="00757922">
              <w:rPr>
                <w:noProof/>
                <w:webHidden/>
              </w:rPr>
              <w:instrText xml:space="preserve"> PAGEREF _Toc42169838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0EE2BB7C" w14:textId="5FD69B22" w:rsidR="00757922" w:rsidRDefault="006D309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9"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Objective</w:t>
            </w:r>
            <w:r w:rsidR="00757922">
              <w:rPr>
                <w:noProof/>
                <w:webHidden/>
              </w:rPr>
              <w:tab/>
            </w:r>
            <w:r w:rsidR="00757922">
              <w:rPr>
                <w:noProof/>
                <w:webHidden/>
              </w:rPr>
              <w:fldChar w:fldCharType="begin"/>
            </w:r>
            <w:r w:rsidR="00757922">
              <w:rPr>
                <w:noProof/>
                <w:webHidden/>
              </w:rPr>
              <w:instrText xml:space="preserve"> PAGEREF _Toc42169839 \h </w:instrText>
            </w:r>
            <w:r w:rsidR="00757922">
              <w:rPr>
                <w:noProof/>
                <w:webHidden/>
              </w:rPr>
            </w:r>
            <w:r w:rsidR="00757922">
              <w:rPr>
                <w:noProof/>
                <w:webHidden/>
              </w:rPr>
              <w:fldChar w:fldCharType="separate"/>
            </w:r>
            <w:r w:rsidR="00757922">
              <w:rPr>
                <w:noProof/>
                <w:webHidden/>
              </w:rPr>
              <w:t>5</w:t>
            </w:r>
            <w:r w:rsidR="00757922">
              <w:rPr>
                <w:noProof/>
                <w:webHidden/>
              </w:rPr>
              <w:fldChar w:fldCharType="end"/>
            </w:r>
          </w:hyperlink>
        </w:p>
        <w:p w14:paraId="2B3F484F" w14:textId="668C027A" w:rsidR="00757922" w:rsidRDefault="006D309F">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0" w:history="1">
            <w:r w:rsidR="00757922" w:rsidRPr="00655488">
              <w:rPr>
                <w:rStyle w:val="Hyperlink"/>
                <w:noProof/>
              </w:rPr>
              <w:t>Chapter 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Plan</w:t>
            </w:r>
            <w:r w:rsidR="00757922">
              <w:rPr>
                <w:noProof/>
                <w:webHidden/>
              </w:rPr>
              <w:tab/>
            </w:r>
            <w:r w:rsidR="00757922">
              <w:rPr>
                <w:noProof/>
                <w:webHidden/>
              </w:rPr>
              <w:fldChar w:fldCharType="begin"/>
            </w:r>
            <w:r w:rsidR="00757922">
              <w:rPr>
                <w:noProof/>
                <w:webHidden/>
              </w:rPr>
              <w:instrText xml:space="preserve"> PAGEREF _Toc42169840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35C5C462" w14:textId="21452DF2" w:rsidR="00757922" w:rsidRDefault="006D309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1"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Tasks</w:t>
            </w:r>
            <w:r w:rsidR="00757922">
              <w:rPr>
                <w:noProof/>
                <w:webHidden/>
              </w:rPr>
              <w:tab/>
            </w:r>
            <w:r w:rsidR="00757922">
              <w:rPr>
                <w:noProof/>
                <w:webHidden/>
              </w:rPr>
              <w:fldChar w:fldCharType="begin"/>
            </w:r>
            <w:r w:rsidR="00757922">
              <w:rPr>
                <w:noProof/>
                <w:webHidden/>
              </w:rPr>
              <w:instrText xml:space="preserve"> PAGEREF _Toc42169841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7F0BBA97" w14:textId="09184CE6" w:rsidR="00757922" w:rsidRDefault="006D309F">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2" w:history="1">
            <w:r w:rsidR="00757922" w:rsidRPr="00655488">
              <w:rPr>
                <w:rStyle w:val="Hyperlink"/>
                <w:noProof/>
              </w:rPr>
              <w:t>Chapter 3.</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w:t>
            </w:r>
            <w:r w:rsidR="00757922">
              <w:rPr>
                <w:noProof/>
                <w:webHidden/>
              </w:rPr>
              <w:tab/>
            </w:r>
            <w:r w:rsidR="00757922">
              <w:rPr>
                <w:noProof/>
                <w:webHidden/>
              </w:rPr>
              <w:fldChar w:fldCharType="begin"/>
            </w:r>
            <w:r w:rsidR="00757922">
              <w:rPr>
                <w:noProof/>
                <w:webHidden/>
              </w:rPr>
              <w:instrText xml:space="preserve"> PAGEREF _Toc42169842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0022EA4" w14:textId="72678E53" w:rsidR="00757922" w:rsidRDefault="006D309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3"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of Task 4.</w:t>
            </w:r>
            <w:r w:rsidR="00757922">
              <w:rPr>
                <w:noProof/>
                <w:webHidden/>
              </w:rPr>
              <w:tab/>
            </w:r>
            <w:r w:rsidR="00757922">
              <w:rPr>
                <w:noProof/>
                <w:webHidden/>
              </w:rPr>
              <w:fldChar w:fldCharType="begin"/>
            </w:r>
            <w:r w:rsidR="00757922">
              <w:rPr>
                <w:noProof/>
                <w:webHidden/>
              </w:rPr>
              <w:instrText xml:space="preserve"> PAGEREF _Toc42169843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6EC3FFC0" w14:textId="1107DC20" w:rsidR="00757922" w:rsidRDefault="006D309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4" w:history="1">
            <w:r w:rsidR="00757922" w:rsidRPr="00655488">
              <w:rPr>
                <w:rStyle w:val="Hyperlink"/>
                <w:noProof/>
              </w:rPr>
              <w:t>3.1.1.</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1: Creating dataset</w:t>
            </w:r>
            <w:r w:rsidR="00757922">
              <w:rPr>
                <w:noProof/>
                <w:webHidden/>
              </w:rPr>
              <w:tab/>
            </w:r>
            <w:r w:rsidR="00757922">
              <w:rPr>
                <w:noProof/>
                <w:webHidden/>
              </w:rPr>
              <w:fldChar w:fldCharType="begin"/>
            </w:r>
            <w:r w:rsidR="00757922">
              <w:rPr>
                <w:noProof/>
                <w:webHidden/>
              </w:rPr>
              <w:instrText xml:space="preserve"> PAGEREF _Toc42169844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70374F1A" w14:textId="0222DC2F" w:rsidR="00757922" w:rsidRDefault="006D309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5" w:history="1">
            <w:r w:rsidR="00757922" w:rsidRPr="00655488">
              <w:rPr>
                <w:rStyle w:val="Hyperlink"/>
                <w:noProof/>
              </w:rPr>
              <w:t>3.1.2.</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2: Modeling</w:t>
            </w:r>
            <w:r w:rsidR="00757922">
              <w:rPr>
                <w:noProof/>
                <w:webHidden/>
              </w:rPr>
              <w:tab/>
            </w:r>
            <w:r w:rsidR="00757922">
              <w:rPr>
                <w:noProof/>
                <w:webHidden/>
              </w:rPr>
              <w:fldChar w:fldCharType="begin"/>
            </w:r>
            <w:r w:rsidR="00757922">
              <w:rPr>
                <w:noProof/>
                <w:webHidden/>
              </w:rPr>
              <w:instrText xml:space="preserve"> PAGEREF _Toc42169845 \h </w:instrText>
            </w:r>
            <w:r w:rsidR="00757922">
              <w:rPr>
                <w:noProof/>
                <w:webHidden/>
              </w:rPr>
            </w:r>
            <w:r w:rsidR="00757922">
              <w:rPr>
                <w:noProof/>
                <w:webHidden/>
              </w:rPr>
              <w:fldChar w:fldCharType="separate"/>
            </w:r>
            <w:r w:rsidR="00757922">
              <w:rPr>
                <w:noProof/>
                <w:webHidden/>
              </w:rPr>
              <w:t>10</w:t>
            </w:r>
            <w:r w:rsidR="00757922">
              <w:rPr>
                <w:noProof/>
                <w:webHidden/>
              </w:rPr>
              <w:fldChar w:fldCharType="end"/>
            </w:r>
          </w:hyperlink>
        </w:p>
        <w:p w14:paraId="14E284DF" w14:textId="6DC3A3B8" w:rsidR="00757922" w:rsidRDefault="006D309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6" w:history="1">
            <w:r w:rsidR="00757922" w:rsidRPr="00655488">
              <w:rPr>
                <w:rStyle w:val="Hyperlink"/>
                <w:noProof/>
              </w:rPr>
              <w:t>3.1.3.</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3: Training</w:t>
            </w:r>
            <w:r w:rsidR="00757922">
              <w:rPr>
                <w:noProof/>
                <w:webHidden/>
              </w:rPr>
              <w:tab/>
            </w:r>
            <w:r w:rsidR="00757922">
              <w:rPr>
                <w:noProof/>
                <w:webHidden/>
              </w:rPr>
              <w:fldChar w:fldCharType="begin"/>
            </w:r>
            <w:r w:rsidR="00757922">
              <w:rPr>
                <w:noProof/>
                <w:webHidden/>
              </w:rPr>
              <w:instrText xml:space="preserve"> PAGEREF _Toc42169846 \h </w:instrText>
            </w:r>
            <w:r w:rsidR="00757922">
              <w:rPr>
                <w:noProof/>
                <w:webHidden/>
              </w:rPr>
            </w:r>
            <w:r w:rsidR="00757922">
              <w:rPr>
                <w:noProof/>
                <w:webHidden/>
              </w:rPr>
              <w:fldChar w:fldCharType="separate"/>
            </w:r>
            <w:r w:rsidR="00757922">
              <w:rPr>
                <w:noProof/>
                <w:webHidden/>
              </w:rPr>
              <w:t>12</w:t>
            </w:r>
            <w:r w:rsidR="00757922">
              <w:rPr>
                <w:noProof/>
                <w:webHidden/>
              </w:rPr>
              <w:fldChar w:fldCharType="end"/>
            </w:r>
          </w:hyperlink>
        </w:p>
        <w:p w14:paraId="51100C31" w14:textId="59FC1063" w:rsidR="00757922" w:rsidRDefault="006D309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7" w:history="1">
            <w:r w:rsidR="00757922" w:rsidRPr="00655488">
              <w:rPr>
                <w:rStyle w:val="Hyperlink"/>
                <w:noProof/>
              </w:rPr>
              <w:t>3.1.4.</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4: Testing</w:t>
            </w:r>
            <w:r w:rsidR="00757922">
              <w:rPr>
                <w:noProof/>
                <w:webHidden/>
              </w:rPr>
              <w:tab/>
            </w:r>
            <w:r w:rsidR="00757922">
              <w:rPr>
                <w:noProof/>
                <w:webHidden/>
              </w:rPr>
              <w:fldChar w:fldCharType="begin"/>
            </w:r>
            <w:r w:rsidR="00757922">
              <w:rPr>
                <w:noProof/>
                <w:webHidden/>
              </w:rPr>
              <w:instrText xml:space="preserve"> PAGEREF _Toc42169847 \h </w:instrText>
            </w:r>
            <w:r w:rsidR="00757922">
              <w:rPr>
                <w:noProof/>
                <w:webHidden/>
              </w:rPr>
            </w:r>
            <w:r w:rsidR="00757922">
              <w:rPr>
                <w:noProof/>
                <w:webHidden/>
              </w:rPr>
              <w:fldChar w:fldCharType="separate"/>
            </w:r>
            <w:r w:rsidR="00757922">
              <w:rPr>
                <w:noProof/>
                <w:webHidden/>
              </w:rPr>
              <w:t>13</w:t>
            </w:r>
            <w:r w:rsidR="00757922">
              <w:rPr>
                <w:noProof/>
                <w:webHidden/>
              </w:rPr>
              <w:fldChar w:fldCharType="end"/>
            </w:r>
          </w:hyperlink>
        </w:p>
        <w:p w14:paraId="6FB0A1F1" w14:textId="39314711" w:rsidR="00757922" w:rsidRDefault="006D309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48" w:history="1">
            <w:r w:rsidR="00757922" w:rsidRPr="00655488">
              <w:rPr>
                <w:rStyle w:val="Hyperlink"/>
                <w:noProof/>
              </w:rPr>
              <w:t>Appendix</w:t>
            </w:r>
            <w:r w:rsidR="00757922">
              <w:rPr>
                <w:noProof/>
                <w:webHidden/>
              </w:rPr>
              <w:tab/>
            </w:r>
            <w:r w:rsidR="00757922">
              <w:rPr>
                <w:noProof/>
                <w:webHidden/>
              </w:rPr>
              <w:fldChar w:fldCharType="begin"/>
            </w:r>
            <w:r w:rsidR="00757922">
              <w:rPr>
                <w:noProof/>
                <w:webHidden/>
              </w:rPr>
              <w:instrText xml:space="preserve"> PAGEREF _Toc42169848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66419B33" w14:textId="159794FC" w:rsidR="00757922" w:rsidRDefault="006D309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9" w:history="1">
            <w:r w:rsidR="00757922" w:rsidRPr="00655488">
              <w:rPr>
                <w:rStyle w:val="Hyperlink"/>
                <w:noProof/>
              </w:rPr>
              <w:t>A.</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Source Code.</w:t>
            </w:r>
            <w:r w:rsidR="00757922">
              <w:rPr>
                <w:noProof/>
                <w:webHidden/>
              </w:rPr>
              <w:tab/>
            </w:r>
            <w:r w:rsidR="00757922">
              <w:rPr>
                <w:noProof/>
                <w:webHidden/>
              </w:rPr>
              <w:fldChar w:fldCharType="begin"/>
            </w:r>
            <w:r w:rsidR="00757922">
              <w:rPr>
                <w:noProof/>
                <w:webHidden/>
              </w:rPr>
              <w:instrText xml:space="preserve"> PAGEREF _Toc42169849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7DEBEF15" w14:textId="570EA0CB" w:rsidR="00757922" w:rsidRDefault="006D309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0" w:history="1">
            <w:r w:rsidR="00757922" w:rsidRPr="00655488">
              <w:rPr>
                <w:rStyle w:val="Hyperlink"/>
                <w:noProof/>
              </w:rPr>
              <w:t>1.</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ascal VOC Format Python Coversion</w:t>
            </w:r>
            <w:r w:rsidR="00757922">
              <w:rPr>
                <w:noProof/>
                <w:webHidden/>
              </w:rPr>
              <w:tab/>
            </w:r>
            <w:r w:rsidR="00757922">
              <w:rPr>
                <w:noProof/>
                <w:webHidden/>
              </w:rPr>
              <w:fldChar w:fldCharType="begin"/>
            </w:r>
            <w:r w:rsidR="00757922">
              <w:rPr>
                <w:noProof/>
                <w:webHidden/>
              </w:rPr>
              <w:instrText xml:space="preserve"> PAGEREF _Toc42169850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5F3FE69F" w14:textId="2880A0F0" w:rsidR="00757922" w:rsidRDefault="006D309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1" w:history="1">
            <w:r w:rsidR="00757922" w:rsidRPr="00655488">
              <w:rPr>
                <w:rStyle w:val="Hyperlink"/>
                <w:noProof/>
              </w:rPr>
              <w:t>2.</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reparing Dataset</w:t>
            </w:r>
            <w:r w:rsidR="00757922">
              <w:rPr>
                <w:noProof/>
                <w:webHidden/>
              </w:rPr>
              <w:tab/>
            </w:r>
            <w:r w:rsidR="00757922">
              <w:rPr>
                <w:noProof/>
                <w:webHidden/>
              </w:rPr>
              <w:fldChar w:fldCharType="begin"/>
            </w:r>
            <w:r w:rsidR="00757922">
              <w:rPr>
                <w:noProof/>
                <w:webHidden/>
              </w:rPr>
              <w:instrText xml:space="preserve"> PAGEREF _Toc42169851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317F547A" w14:textId="7C5CEE63" w:rsidR="00757922" w:rsidRDefault="006D309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2" w:history="1">
            <w:r w:rsidR="00757922" w:rsidRPr="00655488">
              <w:rPr>
                <w:rStyle w:val="Hyperlink"/>
                <w:noProof/>
              </w:rPr>
              <w:t>3.</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Data Block API and added Test Set</w:t>
            </w:r>
            <w:r w:rsidR="00757922">
              <w:rPr>
                <w:noProof/>
                <w:webHidden/>
              </w:rPr>
              <w:tab/>
            </w:r>
            <w:r w:rsidR="00757922">
              <w:rPr>
                <w:noProof/>
                <w:webHidden/>
              </w:rPr>
              <w:fldChar w:fldCharType="begin"/>
            </w:r>
            <w:r w:rsidR="00757922">
              <w:rPr>
                <w:noProof/>
                <w:webHidden/>
              </w:rPr>
              <w:instrText xml:space="preserve"> PAGEREF _Toc42169852 \h </w:instrText>
            </w:r>
            <w:r w:rsidR="00757922">
              <w:rPr>
                <w:noProof/>
                <w:webHidden/>
              </w:rPr>
            </w:r>
            <w:r w:rsidR="00757922">
              <w:rPr>
                <w:noProof/>
                <w:webHidden/>
              </w:rPr>
              <w:fldChar w:fldCharType="separate"/>
            </w:r>
            <w:r w:rsidR="00757922">
              <w:rPr>
                <w:noProof/>
                <w:webHidden/>
              </w:rPr>
              <w:t>16</w:t>
            </w:r>
            <w:r w:rsidR="00757922">
              <w:rPr>
                <w:noProof/>
                <w:webHidden/>
              </w:rPr>
              <w:fldChar w:fldCharType="end"/>
            </w:r>
          </w:hyperlink>
        </w:p>
        <w:p w14:paraId="1EF25E7E" w14:textId="366690DF" w:rsidR="00757922" w:rsidRDefault="006D309F" w:rsidP="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3" w:history="1">
            <w:r w:rsidR="00757922" w:rsidRPr="00655488">
              <w:rPr>
                <w:rStyle w:val="Hyperlink"/>
                <w:noProof/>
              </w:rPr>
              <w:t>4.</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Creating Dynamic Unet</w:t>
            </w:r>
            <w:r w:rsidR="00757922">
              <w:rPr>
                <w:noProof/>
                <w:webHidden/>
              </w:rPr>
              <w:tab/>
            </w:r>
            <w:r w:rsidR="00757922">
              <w:rPr>
                <w:noProof/>
                <w:webHidden/>
              </w:rPr>
              <w:fldChar w:fldCharType="begin"/>
            </w:r>
            <w:r w:rsidR="00757922">
              <w:rPr>
                <w:noProof/>
                <w:webHidden/>
              </w:rPr>
              <w:instrText xml:space="preserve"> PAGEREF _Toc42169853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531FB900" w14:textId="1B7CCDFA" w:rsidR="00757922" w:rsidRDefault="006D309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5" w:history="1">
            <w:r w:rsidR="00757922" w:rsidRPr="00655488">
              <w:rPr>
                <w:rStyle w:val="Hyperlink"/>
                <w:noProof/>
              </w:rPr>
              <w:t>5.</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fitting learning rate and training</w:t>
            </w:r>
            <w:r w:rsidR="00757922">
              <w:rPr>
                <w:noProof/>
                <w:webHidden/>
              </w:rPr>
              <w:tab/>
            </w:r>
            <w:r w:rsidR="00757922">
              <w:rPr>
                <w:noProof/>
                <w:webHidden/>
              </w:rPr>
              <w:fldChar w:fldCharType="begin"/>
            </w:r>
            <w:r w:rsidR="00757922">
              <w:rPr>
                <w:noProof/>
                <w:webHidden/>
              </w:rPr>
              <w:instrText xml:space="preserve"> PAGEREF _Toc42169855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03091BCE" w14:textId="30B9E2BB" w:rsidR="00757922" w:rsidRDefault="006D309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6" w:history="1">
            <w:r w:rsidR="00757922" w:rsidRPr="00655488">
              <w:rPr>
                <w:rStyle w:val="Hyperlink"/>
                <w:noProof/>
              </w:rPr>
              <w:t>6.</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redictions on Test Set</w:t>
            </w:r>
            <w:r w:rsidR="00757922">
              <w:rPr>
                <w:noProof/>
                <w:webHidden/>
              </w:rPr>
              <w:tab/>
            </w:r>
            <w:r w:rsidR="00757922">
              <w:rPr>
                <w:noProof/>
                <w:webHidden/>
              </w:rPr>
              <w:fldChar w:fldCharType="begin"/>
            </w:r>
            <w:r w:rsidR="00757922">
              <w:rPr>
                <w:noProof/>
                <w:webHidden/>
              </w:rPr>
              <w:instrText xml:space="preserve"> PAGEREF _Toc42169856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0F7C6968" w14:textId="44941BB0" w:rsidR="00757922" w:rsidRDefault="006D309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57" w:history="1">
            <w:r w:rsidR="00757922" w:rsidRPr="00655488">
              <w:rPr>
                <w:rStyle w:val="Hyperlink"/>
                <w:noProof/>
              </w:rPr>
              <w:t>REFERENCES</w:t>
            </w:r>
            <w:r w:rsidR="00757922">
              <w:rPr>
                <w:noProof/>
                <w:webHidden/>
              </w:rPr>
              <w:tab/>
            </w:r>
            <w:r w:rsidR="00757922">
              <w:rPr>
                <w:noProof/>
                <w:webHidden/>
              </w:rPr>
              <w:fldChar w:fldCharType="begin"/>
            </w:r>
            <w:r w:rsidR="00757922">
              <w:rPr>
                <w:noProof/>
                <w:webHidden/>
              </w:rPr>
              <w:instrText xml:space="preserve"> PAGEREF _Toc42169857 \h </w:instrText>
            </w:r>
            <w:r w:rsidR="00757922">
              <w:rPr>
                <w:noProof/>
                <w:webHidden/>
              </w:rPr>
            </w:r>
            <w:r w:rsidR="00757922">
              <w:rPr>
                <w:noProof/>
                <w:webHidden/>
              </w:rPr>
              <w:fldChar w:fldCharType="separate"/>
            </w:r>
            <w:r w:rsidR="00757922">
              <w:rPr>
                <w:noProof/>
                <w:webHidden/>
              </w:rPr>
              <w:t>18</w:t>
            </w:r>
            <w:r w:rsidR="00757922">
              <w:rPr>
                <w:noProof/>
                <w:webHidden/>
              </w:rPr>
              <w:fldChar w:fldCharType="end"/>
            </w:r>
          </w:hyperlink>
        </w:p>
        <w:p w14:paraId="7B633588" w14:textId="32E47DC5"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42169835"/>
      <w:r>
        <w:rPr>
          <w:rFonts w:hint="eastAsia"/>
          <w:noProof/>
        </w:rPr>
        <w:lastRenderedPageBreak/>
        <w:t>List of Figures</w:t>
      </w:r>
      <w:bookmarkEnd w:id="2"/>
    </w:p>
    <w:p w14:paraId="05A86B7B" w14:textId="0A500C57" w:rsidR="00A1446F" w:rsidRDefault="0085467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w:instrText>
      </w:r>
      <w:r>
        <w:rPr>
          <w:noProof/>
        </w:rPr>
        <w:fldChar w:fldCharType="separate"/>
      </w:r>
      <w:hyperlink w:anchor="_Toc42163864" w:history="1">
        <w:r w:rsidR="00A1446F" w:rsidRPr="00EA31C0">
          <w:rPr>
            <w:rStyle w:val="Hyperlink"/>
            <w:noProof/>
          </w:rPr>
          <w:t>Figure. 1.</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Starship Robot designed by Starship Technologies</w:t>
        </w:r>
        <w:r w:rsidR="00A1446F">
          <w:rPr>
            <w:noProof/>
            <w:webHidden/>
          </w:rPr>
          <w:tab/>
        </w:r>
        <w:r w:rsidR="00A1446F">
          <w:rPr>
            <w:noProof/>
            <w:webHidden/>
          </w:rPr>
          <w:fldChar w:fldCharType="begin"/>
        </w:r>
        <w:r w:rsidR="00A1446F">
          <w:rPr>
            <w:noProof/>
            <w:webHidden/>
          </w:rPr>
          <w:instrText xml:space="preserve"> PAGEREF _Toc42163864 \h </w:instrText>
        </w:r>
        <w:r w:rsidR="00A1446F">
          <w:rPr>
            <w:noProof/>
            <w:webHidden/>
          </w:rPr>
        </w:r>
        <w:r w:rsidR="00A1446F">
          <w:rPr>
            <w:noProof/>
            <w:webHidden/>
          </w:rPr>
          <w:fldChar w:fldCharType="separate"/>
        </w:r>
        <w:r w:rsidR="00A1446F">
          <w:rPr>
            <w:noProof/>
            <w:webHidden/>
          </w:rPr>
          <w:t>6</w:t>
        </w:r>
        <w:r w:rsidR="00A1446F">
          <w:rPr>
            <w:noProof/>
            <w:webHidden/>
          </w:rPr>
          <w:fldChar w:fldCharType="end"/>
        </w:r>
      </w:hyperlink>
    </w:p>
    <w:p w14:paraId="2930043C" w14:textId="64F4317D"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65" w:history="1">
        <w:r w:rsidR="00A1446F" w:rsidRPr="00EA31C0">
          <w:rPr>
            <w:rStyle w:val="Hyperlink"/>
            <w:noProof/>
          </w:rPr>
          <w:t>Figure. 2.</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Original photos captured via iPhone</w:t>
        </w:r>
        <w:r w:rsidR="00A1446F">
          <w:rPr>
            <w:noProof/>
            <w:webHidden/>
          </w:rPr>
          <w:tab/>
        </w:r>
        <w:r w:rsidR="00A1446F">
          <w:rPr>
            <w:noProof/>
            <w:webHidden/>
          </w:rPr>
          <w:fldChar w:fldCharType="begin"/>
        </w:r>
        <w:r w:rsidR="00A1446F">
          <w:rPr>
            <w:noProof/>
            <w:webHidden/>
          </w:rPr>
          <w:instrText xml:space="preserve"> PAGEREF _Toc42163865 \h </w:instrText>
        </w:r>
        <w:r w:rsidR="00A1446F">
          <w:rPr>
            <w:noProof/>
            <w:webHidden/>
          </w:rPr>
        </w:r>
        <w:r w:rsidR="00A1446F">
          <w:rPr>
            <w:noProof/>
            <w:webHidden/>
          </w:rPr>
          <w:fldChar w:fldCharType="separate"/>
        </w:r>
        <w:r w:rsidR="00A1446F">
          <w:rPr>
            <w:noProof/>
            <w:webHidden/>
          </w:rPr>
          <w:t>8</w:t>
        </w:r>
        <w:r w:rsidR="00A1446F">
          <w:rPr>
            <w:noProof/>
            <w:webHidden/>
          </w:rPr>
          <w:fldChar w:fldCharType="end"/>
        </w:r>
      </w:hyperlink>
    </w:p>
    <w:p w14:paraId="321F2E44" w14:textId="630C1553"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66" w:history="1">
        <w:r w:rsidR="00A1446F" w:rsidRPr="00EA31C0">
          <w:rPr>
            <w:rStyle w:val="Hyperlink"/>
            <w:noProof/>
          </w:rPr>
          <w:t>Figure. 3.</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Annotation of image using LabelMe</w:t>
        </w:r>
        <w:r w:rsidR="00A1446F">
          <w:rPr>
            <w:noProof/>
            <w:webHidden/>
          </w:rPr>
          <w:tab/>
        </w:r>
        <w:r w:rsidR="00A1446F">
          <w:rPr>
            <w:noProof/>
            <w:webHidden/>
          </w:rPr>
          <w:fldChar w:fldCharType="begin"/>
        </w:r>
        <w:r w:rsidR="00A1446F">
          <w:rPr>
            <w:noProof/>
            <w:webHidden/>
          </w:rPr>
          <w:instrText xml:space="preserve"> PAGEREF _Toc42163866 \h </w:instrText>
        </w:r>
        <w:r w:rsidR="00A1446F">
          <w:rPr>
            <w:noProof/>
            <w:webHidden/>
          </w:rPr>
        </w:r>
        <w:r w:rsidR="00A1446F">
          <w:rPr>
            <w:noProof/>
            <w:webHidden/>
          </w:rPr>
          <w:fldChar w:fldCharType="separate"/>
        </w:r>
        <w:r w:rsidR="00A1446F">
          <w:rPr>
            <w:noProof/>
            <w:webHidden/>
          </w:rPr>
          <w:t>9</w:t>
        </w:r>
        <w:r w:rsidR="00A1446F">
          <w:rPr>
            <w:noProof/>
            <w:webHidden/>
          </w:rPr>
          <w:fldChar w:fldCharType="end"/>
        </w:r>
      </w:hyperlink>
    </w:p>
    <w:p w14:paraId="713EB094" w14:textId="546CBC45"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67" w:history="1">
        <w:r w:rsidR="00A1446F" w:rsidRPr="00EA31C0">
          <w:rPr>
            <w:rStyle w:val="Hyperlink"/>
            <w:noProof/>
          </w:rPr>
          <w:t>Figure. 4.</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Folder of 200 JPEG images</w:t>
        </w:r>
        <w:r w:rsidR="00A1446F">
          <w:rPr>
            <w:noProof/>
            <w:webHidden/>
          </w:rPr>
          <w:tab/>
        </w:r>
        <w:r w:rsidR="00A1446F">
          <w:rPr>
            <w:noProof/>
            <w:webHidden/>
          </w:rPr>
          <w:fldChar w:fldCharType="begin"/>
        </w:r>
        <w:r w:rsidR="00A1446F">
          <w:rPr>
            <w:noProof/>
            <w:webHidden/>
          </w:rPr>
          <w:instrText xml:space="preserve"> PAGEREF _Toc42163867 \h </w:instrText>
        </w:r>
        <w:r w:rsidR="00A1446F">
          <w:rPr>
            <w:noProof/>
            <w:webHidden/>
          </w:rPr>
        </w:r>
        <w:r w:rsidR="00A1446F">
          <w:rPr>
            <w:noProof/>
            <w:webHidden/>
          </w:rPr>
          <w:fldChar w:fldCharType="separate"/>
        </w:r>
        <w:r w:rsidR="00A1446F">
          <w:rPr>
            <w:noProof/>
            <w:webHidden/>
          </w:rPr>
          <w:t>10</w:t>
        </w:r>
        <w:r w:rsidR="00A1446F">
          <w:rPr>
            <w:noProof/>
            <w:webHidden/>
          </w:rPr>
          <w:fldChar w:fldCharType="end"/>
        </w:r>
      </w:hyperlink>
    </w:p>
    <w:p w14:paraId="0D0921B8" w14:textId="1718DD6C"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68" w:history="1">
        <w:r w:rsidR="00A1446F" w:rsidRPr="00EA31C0">
          <w:rPr>
            <w:rStyle w:val="Hyperlink"/>
            <w:noProof/>
          </w:rPr>
          <w:t>Figure. 5.</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Folder of 200 label images</w:t>
        </w:r>
        <w:r w:rsidR="00A1446F">
          <w:rPr>
            <w:noProof/>
            <w:webHidden/>
          </w:rPr>
          <w:tab/>
        </w:r>
        <w:r w:rsidR="00A1446F">
          <w:rPr>
            <w:noProof/>
            <w:webHidden/>
          </w:rPr>
          <w:fldChar w:fldCharType="begin"/>
        </w:r>
        <w:r w:rsidR="00A1446F">
          <w:rPr>
            <w:noProof/>
            <w:webHidden/>
          </w:rPr>
          <w:instrText xml:space="preserve"> PAGEREF _Toc42163868 \h </w:instrText>
        </w:r>
        <w:r w:rsidR="00A1446F">
          <w:rPr>
            <w:noProof/>
            <w:webHidden/>
          </w:rPr>
        </w:r>
        <w:r w:rsidR="00A1446F">
          <w:rPr>
            <w:noProof/>
            <w:webHidden/>
          </w:rPr>
          <w:fldChar w:fldCharType="separate"/>
        </w:r>
        <w:r w:rsidR="00A1446F">
          <w:rPr>
            <w:noProof/>
            <w:webHidden/>
          </w:rPr>
          <w:t>10</w:t>
        </w:r>
        <w:r w:rsidR="00A1446F">
          <w:rPr>
            <w:noProof/>
            <w:webHidden/>
          </w:rPr>
          <w:fldChar w:fldCharType="end"/>
        </w:r>
      </w:hyperlink>
    </w:p>
    <w:p w14:paraId="325F3E60" w14:textId="1B595A2C"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69" w:history="1">
        <w:r w:rsidR="00A1446F" w:rsidRPr="00EA31C0">
          <w:rPr>
            <w:rStyle w:val="Hyperlink"/>
            <w:noProof/>
          </w:rPr>
          <w:t>Figure. 6.</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Input data created by data block API</w:t>
        </w:r>
        <w:r w:rsidR="00A1446F">
          <w:rPr>
            <w:noProof/>
            <w:webHidden/>
          </w:rPr>
          <w:tab/>
        </w:r>
        <w:r w:rsidR="00A1446F">
          <w:rPr>
            <w:noProof/>
            <w:webHidden/>
          </w:rPr>
          <w:fldChar w:fldCharType="begin"/>
        </w:r>
        <w:r w:rsidR="00A1446F">
          <w:rPr>
            <w:noProof/>
            <w:webHidden/>
          </w:rPr>
          <w:instrText xml:space="preserve"> PAGEREF _Toc42163869 \h </w:instrText>
        </w:r>
        <w:r w:rsidR="00A1446F">
          <w:rPr>
            <w:noProof/>
            <w:webHidden/>
          </w:rPr>
        </w:r>
        <w:r w:rsidR="00A1446F">
          <w:rPr>
            <w:noProof/>
            <w:webHidden/>
          </w:rPr>
          <w:fldChar w:fldCharType="separate"/>
        </w:r>
        <w:r w:rsidR="00A1446F">
          <w:rPr>
            <w:noProof/>
            <w:webHidden/>
          </w:rPr>
          <w:t>12</w:t>
        </w:r>
        <w:r w:rsidR="00A1446F">
          <w:rPr>
            <w:noProof/>
            <w:webHidden/>
          </w:rPr>
          <w:fldChar w:fldCharType="end"/>
        </w:r>
      </w:hyperlink>
    </w:p>
    <w:p w14:paraId="0AE8BB00" w14:textId="7759E3E2"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70" w:history="1">
        <w:r w:rsidR="00A1446F" w:rsidRPr="00EA31C0">
          <w:rPr>
            <w:rStyle w:val="Hyperlink"/>
            <w:noProof/>
          </w:rPr>
          <w:t>Figure. 7.</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Training metrics of Nerual Network</w:t>
        </w:r>
        <w:r w:rsidR="00A1446F">
          <w:rPr>
            <w:noProof/>
            <w:webHidden/>
          </w:rPr>
          <w:tab/>
        </w:r>
        <w:r w:rsidR="00A1446F">
          <w:rPr>
            <w:noProof/>
            <w:webHidden/>
          </w:rPr>
          <w:fldChar w:fldCharType="begin"/>
        </w:r>
        <w:r w:rsidR="00A1446F">
          <w:rPr>
            <w:noProof/>
            <w:webHidden/>
          </w:rPr>
          <w:instrText xml:space="preserve"> PAGEREF _Toc42163870 \h </w:instrText>
        </w:r>
        <w:r w:rsidR="00A1446F">
          <w:rPr>
            <w:noProof/>
            <w:webHidden/>
          </w:rPr>
        </w:r>
        <w:r w:rsidR="00A1446F">
          <w:rPr>
            <w:noProof/>
            <w:webHidden/>
          </w:rPr>
          <w:fldChar w:fldCharType="separate"/>
        </w:r>
        <w:r w:rsidR="00A1446F">
          <w:rPr>
            <w:noProof/>
            <w:webHidden/>
          </w:rPr>
          <w:t>13</w:t>
        </w:r>
        <w:r w:rsidR="00A1446F">
          <w:rPr>
            <w:noProof/>
            <w:webHidden/>
          </w:rPr>
          <w:fldChar w:fldCharType="end"/>
        </w:r>
      </w:hyperlink>
    </w:p>
    <w:p w14:paraId="1D5AA57A" w14:textId="52D4C67B" w:rsidR="00A1446F" w:rsidRDefault="006D309F">
      <w:pPr>
        <w:pStyle w:val="TableofFigures"/>
        <w:rPr>
          <w:rFonts w:asciiTheme="minorHAnsi" w:eastAsiaTheme="minorEastAsia" w:hAnsiTheme="minorHAnsi" w:cstheme="minorBidi"/>
          <w:smallCaps w:val="0"/>
          <w:noProof/>
          <w:kern w:val="0"/>
          <w:sz w:val="22"/>
          <w:szCs w:val="22"/>
          <w:lang w:eastAsia="en-US"/>
        </w:rPr>
      </w:pPr>
      <w:hyperlink w:anchor="_Toc42163871" w:history="1">
        <w:r w:rsidR="00A1446F" w:rsidRPr="00EA31C0">
          <w:rPr>
            <w:rStyle w:val="Hyperlink"/>
            <w:noProof/>
          </w:rPr>
          <w:t>Figure. 8.</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Prediction on test set image</w:t>
        </w:r>
        <w:r w:rsidR="00A1446F">
          <w:rPr>
            <w:noProof/>
            <w:webHidden/>
          </w:rPr>
          <w:tab/>
        </w:r>
        <w:r w:rsidR="00A1446F">
          <w:rPr>
            <w:noProof/>
            <w:webHidden/>
          </w:rPr>
          <w:fldChar w:fldCharType="begin"/>
        </w:r>
        <w:r w:rsidR="00A1446F">
          <w:rPr>
            <w:noProof/>
            <w:webHidden/>
          </w:rPr>
          <w:instrText xml:space="preserve"> PAGEREF _Toc42163871 \h </w:instrText>
        </w:r>
        <w:r w:rsidR="00A1446F">
          <w:rPr>
            <w:noProof/>
            <w:webHidden/>
          </w:rPr>
        </w:r>
        <w:r w:rsidR="00A1446F">
          <w:rPr>
            <w:noProof/>
            <w:webHidden/>
          </w:rPr>
          <w:fldChar w:fldCharType="separate"/>
        </w:r>
        <w:r w:rsidR="00A1446F">
          <w:rPr>
            <w:noProof/>
            <w:webHidden/>
          </w:rPr>
          <w:t>15</w:t>
        </w:r>
        <w:r w:rsidR="00A1446F">
          <w:rPr>
            <w:noProof/>
            <w:webHidden/>
          </w:rPr>
          <w:fldChar w:fldCharType="end"/>
        </w:r>
      </w:hyperlink>
    </w:p>
    <w:p w14:paraId="4849C3DB" w14:textId="398AEED2" w:rsidR="00373601" w:rsidRPr="001A6D8F" w:rsidRDefault="0085467B">
      <w:pPr>
        <w:jc w:val="left"/>
        <w:rPr>
          <w:b/>
          <w:noProof/>
          <w:kern w:val="0"/>
          <w:sz w:val="24"/>
          <w:szCs w:val="24"/>
        </w:rPr>
      </w:pPr>
      <w:r>
        <w:rPr>
          <w:noProof/>
        </w:rPr>
        <w:fldChar w:fldCharType="end"/>
      </w:r>
      <w:r w:rsidR="00373601" w:rsidRPr="001A6D8F">
        <w:rPr>
          <w:noProof/>
          <w:sz w:val="24"/>
          <w:szCs w:val="24"/>
        </w:rPr>
        <w:br w:type="page"/>
      </w:r>
    </w:p>
    <w:p w14:paraId="50EB7536" w14:textId="77777777" w:rsidR="00373601" w:rsidRDefault="00373601" w:rsidP="00D670D8">
      <w:pPr>
        <w:pStyle w:val="Appendix"/>
        <w:rPr>
          <w:noProof/>
        </w:rPr>
      </w:pPr>
      <w:bookmarkStart w:id="3" w:name="_Toc42169836"/>
      <w:r>
        <w:rPr>
          <w:rFonts w:hint="eastAsia"/>
          <w:noProof/>
        </w:rPr>
        <w:lastRenderedPageBreak/>
        <w:t>List of Tables</w:t>
      </w:r>
      <w:bookmarkEnd w:id="3"/>
    </w:p>
    <w:p w14:paraId="733F9CE5" w14:textId="603F9654" w:rsidR="007400E5" w:rsidRPr="00407596" w:rsidRDefault="0085467B">
      <w:pPr>
        <w:jc w:val="left"/>
        <w:rPr>
          <w:b/>
          <w:noProof/>
          <w:kern w:val="0"/>
          <w:sz w:val="28"/>
          <w:szCs w:val="24"/>
        </w:rPr>
      </w:pPr>
      <w:r>
        <w:rPr>
          <w:noProof/>
        </w:rPr>
        <w:fldChar w:fldCharType="begin"/>
      </w:r>
      <w:r>
        <w:rPr>
          <w:noProof/>
        </w:rPr>
        <w:instrText xml:space="preserve"> TOC \h \z \t "Table Head" \c </w:instrText>
      </w:r>
      <w:r>
        <w:rPr>
          <w:noProof/>
        </w:rPr>
        <w:fldChar w:fldCharType="separate"/>
      </w:r>
      <w:r w:rsidR="00A1446F">
        <w:rPr>
          <w:b/>
          <w:bCs/>
          <w:noProof/>
        </w:rPr>
        <w:t>No table of figures entries found.</w:t>
      </w:r>
      <w:r>
        <w:rPr>
          <w:rFonts w:ascii="Calibri" w:hAnsi="Calibri" w:cs="Calibri"/>
          <w:smallCaps/>
          <w:noProof/>
          <w:sz w:val="24"/>
          <w:szCs w:val="20"/>
        </w:rPr>
        <w:fldChar w:fldCharType="end"/>
      </w:r>
      <w:r w:rsidR="007400E5" w:rsidRPr="00407596">
        <w:br w:type="page"/>
      </w:r>
    </w:p>
    <w:p w14:paraId="6A72FFCA" w14:textId="77777777" w:rsidR="00A83895" w:rsidRPr="00407596" w:rsidRDefault="00A83895" w:rsidP="00D670D8">
      <w:pPr>
        <w:pStyle w:val="Head1"/>
        <w:rPr>
          <w:noProof/>
        </w:rPr>
      </w:pPr>
      <w:bookmarkStart w:id="4" w:name="_Toc42169837"/>
      <w:r w:rsidRPr="00407596">
        <w:lastRenderedPageBreak/>
        <w:t>Introduction</w:t>
      </w:r>
      <w:bookmarkEnd w:id="4"/>
    </w:p>
    <w:p w14:paraId="4FB97E71" w14:textId="753A9071" w:rsidR="00FF0CF3" w:rsidRPr="00AF1F07" w:rsidRDefault="00FF0CF3" w:rsidP="00C15653">
      <w:pPr>
        <w:pStyle w:val="AllText"/>
        <w:rPr>
          <w:b/>
          <w:szCs w:val="24"/>
        </w:rPr>
      </w:pPr>
      <w:r w:rsidRPr="00FF0CF3">
        <w:rPr>
          <w:rFonts w:ascii="Times" w:eastAsia="Times" w:hAnsi="Times" w:cs="Times"/>
          <w:kern w:val="0"/>
          <w:szCs w:val="24"/>
          <w:lang w:eastAsia="en-US"/>
        </w:rPr>
        <w:t xml:space="preserve"> </w:t>
      </w:r>
      <w:r w:rsidRPr="00AF1F07">
        <w:rPr>
          <w:rFonts w:eastAsia="Times"/>
          <w:kern w:val="0"/>
          <w:szCs w:val="24"/>
          <w:lang w:eastAsia="en-US"/>
        </w:rPr>
        <w:tab/>
      </w:r>
      <w:r w:rsidRPr="00AF1F07">
        <w:rPr>
          <w:szCs w:val="24"/>
        </w:rPr>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rsidRPr="00AF1F07">
        <w:rPr>
          <w:szCs w:val="24"/>
        </w:rPr>
        <w:t xml:space="preserve">will be </w:t>
      </w:r>
      <w:r w:rsidRPr="00AF1F07">
        <w:rPr>
          <w:szCs w:val="24"/>
        </w:rPr>
        <w:t>plan</w:t>
      </w:r>
      <w:r w:rsidR="0058183B" w:rsidRPr="00AF1F07">
        <w:rPr>
          <w:szCs w:val="24"/>
        </w:rPr>
        <w:t>ed</w:t>
      </w:r>
      <w:r w:rsidRPr="00AF1F07">
        <w:rPr>
          <w:szCs w:val="24"/>
        </w:rPr>
        <w:t xml:space="preserve"> </w:t>
      </w:r>
      <w:r w:rsidR="0058183B" w:rsidRPr="00AF1F07">
        <w:rPr>
          <w:szCs w:val="24"/>
        </w:rPr>
        <w:t xml:space="preserve">and designed to </w:t>
      </w:r>
      <w:r w:rsidRPr="00AF1F07">
        <w:rPr>
          <w:szCs w:val="24"/>
        </w:rPr>
        <w:t xml:space="preserve">deliver food to people autonomously. </w:t>
      </w:r>
    </w:p>
    <w:p w14:paraId="58CBD94C" w14:textId="1A34A020" w:rsidR="00A83895" w:rsidRPr="00AF1F07" w:rsidRDefault="00A83895" w:rsidP="00C15653">
      <w:pPr>
        <w:pStyle w:val="AllText"/>
        <w:rPr>
          <w:szCs w:val="24"/>
        </w:rPr>
      </w:pPr>
    </w:p>
    <w:p w14:paraId="1F5C2E8C" w14:textId="3B30DF53" w:rsidR="00AB031C" w:rsidRPr="00AF1F07" w:rsidRDefault="00AB031C" w:rsidP="00C15653">
      <w:pPr>
        <w:pStyle w:val="Heading2"/>
        <w:rPr>
          <w:szCs w:val="24"/>
        </w:rPr>
      </w:pPr>
      <w:bookmarkStart w:id="5" w:name="_Toc42169838"/>
      <w:r w:rsidRPr="00AF1F07">
        <w:rPr>
          <w:szCs w:val="24"/>
        </w:rPr>
        <w:t>Backg</w:t>
      </w:r>
      <w:r w:rsidR="005C5CA2" w:rsidRPr="00AF1F07">
        <w:rPr>
          <w:szCs w:val="24"/>
        </w:rPr>
        <w:t>r</w:t>
      </w:r>
      <w:r w:rsidRPr="00AF1F07">
        <w:rPr>
          <w:szCs w:val="24"/>
        </w:rPr>
        <w:t>ound/Motivation</w:t>
      </w:r>
      <w:bookmarkEnd w:id="5"/>
    </w:p>
    <w:p w14:paraId="2874A24A" w14:textId="6A31D088" w:rsidR="00FF0CF3" w:rsidRPr="00AF1F07" w:rsidRDefault="00FF0CF3" w:rsidP="00C15653">
      <w:pPr>
        <w:pStyle w:val="AllText"/>
        <w:rPr>
          <w:szCs w:val="24"/>
        </w:rPr>
      </w:pPr>
      <w:r w:rsidRPr="00AF1F07">
        <w:rPr>
          <w:szCs w:val="24"/>
        </w:rPr>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AF1F07">
        <w:rPr>
          <w:szCs w:val="24"/>
        </w:rPr>
        <w:t>must</w:t>
      </w:r>
      <w:r w:rsidRPr="00AF1F07">
        <w:rPr>
          <w:szCs w:val="24"/>
        </w:rPr>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AF1F07" w:rsidRDefault="00FF0CF3" w:rsidP="00C15653">
      <w:pPr>
        <w:pStyle w:val="AllText"/>
        <w:rPr>
          <w:szCs w:val="24"/>
        </w:rPr>
      </w:pPr>
      <w:r w:rsidRPr="00AF1F07">
        <w:rPr>
          <w:szCs w:val="24"/>
        </w:rPr>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AF1F07">
        <w:rPr>
          <w:szCs w:val="24"/>
        </w:rPr>
        <w:t>it is</w:t>
      </w:r>
      <w:r w:rsidRPr="00AF1F07">
        <w:rPr>
          <w:szCs w:val="24"/>
        </w:rPr>
        <w:t xml:space="preserve"> offered. </w:t>
      </w:r>
    </w:p>
    <w:p w14:paraId="3AF04C2D" w14:textId="77777777" w:rsidR="00FF0CF3" w:rsidRPr="00AF1F07" w:rsidRDefault="00FF0CF3" w:rsidP="00C15653">
      <w:pPr>
        <w:pStyle w:val="AllText"/>
        <w:rPr>
          <w:szCs w:val="24"/>
        </w:rPr>
      </w:pPr>
      <w:r w:rsidRPr="00AF1F07">
        <w:rPr>
          <w:szCs w:val="24"/>
        </w:rPr>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AF1F07" w:rsidRDefault="00FF0CF3" w:rsidP="00C15653">
      <w:pPr>
        <w:pStyle w:val="AllText"/>
        <w:rPr>
          <w:szCs w:val="24"/>
        </w:rPr>
      </w:pPr>
      <w:r w:rsidRPr="00AF1F07">
        <w:rPr>
          <w:szCs w:val="24"/>
        </w:rPr>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AF1F07">
        <w:rPr>
          <w:szCs w:val="24"/>
        </w:rPr>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6296323B" w:rsidR="00FF0CF3" w:rsidRPr="00AF1F07" w:rsidRDefault="00FF0CF3" w:rsidP="00C15653">
      <w:pPr>
        <w:pStyle w:val="AllText"/>
        <w:rPr>
          <w:szCs w:val="24"/>
        </w:rPr>
      </w:pPr>
      <w:r w:rsidRPr="00AF1F07">
        <w:rPr>
          <w:szCs w:val="24"/>
        </w:rPr>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AF1F07" w:rsidRDefault="00FF0CF3" w:rsidP="009431D1">
      <w:pPr>
        <w:pStyle w:val="AllFigures"/>
        <w:rPr>
          <w:rFonts w:cs="Times New Roman"/>
          <w:sz w:val="24"/>
        </w:rPr>
      </w:pPr>
      <w:r w:rsidRPr="00AF1F07">
        <w:rPr>
          <w:rFonts w:cs="Times New Roman"/>
          <w:sz w:val="24"/>
        </w:rPr>
        <w:drawing>
          <wp:inline distT="114300" distB="114300" distL="114300" distR="114300" wp14:anchorId="1506C431" wp14:editId="3FA14918">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2E7286F4" w14:textId="2F146C92" w:rsidR="00AB031C" w:rsidRPr="00AF1F07" w:rsidRDefault="009431D1" w:rsidP="009431D1">
      <w:pPr>
        <w:pStyle w:val="FigureCap"/>
        <w:rPr>
          <w:sz w:val="24"/>
        </w:rPr>
      </w:pPr>
      <w:bookmarkStart w:id="6" w:name="_Toc42163864"/>
      <w:r w:rsidRPr="00AF1F07">
        <w:rPr>
          <w:sz w:val="24"/>
        </w:rPr>
        <w:t>Starship Robot designed by Starship Technologies</w:t>
      </w:r>
      <w:bookmarkEnd w:id="6"/>
    </w:p>
    <w:p w14:paraId="57DB1DAF" w14:textId="72F9E594" w:rsidR="00EC2184" w:rsidRPr="00AF1F07" w:rsidRDefault="00EC2184" w:rsidP="00FF0CF3">
      <w:pPr>
        <w:pStyle w:val="AllFigures"/>
        <w:rPr>
          <w:rFonts w:cs="Times New Roman"/>
          <w:sz w:val="24"/>
        </w:rPr>
      </w:pPr>
    </w:p>
    <w:p w14:paraId="431EFE5D" w14:textId="77777777" w:rsidR="0085467B" w:rsidRPr="00AF1F07" w:rsidRDefault="0085467B" w:rsidP="0085467B">
      <w:pPr>
        <w:pStyle w:val="Figure"/>
      </w:pPr>
    </w:p>
    <w:p w14:paraId="4EF5EBE2" w14:textId="77777777" w:rsidR="00AB031C" w:rsidRPr="00AF1F07" w:rsidRDefault="00AB031C" w:rsidP="00C15653">
      <w:pPr>
        <w:pStyle w:val="Heading2"/>
        <w:rPr>
          <w:szCs w:val="24"/>
        </w:rPr>
      </w:pPr>
      <w:bookmarkStart w:id="7" w:name="_Toc42169839"/>
      <w:r w:rsidRPr="00AF1F07">
        <w:rPr>
          <w:szCs w:val="24"/>
        </w:rPr>
        <w:t>Objective</w:t>
      </w:r>
      <w:bookmarkEnd w:id="7"/>
    </w:p>
    <w:p w14:paraId="1E6B3607" w14:textId="3E5E48B3" w:rsidR="00FF0CF3" w:rsidRPr="00AF1F07" w:rsidRDefault="00FF0CF3" w:rsidP="00C15653">
      <w:pPr>
        <w:pStyle w:val="AllText"/>
        <w:rPr>
          <w:szCs w:val="24"/>
        </w:rPr>
      </w:pPr>
      <w:r w:rsidRPr="00AF1F07">
        <w:rPr>
          <w:rFonts w:eastAsia="Times"/>
          <w:kern w:val="0"/>
          <w:szCs w:val="24"/>
          <w:lang w:eastAsia="en-US"/>
        </w:rPr>
        <w:t xml:space="preserve"> </w:t>
      </w:r>
      <w:r w:rsidRPr="00AF1F07">
        <w:rPr>
          <w:szCs w:val="24"/>
        </w:rPr>
        <w:t xml:space="preserve">Design an </w:t>
      </w:r>
      <w:r w:rsidR="00E402C0" w:rsidRPr="00AF1F07">
        <w:rPr>
          <w:szCs w:val="24"/>
        </w:rPr>
        <w:t>A</w:t>
      </w:r>
      <w:r w:rsidRPr="00AF1F07">
        <w:rPr>
          <w:szCs w:val="24"/>
        </w:rPr>
        <w:t xml:space="preserve">utonomous </w:t>
      </w:r>
      <w:r w:rsidR="00E402C0" w:rsidRPr="00AF1F07">
        <w:rPr>
          <w:szCs w:val="24"/>
        </w:rPr>
        <w:t>E</w:t>
      </w:r>
      <w:r w:rsidRPr="00AF1F07">
        <w:rPr>
          <w:szCs w:val="24"/>
        </w:rPr>
        <w:t xml:space="preserve">lectric </w:t>
      </w:r>
      <w:r w:rsidR="00E402C0" w:rsidRPr="00AF1F07">
        <w:rPr>
          <w:szCs w:val="24"/>
        </w:rPr>
        <w:t>C</w:t>
      </w:r>
      <w:r w:rsidRPr="00AF1F07">
        <w:rPr>
          <w:szCs w:val="24"/>
        </w:rPr>
        <w:t xml:space="preserve">ar that can deliver dining services around </w:t>
      </w:r>
      <w:r w:rsidR="00E402C0" w:rsidRPr="00AF1F07">
        <w:rPr>
          <w:szCs w:val="24"/>
        </w:rPr>
        <w:t>C</w:t>
      </w:r>
      <w:r w:rsidRPr="00AF1F07">
        <w:rPr>
          <w:szCs w:val="24"/>
        </w:rPr>
        <w:t xml:space="preserve">ampus </w:t>
      </w:r>
      <w:r w:rsidR="0058183B" w:rsidRPr="00AF1F07">
        <w:rPr>
          <w:szCs w:val="24"/>
        </w:rPr>
        <w:t>Universities</w:t>
      </w:r>
      <w:r w:rsidR="00E402C0" w:rsidRPr="00AF1F07">
        <w:rPr>
          <w:szCs w:val="24"/>
        </w:rPr>
        <w:t xml:space="preserve">. </w:t>
      </w:r>
    </w:p>
    <w:p w14:paraId="4E1E5F41" w14:textId="1204734D" w:rsidR="00407596" w:rsidRPr="00AF1F07" w:rsidRDefault="00407596" w:rsidP="00C15653">
      <w:pPr>
        <w:pStyle w:val="AllText"/>
        <w:rPr>
          <w:szCs w:val="24"/>
        </w:rPr>
      </w:pPr>
    </w:p>
    <w:p w14:paraId="339212F6" w14:textId="2F1D2C24" w:rsidR="00DA1DA5" w:rsidRPr="00AF1F07" w:rsidRDefault="00DA1DA5" w:rsidP="00C15653">
      <w:pPr>
        <w:pStyle w:val="AllText"/>
        <w:rPr>
          <w:szCs w:val="24"/>
        </w:rPr>
      </w:pPr>
    </w:p>
    <w:p w14:paraId="7FF77D88" w14:textId="5497D53F" w:rsidR="006C1FDE" w:rsidRPr="00AF1F07" w:rsidRDefault="006C1FDE" w:rsidP="006C1FDE">
      <w:pPr>
        <w:rPr>
          <w:sz w:val="24"/>
          <w:szCs w:val="24"/>
        </w:rPr>
      </w:pPr>
    </w:p>
    <w:p w14:paraId="7DEC2C1E" w14:textId="77777777" w:rsidR="008D29FF" w:rsidRPr="00AF1F07" w:rsidRDefault="008D29FF">
      <w:pPr>
        <w:jc w:val="left"/>
        <w:rPr>
          <w:b/>
          <w:kern w:val="0"/>
          <w:sz w:val="24"/>
          <w:szCs w:val="24"/>
        </w:rPr>
      </w:pPr>
      <w:r w:rsidRPr="00AF1F07">
        <w:rPr>
          <w:sz w:val="24"/>
          <w:szCs w:val="24"/>
        </w:rPr>
        <w:br w:type="page"/>
      </w:r>
    </w:p>
    <w:p w14:paraId="318DA55F" w14:textId="77777777" w:rsidR="009D4E06" w:rsidRPr="00AF1F07" w:rsidRDefault="009D4E06" w:rsidP="00D670D8">
      <w:pPr>
        <w:pStyle w:val="Head1"/>
        <w:rPr>
          <w:sz w:val="24"/>
        </w:rPr>
      </w:pPr>
      <w:bookmarkStart w:id="8" w:name="_Toc42169840"/>
      <w:r w:rsidRPr="00AF1F07">
        <w:rPr>
          <w:sz w:val="24"/>
        </w:rPr>
        <w:lastRenderedPageBreak/>
        <w:t>Implementation Plan</w:t>
      </w:r>
      <w:bookmarkEnd w:id="8"/>
      <w:r w:rsidRPr="00AF1F07">
        <w:rPr>
          <w:sz w:val="24"/>
        </w:rPr>
        <w:t xml:space="preserve"> </w:t>
      </w:r>
    </w:p>
    <w:p w14:paraId="220E05DB" w14:textId="1118BCC1" w:rsidR="00F81E81" w:rsidRPr="00AF1F07" w:rsidRDefault="00F81E81" w:rsidP="00C15653">
      <w:pPr>
        <w:pStyle w:val="Heading2"/>
        <w:rPr>
          <w:szCs w:val="24"/>
        </w:rPr>
      </w:pPr>
      <w:bookmarkStart w:id="9" w:name="_Toc42169841"/>
      <w:r w:rsidRPr="00AF1F07">
        <w:rPr>
          <w:szCs w:val="24"/>
        </w:rPr>
        <w:t>Tasks</w:t>
      </w:r>
      <w:bookmarkEnd w:id="9"/>
    </w:p>
    <w:p w14:paraId="167065B3" w14:textId="77777777" w:rsidR="00832027" w:rsidRPr="00AF1F07" w:rsidRDefault="00832027" w:rsidP="00C15653">
      <w:pPr>
        <w:pStyle w:val="AllText"/>
        <w:rPr>
          <w:szCs w:val="24"/>
        </w:rPr>
      </w:pPr>
      <w:r w:rsidRPr="00AF1F07">
        <w:rPr>
          <w:szCs w:val="24"/>
        </w:rPr>
        <w:t>Task1: Vehicle Structural Design</w:t>
      </w:r>
    </w:p>
    <w:p w14:paraId="70FA41D7" w14:textId="77777777" w:rsidR="00832027" w:rsidRPr="00AF1F07" w:rsidRDefault="00832027" w:rsidP="00C15653">
      <w:pPr>
        <w:pStyle w:val="AllText"/>
        <w:rPr>
          <w:szCs w:val="24"/>
        </w:rPr>
      </w:pPr>
      <w:r w:rsidRPr="00AF1F07">
        <w:rPr>
          <w:szCs w:val="24"/>
        </w:rPr>
        <w:tab/>
        <w:t>Subtask 1.1: CAD of Structure</w:t>
      </w:r>
    </w:p>
    <w:p w14:paraId="4BBCCFB0" w14:textId="77777777" w:rsidR="00832027" w:rsidRPr="00AF1F07" w:rsidRDefault="00832027" w:rsidP="00C15653">
      <w:pPr>
        <w:pStyle w:val="AllText"/>
        <w:rPr>
          <w:szCs w:val="24"/>
        </w:rPr>
      </w:pPr>
      <w:r w:rsidRPr="00AF1F07">
        <w:rPr>
          <w:szCs w:val="24"/>
        </w:rPr>
        <w:tab/>
        <w:t>Subtask 1.2: Implement Structure</w:t>
      </w:r>
    </w:p>
    <w:p w14:paraId="25787313" w14:textId="77777777" w:rsidR="00832027" w:rsidRPr="00AF1F07" w:rsidRDefault="00832027" w:rsidP="00C15653">
      <w:pPr>
        <w:pStyle w:val="AllText"/>
        <w:rPr>
          <w:szCs w:val="24"/>
        </w:rPr>
      </w:pPr>
      <w:r w:rsidRPr="00AF1F07">
        <w:rPr>
          <w:szCs w:val="24"/>
        </w:rPr>
        <w:tab/>
        <w:t>Subtask 1.3: Design Lock System</w:t>
      </w:r>
    </w:p>
    <w:p w14:paraId="18E3551B" w14:textId="77777777" w:rsidR="00832027" w:rsidRPr="00AF1F07" w:rsidRDefault="00832027" w:rsidP="00C15653">
      <w:pPr>
        <w:pStyle w:val="AllText"/>
        <w:rPr>
          <w:szCs w:val="24"/>
        </w:rPr>
      </w:pPr>
      <w:r w:rsidRPr="00AF1F07">
        <w:rPr>
          <w:szCs w:val="24"/>
        </w:rPr>
        <w:t>Task 2: Design of Electrical Power System</w:t>
      </w:r>
    </w:p>
    <w:p w14:paraId="64449EEF" w14:textId="77777777" w:rsidR="00832027" w:rsidRPr="00AF1F07" w:rsidRDefault="00832027" w:rsidP="00C15653">
      <w:pPr>
        <w:pStyle w:val="AllText"/>
        <w:rPr>
          <w:szCs w:val="24"/>
        </w:rPr>
      </w:pPr>
      <w:r w:rsidRPr="00AF1F07">
        <w:rPr>
          <w:szCs w:val="24"/>
        </w:rPr>
        <w:tab/>
        <w:t xml:space="preserve">Subtask 2.1: Identify electrical </w:t>
      </w:r>
      <w:proofErr w:type="gramStart"/>
      <w:r w:rsidRPr="00AF1F07">
        <w:rPr>
          <w:szCs w:val="24"/>
        </w:rPr>
        <w:t>components</w:t>
      </w:r>
      <w:proofErr w:type="gramEnd"/>
    </w:p>
    <w:p w14:paraId="37922485" w14:textId="77777777" w:rsidR="00832027" w:rsidRPr="00AF1F07" w:rsidRDefault="00832027" w:rsidP="00C15653">
      <w:pPr>
        <w:pStyle w:val="AllText"/>
        <w:rPr>
          <w:szCs w:val="24"/>
        </w:rPr>
      </w:pPr>
      <w:r w:rsidRPr="00AF1F07">
        <w:rPr>
          <w:szCs w:val="24"/>
        </w:rPr>
        <w:tab/>
        <w:t>Subtask 2.2: Connect Components</w:t>
      </w:r>
    </w:p>
    <w:p w14:paraId="7C8FD928" w14:textId="77777777" w:rsidR="00832027" w:rsidRPr="00AF1F07" w:rsidRDefault="00832027" w:rsidP="00C15653">
      <w:pPr>
        <w:pStyle w:val="AllText"/>
        <w:rPr>
          <w:szCs w:val="24"/>
        </w:rPr>
      </w:pPr>
      <w:r w:rsidRPr="00AF1F07">
        <w:rPr>
          <w:szCs w:val="24"/>
        </w:rPr>
        <w:tab/>
        <w:t>Subtask 2.3: ESC configuration with Arduino</w:t>
      </w:r>
    </w:p>
    <w:p w14:paraId="0AA0F35B" w14:textId="77777777" w:rsidR="00C15653" w:rsidRPr="00AF1F07" w:rsidRDefault="00C15653" w:rsidP="00C15653">
      <w:pPr>
        <w:spacing w:line="360" w:lineRule="auto"/>
        <w:jc w:val="both"/>
        <w:rPr>
          <w:rFonts w:eastAsia="Times"/>
          <w:i/>
          <w:sz w:val="24"/>
          <w:szCs w:val="24"/>
        </w:rPr>
      </w:pPr>
      <w:r w:rsidRPr="00AF1F07">
        <w:rPr>
          <w:rFonts w:eastAsia="Times"/>
          <w:i/>
          <w:sz w:val="24"/>
          <w:szCs w:val="24"/>
        </w:rPr>
        <w:t>Task 3: App Communication System</w:t>
      </w:r>
    </w:p>
    <w:p w14:paraId="5BA49F08" w14:textId="77777777" w:rsidR="00C15653" w:rsidRPr="00AF1F07" w:rsidRDefault="00C15653" w:rsidP="00CB7384">
      <w:pPr>
        <w:pStyle w:val="ListParagraph"/>
        <w:numPr>
          <w:ilvl w:val="0"/>
          <w:numId w:val="27"/>
        </w:numPr>
      </w:pPr>
      <w:r w:rsidRPr="00AF1F07">
        <w:t>Subtask 3.1: Website System</w:t>
      </w:r>
    </w:p>
    <w:p w14:paraId="5575DFDB" w14:textId="77777777" w:rsidR="00C15653" w:rsidRPr="00AF1F07" w:rsidRDefault="00C15653" w:rsidP="00CB7384">
      <w:pPr>
        <w:pStyle w:val="ListParagraph"/>
        <w:numPr>
          <w:ilvl w:val="0"/>
          <w:numId w:val="28"/>
        </w:numPr>
      </w:pPr>
      <w:r w:rsidRPr="00AF1F07">
        <w:t xml:space="preserve"> Menu</w:t>
      </w:r>
    </w:p>
    <w:p w14:paraId="2619A841" w14:textId="77777777" w:rsidR="00C15653" w:rsidRPr="00AF1F07" w:rsidRDefault="00C15653" w:rsidP="00CB7384">
      <w:pPr>
        <w:pStyle w:val="ListParagraph"/>
        <w:numPr>
          <w:ilvl w:val="0"/>
          <w:numId w:val="28"/>
        </w:numPr>
      </w:pPr>
      <w:r w:rsidRPr="00AF1F07">
        <w:t xml:space="preserve"> Cart and Check out</w:t>
      </w:r>
    </w:p>
    <w:p w14:paraId="41589B55" w14:textId="77777777" w:rsidR="00C15653" w:rsidRPr="00AF1F07" w:rsidRDefault="00C15653" w:rsidP="00CB7384">
      <w:pPr>
        <w:pStyle w:val="ListParagraph"/>
        <w:numPr>
          <w:ilvl w:val="0"/>
          <w:numId w:val="28"/>
        </w:numPr>
      </w:pPr>
      <w:r w:rsidRPr="00AF1F07">
        <w:t xml:space="preserve"> Payment </w:t>
      </w:r>
    </w:p>
    <w:p w14:paraId="7F4BDDEC" w14:textId="77777777" w:rsidR="00C15653" w:rsidRPr="00AF1F07" w:rsidRDefault="00C15653" w:rsidP="00CB7384">
      <w:pPr>
        <w:pStyle w:val="ListParagraph"/>
        <w:numPr>
          <w:ilvl w:val="0"/>
          <w:numId w:val="28"/>
        </w:numPr>
      </w:pPr>
      <w:r w:rsidRPr="00AF1F07">
        <w:t xml:space="preserve"> Messages </w:t>
      </w:r>
    </w:p>
    <w:p w14:paraId="1C8DA2F8" w14:textId="77777777" w:rsidR="00C15653" w:rsidRPr="00AF1F07" w:rsidRDefault="00C15653" w:rsidP="00C15653">
      <w:pPr>
        <w:spacing w:line="360" w:lineRule="auto"/>
        <w:jc w:val="both"/>
        <w:rPr>
          <w:rFonts w:eastAsia="Times"/>
          <w:bCs/>
          <w:i/>
          <w:sz w:val="24"/>
          <w:szCs w:val="24"/>
        </w:rPr>
      </w:pPr>
      <w:r w:rsidRPr="00AF1F07">
        <w:rPr>
          <w:rFonts w:eastAsia="Times"/>
          <w:bCs/>
          <w:i/>
          <w:sz w:val="24"/>
          <w:szCs w:val="24"/>
        </w:rPr>
        <w:t>Task 3.2: Admin Application System</w:t>
      </w:r>
    </w:p>
    <w:p w14:paraId="00B1BDDE" w14:textId="77777777" w:rsidR="00C15653" w:rsidRPr="00AF1F07" w:rsidRDefault="00C15653" w:rsidP="00C15653">
      <w:pPr>
        <w:pStyle w:val="ListParagraph"/>
      </w:pPr>
      <w:r w:rsidRPr="00AF1F07">
        <w:t xml:space="preserve">Subtask 3.3: </w:t>
      </w:r>
      <w:r w:rsidRPr="00AF1F07">
        <w:rPr>
          <w:i/>
        </w:rPr>
        <w:t xml:space="preserve">Admin </w:t>
      </w:r>
      <w:r w:rsidRPr="00AF1F07">
        <w:t>App</w:t>
      </w:r>
    </w:p>
    <w:p w14:paraId="3DCDA2D9" w14:textId="77777777" w:rsidR="00C15653" w:rsidRPr="00AF1F07" w:rsidRDefault="00C15653" w:rsidP="00CB7384">
      <w:pPr>
        <w:pStyle w:val="ListParagraph"/>
        <w:numPr>
          <w:ilvl w:val="0"/>
          <w:numId w:val="29"/>
        </w:numPr>
      </w:pPr>
      <w:r w:rsidRPr="00AF1F07">
        <w:t xml:space="preserve"> Receive </w:t>
      </w:r>
      <w:proofErr w:type="gramStart"/>
      <w:r w:rsidRPr="00AF1F07">
        <w:t>orders</w:t>
      </w:r>
      <w:proofErr w:type="gramEnd"/>
    </w:p>
    <w:p w14:paraId="14ED3754" w14:textId="77777777" w:rsidR="00C15653" w:rsidRPr="00AF1F07" w:rsidRDefault="00C15653" w:rsidP="00CB7384">
      <w:pPr>
        <w:pStyle w:val="ListParagraph"/>
        <w:numPr>
          <w:ilvl w:val="0"/>
          <w:numId w:val="29"/>
        </w:numPr>
      </w:pPr>
      <w:r w:rsidRPr="00AF1F07">
        <w:t>Accepted or Rejected orders</w:t>
      </w:r>
    </w:p>
    <w:p w14:paraId="6B703DF2" w14:textId="77777777" w:rsidR="00C15653" w:rsidRPr="00AF1F07" w:rsidRDefault="00C15653" w:rsidP="00CB7384">
      <w:pPr>
        <w:pStyle w:val="ListParagraph"/>
        <w:numPr>
          <w:ilvl w:val="0"/>
          <w:numId w:val="29"/>
        </w:numPr>
      </w:pPr>
      <w:r w:rsidRPr="00AF1F07">
        <w:t>Clear orders History</w:t>
      </w:r>
    </w:p>
    <w:p w14:paraId="4C05621A" w14:textId="77777777" w:rsidR="00C15653" w:rsidRPr="00AF1F07" w:rsidRDefault="00C15653" w:rsidP="00C15653">
      <w:pPr>
        <w:spacing w:line="360" w:lineRule="auto"/>
        <w:rPr>
          <w:rFonts w:eastAsia="Times"/>
          <w:bCs/>
          <w:i/>
          <w:sz w:val="24"/>
          <w:szCs w:val="24"/>
        </w:rPr>
      </w:pPr>
    </w:p>
    <w:p w14:paraId="05915C96" w14:textId="77777777" w:rsidR="00C15653" w:rsidRPr="00AF1F07" w:rsidRDefault="00C15653" w:rsidP="00C15653">
      <w:pPr>
        <w:spacing w:line="360" w:lineRule="auto"/>
        <w:jc w:val="both"/>
        <w:rPr>
          <w:rFonts w:eastAsia="Times"/>
          <w:bCs/>
          <w:i/>
          <w:sz w:val="24"/>
          <w:szCs w:val="24"/>
        </w:rPr>
      </w:pPr>
      <w:r w:rsidRPr="00AF1F07">
        <w:rPr>
          <w:rFonts w:eastAsia="Times"/>
          <w:bCs/>
          <w:i/>
          <w:sz w:val="24"/>
          <w:szCs w:val="24"/>
        </w:rPr>
        <w:t>Task 3.3: Design of Database System</w:t>
      </w:r>
    </w:p>
    <w:p w14:paraId="34999181" w14:textId="77777777" w:rsidR="00C15653" w:rsidRPr="00AF1F07" w:rsidRDefault="00C15653" w:rsidP="00CB7384">
      <w:pPr>
        <w:pStyle w:val="ListParagraph"/>
        <w:numPr>
          <w:ilvl w:val="0"/>
          <w:numId w:val="30"/>
        </w:numPr>
      </w:pPr>
      <w:r w:rsidRPr="00AF1F07">
        <w:t>Subtask 3.3: Database</w:t>
      </w:r>
    </w:p>
    <w:p w14:paraId="026FBF62" w14:textId="77777777" w:rsidR="00C15653" w:rsidRPr="00AF1F07" w:rsidRDefault="00C15653" w:rsidP="00CB7384">
      <w:pPr>
        <w:pStyle w:val="ListParagraph"/>
        <w:numPr>
          <w:ilvl w:val="0"/>
          <w:numId w:val="31"/>
        </w:numPr>
      </w:pPr>
      <w:r w:rsidRPr="00AF1F07">
        <w:t xml:space="preserve"> Login Information </w:t>
      </w:r>
    </w:p>
    <w:p w14:paraId="140DCAF3" w14:textId="77777777" w:rsidR="00C15653" w:rsidRPr="00AF1F07" w:rsidRDefault="00C15653" w:rsidP="00CB7384">
      <w:pPr>
        <w:pStyle w:val="ListParagraph"/>
        <w:numPr>
          <w:ilvl w:val="0"/>
          <w:numId w:val="31"/>
        </w:numPr>
      </w:pPr>
      <w:r w:rsidRPr="00AF1F07">
        <w:t>3 Menu Information</w:t>
      </w:r>
    </w:p>
    <w:p w14:paraId="702F9688" w14:textId="77777777" w:rsidR="00C15653" w:rsidRPr="00AF1F07" w:rsidRDefault="00C15653" w:rsidP="00CB7384">
      <w:pPr>
        <w:pStyle w:val="ListParagraph"/>
        <w:numPr>
          <w:ilvl w:val="0"/>
          <w:numId w:val="31"/>
        </w:numPr>
      </w:pPr>
      <w:r w:rsidRPr="00AF1F07">
        <w:t xml:space="preserve"> Orders History</w:t>
      </w:r>
    </w:p>
    <w:p w14:paraId="6CAED078" w14:textId="77777777" w:rsidR="00C15653" w:rsidRPr="00AF1F07" w:rsidRDefault="00C15653" w:rsidP="00C15653">
      <w:pPr>
        <w:spacing w:line="360" w:lineRule="auto"/>
        <w:jc w:val="both"/>
        <w:rPr>
          <w:rFonts w:eastAsia="Times"/>
          <w:bCs/>
          <w:i/>
          <w:sz w:val="24"/>
          <w:szCs w:val="24"/>
        </w:rPr>
      </w:pPr>
      <w:r w:rsidRPr="00AF1F07">
        <w:rPr>
          <w:rFonts w:eastAsia="Times"/>
          <w:bCs/>
          <w:i/>
          <w:sz w:val="24"/>
          <w:szCs w:val="24"/>
        </w:rPr>
        <w:t>Task 3.4: Client Application System</w:t>
      </w:r>
    </w:p>
    <w:p w14:paraId="09808F8C" w14:textId="77777777" w:rsidR="00C15653" w:rsidRPr="00AF1F07" w:rsidRDefault="00C15653" w:rsidP="00CB7384">
      <w:pPr>
        <w:pStyle w:val="ListParagraph"/>
        <w:numPr>
          <w:ilvl w:val="0"/>
          <w:numId w:val="32"/>
        </w:numPr>
      </w:pPr>
      <w:r w:rsidRPr="00AF1F07">
        <w:lastRenderedPageBreak/>
        <w:t>Subtask 3.4: Design of Client App</w:t>
      </w:r>
    </w:p>
    <w:p w14:paraId="240F9C64" w14:textId="77777777" w:rsidR="00C15653" w:rsidRPr="00AF1F07" w:rsidRDefault="00C15653" w:rsidP="00CB7384">
      <w:pPr>
        <w:pStyle w:val="ListParagraph"/>
        <w:numPr>
          <w:ilvl w:val="0"/>
          <w:numId w:val="33"/>
        </w:numPr>
      </w:pPr>
      <w:r w:rsidRPr="00AF1F07">
        <w:t xml:space="preserve"> Login and Registration page</w:t>
      </w:r>
    </w:p>
    <w:p w14:paraId="05EF7A74" w14:textId="77777777" w:rsidR="00C15653" w:rsidRPr="00AF1F07" w:rsidRDefault="00C15653" w:rsidP="00CB7384">
      <w:pPr>
        <w:pStyle w:val="ListParagraph"/>
        <w:numPr>
          <w:ilvl w:val="0"/>
          <w:numId w:val="33"/>
        </w:numPr>
      </w:pPr>
      <w:r w:rsidRPr="00AF1F07">
        <w:t>Menu page</w:t>
      </w:r>
    </w:p>
    <w:p w14:paraId="4F396A9D" w14:textId="77777777" w:rsidR="00C15653" w:rsidRPr="00AF1F07" w:rsidRDefault="00C15653" w:rsidP="00CB7384">
      <w:pPr>
        <w:pStyle w:val="ListParagraph"/>
        <w:numPr>
          <w:ilvl w:val="0"/>
          <w:numId w:val="33"/>
        </w:numPr>
      </w:pPr>
      <w:r w:rsidRPr="00AF1F07">
        <w:t xml:space="preserve">Cart and Check out </w:t>
      </w:r>
      <w:proofErr w:type="gramStart"/>
      <w:r w:rsidRPr="00AF1F07">
        <w:t>page</w:t>
      </w:r>
      <w:proofErr w:type="gramEnd"/>
    </w:p>
    <w:p w14:paraId="68BBE4E5" w14:textId="77777777" w:rsidR="00C15653" w:rsidRPr="00AF1F07" w:rsidRDefault="00C15653" w:rsidP="00CB7384">
      <w:pPr>
        <w:pStyle w:val="ListParagraph"/>
        <w:numPr>
          <w:ilvl w:val="0"/>
          <w:numId w:val="33"/>
        </w:numPr>
      </w:pPr>
      <w:r w:rsidRPr="00AF1F07">
        <w:t>Payment Method page</w:t>
      </w:r>
    </w:p>
    <w:p w14:paraId="0B49198F" w14:textId="77777777" w:rsidR="00C15653" w:rsidRPr="00AF1F07" w:rsidRDefault="00C15653" w:rsidP="00C15653">
      <w:pPr>
        <w:spacing w:line="360" w:lineRule="auto"/>
        <w:jc w:val="both"/>
        <w:rPr>
          <w:rFonts w:eastAsia="Times"/>
          <w:bCs/>
          <w:i/>
          <w:sz w:val="24"/>
          <w:szCs w:val="24"/>
        </w:rPr>
      </w:pPr>
      <w:r w:rsidRPr="00AF1F07">
        <w:rPr>
          <w:rFonts w:eastAsia="Times"/>
          <w:bCs/>
          <w:i/>
          <w:sz w:val="24"/>
          <w:szCs w:val="24"/>
        </w:rPr>
        <w:t>Task 3.5: Communication System</w:t>
      </w:r>
    </w:p>
    <w:p w14:paraId="0E6639CD" w14:textId="77777777" w:rsidR="00C15653" w:rsidRPr="00AF1F07" w:rsidRDefault="00C15653" w:rsidP="00CB7384">
      <w:pPr>
        <w:pStyle w:val="ListParagraph"/>
        <w:numPr>
          <w:ilvl w:val="0"/>
          <w:numId w:val="32"/>
        </w:numPr>
      </w:pPr>
      <w:r w:rsidRPr="00AF1F07">
        <w:t xml:space="preserve">Subtask 3.5: Raspberry Pi Connection </w:t>
      </w:r>
    </w:p>
    <w:p w14:paraId="02C41F74" w14:textId="77777777" w:rsidR="00C15653" w:rsidRPr="00AF1F07" w:rsidRDefault="00C15653" w:rsidP="00CB7384">
      <w:pPr>
        <w:pStyle w:val="ListParagraph"/>
        <w:numPr>
          <w:ilvl w:val="0"/>
          <w:numId w:val="34"/>
        </w:numPr>
      </w:pPr>
      <w:r w:rsidRPr="00AF1F07">
        <w:t xml:space="preserve"> Connection with Gmail </w:t>
      </w:r>
    </w:p>
    <w:p w14:paraId="38F75E89" w14:textId="77777777" w:rsidR="00C15653" w:rsidRPr="00AF1F07" w:rsidRDefault="00C15653" w:rsidP="00CB7384">
      <w:pPr>
        <w:pStyle w:val="ListParagraph"/>
        <w:numPr>
          <w:ilvl w:val="0"/>
          <w:numId w:val="34"/>
        </w:numPr>
      </w:pPr>
      <w:r w:rsidRPr="00AF1F07">
        <w:t xml:space="preserve"> Fetching data.</w:t>
      </w:r>
    </w:p>
    <w:p w14:paraId="04F28CDC" w14:textId="77777777" w:rsidR="00C15653" w:rsidRPr="00AF1F07" w:rsidRDefault="00C15653" w:rsidP="00CB7384">
      <w:pPr>
        <w:pStyle w:val="ListParagraph"/>
        <w:numPr>
          <w:ilvl w:val="0"/>
          <w:numId w:val="34"/>
        </w:numPr>
      </w:pPr>
      <w:r w:rsidRPr="00AF1F07">
        <w:t xml:space="preserve"> Connection with Telemetry</w:t>
      </w:r>
    </w:p>
    <w:p w14:paraId="79B407EC" w14:textId="5BABB1CD" w:rsidR="00C15653" w:rsidRPr="00AF1F07" w:rsidRDefault="00C15653" w:rsidP="00CB7384">
      <w:pPr>
        <w:pStyle w:val="AllText"/>
        <w:numPr>
          <w:ilvl w:val="0"/>
          <w:numId w:val="35"/>
        </w:numPr>
        <w:rPr>
          <w:bCs/>
          <w:szCs w:val="24"/>
        </w:rPr>
      </w:pPr>
      <w:r w:rsidRPr="00AF1F07">
        <w:rPr>
          <w:bCs/>
          <w:szCs w:val="24"/>
        </w:rPr>
        <w:t>Communication Telemetry</w:t>
      </w:r>
    </w:p>
    <w:p w14:paraId="4B8E9095" w14:textId="1CBF8091" w:rsidR="00832027" w:rsidRPr="00AF1F07" w:rsidRDefault="00832027" w:rsidP="00C15653">
      <w:pPr>
        <w:pStyle w:val="AllText"/>
        <w:rPr>
          <w:szCs w:val="24"/>
        </w:rPr>
      </w:pPr>
      <w:r w:rsidRPr="00AF1F07">
        <w:rPr>
          <w:szCs w:val="24"/>
        </w:rPr>
        <w:t>Task 4: Design of the Artificial Intelligence System</w:t>
      </w:r>
    </w:p>
    <w:p w14:paraId="374D7F78" w14:textId="2D0074E1" w:rsidR="00832027" w:rsidRPr="00AF1F07" w:rsidRDefault="0088445D" w:rsidP="00C15653">
      <w:pPr>
        <w:pStyle w:val="AllText"/>
        <w:rPr>
          <w:szCs w:val="24"/>
        </w:rPr>
      </w:pPr>
      <w:r w:rsidRPr="00AF1F07">
        <w:rPr>
          <w:szCs w:val="24"/>
        </w:rPr>
        <w:tab/>
      </w:r>
      <w:r w:rsidR="00832027" w:rsidRPr="00AF1F07">
        <w:rPr>
          <w:szCs w:val="24"/>
        </w:rPr>
        <w:t>Subtask 4.1: Design Semantic Segmentation for System</w:t>
      </w:r>
    </w:p>
    <w:p w14:paraId="331FE22E" w14:textId="6D1005BF" w:rsidR="00832027" w:rsidRPr="00AF1F07" w:rsidRDefault="0088445D" w:rsidP="00C15653">
      <w:pPr>
        <w:pStyle w:val="AllText"/>
        <w:rPr>
          <w:szCs w:val="24"/>
        </w:rPr>
      </w:pPr>
      <w:r w:rsidRPr="00AF1F07">
        <w:rPr>
          <w:szCs w:val="24"/>
        </w:rPr>
        <w:tab/>
      </w:r>
      <w:r w:rsidRPr="00AF1F07">
        <w:rPr>
          <w:szCs w:val="24"/>
        </w:rPr>
        <w:tab/>
      </w:r>
      <w:r w:rsidR="00832027" w:rsidRPr="00AF1F07">
        <w:rPr>
          <w:szCs w:val="24"/>
        </w:rPr>
        <w:t xml:space="preserve">4.1.1:  Gather </w:t>
      </w:r>
      <w:proofErr w:type="gramStart"/>
      <w:r w:rsidR="00832027" w:rsidRPr="00AF1F07">
        <w:rPr>
          <w:szCs w:val="24"/>
        </w:rPr>
        <w:t>Dataset</w:t>
      </w:r>
      <w:proofErr w:type="gramEnd"/>
    </w:p>
    <w:p w14:paraId="6934D267" w14:textId="5CEE9DF7" w:rsidR="00832027" w:rsidRPr="00AF1F07" w:rsidRDefault="0088445D" w:rsidP="00C15653">
      <w:pPr>
        <w:pStyle w:val="AllText"/>
        <w:rPr>
          <w:szCs w:val="24"/>
        </w:rPr>
      </w:pPr>
      <w:r w:rsidRPr="00AF1F07">
        <w:rPr>
          <w:szCs w:val="24"/>
        </w:rPr>
        <w:tab/>
      </w:r>
      <w:r w:rsidRPr="00AF1F07">
        <w:rPr>
          <w:szCs w:val="24"/>
        </w:rPr>
        <w:tab/>
      </w:r>
      <w:r w:rsidR="00832027" w:rsidRPr="00AF1F07">
        <w:rPr>
          <w:szCs w:val="24"/>
        </w:rPr>
        <w:t xml:space="preserve">4.1.2: Build Semantic Segmentation Model </w:t>
      </w:r>
    </w:p>
    <w:p w14:paraId="2A78B580" w14:textId="4DFB7772" w:rsidR="00832027" w:rsidRPr="00AF1F07" w:rsidRDefault="0088445D" w:rsidP="00C15653">
      <w:pPr>
        <w:pStyle w:val="AllText"/>
        <w:rPr>
          <w:szCs w:val="24"/>
        </w:rPr>
      </w:pPr>
      <w:r w:rsidRPr="00AF1F07">
        <w:rPr>
          <w:szCs w:val="24"/>
        </w:rPr>
        <w:tab/>
      </w:r>
      <w:r w:rsidRPr="00AF1F07">
        <w:rPr>
          <w:szCs w:val="24"/>
        </w:rPr>
        <w:tab/>
      </w:r>
      <w:r w:rsidR="00832027" w:rsidRPr="00AF1F07">
        <w:rPr>
          <w:szCs w:val="24"/>
        </w:rPr>
        <w:t xml:space="preserve">4.1.3: Train Model </w:t>
      </w:r>
    </w:p>
    <w:p w14:paraId="73D7C18B" w14:textId="22A3A16C" w:rsidR="00832027" w:rsidRPr="00AF1F07" w:rsidRDefault="0088445D" w:rsidP="00C15653">
      <w:pPr>
        <w:pStyle w:val="AllText"/>
        <w:rPr>
          <w:szCs w:val="24"/>
        </w:rPr>
      </w:pPr>
      <w:r w:rsidRPr="00AF1F07">
        <w:rPr>
          <w:szCs w:val="24"/>
        </w:rPr>
        <w:tab/>
      </w:r>
      <w:r w:rsidRPr="00AF1F07">
        <w:rPr>
          <w:szCs w:val="24"/>
        </w:rPr>
        <w:tab/>
      </w:r>
      <w:r w:rsidR="00832027" w:rsidRPr="00AF1F07">
        <w:rPr>
          <w:szCs w:val="24"/>
        </w:rPr>
        <w:t>4.1.4: Test and Evaluate Model</w:t>
      </w:r>
    </w:p>
    <w:p w14:paraId="3728EDBA" w14:textId="3899FF85" w:rsidR="00832027" w:rsidRPr="00AF1F07" w:rsidRDefault="0088445D" w:rsidP="00C15653">
      <w:pPr>
        <w:pStyle w:val="AllText"/>
        <w:rPr>
          <w:szCs w:val="24"/>
        </w:rPr>
      </w:pPr>
      <w:r w:rsidRPr="00AF1F07">
        <w:rPr>
          <w:szCs w:val="24"/>
        </w:rPr>
        <w:tab/>
      </w:r>
      <w:r w:rsidR="00832027" w:rsidRPr="00AF1F07">
        <w:rPr>
          <w:szCs w:val="24"/>
        </w:rPr>
        <w:t>Subtask 4.2: Detection</w:t>
      </w:r>
    </w:p>
    <w:p w14:paraId="3834D8B4" w14:textId="3CEEEDDA" w:rsidR="00832027" w:rsidRPr="00AF1F07" w:rsidRDefault="0088445D" w:rsidP="00C15653">
      <w:pPr>
        <w:pStyle w:val="AllText"/>
        <w:rPr>
          <w:szCs w:val="24"/>
        </w:rPr>
      </w:pPr>
      <w:r w:rsidRPr="00AF1F07">
        <w:rPr>
          <w:szCs w:val="24"/>
        </w:rPr>
        <w:tab/>
      </w:r>
      <w:r w:rsidRPr="00AF1F07">
        <w:rPr>
          <w:szCs w:val="24"/>
        </w:rPr>
        <w:tab/>
        <w:t xml:space="preserve">4.2.1: </w:t>
      </w:r>
      <w:r w:rsidR="00832027" w:rsidRPr="00AF1F07">
        <w:rPr>
          <w:szCs w:val="24"/>
        </w:rPr>
        <w:t>Deploy Pre-Trained Model to Raspberry Pi</w:t>
      </w:r>
    </w:p>
    <w:p w14:paraId="5E6A4CF4" w14:textId="29A8D97F" w:rsidR="00832027" w:rsidRPr="00AF1F07" w:rsidRDefault="0088445D" w:rsidP="00C15653">
      <w:pPr>
        <w:pStyle w:val="AllText"/>
        <w:rPr>
          <w:szCs w:val="24"/>
        </w:rPr>
      </w:pPr>
      <w:r w:rsidRPr="00AF1F07">
        <w:rPr>
          <w:szCs w:val="24"/>
        </w:rPr>
        <w:tab/>
      </w:r>
      <w:r w:rsidRPr="00AF1F07">
        <w:rPr>
          <w:szCs w:val="24"/>
        </w:rPr>
        <w:tab/>
        <w:t xml:space="preserve">4.2.2: </w:t>
      </w:r>
      <w:r w:rsidR="00832027" w:rsidRPr="00AF1F07">
        <w:rPr>
          <w:szCs w:val="24"/>
        </w:rPr>
        <w:t>Design Motion Control Guidelines</w:t>
      </w:r>
    </w:p>
    <w:p w14:paraId="2F170522" w14:textId="4DAC96FB" w:rsidR="00832027" w:rsidRPr="00AF1F07" w:rsidRDefault="0088445D" w:rsidP="00C15653">
      <w:pPr>
        <w:pStyle w:val="AllText"/>
        <w:rPr>
          <w:szCs w:val="24"/>
        </w:rPr>
      </w:pPr>
      <w:r w:rsidRPr="00AF1F07">
        <w:rPr>
          <w:szCs w:val="24"/>
        </w:rPr>
        <w:tab/>
      </w:r>
      <w:r w:rsidRPr="00AF1F07">
        <w:rPr>
          <w:szCs w:val="24"/>
        </w:rPr>
        <w:tab/>
        <w:t xml:space="preserve">4.3.3: </w:t>
      </w:r>
      <w:r w:rsidR="00832027" w:rsidRPr="00AF1F07">
        <w:rPr>
          <w:szCs w:val="24"/>
        </w:rPr>
        <w:t>Design Serial Communication Protocol</w:t>
      </w:r>
    </w:p>
    <w:p w14:paraId="212CB0AF" w14:textId="77777777" w:rsidR="00832027" w:rsidRPr="00AF1F07" w:rsidRDefault="00832027" w:rsidP="00C15653">
      <w:pPr>
        <w:pStyle w:val="AllText"/>
        <w:rPr>
          <w:szCs w:val="24"/>
        </w:rPr>
      </w:pPr>
      <w:r w:rsidRPr="00AF1F07">
        <w:rPr>
          <w:szCs w:val="24"/>
        </w:rPr>
        <w:t>Task 5: Design LIDAR System</w:t>
      </w:r>
    </w:p>
    <w:p w14:paraId="4A83006A" w14:textId="77777777" w:rsidR="00832027" w:rsidRPr="00AF1F07" w:rsidRDefault="00832027" w:rsidP="00C15653">
      <w:pPr>
        <w:pStyle w:val="AllText"/>
        <w:rPr>
          <w:szCs w:val="24"/>
        </w:rPr>
      </w:pPr>
      <w:r w:rsidRPr="00AF1F07">
        <w:rPr>
          <w:szCs w:val="24"/>
        </w:rPr>
        <w:tab/>
        <w:t>Subtask 5.1: Design Program for LIDAR sensor</w:t>
      </w:r>
    </w:p>
    <w:p w14:paraId="1EB3D05B" w14:textId="77777777" w:rsidR="00832027" w:rsidRPr="00AF1F07" w:rsidRDefault="00832027" w:rsidP="00C15653">
      <w:pPr>
        <w:pStyle w:val="AllText"/>
        <w:rPr>
          <w:szCs w:val="24"/>
        </w:rPr>
      </w:pPr>
      <w:r w:rsidRPr="00AF1F07">
        <w:rPr>
          <w:szCs w:val="24"/>
        </w:rPr>
        <w:tab/>
        <w:t>Subtask 5.2: Design connection for LIDAR sensor</w:t>
      </w:r>
    </w:p>
    <w:p w14:paraId="734CF179" w14:textId="77777777" w:rsidR="00832027" w:rsidRPr="00AF1F07" w:rsidRDefault="00832027" w:rsidP="00C15653">
      <w:pPr>
        <w:pStyle w:val="AllText"/>
        <w:rPr>
          <w:szCs w:val="24"/>
        </w:rPr>
      </w:pPr>
      <w:r w:rsidRPr="00AF1F07">
        <w:rPr>
          <w:szCs w:val="24"/>
        </w:rPr>
        <w:tab/>
        <w:t xml:space="preserve">Subtask 5.3: Send control and steering </w:t>
      </w:r>
      <w:proofErr w:type="gramStart"/>
      <w:r w:rsidRPr="00AF1F07">
        <w:rPr>
          <w:szCs w:val="24"/>
        </w:rPr>
        <w:t>commands</w:t>
      </w:r>
      <w:proofErr w:type="gramEnd"/>
    </w:p>
    <w:p w14:paraId="69D8948F" w14:textId="77777777" w:rsidR="00832027" w:rsidRPr="00AF1F07" w:rsidRDefault="00832027" w:rsidP="00C15653">
      <w:pPr>
        <w:pStyle w:val="AllText"/>
        <w:rPr>
          <w:szCs w:val="24"/>
        </w:rPr>
      </w:pPr>
      <w:r w:rsidRPr="00AF1F07">
        <w:rPr>
          <w:szCs w:val="24"/>
        </w:rPr>
        <w:t>Task 6: Navigation</w:t>
      </w:r>
    </w:p>
    <w:p w14:paraId="34C8177A" w14:textId="77777777" w:rsidR="00832027" w:rsidRPr="00AF1F07" w:rsidRDefault="00832027" w:rsidP="00C15653">
      <w:pPr>
        <w:pStyle w:val="AllText"/>
        <w:rPr>
          <w:szCs w:val="24"/>
        </w:rPr>
      </w:pPr>
      <w:r w:rsidRPr="00AF1F07">
        <w:rPr>
          <w:szCs w:val="24"/>
        </w:rPr>
        <w:tab/>
        <w:t>Subtask 6.1: Extract Geographic Coordinate Units</w:t>
      </w:r>
    </w:p>
    <w:p w14:paraId="7B3981E0" w14:textId="77777777" w:rsidR="00832027" w:rsidRPr="00AF1F07" w:rsidRDefault="00832027" w:rsidP="00C15653">
      <w:pPr>
        <w:pStyle w:val="AllText"/>
        <w:rPr>
          <w:szCs w:val="24"/>
        </w:rPr>
      </w:pPr>
      <w:r w:rsidRPr="00AF1F07">
        <w:rPr>
          <w:szCs w:val="24"/>
        </w:rPr>
        <w:tab/>
        <w:t>Subtask 6.2: Configure GPS on Arduino</w:t>
      </w:r>
    </w:p>
    <w:p w14:paraId="6838776B" w14:textId="77777777" w:rsidR="00832027" w:rsidRPr="00AF1F07" w:rsidRDefault="00832027" w:rsidP="00C15653">
      <w:pPr>
        <w:pStyle w:val="AllText"/>
        <w:rPr>
          <w:szCs w:val="24"/>
        </w:rPr>
      </w:pPr>
      <w:r w:rsidRPr="00AF1F07">
        <w:rPr>
          <w:szCs w:val="24"/>
        </w:rPr>
        <w:tab/>
        <w:t xml:space="preserve">Subtask 6.3: Configure Compass on Arduino </w:t>
      </w:r>
    </w:p>
    <w:p w14:paraId="594A2640" w14:textId="77777777" w:rsidR="00832027" w:rsidRPr="00AF1F07" w:rsidRDefault="00832027" w:rsidP="00C15653">
      <w:pPr>
        <w:pStyle w:val="AllText"/>
        <w:rPr>
          <w:szCs w:val="24"/>
        </w:rPr>
      </w:pPr>
      <w:r w:rsidRPr="00AF1F07">
        <w:rPr>
          <w:szCs w:val="24"/>
        </w:rPr>
        <w:t>Task 7: System Testing, evaluation, and enhancement</w:t>
      </w:r>
    </w:p>
    <w:p w14:paraId="0CAA520D" w14:textId="77777777" w:rsidR="00832027" w:rsidRPr="00AF1F07" w:rsidRDefault="00832027" w:rsidP="00C15653">
      <w:pPr>
        <w:pStyle w:val="AllText"/>
        <w:rPr>
          <w:szCs w:val="24"/>
        </w:rPr>
      </w:pPr>
      <w:r w:rsidRPr="00AF1F07">
        <w:rPr>
          <w:szCs w:val="24"/>
        </w:rPr>
        <w:tab/>
        <w:t>Subtask 7.1: Test Design Requirements</w:t>
      </w:r>
    </w:p>
    <w:p w14:paraId="7D1A664E" w14:textId="77777777" w:rsidR="00832027" w:rsidRPr="00AF1F07" w:rsidRDefault="00832027" w:rsidP="00C15653">
      <w:pPr>
        <w:pStyle w:val="AllText"/>
        <w:rPr>
          <w:szCs w:val="24"/>
        </w:rPr>
      </w:pPr>
      <w:r w:rsidRPr="00AF1F07">
        <w:rPr>
          <w:szCs w:val="24"/>
        </w:rPr>
        <w:tab/>
        <w:t xml:space="preserve">Subtask 7.2: Evaluate and apply changes if </w:t>
      </w:r>
      <w:proofErr w:type="gramStart"/>
      <w:r w:rsidRPr="00AF1F07">
        <w:rPr>
          <w:szCs w:val="24"/>
        </w:rPr>
        <w:t>necessary</w:t>
      </w:r>
      <w:proofErr w:type="gramEnd"/>
    </w:p>
    <w:p w14:paraId="6FFBB742" w14:textId="2BD835C8" w:rsidR="0014114C" w:rsidRPr="00AF1F07" w:rsidRDefault="00832027" w:rsidP="00C15653">
      <w:pPr>
        <w:pStyle w:val="AllText"/>
        <w:rPr>
          <w:szCs w:val="24"/>
        </w:rPr>
      </w:pPr>
      <w:r w:rsidRPr="00AF1F07">
        <w:rPr>
          <w:szCs w:val="24"/>
        </w:rPr>
        <w:lastRenderedPageBreak/>
        <w:tab/>
        <w:t>Subtask 7.3: Repeat process</w:t>
      </w:r>
    </w:p>
    <w:p w14:paraId="1A56AA77" w14:textId="2B859908" w:rsidR="003021AF" w:rsidRPr="00AF1F07" w:rsidRDefault="003021AF" w:rsidP="00D670D8">
      <w:pPr>
        <w:pStyle w:val="Head1"/>
        <w:rPr>
          <w:sz w:val="24"/>
        </w:rPr>
      </w:pPr>
      <w:bookmarkStart w:id="10" w:name="_Toc42169842"/>
      <w:r w:rsidRPr="00AF1F07">
        <w:rPr>
          <w:sz w:val="24"/>
        </w:rPr>
        <w:t>Implementation</w:t>
      </w:r>
      <w:bookmarkEnd w:id="10"/>
    </w:p>
    <w:p w14:paraId="09D659FF" w14:textId="29044CB2" w:rsidR="003021AF" w:rsidRPr="00AF1F07" w:rsidRDefault="003021AF" w:rsidP="00C15653">
      <w:pPr>
        <w:pStyle w:val="AllText"/>
        <w:rPr>
          <w:szCs w:val="24"/>
        </w:rPr>
      </w:pPr>
    </w:p>
    <w:p w14:paraId="7F47390A" w14:textId="7D739951" w:rsidR="00BB7BF2" w:rsidRPr="00AF1F07" w:rsidRDefault="00BB7BF2" w:rsidP="00C15653">
      <w:pPr>
        <w:pStyle w:val="Heading2"/>
        <w:rPr>
          <w:szCs w:val="24"/>
        </w:rPr>
      </w:pPr>
      <w:bookmarkStart w:id="11" w:name="_Toc42169843"/>
      <w:r w:rsidRPr="00AF1F07">
        <w:rPr>
          <w:szCs w:val="24"/>
        </w:rPr>
        <w:t xml:space="preserve">Implementation of Task </w:t>
      </w:r>
      <w:r w:rsidR="00C15653" w:rsidRPr="00AF1F07">
        <w:rPr>
          <w:szCs w:val="24"/>
        </w:rPr>
        <w:t>3</w:t>
      </w:r>
      <w:r w:rsidRPr="00AF1F07">
        <w:rPr>
          <w:szCs w:val="24"/>
        </w:rPr>
        <w:t>.</w:t>
      </w:r>
      <w:bookmarkEnd w:id="11"/>
    </w:p>
    <w:p w14:paraId="3DC49C24" w14:textId="10E18E0F" w:rsidR="00B63545" w:rsidRPr="00AF1F07" w:rsidRDefault="00B63545" w:rsidP="00C15653">
      <w:pPr>
        <w:pStyle w:val="AllText"/>
        <w:rPr>
          <w:szCs w:val="24"/>
        </w:rPr>
      </w:pPr>
    </w:p>
    <w:p w14:paraId="3AA6F602" w14:textId="77777777" w:rsidR="00B63545" w:rsidRPr="00AF1F07" w:rsidRDefault="00B63545" w:rsidP="00B63545">
      <w:pPr>
        <w:rPr>
          <w:sz w:val="24"/>
          <w:szCs w:val="24"/>
        </w:rPr>
      </w:pPr>
    </w:p>
    <w:p w14:paraId="65D5BC0E" w14:textId="34AA843D" w:rsidR="00F64DBC" w:rsidRPr="00AF1F07" w:rsidRDefault="00F64DBC" w:rsidP="00137B54">
      <w:pPr>
        <w:pStyle w:val="Heading3"/>
        <w:rPr>
          <w:b w:val="0"/>
          <w:szCs w:val="24"/>
        </w:rPr>
      </w:pPr>
      <w:bookmarkStart w:id="12" w:name="_Toc42169844"/>
      <w:r w:rsidRPr="00AF1F07">
        <w:rPr>
          <w:b w:val="0"/>
          <w:szCs w:val="24"/>
        </w:rPr>
        <w:t xml:space="preserve">Implementation of </w:t>
      </w:r>
      <w:r w:rsidR="006609D8" w:rsidRPr="00AF1F07">
        <w:rPr>
          <w:b w:val="0"/>
          <w:szCs w:val="24"/>
        </w:rPr>
        <w:t>Subt</w:t>
      </w:r>
      <w:r w:rsidR="009C08DF" w:rsidRPr="00AF1F07">
        <w:rPr>
          <w:b w:val="0"/>
          <w:szCs w:val="24"/>
        </w:rPr>
        <w:t xml:space="preserve">ask </w:t>
      </w:r>
      <w:r w:rsidR="00C15653" w:rsidRPr="00AF1F07">
        <w:rPr>
          <w:b w:val="0"/>
          <w:szCs w:val="24"/>
        </w:rPr>
        <w:t>3</w:t>
      </w:r>
      <w:r w:rsidR="009C08DF" w:rsidRPr="00AF1F07">
        <w:rPr>
          <w:b w:val="0"/>
          <w:szCs w:val="24"/>
        </w:rPr>
        <w:t>.1</w:t>
      </w:r>
      <w:r w:rsidR="00FF0CF3" w:rsidRPr="00AF1F07">
        <w:rPr>
          <w:b w:val="0"/>
          <w:szCs w:val="24"/>
        </w:rPr>
        <w:t xml:space="preserve">: </w:t>
      </w:r>
      <w:bookmarkEnd w:id="12"/>
      <w:r w:rsidR="00C15653" w:rsidRPr="00AF1F07">
        <w:rPr>
          <w:b w:val="0"/>
          <w:szCs w:val="24"/>
        </w:rPr>
        <w:t>Website System</w:t>
      </w:r>
      <w:r w:rsidR="00B31A65" w:rsidRPr="00AF1F07">
        <w:rPr>
          <w:b w:val="0"/>
          <w:szCs w:val="24"/>
        </w:rPr>
        <w:t xml:space="preserve"> and Database</w:t>
      </w:r>
    </w:p>
    <w:p w14:paraId="0D24F05D" w14:textId="5D25C506" w:rsidR="0088445D" w:rsidRPr="00AF1F07" w:rsidRDefault="0088445D" w:rsidP="0088445D">
      <w:pPr>
        <w:jc w:val="both"/>
        <w:rPr>
          <w:sz w:val="24"/>
          <w:szCs w:val="24"/>
        </w:rPr>
      </w:pPr>
    </w:p>
    <w:p w14:paraId="0837311F" w14:textId="3C3205DC" w:rsidR="00BE5171" w:rsidRPr="00AF1F07" w:rsidRDefault="00BE5171" w:rsidP="00BE5171">
      <w:pPr>
        <w:pStyle w:val="ListParagraph"/>
        <w:numPr>
          <w:ilvl w:val="0"/>
          <w:numId w:val="0"/>
        </w:numPr>
        <w:ind w:left="720"/>
        <w:rPr>
          <w:color w:val="000000"/>
        </w:rPr>
      </w:pPr>
      <w:r w:rsidRPr="00AF1F07">
        <w:rPr>
          <w:color w:val="000000"/>
        </w:rPr>
        <w:t>This module is to be utilized by the client which is the eatery proprietor. The proprietor can update the freshest food menu subtleties, for example, value, name, subtleties of the food and photograph with a graphical UI and show to the client. This page is only for the owner of the restaurant. Whatever changes made on this page will also be made on the client application. Because of the connection with the Firebase database whatever change that is made on the website that affects the application will be saved in the database. Figure 1 and 2 display the control panels for the website.</w:t>
      </w:r>
    </w:p>
    <w:p w14:paraId="486418ED" w14:textId="77777777" w:rsidR="00BE5171" w:rsidRPr="00AF1F07" w:rsidRDefault="00BE5171" w:rsidP="00BE5171">
      <w:pPr>
        <w:keepNext/>
        <w:spacing w:line="360" w:lineRule="auto"/>
        <w:rPr>
          <w:sz w:val="24"/>
          <w:szCs w:val="24"/>
        </w:rPr>
      </w:pPr>
      <w:r w:rsidRPr="00AF1F07">
        <w:rPr>
          <w:noProof/>
          <w:sz w:val="24"/>
          <w:szCs w:val="24"/>
        </w:rPr>
        <w:drawing>
          <wp:inline distT="0" distB="0" distL="0" distR="0" wp14:anchorId="31D4170F" wp14:editId="308578DC">
            <wp:extent cx="5669280" cy="3191256"/>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69280" cy="3191256"/>
                    </a:xfrm>
                    <a:prstGeom prst="rect">
                      <a:avLst/>
                    </a:prstGeom>
                  </pic:spPr>
                </pic:pic>
              </a:graphicData>
            </a:graphic>
          </wp:inline>
        </w:drawing>
      </w:r>
    </w:p>
    <w:p w14:paraId="431D0B72" w14:textId="43FE0F04" w:rsidR="00BE5171" w:rsidRPr="00AF1F07" w:rsidRDefault="00BE5171" w:rsidP="00BE5171">
      <w:pPr>
        <w:pStyle w:val="Caption"/>
        <w:jc w:val="both"/>
        <w:rPr>
          <w:sz w:val="24"/>
          <w:szCs w:val="24"/>
        </w:rPr>
      </w:pPr>
      <w:r w:rsidRPr="00AF1F07">
        <w:rPr>
          <w:sz w:val="24"/>
          <w:szCs w:val="24"/>
        </w:rPr>
        <w:t xml:space="preserve"> Edit Emulator</w:t>
      </w:r>
    </w:p>
    <w:p w14:paraId="4C4CFBF7" w14:textId="77777777" w:rsidR="00BE5171" w:rsidRPr="00AF1F07" w:rsidRDefault="00BE5171" w:rsidP="00BE5171">
      <w:pPr>
        <w:keepNext/>
        <w:spacing w:line="360" w:lineRule="auto"/>
        <w:rPr>
          <w:sz w:val="24"/>
          <w:szCs w:val="24"/>
        </w:rPr>
      </w:pPr>
      <w:r w:rsidRPr="00AF1F07">
        <w:rPr>
          <w:noProof/>
          <w:sz w:val="24"/>
          <w:szCs w:val="24"/>
        </w:rPr>
        <w:lastRenderedPageBreak/>
        <w:drawing>
          <wp:inline distT="0" distB="0" distL="0" distR="0" wp14:anchorId="0B7A64AB" wp14:editId="7174B84E">
            <wp:extent cx="5669280" cy="3191256"/>
            <wp:effectExtent l="0" t="0" r="762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9280" cy="3191256"/>
                    </a:xfrm>
                    <a:prstGeom prst="rect">
                      <a:avLst/>
                    </a:prstGeom>
                  </pic:spPr>
                </pic:pic>
              </a:graphicData>
            </a:graphic>
          </wp:inline>
        </w:drawing>
      </w:r>
    </w:p>
    <w:p w14:paraId="406B0D9E" w14:textId="1D1489C3" w:rsidR="00BE5171" w:rsidRPr="00AF1F07" w:rsidRDefault="00BE5171" w:rsidP="00BE5171">
      <w:pPr>
        <w:pStyle w:val="Caption"/>
        <w:jc w:val="both"/>
        <w:rPr>
          <w:sz w:val="24"/>
          <w:szCs w:val="24"/>
        </w:rPr>
      </w:pPr>
      <w:r w:rsidRPr="00AF1F07">
        <w:rPr>
          <w:sz w:val="24"/>
          <w:szCs w:val="24"/>
        </w:rPr>
        <w:t xml:space="preserve"> Edit Emulator.</w:t>
      </w:r>
    </w:p>
    <w:p w14:paraId="65F64CE6" w14:textId="6AB52839" w:rsidR="00BE5171" w:rsidRPr="00AF1F07" w:rsidRDefault="00BE5171" w:rsidP="00BE5171">
      <w:pPr>
        <w:pStyle w:val="ListParagraph"/>
        <w:numPr>
          <w:ilvl w:val="0"/>
          <w:numId w:val="0"/>
        </w:numPr>
        <w:adjustRightInd/>
        <w:snapToGrid/>
        <w:spacing w:before="0" w:after="0"/>
        <w:ind w:left="720"/>
        <w:contextualSpacing/>
        <w:jc w:val="left"/>
        <w:outlineLvl w:val="9"/>
      </w:pPr>
      <w:r w:rsidRPr="00AF1F07">
        <w:t>This module permits the client to make their food request installments by utilizing PayPal.</w:t>
      </w:r>
      <w:r w:rsidRPr="00AF1F07">
        <w:rPr>
          <w:color w:val="000000"/>
        </w:rPr>
        <w:t xml:space="preserve"> WordPress offers a plug-in for the payment method, but the free version has a limitation. If owner want to add PayPal to their website, they will have to pay for the premium version. If they are using the free plug-in the client will be able to call and place in the order. This information can </w:t>
      </w:r>
      <w:proofErr w:type="spellStart"/>
      <w:proofErr w:type="gramStart"/>
      <w:r w:rsidRPr="00AF1F07">
        <w:rPr>
          <w:color w:val="000000"/>
        </w:rPr>
        <w:t>seen</w:t>
      </w:r>
      <w:proofErr w:type="spellEnd"/>
      <w:proofErr w:type="gramEnd"/>
      <w:r w:rsidRPr="00AF1F07">
        <w:rPr>
          <w:color w:val="000000"/>
        </w:rPr>
        <w:t xml:space="preserve"> in figure.3.</w:t>
      </w:r>
    </w:p>
    <w:p w14:paraId="34F0FFFA" w14:textId="77777777" w:rsidR="00BE5171" w:rsidRPr="00AF1F07" w:rsidRDefault="00BE5171" w:rsidP="00BE5171">
      <w:pPr>
        <w:keepNext/>
        <w:spacing w:line="360" w:lineRule="auto"/>
        <w:rPr>
          <w:sz w:val="24"/>
          <w:szCs w:val="24"/>
        </w:rPr>
      </w:pPr>
      <w:r w:rsidRPr="00AF1F07">
        <w:rPr>
          <w:noProof/>
          <w:sz w:val="24"/>
          <w:szCs w:val="24"/>
        </w:rPr>
        <w:lastRenderedPageBreak/>
        <w:drawing>
          <wp:inline distT="0" distB="0" distL="0" distR="0" wp14:anchorId="25CF6D6B" wp14:editId="21A556B3">
            <wp:extent cx="5943600" cy="3343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468DE20E" w14:textId="049B8120" w:rsidR="0088445D" w:rsidRPr="00AF1F07" w:rsidRDefault="00BE5171" w:rsidP="0088445D">
      <w:pPr>
        <w:pStyle w:val="Caption"/>
        <w:jc w:val="both"/>
        <w:rPr>
          <w:sz w:val="24"/>
          <w:szCs w:val="24"/>
        </w:rPr>
      </w:pPr>
      <w:r w:rsidRPr="00AF1F07">
        <w:rPr>
          <w:sz w:val="24"/>
          <w:szCs w:val="24"/>
        </w:rPr>
        <w:t xml:space="preserve"> payment method</w:t>
      </w:r>
    </w:p>
    <w:p w14:paraId="5CB55069" w14:textId="79817236" w:rsidR="00B31A65" w:rsidRPr="00AF1F07" w:rsidRDefault="00B31A65" w:rsidP="00B31A65">
      <w:pPr>
        <w:spacing w:line="360" w:lineRule="auto"/>
        <w:jc w:val="both"/>
        <w:rPr>
          <w:sz w:val="24"/>
          <w:szCs w:val="24"/>
        </w:rPr>
      </w:pPr>
      <w:r w:rsidRPr="00AF1F07">
        <w:rPr>
          <w:color w:val="000000"/>
          <w:sz w:val="24"/>
          <w:szCs w:val="24"/>
        </w:rPr>
        <w:t xml:space="preserve">This module contains the client's data, for example, client telephone number, name and other data identified with that client. The entirety of this data will be put away in the Firebase.  This is important because based off the data that was collect the user will be able to keep record on the customer. By the user having an information on the customer </w:t>
      </w:r>
      <w:proofErr w:type="gramStart"/>
      <w:r w:rsidRPr="00AF1F07">
        <w:rPr>
          <w:color w:val="000000"/>
          <w:sz w:val="24"/>
          <w:szCs w:val="24"/>
        </w:rPr>
        <w:t>won’t</w:t>
      </w:r>
      <w:proofErr w:type="gramEnd"/>
      <w:r w:rsidRPr="00AF1F07">
        <w:rPr>
          <w:color w:val="000000"/>
          <w:sz w:val="24"/>
          <w:szCs w:val="24"/>
        </w:rPr>
        <w:t xml:space="preserve"> have to log into the account every time they open up the app or put in the information every time they try to check out. Figures 4 below show information is stored inside of Firebase.</w:t>
      </w:r>
    </w:p>
    <w:p w14:paraId="0CAA6F4B" w14:textId="77777777" w:rsidR="00B31A65" w:rsidRPr="00AF1F07" w:rsidRDefault="00B31A65" w:rsidP="00B31A65">
      <w:pPr>
        <w:keepNext/>
        <w:rPr>
          <w:sz w:val="24"/>
          <w:szCs w:val="24"/>
        </w:rPr>
      </w:pPr>
      <w:r w:rsidRPr="00AF1F07">
        <w:rPr>
          <w:noProof/>
          <w:sz w:val="24"/>
          <w:szCs w:val="24"/>
        </w:rPr>
        <w:lastRenderedPageBreak/>
        <w:drawing>
          <wp:inline distT="0" distB="0" distL="0" distR="0" wp14:anchorId="158A010A" wp14:editId="6A56AAE5">
            <wp:extent cx="5669280" cy="3191256"/>
            <wp:effectExtent l="0" t="0" r="7620"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280" cy="3191256"/>
                    </a:xfrm>
                    <a:prstGeom prst="rect">
                      <a:avLst/>
                    </a:prstGeom>
                  </pic:spPr>
                </pic:pic>
              </a:graphicData>
            </a:graphic>
          </wp:inline>
        </w:drawing>
      </w:r>
    </w:p>
    <w:p w14:paraId="3928D0F4" w14:textId="77777777" w:rsidR="00B31A65" w:rsidRPr="00AF1F07" w:rsidRDefault="00B31A65" w:rsidP="00B31A65">
      <w:pPr>
        <w:pStyle w:val="Caption"/>
        <w:jc w:val="both"/>
        <w:rPr>
          <w:sz w:val="24"/>
          <w:szCs w:val="24"/>
        </w:rPr>
      </w:pPr>
      <w:r w:rsidRPr="00AF1F07">
        <w:rPr>
          <w:sz w:val="24"/>
          <w:szCs w:val="24"/>
        </w:rPr>
        <w:t xml:space="preserve">Phone Login </w:t>
      </w:r>
      <w:proofErr w:type="gramStart"/>
      <w:r w:rsidRPr="00AF1F07">
        <w:rPr>
          <w:sz w:val="24"/>
          <w:szCs w:val="24"/>
        </w:rPr>
        <w:t>In</w:t>
      </w:r>
      <w:proofErr w:type="gramEnd"/>
      <w:r w:rsidRPr="00AF1F07">
        <w:rPr>
          <w:sz w:val="24"/>
          <w:szCs w:val="24"/>
        </w:rPr>
        <w:t xml:space="preserve"> Firebase </w:t>
      </w:r>
    </w:p>
    <w:p w14:paraId="0F5DC62F" w14:textId="0527858A" w:rsidR="00B31A65" w:rsidRPr="00AF1F07" w:rsidRDefault="00B31A65" w:rsidP="00B31A65">
      <w:pPr>
        <w:pStyle w:val="Caption"/>
        <w:numPr>
          <w:ilvl w:val="0"/>
          <w:numId w:val="0"/>
        </w:numPr>
        <w:spacing w:line="360" w:lineRule="auto"/>
        <w:jc w:val="both"/>
        <w:rPr>
          <w:sz w:val="24"/>
          <w:szCs w:val="24"/>
        </w:rPr>
      </w:pPr>
      <w:r w:rsidRPr="00AF1F07">
        <w:rPr>
          <w:sz w:val="24"/>
          <w:szCs w:val="24"/>
        </w:rPr>
        <w:t>This module permits clients to pick a wide assortment of cheap food through a client cordial menu interface. The information that is stored inside the database about the menu will be coming from the website. This is done by connecting the Firebase database with WordPress API. From there user will be able to extract the information about the website. This information of the data being store and displayed in figure 5.</w:t>
      </w:r>
    </w:p>
    <w:p w14:paraId="1B889FBD" w14:textId="77777777" w:rsidR="00B31A65" w:rsidRPr="00AF1F07" w:rsidRDefault="00B31A65" w:rsidP="00B31A65">
      <w:pPr>
        <w:pStyle w:val="Caption"/>
        <w:numPr>
          <w:ilvl w:val="0"/>
          <w:numId w:val="0"/>
        </w:numPr>
        <w:spacing w:line="360" w:lineRule="auto"/>
        <w:ind w:left="360"/>
        <w:rPr>
          <w:sz w:val="24"/>
          <w:szCs w:val="24"/>
        </w:rPr>
      </w:pPr>
      <w:r w:rsidRPr="00AF1F07">
        <w:rPr>
          <w:noProof/>
          <w:sz w:val="24"/>
          <w:szCs w:val="24"/>
        </w:rPr>
        <w:lastRenderedPageBreak/>
        <w:drawing>
          <wp:inline distT="0" distB="0" distL="0" distR="0" wp14:anchorId="30B26547" wp14:editId="46E42FAE">
            <wp:extent cx="5669280" cy="3191256"/>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280" cy="3191256"/>
                    </a:xfrm>
                    <a:prstGeom prst="rect">
                      <a:avLst/>
                    </a:prstGeom>
                  </pic:spPr>
                </pic:pic>
              </a:graphicData>
            </a:graphic>
          </wp:inline>
        </w:drawing>
      </w:r>
    </w:p>
    <w:p w14:paraId="571DB40E" w14:textId="39D5BDC7" w:rsidR="00B31A65" w:rsidRPr="00AF1F07" w:rsidRDefault="00B31A65" w:rsidP="00B31A65">
      <w:pPr>
        <w:pStyle w:val="Caption"/>
        <w:spacing w:line="360" w:lineRule="auto"/>
        <w:jc w:val="both"/>
        <w:rPr>
          <w:sz w:val="24"/>
          <w:szCs w:val="24"/>
        </w:rPr>
      </w:pPr>
      <w:r w:rsidRPr="00AF1F07">
        <w:rPr>
          <w:sz w:val="24"/>
          <w:szCs w:val="24"/>
        </w:rPr>
        <w:t xml:space="preserve"> Menu in firebase</w:t>
      </w:r>
    </w:p>
    <w:p w14:paraId="45C0647C" w14:textId="77777777" w:rsidR="00B31A65" w:rsidRPr="00AF1F07" w:rsidRDefault="00B31A65" w:rsidP="00B31A65">
      <w:pPr>
        <w:jc w:val="both"/>
        <w:rPr>
          <w:sz w:val="24"/>
          <w:szCs w:val="24"/>
        </w:rPr>
      </w:pPr>
    </w:p>
    <w:p w14:paraId="08F8A1CC" w14:textId="4563CEA6" w:rsidR="00FF0CF3" w:rsidRPr="00AF1F07" w:rsidRDefault="00FF0CF3" w:rsidP="00FF0CF3">
      <w:pPr>
        <w:jc w:val="both"/>
        <w:rPr>
          <w:sz w:val="24"/>
          <w:szCs w:val="24"/>
        </w:rPr>
      </w:pPr>
    </w:p>
    <w:p w14:paraId="20FB9158" w14:textId="77777777" w:rsidR="00FF0CF3" w:rsidRPr="00AF1F07" w:rsidRDefault="00FF0CF3" w:rsidP="00FF0CF3">
      <w:pPr>
        <w:jc w:val="both"/>
        <w:rPr>
          <w:sz w:val="24"/>
          <w:szCs w:val="24"/>
        </w:rPr>
      </w:pPr>
    </w:p>
    <w:p w14:paraId="1F2D5C81" w14:textId="16E533F3" w:rsidR="00732F2D" w:rsidRPr="00AF1F07" w:rsidRDefault="00732F2D" w:rsidP="00732F2D">
      <w:pPr>
        <w:pStyle w:val="Heading3"/>
        <w:rPr>
          <w:b w:val="0"/>
          <w:szCs w:val="24"/>
        </w:rPr>
      </w:pPr>
      <w:bookmarkStart w:id="13" w:name="_Toc42169845"/>
      <w:r w:rsidRPr="00AF1F07">
        <w:rPr>
          <w:b w:val="0"/>
          <w:szCs w:val="24"/>
        </w:rPr>
        <w:t xml:space="preserve">Implementation of Subtask </w:t>
      </w:r>
      <w:r w:rsidR="00C15653" w:rsidRPr="00AF1F07">
        <w:rPr>
          <w:b w:val="0"/>
          <w:szCs w:val="24"/>
        </w:rPr>
        <w:t>3</w:t>
      </w:r>
      <w:r w:rsidRPr="00AF1F07">
        <w:rPr>
          <w:b w:val="0"/>
          <w:szCs w:val="24"/>
        </w:rPr>
        <w:t>.2</w:t>
      </w:r>
      <w:r w:rsidR="00FF0CF3" w:rsidRPr="00AF1F07">
        <w:rPr>
          <w:b w:val="0"/>
          <w:szCs w:val="24"/>
        </w:rPr>
        <w:t>:</w:t>
      </w:r>
      <w:bookmarkEnd w:id="13"/>
      <w:r w:rsidR="00C15653" w:rsidRPr="00AF1F07">
        <w:rPr>
          <w:b w:val="0"/>
          <w:szCs w:val="24"/>
        </w:rPr>
        <w:t>Admin App</w:t>
      </w:r>
    </w:p>
    <w:p w14:paraId="755D6525" w14:textId="1AFE2FC2" w:rsidR="00A837F0" w:rsidRPr="00AF1F07" w:rsidRDefault="00A837F0" w:rsidP="00A837F0">
      <w:pPr>
        <w:jc w:val="both"/>
        <w:rPr>
          <w:sz w:val="24"/>
          <w:szCs w:val="24"/>
        </w:rPr>
      </w:pPr>
    </w:p>
    <w:p w14:paraId="0220D1FE" w14:textId="4E0CDD42" w:rsidR="00BE5171" w:rsidRPr="00AF1F07" w:rsidRDefault="00BE5171" w:rsidP="00BE5171">
      <w:pPr>
        <w:spacing w:line="360" w:lineRule="auto"/>
        <w:rPr>
          <w:sz w:val="24"/>
          <w:szCs w:val="24"/>
        </w:rPr>
      </w:pPr>
      <w:r w:rsidRPr="00AF1F07">
        <w:rPr>
          <w:sz w:val="24"/>
          <w:szCs w:val="24"/>
        </w:rPr>
        <w:t xml:space="preserve">The request framework module permits the staff of the café to oversee and refresh the requested status with the goal that clients will be ready to know whether their food is set or still in measure. </w:t>
      </w:r>
      <w:r w:rsidRPr="00AF1F07">
        <w:rPr>
          <w:color w:val="000000"/>
          <w:sz w:val="24"/>
          <w:szCs w:val="24"/>
        </w:rPr>
        <w:t>In the admin application, the staff will be able to review all orders that are coming in and all the decision that was made on these orders. They are also able to send an SMH to the printer. They will also be able to manage the account from this app for example by clearing all orders that came through that day. Figure 4 displays all the activities the staff will be able to do.</w:t>
      </w:r>
    </w:p>
    <w:p w14:paraId="4024B70B" w14:textId="77777777" w:rsidR="00BE5171" w:rsidRPr="00AF1F07" w:rsidRDefault="00BE5171" w:rsidP="00BE5171">
      <w:pPr>
        <w:keepNext/>
        <w:spacing w:line="360" w:lineRule="auto"/>
        <w:rPr>
          <w:sz w:val="24"/>
          <w:szCs w:val="24"/>
        </w:rPr>
      </w:pPr>
      <w:r w:rsidRPr="00AF1F07">
        <w:rPr>
          <w:noProof/>
          <w:sz w:val="24"/>
          <w:szCs w:val="24"/>
        </w:rPr>
        <w:lastRenderedPageBreak/>
        <w:drawing>
          <wp:inline distT="0" distB="0" distL="0" distR="0" wp14:anchorId="177BE972" wp14:editId="07B778AF">
            <wp:extent cx="5669280" cy="3191256"/>
            <wp:effectExtent l="0" t="0" r="7620" b="952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5B8EFC8F" w14:textId="7582A1A7" w:rsidR="00BE5171" w:rsidRPr="00AF1F07" w:rsidRDefault="00BE5171" w:rsidP="00BE5171">
      <w:pPr>
        <w:pStyle w:val="Caption"/>
        <w:jc w:val="both"/>
        <w:rPr>
          <w:sz w:val="24"/>
          <w:szCs w:val="24"/>
        </w:rPr>
      </w:pPr>
      <w:r w:rsidRPr="00AF1F07">
        <w:rPr>
          <w:sz w:val="24"/>
          <w:szCs w:val="24"/>
        </w:rPr>
        <w:t>Admin app</w:t>
      </w:r>
    </w:p>
    <w:p w14:paraId="6DA6927B" w14:textId="2F93FD3F" w:rsidR="007839DE" w:rsidRPr="00AF1F07" w:rsidRDefault="007839DE" w:rsidP="007839DE">
      <w:pPr>
        <w:pStyle w:val="NormalWeb"/>
        <w:spacing w:before="240" w:beforeAutospacing="0" w:after="240" w:afterAutospacing="0" w:line="360" w:lineRule="auto"/>
        <w:rPr>
          <w:rFonts w:ascii="Times New Roman" w:eastAsia="Times New Roman" w:hAnsi="Times New Roman" w:cs="Times New Roman"/>
        </w:rPr>
      </w:pPr>
      <w:r w:rsidRPr="00AF1F07">
        <w:rPr>
          <w:rFonts w:ascii="Times New Roman" w:eastAsia="Times New Roman" w:hAnsi="Times New Roman" w:cs="Times New Roman"/>
          <w:color w:val="000000"/>
        </w:rPr>
        <w:t>The messaging and warning module permits the staff/proprietor of the eatery to send a message to the clients, for example, new food or food advancement. The Client can pick if to get news from the worker.  Because of the limitation, the admin app has the staff will not be able to send messages from the app. The communication between the client and the staff will be done through email. So once the order is complete the email will be sent to the client and let them know. The option of having the communication being done through the admin app was taught on but with the word press plug-in, there were so many limitations to this app. Figure 5 shows an email being sent to the customer after it was excepted from the ministration app.</w:t>
      </w:r>
    </w:p>
    <w:p w14:paraId="2A4E719F" w14:textId="77777777" w:rsidR="007839DE" w:rsidRPr="00AF1F07" w:rsidRDefault="007839DE" w:rsidP="007839DE">
      <w:pPr>
        <w:jc w:val="both"/>
        <w:rPr>
          <w:sz w:val="24"/>
          <w:szCs w:val="24"/>
        </w:rPr>
      </w:pPr>
    </w:p>
    <w:p w14:paraId="1E699AD5" w14:textId="77777777" w:rsidR="007839DE" w:rsidRPr="00AF1F07" w:rsidRDefault="007839DE" w:rsidP="007839DE">
      <w:pPr>
        <w:keepNext/>
        <w:spacing w:line="360" w:lineRule="auto"/>
        <w:rPr>
          <w:sz w:val="24"/>
          <w:szCs w:val="24"/>
        </w:rPr>
      </w:pPr>
      <w:r w:rsidRPr="00AF1F07">
        <w:rPr>
          <w:noProof/>
          <w:sz w:val="24"/>
          <w:szCs w:val="24"/>
        </w:rPr>
        <w:lastRenderedPageBreak/>
        <w:drawing>
          <wp:inline distT="0" distB="0" distL="0" distR="0" wp14:anchorId="5BE26025" wp14:editId="168F5AA3">
            <wp:extent cx="5669280" cy="3191256"/>
            <wp:effectExtent l="0" t="0" r="762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5465AE73" w14:textId="6E13AAD3" w:rsidR="007839DE" w:rsidRPr="00AF1F07" w:rsidRDefault="007839DE" w:rsidP="007839DE">
      <w:pPr>
        <w:pStyle w:val="Caption"/>
        <w:jc w:val="both"/>
        <w:rPr>
          <w:sz w:val="24"/>
          <w:szCs w:val="24"/>
        </w:rPr>
      </w:pPr>
      <w:r w:rsidRPr="00AF1F07">
        <w:rPr>
          <w:sz w:val="24"/>
          <w:szCs w:val="24"/>
        </w:rPr>
        <w:t xml:space="preserve"> Message</w:t>
      </w:r>
    </w:p>
    <w:p w14:paraId="61ACC499" w14:textId="086686AB" w:rsidR="007839DE" w:rsidRPr="00AF1F07" w:rsidRDefault="007839DE" w:rsidP="007839DE">
      <w:pPr>
        <w:spacing w:line="360" w:lineRule="auto"/>
        <w:jc w:val="both"/>
        <w:rPr>
          <w:sz w:val="24"/>
          <w:szCs w:val="24"/>
        </w:rPr>
      </w:pPr>
      <w:r w:rsidRPr="00AF1F07">
        <w:rPr>
          <w:sz w:val="24"/>
          <w:szCs w:val="24"/>
        </w:rPr>
        <w:t xml:space="preserve">This module is to be utilized by the restaurant staff where staffs can recover the request from the information base which the requests will be shown in the graphical interface. </w:t>
      </w:r>
      <w:r w:rsidRPr="00AF1F07">
        <w:rPr>
          <w:color w:val="000000"/>
          <w:sz w:val="24"/>
          <w:szCs w:val="24"/>
        </w:rPr>
        <w:t> In the admin application, staff will be able to accept or decline any order. The admin application is a WordPress plug-in. So, there are many limitations to it. Which will discuss more in depth later but in figure 6 below shows the staff excepting the order.</w:t>
      </w:r>
    </w:p>
    <w:p w14:paraId="3BFF04CA" w14:textId="77777777" w:rsidR="007839DE" w:rsidRPr="00AF1F07" w:rsidRDefault="007839DE" w:rsidP="007839DE">
      <w:pPr>
        <w:keepNext/>
        <w:spacing w:line="360" w:lineRule="auto"/>
        <w:rPr>
          <w:sz w:val="24"/>
          <w:szCs w:val="24"/>
        </w:rPr>
      </w:pPr>
      <w:r w:rsidRPr="00AF1F07">
        <w:rPr>
          <w:noProof/>
          <w:sz w:val="24"/>
          <w:szCs w:val="24"/>
        </w:rPr>
        <w:lastRenderedPageBreak/>
        <w:drawing>
          <wp:inline distT="0" distB="0" distL="0" distR="0" wp14:anchorId="3A9C6501" wp14:editId="1CDBAE0F">
            <wp:extent cx="5669280" cy="3191256"/>
            <wp:effectExtent l="0" t="0" r="7620" b="952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9280" cy="3191256"/>
                    </a:xfrm>
                    <a:prstGeom prst="rect">
                      <a:avLst/>
                    </a:prstGeom>
                  </pic:spPr>
                </pic:pic>
              </a:graphicData>
            </a:graphic>
          </wp:inline>
        </w:drawing>
      </w:r>
    </w:p>
    <w:p w14:paraId="41677FBE" w14:textId="01F22C4E" w:rsidR="007839DE" w:rsidRPr="00AF1F07" w:rsidRDefault="007839DE" w:rsidP="007839DE">
      <w:pPr>
        <w:pStyle w:val="Caption"/>
        <w:jc w:val="both"/>
        <w:rPr>
          <w:sz w:val="24"/>
          <w:szCs w:val="24"/>
        </w:rPr>
      </w:pPr>
      <w:r w:rsidRPr="00AF1F07">
        <w:rPr>
          <w:sz w:val="24"/>
          <w:szCs w:val="24"/>
        </w:rPr>
        <w:t xml:space="preserve"> Admin recovery</w:t>
      </w:r>
    </w:p>
    <w:p w14:paraId="038D601C" w14:textId="77777777" w:rsidR="007839DE" w:rsidRPr="00AF1F07" w:rsidRDefault="007839DE" w:rsidP="007839DE">
      <w:pPr>
        <w:jc w:val="both"/>
        <w:rPr>
          <w:sz w:val="24"/>
          <w:szCs w:val="24"/>
        </w:rPr>
      </w:pPr>
    </w:p>
    <w:p w14:paraId="2F80721D" w14:textId="77777777" w:rsidR="007839DE" w:rsidRPr="00AF1F07" w:rsidRDefault="007839DE" w:rsidP="007839DE">
      <w:pPr>
        <w:rPr>
          <w:sz w:val="24"/>
          <w:szCs w:val="24"/>
        </w:rPr>
      </w:pPr>
    </w:p>
    <w:p w14:paraId="03A5D209" w14:textId="0B77551A" w:rsidR="00B81294" w:rsidRPr="00AF1F07" w:rsidRDefault="00B81294" w:rsidP="00FF0CF3">
      <w:pPr>
        <w:jc w:val="both"/>
        <w:rPr>
          <w:sz w:val="24"/>
          <w:szCs w:val="24"/>
        </w:rPr>
      </w:pPr>
    </w:p>
    <w:p w14:paraId="7C0871E6" w14:textId="6B06923E" w:rsidR="00B81294" w:rsidRPr="00AF1F07" w:rsidRDefault="00B81294" w:rsidP="00FF0CF3">
      <w:pPr>
        <w:jc w:val="both"/>
        <w:rPr>
          <w:sz w:val="24"/>
          <w:szCs w:val="24"/>
        </w:rPr>
      </w:pPr>
    </w:p>
    <w:p w14:paraId="762540F1" w14:textId="77777777" w:rsidR="00B81294" w:rsidRPr="00AF1F07" w:rsidRDefault="00B81294" w:rsidP="00FF0CF3">
      <w:pPr>
        <w:jc w:val="both"/>
        <w:rPr>
          <w:sz w:val="24"/>
          <w:szCs w:val="24"/>
        </w:rPr>
      </w:pPr>
    </w:p>
    <w:p w14:paraId="53A6B191" w14:textId="03DD6FD4" w:rsidR="00732F2D" w:rsidRPr="00AF1F07" w:rsidRDefault="00732F2D" w:rsidP="00732F2D">
      <w:pPr>
        <w:pStyle w:val="Heading3"/>
        <w:rPr>
          <w:b w:val="0"/>
          <w:szCs w:val="24"/>
        </w:rPr>
      </w:pPr>
      <w:bookmarkStart w:id="14" w:name="_Toc42169847"/>
      <w:r w:rsidRPr="00AF1F07">
        <w:rPr>
          <w:b w:val="0"/>
          <w:szCs w:val="24"/>
        </w:rPr>
        <w:t xml:space="preserve">Implementation of Subtask </w:t>
      </w:r>
      <w:r w:rsidR="00C15653" w:rsidRPr="00AF1F07">
        <w:rPr>
          <w:b w:val="0"/>
          <w:szCs w:val="24"/>
        </w:rPr>
        <w:t>3</w:t>
      </w:r>
      <w:r w:rsidRPr="00AF1F07">
        <w:rPr>
          <w:b w:val="0"/>
          <w:szCs w:val="24"/>
        </w:rPr>
        <w:t>.4</w:t>
      </w:r>
      <w:r w:rsidR="00FF0CF3" w:rsidRPr="00AF1F07">
        <w:rPr>
          <w:b w:val="0"/>
          <w:szCs w:val="24"/>
        </w:rPr>
        <w:t xml:space="preserve">: </w:t>
      </w:r>
      <w:bookmarkEnd w:id="14"/>
      <w:r w:rsidR="00C15653" w:rsidRPr="00AF1F07">
        <w:rPr>
          <w:b w:val="0"/>
          <w:szCs w:val="24"/>
        </w:rPr>
        <w:t>Client App</w:t>
      </w:r>
      <w:r w:rsidR="00FF0CF3" w:rsidRPr="00AF1F07">
        <w:rPr>
          <w:b w:val="0"/>
          <w:szCs w:val="24"/>
        </w:rPr>
        <w:t xml:space="preserve"> </w:t>
      </w:r>
    </w:p>
    <w:p w14:paraId="62FB140C" w14:textId="10897B70" w:rsidR="006D309F" w:rsidRPr="00AF1F07" w:rsidRDefault="006D309F" w:rsidP="006D309F">
      <w:pPr>
        <w:spacing w:line="360" w:lineRule="auto"/>
        <w:jc w:val="both"/>
        <w:rPr>
          <w:sz w:val="24"/>
          <w:szCs w:val="24"/>
        </w:rPr>
      </w:pPr>
      <w:r w:rsidRPr="00AF1F07">
        <w:rPr>
          <w:sz w:val="24"/>
          <w:szCs w:val="24"/>
        </w:rPr>
        <w:t xml:space="preserve">This module requires café clients to utilize their cell phone to enlist for a record to login to the framework. Clients will be then </w:t>
      </w:r>
      <w:proofErr w:type="gramStart"/>
      <w:r w:rsidRPr="00AF1F07">
        <w:rPr>
          <w:sz w:val="24"/>
          <w:szCs w:val="24"/>
        </w:rPr>
        <w:t>divert</w:t>
      </w:r>
      <w:proofErr w:type="gramEnd"/>
      <w:r w:rsidRPr="00AF1F07">
        <w:rPr>
          <w:sz w:val="24"/>
          <w:szCs w:val="24"/>
        </w:rPr>
        <w:t xml:space="preserve"> to the menu page where they can explore the food menu. Clients would then be able to choose their food, place into the food truck, audit their request and put in their request.</w:t>
      </w:r>
      <w:r w:rsidRPr="00AF1F07">
        <w:rPr>
          <w:color w:val="000000"/>
          <w:sz w:val="24"/>
          <w:szCs w:val="24"/>
        </w:rPr>
        <w:t xml:space="preserve"> Figure 9 displays a login page. The reason behind this is so no one can assess the client information, and they will get verification from the database.</w:t>
      </w:r>
      <w:r w:rsidRPr="00AF1F07">
        <w:rPr>
          <w:sz w:val="24"/>
          <w:szCs w:val="24"/>
        </w:rPr>
        <w:t xml:space="preserve"> </w:t>
      </w:r>
    </w:p>
    <w:p w14:paraId="553CEDB8"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358A86C7" wp14:editId="1E616021">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1D789220" w14:textId="30E99A4F" w:rsidR="006D309F" w:rsidRPr="00AF1F07" w:rsidRDefault="006D309F" w:rsidP="006D309F">
      <w:pPr>
        <w:pStyle w:val="Caption"/>
        <w:jc w:val="both"/>
        <w:rPr>
          <w:sz w:val="24"/>
          <w:szCs w:val="24"/>
        </w:rPr>
      </w:pPr>
      <w:r w:rsidRPr="00AF1F07">
        <w:rPr>
          <w:sz w:val="24"/>
          <w:szCs w:val="24"/>
        </w:rPr>
        <w:t>Security page</w:t>
      </w:r>
    </w:p>
    <w:p w14:paraId="6EEB858F" w14:textId="5712D839" w:rsidR="006D309F" w:rsidRPr="00AF1F07" w:rsidRDefault="006D309F" w:rsidP="006D309F">
      <w:pPr>
        <w:spacing w:line="360" w:lineRule="auto"/>
        <w:jc w:val="both"/>
        <w:rPr>
          <w:sz w:val="24"/>
          <w:szCs w:val="24"/>
        </w:rPr>
      </w:pPr>
      <w:r w:rsidRPr="00AF1F07">
        <w:rPr>
          <w:sz w:val="24"/>
          <w:szCs w:val="24"/>
        </w:rPr>
        <w:t xml:space="preserve">This module permits the clients which are the clients to utilize the web index module gave in our framework to look for their food. This element is significant as it spares the client time and furthermore helpful for them. </w:t>
      </w:r>
      <w:r w:rsidRPr="00AF1F07">
        <w:rPr>
          <w:color w:val="000000"/>
          <w:sz w:val="24"/>
          <w:szCs w:val="24"/>
        </w:rPr>
        <w:t>Figure 10 shows how the search menu was made.</w:t>
      </w:r>
    </w:p>
    <w:p w14:paraId="5C6FA3CD" w14:textId="77777777" w:rsidR="006D309F" w:rsidRPr="00AF1F07" w:rsidRDefault="006D309F" w:rsidP="006D309F">
      <w:pPr>
        <w:keepNext/>
        <w:spacing w:line="360" w:lineRule="auto"/>
        <w:rPr>
          <w:sz w:val="24"/>
          <w:szCs w:val="24"/>
        </w:rPr>
      </w:pPr>
      <w:r w:rsidRPr="00AF1F07">
        <w:rPr>
          <w:noProof/>
          <w:sz w:val="24"/>
          <w:szCs w:val="24"/>
        </w:rPr>
        <w:drawing>
          <wp:inline distT="0" distB="0" distL="0" distR="0" wp14:anchorId="106B3326" wp14:editId="7B95E921">
            <wp:extent cx="5669280" cy="31889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9280" cy="3188970"/>
                    </a:xfrm>
                    <a:prstGeom prst="rect">
                      <a:avLst/>
                    </a:prstGeom>
                  </pic:spPr>
                </pic:pic>
              </a:graphicData>
            </a:graphic>
          </wp:inline>
        </w:drawing>
      </w:r>
    </w:p>
    <w:p w14:paraId="01F72B5F" w14:textId="18997497" w:rsidR="006D309F" w:rsidRPr="00AF1F07" w:rsidRDefault="006D309F" w:rsidP="006D309F">
      <w:pPr>
        <w:pStyle w:val="Caption"/>
        <w:jc w:val="both"/>
        <w:rPr>
          <w:sz w:val="24"/>
          <w:szCs w:val="24"/>
        </w:rPr>
      </w:pPr>
      <w:r w:rsidRPr="00AF1F07">
        <w:rPr>
          <w:sz w:val="24"/>
          <w:szCs w:val="24"/>
        </w:rPr>
        <w:t xml:space="preserve"> Search</w:t>
      </w:r>
    </w:p>
    <w:p w14:paraId="2229288F" w14:textId="77777777" w:rsidR="006D309F" w:rsidRPr="00AF1F07" w:rsidRDefault="006D309F" w:rsidP="006D309F">
      <w:pPr>
        <w:pStyle w:val="Caption"/>
        <w:numPr>
          <w:ilvl w:val="0"/>
          <w:numId w:val="0"/>
        </w:numPr>
        <w:jc w:val="both"/>
        <w:rPr>
          <w:sz w:val="24"/>
          <w:szCs w:val="24"/>
          <w:lang w:eastAsia="en-US"/>
        </w:rPr>
      </w:pPr>
      <w:r w:rsidRPr="00AF1F07">
        <w:rPr>
          <w:sz w:val="24"/>
          <w:szCs w:val="24"/>
          <w:lang w:eastAsia="en-US"/>
        </w:rPr>
        <w:lastRenderedPageBreak/>
        <w:t>This module permits the client to see the thing that they request. All the food cost will be summarized and show to the client in a graphical UI. The Client is likewise ready to erase the request in this module. It will also be able to give the client a sales tax base on whatever food they are adding to the cart. This is based on whatever state the restaurant is in. Figure 4 shows an item inside the cart with the tax added to it. It also shows an option to delete the item inside the cart.</w:t>
      </w:r>
    </w:p>
    <w:p w14:paraId="521A90FB" w14:textId="77777777" w:rsidR="006D309F" w:rsidRPr="00AF1F07" w:rsidRDefault="006D309F" w:rsidP="006D309F">
      <w:pPr>
        <w:jc w:val="both"/>
        <w:rPr>
          <w:sz w:val="24"/>
          <w:szCs w:val="24"/>
        </w:rPr>
      </w:pPr>
    </w:p>
    <w:p w14:paraId="4A4E1E09" w14:textId="77777777" w:rsidR="006D309F" w:rsidRPr="00AF1F07" w:rsidRDefault="006D309F" w:rsidP="006D309F">
      <w:pPr>
        <w:keepNext/>
        <w:spacing w:line="360" w:lineRule="auto"/>
        <w:rPr>
          <w:sz w:val="24"/>
          <w:szCs w:val="24"/>
        </w:rPr>
      </w:pPr>
      <w:r w:rsidRPr="00AF1F07">
        <w:rPr>
          <w:noProof/>
          <w:sz w:val="24"/>
          <w:szCs w:val="24"/>
        </w:rPr>
        <w:drawing>
          <wp:inline distT="0" distB="0" distL="0" distR="0" wp14:anchorId="7377741D" wp14:editId="48AE68CE">
            <wp:extent cx="5669280" cy="3191256"/>
            <wp:effectExtent l="0" t="0" r="762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9280" cy="3191256"/>
                    </a:xfrm>
                    <a:prstGeom prst="rect">
                      <a:avLst/>
                    </a:prstGeom>
                  </pic:spPr>
                </pic:pic>
              </a:graphicData>
            </a:graphic>
          </wp:inline>
        </w:drawing>
      </w:r>
    </w:p>
    <w:p w14:paraId="31E32E64" w14:textId="06F3AF31" w:rsidR="006D309F" w:rsidRPr="00AF1F07" w:rsidRDefault="006D309F" w:rsidP="006D309F">
      <w:pPr>
        <w:pStyle w:val="Caption"/>
        <w:jc w:val="both"/>
        <w:rPr>
          <w:sz w:val="24"/>
          <w:szCs w:val="24"/>
        </w:rPr>
      </w:pPr>
      <w:r w:rsidRPr="00AF1F07">
        <w:rPr>
          <w:sz w:val="24"/>
          <w:szCs w:val="24"/>
        </w:rPr>
        <w:t>Shopping cart</w:t>
      </w:r>
    </w:p>
    <w:p w14:paraId="5E61E336" w14:textId="77777777" w:rsidR="006D309F" w:rsidRPr="00AF1F07" w:rsidRDefault="006D309F" w:rsidP="006D309F">
      <w:pPr>
        <w:jc w:val="both"/>
        <w:rPr>
          <w:sz w:val="24"/>
          <w:szCs w:val="24"/>
        </w:rPr>
      </w:pPr>
    </w:p>
    <w:p w14:paraId="0CD1A17E" w14:textId="77777777" w:rsidR="006D309F" w:rsidRPr="00AF1F07" w:rsidRDefault="006D309F" w:rsidP="006D309F">
      <w:pPr>
        <w:jc w:val="both"/>
        <w:rPr>
          <w:sz w:val="24"/>
          <w:szCs w:val="24"/>
        </w:rPr>
      </w:pPr>
    </w:p>
    <w:p w14:paraId="6117CB1D" w14:textId="77777777" w:rsidR="006D309F" w:rsidRPr="00AF1F07" w:rsidRDefault="006D309F" w:rsidP="006D309F">
      <w:pPr>
        <w:jc w:val="both"/>
        <w:rPr>
          <w:sz w:val="24"/>
          <w:szCs w:val="24"/>
        </w:rPr>
      </w:pPr>
    </w:p>
    <w:p w14:paraId="0579B68B" w14:textId="48DD11B9" w:rsidR="00732F2D" w:rsidRPr="00AF1F07" w:rsidRDefault="00732F2D" w:rsidP="00732F2D">
      <w:pPr>
        <w:jc w:val="both"/>
        <w:rPr>
          <w:sz w:val="24"/>
          <w:szCs w:val="24"/>
        </w:rPr>
      </w:pPr>
    </w:p>
    <w:p w14:paraId="7A9C0A1A" w14:textId="77777777" w:rsidR="00C15653" w:rsidRPr="00AF1F07" w:rsidRDefault="00C15653" w:rsidP="00732F2D">
      <w:pPr>
        <w:jc w:val="both"/>
        <w:rPr>
          <w:sz w:val="24"/>
          <w:szCs w:val="24"/>
        </w:rPr>
      </w:pPr>
    </w:p>
    <w:p w14:paraId="06C1FEE4" w14:textId="10DAD98F" w:rsidR="009A0DF6" w:rsidRPr="00AF1F07" w:rsidRDefault="00C15653" w:rsidP="00C15653">
      <w:pPr>
        <w:pStyle w:val="Heading3"/>
        <w:rPr>
          <w:szCs w:val="24"/>
        </w:rPr>
      </w:pPr>
      <w:r w:rsidRPr="00AF1F07">
        <w:rPr>
          <w:b w:val="0"/>
          <w:szCs w:val="24"/>
        </w:rPr>
        <w:t>Implementation of Subtask 3.5:</w:t>
      </w:r>
      <w:r w:rsidRPr="00AF1F07">
        <w:rPr>
          <w:szCs w:val="24"/>
        </w:rPr>
        <w:t xml:space="preserve"> </w:t>
      </w:r>
      <w:r w:rsidRPr="00AF1F07">
        <w:rPr>
          <w:b w:val="0"/>
          <w:bCs w:val="0"/>
          <w:szCs w:val="24"/>
        </w:rPr>
        <w:t>Communication System</w:t>
      </w:r>
    </w:p>
    <w:p w14:paraId="2A81051E" w14:textId="77777777" w:rsidR="006D309F" w:rsidRPr="00AF1F07" w:rsidRDefault="006D309F" w:rsidP="006D309F">
      <w:pPr>
        <w:spacing w:line="360" w:lineRule="auto"/>
        <w:jc w:val="both"/>
        <w:rPr>
          <w:sz w:val="24"/>
          <w:szCs w:val="24"/>
        </w:rPr>
      </w:pPr>
      <w:r w:rsidRPr="00AF1F07">
        <w:rPr>
          <w:color w:val="000000"/>
          <w:sz w:val="24"/>
          <w:szCs w:val="24"/>
        </w:rPr>
        <w:t xml:space="preserve">One of the most important parts of the system is the communication between the Client application and the vehicle. This problem is going to be solved by a Raspberry Pi. Since the admin app is not able to communicate with the customer the data is being sent straight to Gmail. To fetch the data that is to need to be sent to the vehicle the raspberry </w:t>
      </w:r>
      <w:proofErr w:type="gramStart"/>
      <w:r w:rsidRPr="00AF1F07">
        <w:rPr>
          <w:color w:val="000000"/>
          <w:sz w:val="24"/>
          <w:szCs w:val="24"/>
        </w:rPr>
        <w:t>has to</w:t>
      </w:r>
      <w:proofErr w:type="gramEnd"/>
      <w:r w:rsidRPr="00AF1F07">
        <w:rPr>
          <w:color w:val="000000"/>
          <w:sz w:val="24"/>
          <w:szCs w:val="24"/>
        </w:rPr>
        <w:t xml:space="preserve"> communicate through Gmail. This would be done by connecting raspberry to the same Wi-Fi as the Gmail account. The next step is to extract the information with Gmail API. Figure 12 shows the code that was used to connect to Gmail and raspberry and the next figure 13 will show a successful connection. After the data is fetched it will be saved to a folder. Where the pi will be able to call the information and send it to the Telemetry. The process will be displayed in figure 14.</w:t>
      </w:r>
    </w:p>
    <w:p w14:paraId="32AE29D0"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32F6EA09" wp14:editId="457D3974">
            <wp:extent cx="5669280" cy="3191256"/>
            <wp:effectExtent l="0" t="0" r="762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5E86E933" w14:textId="7F9FF2B2" w:rsidR="006D309F" w:rsidRPr="00AF1F07" w:rsidRDefault="006D309F" w:rsidP="006D309F">
      <w:pPr>
        <w:pStyle w:val="Caption"/>
        <w:jc w:val="both"/>
        <w:rPr>
          <w:sz w:val="24"/>
          <w:szCs w:val="24"/>
        </w:rPr>
      </w:pPr>
      <w:r w:rsidRPr="00AF1F07">
        <w:rPr>
          <w:sz w:val="24"/>
          <w:szCs w:val="24"/>
        </w:rPr>
        <w:t xml:space="preserve">Code to get </w:t>
      </w:r>
      <w:proofErr w:type="gramStart"/>
      <w:r w:rsidRPr="00AF1F07">
        <w:rPr>
          <w:sz w:val="24"/>
          <w:szCs w:val="24"/>
        </w:rPr>
        <w:t>Gmail</w:t>
      </w:r>
      <w:proofErr w:type="gramEnd"/>
    </w:p>
    <w:p w14:paraId="78AD4528" w14:textId="77777777" w:rsidR="006D309F" w:rsidRPr="00AF1F07" w:rsidRDefault="006D309F" w:rsidP="006D309F">
      <w:pPr>
        <w:spacing w:line="360" w:lineRule="auto"/>
        <w:rPr>
          <w:sz w:val="24"/>
          <w:szCs w:val="24"/>
        </w:rPr>
      </w:pPr>
      <w:r w:rsidRPr="00AF1F07">
        <w:rPr>
          <w:sz w:val="24"/>
          <w:szCs w:val="24"/>
        </w:rPr>
        <w:t xml:space="preserve"> </w:t>
      </w:r>
    </w:p>
    <w:p w14:paraId="2A43047F" w14:textId="77777777" w:rsidR="006D309F" w:rsidRPr="00AF1F07" w:rsidRDefault="006D309F" w:rsidP="006D309F">
      <w:pPr>
        <w:keepNext/>
        <w:spacing w:line="360" w:lineRule="auto"/>
        <w:rPr>
          <w:sz w:val="24"/>
          <w:szCs w:val="24"/>
        </w:rPr>
      </w:pPr>
      <w:r w:rsidRPr="00AF1F07">
        <w:rPr>
          <w:noProof/>
          <w:sz w:val="24"/>
          <w:szCs w:val="24"/>
        </w:rPr>
        <w:drawing>
          <wp:inline distT="0" distB="0" distL="0" distR="0" wp14:anchorId="7011FD57" wp14:editId="7D30E983">
            <wp:extent cx="5669280" cy="3191256"/>
            <wp:effectExtent l="0" t="0" r="762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68104471" w14:textId="21E9410B" w:rsidR="006D309F" w:rsidRPr="00AF1F07" w:rsidRDefault="006D309F" w:rsidP="006D309F">
      <w:pPr>
        <w:pStyle w:val="Caption"/>
        <w:jc w:val="both"/>
        <w:rPr>
          <w:sz w:val="24"/>
          <w:szCs w:val="24"/>
        </w:rPr>
      </w:pPr>
      <w:r w:rsidRPr="00AF1F07">
        <w:rPr>
          <w:sz w:val="24"/>
          <w:szCs w:val="24"/>
        </w:rPr>
        <w:t>Communication with Gmail</w:t>
      </w:r>
    </w:p>
    <w:p w14:paraId="531E87C1"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587B50FB" wp14:editId="0DDE99E8">
            <wp:extent cx="5943600" cy="2776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inline>
        </w:drawing>
      </w:r>
    </w:p>
    <w:p w14:paraId="554AD5BF" w14:textId="63266F99" w:rsidR="006D309F" w:rsidRPr="00AF1F07" w:rsidRDefault="006D309F" w:rsidP="006D309F">
      <w:pPr>
        <w:pStyle w:val="Caption"/>
        <w:jc w:val="both"/>
        <w:rPr>
          <w:sz w:val="24"/>
          <w:szCs w:val="24"/>
        </w:rPr>
      </w:pPr>
      <w:r w:rsidRPr="00AF1F07">
        <w:rPr>
          <w:sz w:val="24"/>
          <w:szCs w:val="24"/>
        </w:rPr>
        <w:t>Communication to the telemetry</w:t>
      </w:r>
    </w:p>
    <w:p w14:paraId="09BB96DD" w14:textId="59FC764D" w:rsidR="00AF1F07" w:rsidRPr="00AF1F07" w:rsidRDefault="008B6655" w:rsidP="00AF1F07">
      <w:pPr>
        <w:pStyle w:val="Heading1"/>
        <w:rPr>
          <w:szCs w:val="24"/>
        </w:rPr>
      </w:pPr>
      <w:r w:rsidRPr="00AF1F07">
        <w:rPr>
          <w:szCs w:val="24"/>
        </w:rPr>
        <w:t>Implementation of Subtask 3.</w:t>
      </w:r>
      <w:r w:rsidR="00AF1F07" w:rsidRPr="00AF1F07">
        <w:rPr>
          <w:szCs w:val="24"/>
        </w:rPr>
        <w:t>6</w:t>
      </w:r>
      <w:r w:rsidRPr="00AF1F07">
        <w:rPr>
          <w:szCs w:val="24"/>
        </w:rPr>
        <w:t xml:space="preserve">: </w:t>
      </w:r>
      <w:r w:rsidR="006D309F" w:rsidRPr="00AF1F07">
        <w:rPr>
          <w:szCs w:val="24"/>
        </w:rPr>
        <w:t>Functional Requirements and steps for the system</w:t>
      </w:r>
      <w:r w:rsidR="00AF1F07" w:rsidRPr="00AF1F07">
        <w:rPr>
          <w:szCs w:val="24"/>
        </w:rPr>
        <w:t xml:space="preserve"> </w:t>
      </w:r>
    </w:p>
    <w:p w14:paraId="6BAB85CA"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Front </w:t>
      </w:r>
      <w:proofErr w:type="gramStart"/>
      <w:r w:rsidRPr="00AF1F07">
        <w:t>End :</w:t>
      </w:r>
      <w:proofErr w:type="gramEnd"/>
      <w:r w:rsidRPr="00AF1F07">
        <w:t xml:space="preserve"> Android Studio Improvement Pack, Android SDK and Android Virtual </w:t>
      </w:r>
    </w:p>
    <w:p w14:paraId="2E3891F1"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Raspberry pi  </w:t>
      </w:r>
    </w:p>
    <w:p w14:paraId="4B439242"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Back </w:t>
      </w:r>
      <w:proofErr w:type="gramStart"/>
      <w:r w:rsidRPr="00AF1F07">
        <w:t>End :</w:t>
      </w:r>
      <w:proofErr w:type="gramEnd"/>
      <w:r w:rsidRPr="00AF1F07">
        <w:t xml:space="preserve"> Firebase </w:t>
      </w:r>
    </w:p>
    <w:p w14:paraId="7A4EC14B"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Java programming language is utilized to build a cheap food requesting framework </w:t>
      </w:r>
      <w:proofErr w:type="gramStart"/>
      <w:r w:rsidRPr="00AF1F07">
        <w:t>utilizing</w:t>
      </w:r>
      <w:proofErr w:type="gramEnd"/>
      <w:r w:rsidRPr="00AF1F07">
        <w:t xml:space="preserve"> </w:t>
      </w:r>
    </w:p>
    <w:p w14:paraId="3A5A59DA"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WordPress website</w:t>
      </w:r>
    </w:p>
    <w:p w14:paraId="3735C08F"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Gloria Food for admin app</w:t>
      </w:r>
    </w:p>
    <w:p w14:paraId="242908EA" w14:textId="77777777" w:rsidR="006D309F" w:rsidRPr="00AF1F07" w:rsidRDefault="006D309F" w:rsidP="006D309F">
      <w:pPr>
        <w:spacing w:line="360" w:lineRule="auto"/>
        <w:rPr>
          <w:sz w:val="24"/>
          <w:szCs w:val="24"/>
        </w:rPr>
      </w:pPr>
    </w:p>
    <w:p w14:paraId="5547C01D" w14:textId="77777777" w:rsidR="006D309F" w:rsidRPr="00AF1F07" w:rsidRDefault="006D309F" w:rsidP="006D309F">
      <w:pPr>
        <w:spacing w:line="360" w:lineRule="auto"/>
        <w:rPr>
          <w:sz w:val="24"/>
          <w:szCs w:val="24"/>
        </w:rPr>
      </w:pPr>
      <w:r w:rsidRPr="00AF1F07">
        <w:rPr>
          <w:sz w:val="24"/>
          <w:szCs w:val="24"/>
        </w:rPr>
        <w:t xml:space="preserve">Portable application with the assistance of Android Studio Improvement Unit. Android SDK is an apparatus that empowers engineers to make a portable application for Android Working Framework while Android Virtual Gadget Chief gives a UI to the designer to test the application. For the backend, Firebase will be utilized to store the information base and all the information will be put away in JSON design. Firebase additionally uphold continuous information base. Moreover, all the reports outline, for example, Movement Graphs and Use case chart are made by utilizing the Visual Worldview People group release. </w:t>
      </w:r>
    </w:p>
    <w:p w14:paraId="3CA200D6" w14:textId="77777777" w:rsidR="006D309F" w:rsidRPr="00AF1F07" w:rsidRDefault="006D309F" w:rsidP="006D309F">
      <w:pPr>
        <w:spacing w:line="360" w:lineRule="auto"/>
        <w:rPr>
          <w:sz w:val="24"/>
          <w:szCs w:val="24"/>
        </w:rPr>
      </w:pPr>
    </w:p>
    <w:p w14:paraId="2E06E597" w14:textId="77777777" w:rsidR="006D309F" w:rsidRPr="00AF1F07" w:rsidRDefault="006D309F" w:rsidP="006D309F">
      <w:pPr>
        <w:spacing w:line="360" w:lineRule="auto"/>
        <w:rPr>
          <w:sz w:val="24"/>
          <w:szCs w:val="24"/>
        </w:rPr>
      </w:pPr>
      <w:r w:rsidRPr="00AF1F07">
        <w:rPr>
          <w:sz w:val="24"/>
          <w:szCs w:val="24"/>
        </w:rPr>
        <w:t xml:space="preserve">Client Enrollment Module </w:t>
      </w:r>
    </w:p>
    <w:p w14:paraId="59A28F25" w14:textId="77777777" w:rsidR="006D309F" w:rsidRPr="00AF1F07" w:rsidRDefault="006D309F" w:rsidP="006D309F">
      <w:pPr>
        <w:spacing w:line="360" w:lineRule="auto"/>
        <w:rPr>
          <w:sz w:val="24"/>
          <w:szCs w:val="24"/>
        </w:rPr>
      </w:pPr>
    </w:p>
    <w:p w14:paraId="4C5A6E9C"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The framework will not permit a copy account. </w:t>
      </w:r>
    </w:p>
    <w:p w14:paraId="44522D4A" w14:textId="77777777" w:rsidR="006D309F" w:rsidRPr="00AF1F07" w:rsidRDefault="006D309F" w:rsidP="00CB7384">
      <w:pPr>
        <w:pStyle w:val="ListParagraph"/>
        <w:numPr>
          <w:ilvl w:val="0"/>
          <w:numId w:val="37"/>
        </w:numPr>
        <w:adjustRightInd/>
        <w:snapToGrid/>
        <w:spacing w:before="0" w:after="160"/>
        <w:contextualSpacing/>
        <w:jc w:val="left"/>
        <w:outlineLvl w:val="9"/>
      </w:pPr>
      <w:r w:rsidRPr="00AF1F07">
        <w:t xml:space="preserve">The framework will just permit fruitful enrollment after all the </w:t>
      </w:r>
      <w:proofErr w:type="gramStart"/>
      <w:r w:rsidRPr="00AF1F07">
        <w:t>required</w:t>
      </w:r>
      <w:proofErr w:type="gramEnd"/>
      <w:r w:rsidRPr="00AF1F07">
        <w:t xml:space="preserve"> </w:t>
      </w:r>
    </w:p>
    <w:p w14:paraId="1FA048D3"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data is totally filled. </w:t>
      </w:r>
    </w:p>
    <w:p w14:paraId="6316916E"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framework will store the data into the Firebase after effectively enrolled. </w:t>
      </w:r>
    </w:p>
    <w:p w14:paraId="73D60D70" w14:textId="77777777" w:rsidR="006D309F" w:rsidRPr="00AF1F07" w:rsidRDefault="006D309F" w:rsidP="006D309F">
      <w:pPr>
        <w:spacing w:line="360" w:lineRule="auto"/>
        <w:rPr>
          <w:sz w:val="24"/>
          <w:szCs w:val="24"/>
        </w:rPr>
      </w:pPr>
    </w:p>
    <w:p w14:paraId="75CE71C7" w14:textId="77777777" w:rsidR="006D309F" w:rsidRPr="00AF1F07" w:rsidRDefault="006D309F" w:rsidP="006D309F">
      <w:pPr>
        <w:spacing w:line="360" w:lineRule="auto"/>
        <w:rPr>
          <w:sz w:val="24"/>
          <w:szCs w:val="24"/>
        </w:rPr>
      </w:pPr>
      <w:r w:rsidRPr="00AF1F07">
        <w:rPr>
          <w:sz w:val="24"/>
          <w:szCs w:val="24"/>
        </w:rPr>
        <w:t xml:space="preserve">Client Login Module </w:t>
      </w:r>
    </w:p>
    <w:p w14:paraId="0BEFD54F"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framework will permit enrolled client with the right telephone number and secret key to log in to the application. </w:t>
      </w:r>
    </w:p>
    <w:p w14:paraId="0AD6EE7A"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framework will have the option to show a blunder message when telephone number is invalid. </w:t>
      </w:r>
    </w:p>
    <w:p w14:paraId="72876954"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The framework will have the option to show a blunder message when the secret word is mistaken.</w:t>
      </w:r>
      <w:r w:rsidRPr="00AF1F07">
        <w:rPr>
          <w:color w:val="000000"/>
        </w:rPr>
        <w:t xml:space="preserve"> In figures 15 below shows how the register page is going to looked</w:t>
      </w:r>
    </w:p>
    <w:p w14:paraId="4FE09F65" w14:textId="77777777" w:rsidR="006D309F" w:rsidRPr="00AF1F07" w:rsidRDefault="006D309F" w:rsidP="006D309F">
      <w:pPr>
        <w:pStyle w:val="NormalWeb"/>
        <w:spacing w:before="0" w:beforeAutospacing="0" w:after="0" w:afterAutospacing="0"/>
        <w:rPr>
          <w:rFonts w:ascii="Times New Roman" w:hAnsi="Times New Roman" w:cs="Times New Roman"/>
        </w:rPr>
      </w:pPr>
      <w:r w:rsidRPr="00AF1F07">
        <w:rPr>
          <w:rFonts w:ascii="Times New Roman" w:hAnsi="Times New Roman" w:cs="Times New Roman"/>
          <w:color w:val="000000"/>
        </w:rPr>
        <w:t xml:space="preserve"> </w:t>
      </w:r>
    </w:p>
    <w:p w14:paraId="774FC479" w14:textId="77777777" w:rsidR="006D309F" w:rsidRPr="00AF1F07" w:rsidRDefault="006D309F" w:rsidP="006D309F">
      <w:pPr>
        <w:keepNext/>
        <w:spacing w:line="360" w:lineRule="auto"/>
        <w:rPr>
          <w:sz w:val="24"/>
          <w:szCs w:val="24"/>
        </w:rPr>
      </w:pPr>
      <w:r w:rsidRPr="00AF1F07">
        <w:rPr>
          <w:noProof/>
          <w:sz w:val="24"/>
          <w:szCs w:val="24"/>
        </w:rPr>
        <w:drawing>
          <wp:inline distT="0" distB="0" distL="0" distR="0" wp14:anchorId="702A9828" wp14:editId="2D1C1EAF">
            <wp:extent cx="5669280" cy="318897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69280" cy="3188970"/>
                    </a:xfrm>
                    <a:prstGeom prst="rect">
                      <a:avLst/>
                    </a:prstGeom>
                  </pic:spPr>
                </pic:pic>
              </a:graphicData>
            </a:graphic>
          </wp:inline>
        </w:drawing>
      </w:r>
    </w:p>
    <w:p w14:paraId="4A314D8B" w14:textId="3A9C675A" w:rsidR="006D309F" w:rsidRPr="00AF1F07" w:rsidRDefault="006D309F" w:rsidP="008B6655">
      <w:pPr>
        <w:pStyle w:val="Caption"/>
        <w:jc w:val="both"/>
        <w:rPr>
          <w:sz w:val="24"/>
          <w:szCs w:val="24"/>
        </w:rPr>
      </w:pPr>
      <w:r w:rsidRPr="00AF1F07">
        <w:rPr>
          <w:sz w:val="24"/>
          <w:szCs w:val="24"/>
        </w:rPr>
        <w:t xml:space="preserve"> registration</w:t>
      </w:r>
    </w:p>
    <w:p w14:paraId="6078A370" w14:textId="77777777" w:rsidR="006D309F" w:rsidRPr="00AF1F07" w:rsidRDefault="006D309F" w:rsidP="006D309F">
      <w:pPr>
        <w:pStyle w:val="Subtitle"/>
        <w:rPr>
          <w:rFonts w:ascii="Times New Roman" w:hAnsi="Times New Roman"/>
          <w:b/>
          <w:bCs/>
        </w:rPr>
      </w:pPr>
      <w:r w:rsidRPr="00AF1F07">
        <w:rPr>
          <w:rFonts w:ascii="Times New Roman" w:hAnsi="Times New Roman"/>
          <w:b/>
          <w:bCs/>
        </w:rPr>
        <w:t xml:space="preserve">Proprietor Login Module </w:t>
      </w:r>
    </w:p>
    <w:p w14:paraId="0F22E6A4"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framework will permit just enlisted proprietor with right telephone number and secret word to log in to the application. </w:t>
      </w:r>
    </w:p>
    <w:p w14:paraId="48F6EB15"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lastRenderedPageBreak/>
        <w:t xml:space="preserve">The framework will have the option to show a blunder message when the telephone number is invalid. </w:t>
      </w:r>
    </w:p>
    <w:p w14:paraId="43A565BC"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The framework will have the option to show a blunder message when the secret word is off base.</w:t>
      </w:r>
      <w:r w:rsidRPr="00AF1F07">
        <w:rPr>
          <w:color w:val="000000"/>
        </w:rPr>
        <w:t xml:space="preserve"> In figures below</w:t>
      </w:r>
      <w:r w:rsidRPr="00AF1F07">
        <w:t xml:space="preserve"> </w:t>
      </w:r>
      <w:r w:rsidRPr="00AF1F07">
        <w:rPr>
          <w:color w:val="000000"/>
        </w:rPr>
        <w:t>shows the flow chart of the background on the one in the register page</w:t>
      </w:r>
    </w:p>
    <w:p w14:paraId="3B3CC6B9"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rPr>
          <w:color w:val="000000"/>
        </w:rPr>
        <w:t xml:space="preserve">The flow chart in figure 16 shows the relationship between the login </w:t>
      </w:r>
      <w:proofErr w:type="gramStart"/>
      <w:r w:rsidRPr="00AF1F07">
        <w:rPr>
          <w:color w:val="000000"/>
        </w:rPr>
        <w:t>interface</w:t>
      </w:r>
      <w:proofErr w:type="gramEnd"/>
      <w:r w:rsidRPr="00AF1F07">
        <w:rPr>
          <w:color w:val="000000"/>
        </w:rPr>
        <w:t xml:space="preserve">. If the user information is </w:t>
      </w:r>
      <w:proofErr w:type="gramStart"/>
      <w:r w:rsidRPr="00AF1F07">
        <w:rPr>
          <w:color w:val="000000"/>
        </w:rPr>
        <w:t>successful</w:t>
      </w:r>
      <w:proofErr w:type="gramEnd"/>
      <w:r w:rsidRPr="00AF1F07">
        <w:rPr>
          <w:color w:val="000000"/>
        </w:rPr>
        <w:t xml:space="preserve"> they will be prompt with the homepage but if not they will be prompt with an invalid message</w:t>
      </w:r>
    </w:p>
    <w:p w14:paraId="25A0707D" w14:textId="77777777" w:rsidR="006D309F" w:rsidRPr="00AF1F07" w:rsidRDefault="006D309F" w:rsidP="006D309F">
      <w:pPr>
        <w:spacing w:line="360" w:lineRule="auto"/>
        <w:rPr>
          <w:sz w:val="24"/>
          <w:szCs w:val="24"/>
        </w:rPr>
      </w:pPr>
      <w:r w:rsidRPr="00AF1F07">
        <w:rPr>
          <w:sz w:val="24"/>
          <w:szCs w:val="24"/>
        </w:rPr>
        <w:t xml:space="preserve"> </w:t>
      </w:r>
    </w:p>
    <w:p w14:paraId="1708379D" w14:textId="77777777" w:rsidR="006D309F" w:rsidRPr="00AF1F07" w:rsidRDefault="006D309F" w:rsidP="006D309F">
      <w:pPr>
        <w:spacing w:line="360" w:lineRule="auto"/>
        <w:rPr>
          <w:sz w:val="24"/>
          <w:szCs w:val="24"/>
        </w:rPr>
      </w:pPr>
    </w:p>
    <w:p w14:paraId="314A5176" w14:textId="77777777" w:rsidR="006D309F" w:rsidRPr="00AF1F07" w:rsidRDefault="006D309F" w:rsidP="006D309F">
      <w:pPr>
        <w:keepNext/>
        <w:spacing w:line="360" w:lineRule="auto"/>
        <w:rPr>
          <w:sz w:val="24"/>
          <w:szCs w:val="24"/>
        </w:rPr>
      </w:pPr>
      <w:r w:rsidRPr="00AF1F07">
        <w:rPr>
          <w:i/>
          <w:iCs/>
          <w:noProof/>
          <w:color w:val="000000"/>
          <w:sz w:val="24"/>
          <w:szCs w:val="24"/>
          <w:bdr w:val="none" w:sz="0" w:space="0" w:color="auto" w:frame="1"/>
        </w:rPr>
        <w:drawing>
          <wp:inline distT="0" distB="0" distL="0" distR="0" wp14:anchorId="2AD1E5A2" wp14:editId="51634B52">
            <wp:extent cx="5669280" cy="3191999"/>
            <wp:effectExtent l="0" t="0" r="762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69280" cy="3191999"/>
                    </a:xfrm>
                    <a:prstGeom prst="rect">
                      <a:avLst/>
                    </a:prstGeom>
                    <a:noFill/>
                    <a:ln>
                      <a:noFill/>
                    </a:ln>
                  </pic:spPr>
                </pic:pic>
              </a:graphicData>
            </a:graphic>
          </wp:inline>
        </w:drawing>
      </w:r>
    </w:p>
    <w:p w14:paraId="0B23E407" w14:textId="302C5538" w:rsidR="006D309F" w:rsidRPr="00AF1F07" w:rsidRDefault="006D309F" w:rsidP="008B6655">
      <w:pPr>
        <w:pStyle w:val="Caption"/>
        <w:jc w:val="both"/>
        <w:rPr>
          <w:sz w:val="24"/>
          <w:szCs w:val="24"/>
        </w:rPr>
      </w:pPr>
      <w:r w:rsidRPr="00AF1F07">
        <w:rPr>
          <w:sz w:val="24"/>
          <w:szCs w:val="24"/>
        </w:rPr>
        <w:t xml:space="preserve"> flow chart for registration</w:t>
      </w:r>
    </w:p>
    <w:p w14:paraId="53987ACA" w14:textId="77777777" w:rsidR="006D309F" w:rsidRPr="00AF1F07" w:rsidRDefault="006D309F" w:rsidP="00CB7384">
      <w:pPr>
        <w:pStyle w:val="ListParagraph"/>
        <w:numPr>
          <w:ilvl w:val="0"/>
          <w:numId w:val="38"/>
        </w:numPr>
        <w:adjustRightInd/>
        <w:snapToGrid/>
        <w:spacing w:before="0" w:after="160"/>
        <w:contextualSpacing/>
        <w:jc w:val="left"/>
        <w:outlineLvl w:val="9"/>
      </w:pPr>
      <w:r w:rsidRPr="00AF1F07">
        <w:t xml:space="preserve">The framework will permit clients to put request by means of their cell phone by introducing the application under web association. </w:t>
      </w:r>
    </w:p>
    <w:p w14:paraId="1BAB805C" w14:textId="77777777" w:rsidR="006D309F" w:rsidRPr="00AF1F07" w:rsidRDefault="006D309F" w:rsidP="00CB7384">
      <w:pPr>
        <w:pStyle w:val="ListParagraph"/>
        <w:numPr>
          <w:ilvl w:val="0"/>
          <w:numId w:val="39"/>
        </w:numPr>
        <w:adjustRightInd/>
        <w:snapToGrid/>
        <w:spacing w:before="0" w:after="160"/>
        <w:contextualSpacing/>
        <w:jc w:val="left"/>
        <w:outlineLvl w:val="9"/>
      </w:pPr>
      <w:r w:rsidRPr="00AF1F07">
        <w:t xml:space="preserve">Menu Data Module </w:t>
      </w:r>
    </w:p>
    <w:p w14:paraId="69DD0622" w14:textId="77777777" w:rsidR="008B6655" w:rsidRPr="00AF1F07" w:rsidRDefault="006D309F" w:rsidP="00CB7384">
      <w:pPr>
        <w:pStyle w:val="ListParagraph"/>
        <w:numPr>
          <w:ilvl w:val="0"/>
          <w:numId w:val="39"/>
        </w:numPr>
        <w:adjustRightInd/>
        <w:snapToGrid/>
        <w:spacing w:before="0" w:after="160"/>
        <w:contextualSpacing/>
        <w:jc w:val="left"/>
        <w:outlineLvl w:val="9"/>
      </w:pPr>
      <w:r w:rsidRPr="00AF1F07">
        <w:t>The framework will show all the food data, for example, value, name, and portrayal to the client.</w:t>
      </w:r>
    </w:p>
    <w:p w14:paraId="1D680F42" w14:textId="4190C4DC" w:rsidR="006D309F" w:rsidRPr="00AF1F07" w:rsidRDefault="006D309F" w:rsidP="008B6655">
      <w:pPr>
        <w:pStyle w:val="ListParagraph"/>
        <w:numPr>
          <w:ilvl w:val="0"/>
          <w:numId w:val="0"/>
        </w:numPr>
        <w:adjustRightInd/>
        <w:snapToGrid/>
        <w:spacing w:before="0" w:after="160"/>
        <w:ind w:left="720"/>
        <w:contextualSpacing/>
        <w:jc w:val="left"/>
        <w:outlineLvl w:val="9"/>
      </w:pPr>
      <w:r w:rsidRPr="00AF1F07">
        <w:t xml:space="preserve"> </w:t>
      </w:r>
    </w:p>
    <w:p w14:paraId="692D42AC" w14:textId="77777777" w:rsidR="006D309F" w:rsidRPr="00AF1F07" w:rsidRDefault="006D309F" w:rsidP="00CB7384">
      <w:pPr>
        <w:pStyle w:val="ListParagraph"/>
        <w:numPr>
          <w:ilvl w:val="0"/>
          <w:numId w:val="39"/>
        </w:numPr>
        <w:adjustRightInd/>
        <w:snapToGrid/>
        <w:spacing w:before="0" w:after="160"/>
        <w:contextualSpacing/>
        <w:jc w:val="left"/>
        <w:outlineLvl w:val="9"/>
      </w:pPr>
      <w:r w:rsidRPr="00AF1F07">
        <w:lastRenderedPageBreak/>
        <w:t xml:space="preserve">The framework will permit the client to see all the food that they chose. </w:t>
      </w:r>
    </w:p>
    <w:p w14:paraId="08639DC6" w14:textId="77777777" w:rsidR="006D309F" w:rsidRPr="00AF1F07" w:rsidRDefault="006D309F" w:rsidP="00CB7384">
      <w:pPr>
        <w:pStyle w:val="ListParagraph"/>
        <w:numPr>
          <w:ilvl w:val="0"/>
          <w:numId w:val="39"/>
        </w:numPr>
        <w:adjustRightInd/>
        <w:snapToGrid/>
        <w:spacing w:before="0" w:after="160"/>
        <w:contextualSpacing/>
        <w:jc w:val="left"/>
        <w:outlineLvl w:val="9"/>
      </w:pPr>
      <w:r w:rsidRPr="00AF1F07">
        <w:t xml:space="preserve">The framework will show the food put by the client regarding food name, amount, cost of everything and the absolute cost. </w:t>
      </w:r>
    </w:p>
    <w:p w14:paraId="70A86DDF" w14:textId="77777777" w:rsidR="006D309F" w:rsidRPr="00AF1F07" w:rsidRDefault="006D309F" w:rsidP="00CB7384">
      <w:pPr>
        <w:pStyle w:val="ListParagraph"/>
        <w:numPr>
          <w:ilvl w:val="0"/>
          <w:numId w:val="39"/>
        </w:numPr>
        <w:adjustRightInd/>
        <w:snapToGrid/>
        <w:spacing w:before="0" w:after="160"/>
        <w:contextualSpacing/>
        <w:jc w:val="left"/>
        <w:outlineLvl w:val="9"/>
      </w:pPr>
      <w:r w:rsidRPr="00AF1F07">
        <w:t xml:space="preserve">The framework will figure out the complete cost of the food requested by the client. </w:t>
      </w:r>
    </w:p>
    <w:p w14:paraId="088C0604"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Search Food Usefulness Module </w:t>
      </w:r>
    </w:p>
    <w:p w14:paraId="7ECF809F"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permit the client to utilize the web crawler module to look for their ideal food. </w:t>
      </w:r>
    </w:p>
    <w:p w14:paraId="7986444D"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just show the </w:t>
      </w:r>
      <w:proofErr w:type="gramStart"/>
      <w:r w:rsidRPr="00AF1F07">
        <w:t>particular food</w:t>
      </w:r>
      <w:proofErr w:type="gramEnd"/>
      <w:r w:rsidRPr="00AF1F07">
        <w:t xml:space="preserve"> entered by the client by means of the internet searcher module. </w:t>
      </w:r>
    </w:p>
    <w:p w14:paraId="2EF73795"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rPr>
          <w:color w:val="000000"/>
        </w:rPr>
        <w:t xml:space="preserve"> The menu on the website and the client application are the same </w:t>
      </w:r>
      <w:proofErr w:type="gramStart"/>
      <w:r w:rsidRPr="00AF1F07">
        <w:rPr>
          <w:color w:val="000000"/>
        </w:rPr>
        <w:t>this is why</w:t>
      </w:r>
      <w:proofErr w:type="gramEnd"/>
      <w:r w:rsidRPr="00AF1F07">
        <w:rPr>
          <w:color w:val="000000"/>
        </w:rPr>
        <w:t xml:space="preserve"> figure 17 display the website menu.</w:t>
      </w:r>
    </w:p>
    <w:p w14:paraId="5D1C2179" w14:textId="77777777" w:rsidR="006D309F" w:rsidRPr="00AF1F07" w:rsidRDefault="006D309F" w:rsidP="008B6655">
      <w:pPr>
        <w:ind w:left="360"/>
        <w:rPr>
          <w:sz w:val="24"/>
          <w:szCs w:val="24"/>
        </w:rPr>
      </w:pPr>
    </w:p>
    <w:p w14:paraId="1B3D10B3" w14:textId="77777777" w:rsidR="006D309F" w:rsidRPr="00AF1F07" w:rsidRDefault="006D309F" w:rsidP="006D309F">
      <w:pPr>
        <w:pStyle w:val="ListParagraph"/>
      </w:pPr>
      <w:r w:rsidRPr="00AF1F07">
        <w:rPr>
          <w:noProof/>
        </w:rPr>
        <w:drawing>
          <wp:inline distT="0" distB="0" distL="0" distR="0" wp14:anchorId="694D6FF7" wp14:editId="5ACD3524">
            <wp:extent cx="5669280" cy="3191256"/>
            <wp:effectExtent l="0" t="0" r="762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9280" cy="3191256"/>
                    </a:xfrm>
                    <a:prstGeom prst="rect">
                      <a:avLst/>
                    </a:prstGeom>
                  </pic:spPr>
                </pic:pic>
              </a:graphicData>
            </a:graphic>
          </wp:inline>
        </w:drawing>
      </w:r>
    </w:p>
    <w:p w14:paraId="10B67288" w14:textId="6B3E7E6B" w:rsidR="006D309F" w:rsidRPr="00AF1F07" w:rsidRDefault="008B6655" w:rsidP="008B6655">
      <w:pPr>
        <w:pStyle w:val="Caption"/>
        <w:jc w:val="both"/>
        <w:rPr>
          <w:sz w:val="24"/>
          <w:szCs w:val="24"/>
        </w:rPr>
      </w:pPr>
      <w:r w:rsidRPr="00AF1F07">
        <w:rPr>
          <w:sz w:val="24"/>
          <w:szCs w:val="24"/>
        </w:rPr>
        <w:t>W</w:t>
      </w:r>
      <w:r w:rsidR="006D309F" w:rsidRPr="00AF1F07">
        <w:rPr>
          <w:sz w:val="24"/>
          <w:szCs w:val="24"/>
        </w:rPr>
        <w:t>ebsite menu</w:t>
      </w:r>
    </w:p>
    <w:p w14:paraId="4254742B" w14:textId="77777777" w:rsidR="006D309F" w:rsidRPr="00AF1F07" w:rsidRDefault="006D309F" w:rsidP="006D309F">
      <w:pPr>
        <w:pStyle w:val="Subtitle"/>
        <w:rPr>
          <w:rFonts w:ascii="Times New Roman" w:hAnsi="Times New Roman"/>
          <w:b/>
          <w:bCs/>
        </w:rPr>
      </w:pPr>
      <w:r w:rsidRPr="00AF1F07">
        <w:rPr>
          <w:rFonts w:ascii="Times New Roman" w:hAnsi="Times New Roman"/>
          <w:b/>
          <w:bCs/>
        </w:rPr>
        <w:t xml:space="preserve">Installment Payment Module </w:t>
      </w:r>
    </w:p>
    <w:p w14:paraId="3CF96844"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The framework will permit the client to make installments through PayPal installment strategy.</w:t>
      </w:r>
      <w:r w:rsidRPr="00AF1F07">
        <w:rPr>
          <w:color w:val="000000"/>
        </w:rPr>
        <w:t xml:space="preserve"> This function will only work if the owner purchases the premium plug-in, but the figure below displays how it will look.</w:t>
      </w:r>
    </w:p>
    <w:p w14:paraId="4721DFF4"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0D7C7AD3" wp14:editId="7B80B4D5">
            <wp:extent cx="5669280" cy="2276856"/>
            <wp:effectExtent l="0" t="0" r="7620" b="952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9280" cy="2276856"/>
                    </a:xfrm>
                    <a:prstGeom prst="rect">
                      <a:avLst/>
                    </a:prstGeom>
                    <a:noFill/>
                    <a:ln>
                      <a:noFill/>
                    </a:ln>
                  </pic:spPr>
                </pic:pic>
              </a:graphicData>
            </a:graphic>
          </wp:inline>
        </w:drawing>
      </w:r>
    </w:p>
    <w:p w14:paraId="79997904" w14:textId="6B932EC3" w:rsidR="006D309F" w:rsidRPr="00AF1F07" w:rsidRDefault="006D309F" w:rsidP="008B6655">
      <w:pPr>
        <w:pStyle w:val="Caption"/>
        <w:jc w:val="both"/>
        <w:rPr>
          <w:sz w:val="24"/>
          <w:szCs w:val="24"/>
        </w:rPr>
      </w:pPr>
      <w:r w:rsidRPr="00AF1F07">
        <w:rPr>
          <w:sz w:val="24"/>
          <w:szCs w:val="24"/>
        </w:rPr>
        <w:t xml:space="preserve"> PayPal</w:t>
      </w:r>
    </w:p>
    <w:p w14:paraId="0140049D"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permit the proprietor to send any kind of message warning to </w:t>
      </w:r>
      <w:proofErr w:type="gramStart"/>
      <w:r w:rsidRPr="00AF1F07">
        <w:t>their  client</w:t>
      </w:r>
      <w:proofErr w:type="gramEnd"/>
      <w:r w:rsidRPr="00AF1F07">
        <w:t xml:space="preserve">. </w:t>
      </w:r>
    </w:p>
    <w:p w14:paraId="0FFDB63B"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permit the client to get the message quickly after the proprietor sends the message. </w:t>
      </w:r>
    </w:p>
    <w:p w14:paraId="1344BBF2"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permit the client to empower or incapacitate the message notice. </w:t>
      </w:r>
    </w:p>
    <w:p w14:paraId="4EEAEEF8"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framework will show all the request data, for example, request date/time and request subtleties in the request status interface. </w:t>
      </w:r>
    </w:p>
    <w:p w14:paraId="25DE7D32" w14:textId="77777777" w:rsidR="006D309F" w:rsidRPr="00AF1F07" w:rsidRDefault="006D309F" w:rsidP="00CB7384">
      <w:pPr>
        <w:pStyle w:val="ListParagraph"/>
        <w:numPr>
          <w:ilvl w:val="0"/>
          <w:numId w:val="40"/>
        </w:numPr>
        <w:adjustRightInd/>
        <w:snapToGrid/>
        <w:spacing w:before="0" w:after="160"/>
        <w:contextualSpacing/>
        <w:jc w:val="left"/>
        <w:outlineLvl w:val="9"/>
        <w:rPr>
          <w:b/>
          <w:bCs w:val="0"/>
        </w:rPr>
      </w:pPr>
      <w:r w:rsidRPr="00AF1F07">
        <w:t>The framework will have the option to advise the client whether their request is in progress or finished</w:t>
      </w:r>
      <w:r w:rsidRPr="00AF1F07">
        <w:rPr>
          <w:b/>
        </w:rPr>
        <w:t>.</w:t>
      </w:r>
    </w:p>
    <w:p w14:paraId="6375A1E8" w14:textId="77777777" w:rsidR="006D309F" w:rsidRPr="00AF1F07" w:rsidRDefault="006D309F" w:rsidP="00CB7384">
      <w:pPr>
        <w:pStyle w:val="ListParagraph"/>
        <w:numPr>
          <w:ilvl w:val="0"/>
          <w:numId w:val="40"/>
        </w:numPr>
        <w:adjustRightInd/>
        <w:snapToGrid/>
        <w:spacing w:before="0" w:after="0" w:line="240" w:lineRule="auto"/>
        <w:contextualSpacing/>
        <w:jc w:val="left"/>
        <w:outlineLvl w:val="9"/>
        <w:rPr>
          <w:rFonts w:eastAsia="Times New Roman"/>
        </w:rPr>
      </w:pPr>
      <w:r w:rsidRPr="00AF1F07">
        <w:rPr>
          <w:rFonts w:eastAsia="Times New Roman"/>
          <w:color w:val="000000"/>
        </w:rPr>
        <w:t>All the communication between the client and the admin will be done through email.</w:t>
      </w:r>
    </w:p>
    <w:p w14:paraId="32D12AB5" w14:textId="77777777" w:rsidR="006D309F" w:rsidRPr="00AF1F07" w:rsidRDefault="006D309F" w:rsidP="008B6655">
      <w:pPr>
        <w:ind w:left="360"/>
        <w:rPr>
          <w:b/>
          <w:sz w:val="24"/>
          <w:szCs w:val="24"/>
        </w:rPr>
      </w:pPr>
    </w:p>
    <w:p w14:paraId="1D602B09" w14:textId="77777777" w:rsidR="006D309F" w:rsidRPr="00AF1F07" w:rsidRDefault="006D309F" w:rsidP="006D309F">
      <w:pPr>
        <w:spacing w:line="360" w:lineRule="auto"/>
        <w:rPr>
          <w:sz w:val="24"/>
          <w:szCs w:val="24"/>
        </w:rPr>
      </w:pPr>
      <w:r w:rsidRPr="00AF1F07">
        <w:rPr>
          <w:sz w:val="24"/>
          <w:szCs w:val="24"/>
        </w:rPr>
        <w:t xml:space="preserve">In flow chart below, </w:t>
      </w:r>
      <w:proofErr w:type="gramStart"/>
      <w:r w:rsidRPr="00AF1F07">
        <w:rPr>
          <w:sz w:val="24"/>
          <w:szCs w:val="24"/>
        </w:rPr>
        <w:t>the  owner</w:t>
      </w:r>
      <w:proofErr w:type="gramEnd"/>
      <w:r w:rsidRPr="00AF1F07">
        <w:rPr>
          <w:sz w:val="24"/>
          <w:szCs w:val="24"/>
        </w:rPr>
        <w:t xml:space="preserve"> of the fast food restaurant required to login as a user to perform any tasks. All the menus the board will take care of by the proprietor, for example, add new food classification, erase food classification or update food class. Additionally, the proprietor is likewise mindful to add new food, add food information, update food data or erase food data. Check Request and update request status is additionally done by the proprietor. For clients, they need to join as a client </w:t>
      </w:r>
      <w:proofErr w:type="gramStart"/>
      <w:r w:rsidRPr="00AF1F07">
        <w:rPr>
          <w:sz w:val="24"/>
          <w:szCs w:val="24"/>
        </w:rPr>
        <w:t>in the event that</w:t>
      </w:r>
      <w:proofErr w:type="gramEnd"/>
      <w:r w:rsidRPr="00AF1F07">
        <w:rPr>
          <w:sz w:val="24"/>
          <w:szCs w:val="24"/>
        </w:rPr>
        <w:t xml:space="preserve"> they are not a current client. From that point onward, they will be diverted to the menu page where they can choose their cheap food, place them into the food cart and checkout. </w:t>
      </w:r>
      <w:r w:rsidRPr="00AF1F07">
        <w:rPr>
          <w:color w:val="000000"/>
          <w:sz w:val="24"/>
          <w:szCs w:val="24"/>
        </w:rPr>
        <w:t xml:space="preserve">All this activity will be done with three different applications one is WordPress. This will be used to make changes throughout the website and application. The next application will be Gloria </w:t>
      </w:r>
      <w:proofErr w:type="gramStart"/>
      <w:r w:rsidRPr="00AF1F07">
        <w:rPr>
          <w:color w:val="000000"/>
          <w:sz w:val="24"/>
          <w:szCs w:val="24"/>
        </w:rPr>
        <w:t>food</w:t>
      </w:r>
      <w:proofErr w:type="gramEnd"/>
      <w:r w:rsidRPr="00AF1F07">
        <w:rPr>
          <w:color w:val="000000"/>
          <w:sz w:val="24"/>
          <w:szCs w:val="24"/>
        </w:rPr>
        <w:t xml:space="preserve"> and this is where the staff will be able to accept or decline orders. </w:t>
      </w:r>
      <w:r w:rsidRPr="00AF1F07">
        <w:rPr>
          <w:color w:val="000000"/>
          <w:sz w:val="24"/>
          <w:szCs w:val="24"/>
        </w:rPr>
        <w:lastRenderedPageBreak/>
        <w:t xml:space="preserve">This is a plug-in that comes in with the website. The last application use will </w:t>
      </w:r>
      <w:proofErr w:type="gramStart"/>
      <w:r w:rsidRPr="00AF1F07">
        <w:rPr>
          <w:color w:val="000000"/>
          <w:sz w:val="24"/>
          <w:szCs w:val="24"/>
        </w:rPr>
        <w:t>be  Android</w:t>
      </w:r>
      <w:proofErr w:type="gramEnd"/>
      <w:r w:rsidRPr="00AF1F07">
        <w:rPr>
          <w:color w:val="000000"/>
          <w:sz w:val="24"/>
          <w:szCs w:val="24"/>
        </w:rPr>
        <w:t xml:space="preserve"> studio and this is basically where the client application will be running on.</w:t>
      </w:r>
    </w:p>
    <w:p w14:paraId="0D5FC47A" w14:textId="77777777" w:rsidR="006D309F" w:rsidRPr="00AF1F07" w:rsidRDefault="006D309F" w:rsidP="006D309F">
      <w:pPr>
        <w:keepNext/>
        <w:rPr>
          <w:sz w:val="24"/>
          <w:szCs w:val="24"/>
        </w:rPr>
      </w:pPr>
      <w:r w:rsidRPr="00AF1F07">
        <w:rPr>
          <w:i/>
          <w:iCs/>
          <w:noProof/>
          <w:color w:val="000000"/>
          <w:sz w:val="24"/>
          <w:szCs w:val="24"/>
          <w:bdr w:val="none" w:sz="0" w:space="0" w:color="auto" w:frame="1"/>
        </w:rPr>
        <w:drawing>
          <wp:inline distT="0" distB="0" distL="0" distR="0" wp14:anchorId="13A65AD3" wp14:editId="6FF70579">
            <wp:extent cx="5669280" cy="3191256"/>
            <wp:effectExtent l="0" t="0" r="7620" b="952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2E012562" w14:textId="554B81C2" w:rsidR="006D309F" w:rsidRPr="00AF1F07" w:rsidRDefault="006D309F" w:rsidP="008B6655">
      <w:pPr>
        <w:pStyle w:val="Caption"/>
        <w:jc w:val="both"/>
        <w:rPr>
          <w:rFonts w:eastAsia="Times New Roman"/>
          <w:sz w:val="24"/>
          <w:szCs w:val="24"/>
        </w:rPr>
      </w:pPr>
      <w:r w:rsidRPr="00AF1F07">
        <w:rPr>
          <w:sz w:val="24"/>
          <w:szCs w:val="24"/>
        </w:rPr>
        <w:t xml:space="preserve"> </w:t>
      </w:r>
      <w:r w:rsidR="008B6655" w:rsidRPr="00AF1F07">
        <w:rPr>
          <w:sz w:val="24"/>
          <w:szCs w:val="24"/>
        </w:rPr>
        <w:t>C</w:t>
      </w:r>
      <w:r w:rsidRPr="00AF1F07">
        <w:rPr>
          <w:sz w:val="24"/>
          <w:szCs w:val="24"/>
        </w:rPr>
        <w:t>ommunication between customer and owner</w:t>
      </w:r>
    </w:p>
    <w:p w14:paraId="1A05313F" w14:textId="77777777" w:rsidR="006D309F" w:rsidRPr="00AF1F07" w:rsidRDefault="006D309F" w:rsidP="006D309F">
      <w:pPr>
        <w:spacing w:line="360" w:lineRule="auto"/>
        <w:rPr>
          <w:sz w:val="24"/>
          <w:szCs w:val="24"/>
        </w:rPr>
      </w:pPr>
      <w:r w:rsidRPr="00AF1F07">
        <w:rPr>
          <w:sz w:val="24"/>
          <w:szCs w:val="24"/>
        </w:rPr>
        <w:t>In Figure 20 below, this portable application starts with a sprinkle screen. The client is then diverted to the client verification interface. Clients need to join as a client on the off chance that they are not apart. After topping off close to home data on the enrollment page, a menu interface will be shown to the client. Clients need to pick which their request type is. The choice will convey. Clients can either utilize the internet searcher alternative to look for their #1 food or explore through the menu. After wrapping up choosing the ideal fast food, the clients will put in their request to the food truck. Clients can view and check their request in the food truck interface. Prior to presenting their request, clients can leave any additional solicitation or message prior to continuing the installment.</w:t>
      </w:r>
    </w:p>
    <w:p w14:paraId="543EFE8D" w14:textId="77777777" w:rsidR="006D309F" w:rsidRPr="00AF1F07" w:rsidRDefault="006D309F" w:rsidP="006D309F">
      <w:pPr>
        <w:keepNext/>
        <w:spacing w:line="360" w:lineRule="auto"/>
        <w:rPr>
          <w:sz w:val="24"/>
          <w:szCs w:val="24"/>
        </w:rPr>
      </w:pPr>
      <w:r w:rsidRPr="00AF1F07">
        <w:rPr>
          <w:i/>
          <w:iCs/>
          <w:noProof/>
          <w:color w:val="000000"/>
          <w:sz w:val="24"/>
          <w:szCs w:val="24"/>
          <w:bdr w:val="none" w:sz="0" w:space="0" w:color="auto" w:frame="1"/>
        </w:rPr>
        <w:lastRenderedPageBreak/>
        <w:drawing>
          <wp:inline distT="0" distB="0" distL="0" distR="0" wp14:anchorId="7299F554" wp14:editId="176599D2">
            <wp:extent cx="5669280" cy="3191256"/>
            <wp:effectExtent l="0" t="0" r="7620" b="952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293D84A7" w14:textId="000EE83F" w:rsidR="006D309F" w:rsidRPr="00AF1F07" w:rsidRDefault="006D309F" w:rsidP="008B6655">
      <w:pPr>
        <w:pStyle w:val="Caption"/>
        <w:rPr>
          <w:sz w:val="24"/>
          <w:szCs w:val="24"/>
        </w:rPr>
      </w:pPr>
      <w:r w:rsidRPr="00AF1F07">
        <w:rPr>
          <w:sz w:val="24"/>
          <w:szCs w:val="24"/>
        </w:rPr>
        <w:t xml:space="preserve">Figure </w:t>
      </w:r>
      <w:r w:rsidRPr="00AF1F07">
        <w:rPr>
          <w:sz w:val="24"/>
          <w:szCs w:val="24"/>
        </w:rPr>
        <w:fldChar w:fldCharType="begin"/>
      </w:r>
      <w:r w:rsidRPr="00AF1F07">
        <w:rPr>
          <w:sz w:val="24"/>
          <w:szCs w:val="24"/>
        </w:rPr>
        <w:instrText xml:space="preserve"> SEQ Figure \* ARABIC </w:instrText>
      </w:r>
      <w:r w:rsidRPr="00AF1F07">
        <w:rPr>
          <w:sz w:val="24"/>
          <w:szCs w:val="24"/>
        </w:rPr>
        <w:fldChar w:fldCharType="separate"/>
      </w:r>
      <w:r w:rsidRPr="00AF1F07">
        <w:rPr>
          <w:noProof/>
          <w:sz w:val="24"/>
          <w:szCs w:val="24"/>
        </w:rPr>
        <w:t>20</w:t>
      </w:r>
      <w:r w:rsidRPr="00AF1F07">
        <w:rPr>
          <w:sz w:val="24"/>
          <w:szCs w:val="24"/>
        </w:rPr>
        <w:fldChar w:fldCharType="end"/>
      </w:r>
      <w:r w:rsidRPr="00AF1F07">
        <w:rPr>
          <w:sz w:val="24"/>
          <w:szCs w:val="24"/>
        </w:rPr>
        <w:t xml:space="preserve"> customer flowchart</w:t>
      </w:r>
    </w:p>
    <w:p w14:paraId="3816BE1B" w14:textId="77777777" w:rsidR="006D309F" w:rsidRPr="00AF1F07" w:rsidRDefault="006D309F" w:rsidP="006D309F">
      <w:pPr>
        <w:spacing w:line="360" w:lineRule="auto"/>
        <w:rPr>
          <w:sz w:val="24"/>
          <w:szCs w:val="24"/>
        </w:rPr>
      </w:pPr>
      <w:r w:rsidRPr="00AF1F07">
        <w:rPr>
          <w:sz w:val="24"/>
          <w:szCs w:val="24"/>
        </w:rPr>
        <w:t xml:space="preserve">The next Figures 21 below show the framework engineering of </w:t>
      </w:r>
      <w:proofErr w:type="gramStart"/>
      <w:r w:rsidRPr="00AF1F07">
        <w:rPr>
          <w:sz w:val="24"/>
          <w:szCs w:val="24"/>
        </w:rPr>
        <w:t>fast food</w:t>
      </w:r>
      <w:proofErr w:type="gramEnd"/>
      <w:r w:rsidRPr="00AF1F07">
        <w:rPr>
          <w:sz w:val="24"/>
          <w:szCs w:val="24"/>
        </w:rPr>
        <w:t xml:space="preserve"> delivery system utilizing portable application which covers the 4 regions: serving region, staff's working region, delivery region and far off client region. The framework engineering that will be created in this undertaking would be customer worker design. </w:t>
      </w:r>
    </w:p>
    <w:p w14:paraId="5B87D791"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portable application on the Android gadgets for clients to put in their request. </w:t>
      </w:r>
    </w:p>
    <w:p w14:paraId="0565B3A4"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worker on the WordPress and Gloria Food gadget for staff proprietor to track and react to client request and furthermore to refresh the menu. </w:t>
      </w:r>
    </w:p>
    <w:p w14:paraId="29A94584"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information base for fast food staff to store request subtleties and refreshed menu. </w:t>
      </w:r>
    </w:p>
    <w:p w14:paraId="5DDC8F80"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 xml:space="preserve">The remote innovation to help network correspondence. </w:t>
      </w:r>
    </w:p>
    <w:p w14:paraId="717A0454"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Clients can put request (Conveyance) while they are in their home or office.</w:t>
      </w:r>
    </w:p>
    <w:p w14:paraId="7104FAC1" w14:textId="77777777" w:rsidR="006D309F" w:rsidRPr="00AF1F07" w:rsidRDefault="006D309F" w:rsidP="00CB7384">
      <w:pPr>
        <w:pStyle w:val="ListParagraph"/>
        <w:numPr>
          <w:ilvl w:val="0"/>
          <w:numId w:val="40"/>
        </w:numPr>
        <w:adjustRightInd/>
        <w:snapToGrid/>
        <w:spacing w:before="0" w:after="160"/>
        <w:contextualSpacing/>
        <w:jc w:val="left"/>
        <w:outlineLvl w:val="9"/>
      </w:pPr>
      <w:r w:rsidRPr="00AF1F07">
        <w:t>All this information will be pass to the car.</w:t>
      </w:r>
    </w:p>
    <w:p w14:paraId="6714C236" w14:textId="77777777" w:rsidR="006D309F" w:rsidRPr="00AF1F07" w:rsidRDefault="006D309F" w:rsidP="006D309F">
      <w:pPr>
        <w:keepNext/>
        <w:spacing w:line="360" w:lineRule="auto"/>
        <w:rPr>
          <w:b/>
          <w:bCs/>
          <w:sz w:val="24"/>
          <w:szCs w:val="24"/>
        </w:rPr>
      </w:pPr>
      <w:r w:rsidRPr="00AF1F07">
        <w:rPr>
          <w:b/>
          <w:bCs/>
          <w:noProof/>
          <w:sz w:val="24"/>
          <w:szCs w:val="24"/>
        </w:rPr>
        <w:lastRenderedPageBreak/>
        <w:drawing>
          <wp:inline distT="0" distB="0" distL="0" distR="0" wp14:anchorId="2FCABBF9" wp14:editId="0F99F928">
            <wp:extent cx="5669280" cy="3191256"/>
            <wp:effectExtent l="0" t="0" r="7620" b="9525"/>
            <wp:docPr id="14" name="Picture 14" descr="Web Service Angle 960*651 transprent Png Free Download - Angle, Area, Text.  - CleanPNG / Kis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Web Service Angle 960*651 transprent Png Free Download - Angle, Area, Text.  - CleanPNG / Kis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226B7473" w14:textId="3B053E74" w:rsidR="006D309F" w:rsidRPr="00AF1F07" w:rsidRDefault="006D309F" w:rsidP="008B6655">
      <w:pPr>
        <w:pStyle w:val="Caption"/>
        <w:jc w:val="both"/>
        <w:rPr>
          <w:sz w:val="24"/>
          <w:szCs w:val="24"/>
        </w:rPr>
      </w:pPr>
      <w:r w:rsidRPr="00AF1F07">
        <w:rPr>
          <w:sz w:val="24"/>
          <w:szCs w:val="24"/>
        </w:rPr>
        <w:t>server system</w:t>
      </w:r>
    </w:p>
    <w:p w14:paraId="0F5F29A9" w14:textId="77777777" w:rsidR="006D309F" w:rsidRPr="00AF1F07" w:rsidRDefault="006D309F" w:rsidP="006D309F">
      <w:pPr>
        <w:pStyle w:val="Subtitle"/>
        <w:rPr>
          <w:rFonts w:ascii="Times New Roman" w:hAnsi="Times New Roman"/>
        </w:rPr>
      </w:pPr>
      <w:r w:rsidRPr="00AF1F07">
        <w:rPr>
          <w:rFonts w:ascii="Times New Roman" w:hAnsi="Times New Roman"/>
        </w:rPr>
        <w:t>Raspberry Pi and Telemetry communication</w:t>
      </w:r>
    </w:p>
    <w:p w14:paraId="50CDEF9E" w14:textId="77777777" w:rsidR="006D309F" w:rsidRPr="00AF1F07" w:rsidRDefault="006D309F" w:rsidP="00CB7384">
      <w:pPr>
        <w:pStyle w:val="ListParagraph"/>
        <w:numPr>
          <w:ilvl w:val="0"/>
          <w:numId w:val="41"/>
        </w:numPr>
        <w:adjustRightInd/>
        <w:snapToGrid/>
        <w:spacing w:before="0" w:after="160" w:line="259" w:lineRule="auto"/>
        <w:contextualSpacing/>
        <w:jc w:val="left"/>
        <w:outlineLvl w:val="9"/>
      </w:pPr>
      <w:r w:rsidRPr="00AF1F07">
        <w:t>Make Raspberry an access point.</w:t>
      </w:r>
    </w:p>
    <w:p w14:paraId="076E5539"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Now set Ip address </w:t>
      </w:r>
    </w:p>
    <w:p w14:paraId="2EC81080"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Set up the NAT.</w:t>
      </w:r>
    </w:p>
    <w:p w14:paraId="4C2DB918"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 xml:space="preserve">Call </w:t>
      </w:r>
      <w:proofErr w:type="spellStart"/>
      <w:r w:rsidRPr="00AF1F07">
        <w:rPr>
          <w:rFonts w:eastAsia="Times New Roman"/>
          <w:color w:val="000000"/>
          <w:sz w:val="24"/>
          <w:szCs w:val="24"/>
        </w:rPr>
        <w:t>MavStation</w:t>
      </w:r>
      <w:proofErr w:type="spellEnd"/>
      <w:r w:rsidRPr="00AF1F07">
        <w:rPr>
          <w:rFonts w:eastAsia="Times New Roman"/>
          <w:color w:val="000000"/>
          <w:sz w:val="24"/>
          <w:szCs w:val="24"/>
        </w:rPr>
        <w:t xml:space="preserve"> (use code MavLink1)</w:t>
      </w:r>
    </w:p>
    <w:p w14:paraId="1122A936"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Connecting to 3DR telemetry radio</w:t>
      </w:r>
    </w:p>
    <w:p w14:paraId="79C227C6"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The telemetry connection from the laptop to the microcontroller to be able to upload information to the car and have remote access to the vehicle.</w:t>
      </w:r>
    </w:p>
    <w:p w14:paraId="287CC8BF"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rFonts w:eastAsia="Times New Roman"/>
          <w:color w:val="000000"/>
          <w:sz w:val="24"/>
          <w:szCs w:val="24"/>
        </w:rPr>
        <w:t>Telemetry will come in handy when it come uploading /updating information to the server.</w:t>
      </w:r>
    </w:p>
    <w:p w14:paraId="562E1DEE" w14:textId="77777777" w:rsidR="006D309F" w:rsidRPr="00AF1F07" w:rsidRDefault="006D309F" w:rsidP="00CB7384">
      <w:pPr>
        <w:numPr>
          <w:ilvl w:val="0"/>
          <w:numId w:val="41"/>
        </w:numPr>
        <w:jc w:val="left"/>
        <w:textAlignment w:val="baseline"/>
        <w:rPr>
          <w:rFonts w:eastAsia="Times New Roman"/>
          <w:color w:val="000000"/>
          <w:sz w:val="24"/>
          <w:szCs w:val="24"/>
        </w:rPr>
      </w:pPr>
      <w:r w:rsidRPr="00AF1F07">
        <w:rPr>
          <w:color w:val="000000"/>
          <w:sz w:val="24"/>
          <w:szCs w:val="24"/>
        </w:rPr>
        <w:t>Figure 22 and 23 shows how each telemetry will be connected to their devices.</w:t>
      </w:r>
    </w:p>
    <w:p w14:paraId="423F056F" w14:textId="77777777" w:rsidR="006D309F" w:rsidRPr="00AF1F07" w:rsidRDefault="006D309F" w:rsidP="006D309F">
      <w:pPr>
        <w:keepNext/>
        <w:ind w:left="720"/>
        <w:textAlignment w:val="baseline"/>
        <w:rPr>
          <w:sz w:val="24"/>
          <w:szCs w:val="24"/>
        </w:rPr>
      </w:pPr>
      <w:r w:rsidRPr="00AF1F07">
        <w:rPr>
          <w:noProof/>
          <w:sz w:val="24"/>
          <w:szCs w:val="24"/>
        </w:rPr>
        <w:lastRenderedPageBreak/>
        <w:drawing>
          <wp:inline distT="0" distB="0" distL="0" distR="0" wp14:anchorId="20F821C4" wp14:editId="6A341273">
            <wp:extent cx="5669280" cy="3191256"/>
            <wp:effectExtent l="0" t="0" r="7620" b="952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06C0423A" w14:textId="2C73002F" w:rsidR="006D309F" w:rsidRPr="00AF1F07" w:rsidRDefault="006D309F" w:rsidP="008B6655">
      <w:pPr>
        <w:pStyle w:val="Caption"/>
        <w:jc w:val="both"/>
        <w:rPr>
          <w:rFonts w:eastAsia="Times New Roman"/>
          <w:color w:val="000000"/>
          <w:sz w:val="24"/>
          <w:szCs w:val="24"/>
        </w:rPr>
      </w:pPr>
      <w:r w:rsidRPr="00AF1F07">
        <w:rPr>
          <w:sz w:val="24"/>
          <w:szCs w:val="24"/>
        </w:rPr>
        <w:t>Telemetry 1</w:t>
      </w:r>
    </w:p>
    <w:p w14:paraId="18B968D0" w14:textId="77777777" w:rsidR="006D309F" w:rsidRPr="00AF1F07" w:rsidRDefault="006D309F" w:rsidP="006D309F">
      <w:pPr>
        <w:keepNext/>
        <w:ind w:left="720"/>
        <w:textAlignment w:val="baseline"/>
        <w:rPr>
          <w:sz w:val="24"/>
          <w:szCs w:val="24"/>
        </w:rPr>
      </w:pPr>
      <w:r w:rsidRPr="00AF1F07">
        <w:rPr>
          <w:noProof/>
          <w:sz w:val="24"/>
          <w:szCs w:val="24"/>
        </w:rPr>
        <w:drawing>
          <wp:inline distT="0" distB="0" distL="0" distR="0" wp14:anchorId="6AB4B318" wp14:editId="3147A072">
            <wp:extent cx="5669280" cy="3191256"/>
            <wp:effectExtent l="0" t="0" r="7620" b="952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1BF6C0D1" w14:textId="3316B079" w:rsidR="006D309F" w:rsidRPr="00AF1F07" w:rsidRDefault="006D309F" w:rsidP="008B6655">
      <w:pPr>
        <w:pStyle w:val="Caption"/>
        <w:jc w:val="both"/>
        <w:rPr>
          <w:rFonts w:eastAsia="Times New Roman"/>
          <w:color w:val="000000"/>
          <w:sz w:val="24"/>
          <w:szCs w:val="24"/>
        </w:rPr>
      </w:pPr>
      <w:r w:rsidRPr="00AF1F07">
        <w:rPr>
          <w:sz w:val="24"/>
          <w:szCs w:val="24"/>
        </w:rPr>
        <w:t>Telemetry 2</w:t>
      </w:r>
    </w:p>
    <w:p w14:paraId="644FCFD1" w14:textId="77777777" w:rsidR="006D309F" w:rsidRPr="00AF1F07" w:rsidRDefault="006D309F" w:rsidP="006D309F">
      <w:pPr>
        <w:pStyle w:val="Subtitle"/>
        <w:rPr>
          <w:rFonts w:ascii="Times New Roman" w:hAnsi="Times New Roman"/>
          <w:b/>
          <w:bCs/>
        </w:rPr>
      </w:pPr>
      <w:r w:rsidRPr="00AF1F07">
        <w:rPr>
          <w:rFonts w:ascii="Times New Roman" w:hAnsi="Times New Roman"/>
          <w:b/>
          <w:bCs/>
        </w:rPr>
        <w:t xml:space="preserve">Website Interface </w:t>
      </w:r>
    </w:p>
    <w:p w14:paraId="64E4601D" w14:textId="77777777" w:rsidR="006D309F" w:rsidRPr="00AF1F07" w:rsidRDefault="006D309F" w:rsidP="006D309F">
      <w:pPr>
        <w:spacing w:line="360" w:lineRule="auto"/>
        <w:rPr>
          <w:sz w:val="24"/>
          <w:szCs w:val="24"/>
        </w:rPr>
      </w:pPr>
      <w:r w:rsidRPr="00AF1F07">
        <w:rPr>
          <w:color w:val="000000"/>
          <w:sz w:val="24"/>
          <w:szCs w:val="24"/>
        </w:rPr>
        <w:t>Figure 24, Figure 25 and Figure 26 Will all display different interfaces within the web application. All of this will be done with WordPress.</w:t>
      </w:r>
    </w:p>
    <w:p w14:paraId="2848148D"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23E31181" wp14:editId="59233E67">
            <wp:extent cx="5669280" cy="3191256"/>
            <wp:effectExtent l="0" t="0" r="762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69280" cy="3191256"/>
                    </a:xfrm>
                    <a:prstGeom prst="rect">
                      <a:avLst/>
                    </a:prstGeom>
                  </pic:spPr>
                </pic:pic>
              </a:graphicData>
            </a:graphic>
          </wp:inline>
        </w:drawing>
      </w:r>
    </w:p>
    <w:p w14:paraId="70491ACB" w14:textId="505CA0B1" w:rsidR="006D309F" w:rsidRPr="00AF1F07" w:rsidRDefault="006D309F" w:rsidP="008B6655">
      <w:pPr>
        <w:pStyle w:val="Caption"/>
        <w:jc w:val="both"/>
        <w:rPr>
          <w:sz w:val="24"/>
          <w:szCs w:val="24"/>
        </w:rPr>
      </w:pPr>
      <w:r w:rsidRPr="00AF1F07">
        <w:rPr>
          <w:sz w:val="24"/>
          <w:szCs w:val="24"/>
        </w:rPr>
        <w:t xml:space="preserve"> </w:t>
      </w:r>
      <w:r w:rsidR="008B6655" w:rsidRPr="00AF1F07">
        <w:rPr>
          <w:sz w:val="24"/>
          <w:szCs w:val="24"/>
        </w:rPr>
        <w:t>H</w:t>
      </w:r>
      <w:r w:rsidRPr="00AF1F07">
        <w:rPr>
          <w:sz w:val="24"/>
          <w:szCs w:val="24"/>
        </w:rPr>
        <w:t xml:space="preserve">elp </w:t>
      </w:r>
      <w:proofErr w:type="gramStart"/>
      <w:r w:rsidRPr="00AF1F07">
        <w:rPr>
          <w:sz w:val="24"/>
          <w:szCs w:val="24"/>
        </w:rPr>
        <w:t>info</w:t>
      </w:r>
      <w:proofErr w:type="gramEnd"/>
    </w:p>
    <w:p w14:paraId="3F95D914" w14:textId="77777777" w:rsidR="006D309F" w:rsidRPr="00AF1F07" w:rsidRDefault="006D309F" w:rsidP="006D309F">
      <w:pPr>
        <w:spacing w:line="360" w:lineRule="auto"/>
        <w:rPr>
          <w:sz w:val="24"/>
          <w:szCs w:val="24"/>
        </w:rPr>
      </w:pPr>
    </w:p>
    <w:p w14:paraId="72B5AD81" w14:textId="77777777" w:rsidR="006D309F" w:rsidRPr="00AF1F07" w:rsidRDefault="006D309F" w:rsidP="006D309F">
      <w:pPr>
        <w:keepNext/>
        <w:spacing w:line="360" w:lineRule="auto"/>
        <w:rPr>
          <w:sz w:val="24"/>
          <w:szCs w:val="24"/>
        </w:rPr>
      </w:pPr>
      <w:r w:rsidRPr="00AF1F07">
        <w:rPr>
          <w:noProof/>
          <w:sz w:val="24"/>
          <w:szCs w:val="24"/>
        </w:rPr>
        <w:drawing>
          <wp:inline distT="0" distB="0" distL="0" distR="0" wp14:anchorId="381DECA1" wp14:editId="6F0BB5F3">
            <wp:extent cx="5669280" cy="3191256"/>
            <wp:effectExtent l="0" t="0" r="762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69280" cy="3191256"/>
                    </a:xfrm>
                    <a:prstGeom prst="rect">
                      <a:avLst/>
                    </a:prstGeom>
                  </pic:spPr>
                </pic:pic>
              </a:graphicData>
            </a:graphic>
          </wp:inline>
        </w:drawing>
      </w:r>
    </w:p>
    <w:p w14:paraId="3ECE1484" w14:textId="0D637D20" w:rsidR="006D309F" w:rsidRPr="00AF1F07" w:rsidRDefault="008B6655" w:rsidP="008B6655">
      <w:pPr>
        <w:pStyle w:val="Caption"/>
        <w:jc w:val="both"/>
        <w:rPr>
          <w:sz w:val="24"/>
          <w:szCs w:val="24"/>
        </w:rPr>
      </w:pPr>
      <w:r w:rsidRPr="00AF1F07">
        <w:rPr>
          <w:sz w:val="24"/>
          <w:szCs w:val="24"/>
        </w:rPr>
        <w:t>L</w:t>
      </w:r>
      <w:r w:rsidR="006D309F" w:rsidRPr="00AF1F07">
        <w:rPr>
          <w:sz w:val="24"/>
          <w:szCs w:val="24"/>
        </w:rPr>
        <w:t>ocation for delivery</w:t>
      </w:r>
    </w:p>
    <w:p w14:paraId="02F5E01A" w14:textId="77777777" w:rsidR="006D309F" w:rsidRPr="00AF1F07" w:rsidRDefault="006D309F" w:rsidP="006D309F">
      <w:pPr>
        <w:keepNext/>
        <w:spacing w:line="360" w:lineRule="auto"/>
        <w:rPr>
          <w:sz w:val="24"/>
          <w:szCs w:val="24"/>
        </w:rPr>
      </w:pPr>
      <w:r w:rsidRPr="00AF1F07">
        <w:rPr>
          <w:noProof/>
          <w:sz w:val="24"/>
          <w:szCs w:val="24"/>
        </w:rPr>
        <w:lastRenderedPageBreak/>
        <w:drawing>
          <wp:inline distT="0" distB="0" distL="0" distR="0" wp14:anchorId="2F5026D6" wp14:editId="30EEA773">
            <wp:extent cx="5669280" cy="3191256"/>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69280" cy="3191256"/>
                    </a:xfrm>
                    <a:prstGeom prst="rect">
                      <a:avLst/>
                    </a:prstGeom>
                    <a:noFill/>
                    <a:ln>
                      <a:noFill/>
                    </a:ln>
                  </pic:spPr>
                </pic:pic>
              </a:graphicData>
            </a:graphic>
          </wp:inline>
        </w:drawing>
      </w:r>
    </w:p>
    <w:p w14:paraId="2DA2F840" w14:textId="29C7EB3D" w:rsidR="006D309F" w:rsidRDefault="006D309F" w:rsidP="008B6655">
      <w:pPr>
        <w:pStyle w:val="Caption"/>
        <w:jc w:val="both"/>
        <w:rPr>
          <w:sz w:val="24"/>
          <w:szCs w:val="24"/>
        </w:rPr>
      </w:pPr>
      <w:r w:rsidRPr="00AF1F07">
        <w:rPr>
          <w:sz w:val="24"/>
          <w:szCs w:val="24"/>
        </w:rPr>
        <w:t xml:space="preserve"> </w:t>
      </w:r>
      <w:r w:rsidR="008B6655" w:rsidRPr="00AF1F07">
        <w:rPr>
          <w:sz w:val="24"/>
          <w:szCs w:val="24"/>
        </w:rPr>
        <w:t>A</w:t>
      </w:r>
      <w:r w:rsidRPr="00AF1F07">
        <w:rPr>
          <w:sz w:val="24"/>
          <w:szCs w:val="24"/>
        </w:rPr>
        <w:t>bout use</w:t>
      </w:r>
    </w:p>
    <w:p w14:paraId="75984086" w14:textId="6CF04BD0" w:rsidR="005E7ECD" w:rsidRDefault="005E7ECD" w:rsidP="005E7ECD"/>
    <w:p w14:paraId="59996392" w14:textId="6C8DBF5D" w:rsidR="005E7ECD" w:rsidRDefault="005E7ECD" w:rsidP="005E7ECD"/>
    <w:p w14:paraId="14F33F22" w14:textId="52C9C801" w:rsidR="005E7ECD" w:rsidRDefault="005E7ECD" w:rsidP="005E7ECD"/>
    <w:p w14:paraId="220AA13C" w14:textId="0CD85098" w:rsidR="005E7ECD" w:rsidRDefault="005E7ECD" w:rsidP="005E7ECD"/>
    <w:p w14:paraId="619889DE" w14:textId="33EE01C2" w:rsidR="005E7ECD" w:rsidRDefault="005E7ECD" w:rsidP="005E7ECD"/>
    <w:p w14:paraId="4CC64FD5" w14:textId="6EF18ED8" w:rsidR="005E7ECD" w:rsidRDefault="005E7ECD" w:rsidP="005E7ECD"/>
    <w:p w14:paraId="4401E6F6" w14:textId="180633D3" w:rsidR="005E7ECD" w:rsidRDefault="005E7ECD" w:rsidP="005E7ECD"/>
    <w:p w14:paraId="40FEF1EE" w14:textId="0F940DDB" w:rsidR="005E7ECD" w:rsidRDefault="005E7ECD" w:rsidP="005E7ECD"/>
    <w:p w14:paraId="3DE44E98" w14:textId="7AA7F45B" w:rsidR="005E7ECD" w:rsidRDefault="005E7ECD" w:rsidP="005E7ECD"/>
    <w:p w14:paraId="185650C8" w14:textId="4265B6BD" w:rsidR="005E7ECD" w:rsidRDefault="005E7ECD" w:rsidP="005E7ECD"/>
    <w:p w14:paraId="53203F56" w14:textId="172A9572" w:rsidR="005E7ECD" w:rsidRDefault="005E7ECD" w:rsidP="005E7ECD"/>
    <w:p w14:paraId="57B3E9AA" w14:textId="2C1801E4" w:rsidR="005E7ECD" w:rsidRDefault="005E7ECD" w:rsidP="005E7ECD"/>
    <w:p w14:paraId="300D4738" w14:textId="0871FC73" w:rsidR="005E7ECD" w:rsidRDefault="005E7ECD" w:rsidP="005E7ECD"/>
    <w:p w14:paraId="17EE77BC" w14:textId="3274245D" w:rsidR="005E7ECD" w:rsidRDefault="005E7ECD" w:rsidP="005E7ECD"/>
    <w:p w14:paraId="2CA3DF0D" w14:textId="25B0B257" w:rsidR="005E7ECD" w:rsidRDefault="005E7ECD" w:rsidP="005E7ECD"/>
    <w:p w14:paraId="06B68B6D" w14:textId="240F8394" w:rsidR="005E7ECD" w:rsidRDefault="005E7ECD" w:rsidP="005E7ECD"/>
    <w:p w14:paraId="02379A56" w14:textId="2A28995B" w:rsidR="005E7ECD" w:rsidRDefault="005E7ECD" w:rsidP="005E7ECD"/>
    <w:p w14:paraId="728FEFCE" w14:textId="16EFA813" w:rsidR="005E7ECD" w:rsidRDefault="005E7ECD" w:rsidP="005E7ECD"/>
    <w:p w14:paraId="030FACA9" w14:textId="0B5F7503" w:rsidR="005E7ECD" w:rsidRDefault="005E7ECD" w:rsidP="005E7ECD"/>
    <w:p w14:paraId="6818AE9C" w14:textId="15EF8230" w:rsidR="005E7ECD" w:rsidRDefault="005E7ECD" w:rsidP="005E7ECD"/>
    <w:p w14:paraId="206228BB" w14:textId="70C157BC" w:rsidR="005E7ECD" w:rsidRDefault="005E7ECD" w:rsidP="005E7ECD"/>
    <w:p w14:paraId="444FC447" w14:textId="141B65BC" w:rsidR="005E7ECD" w:rsidRDefault="005E7ECD" w:rsidP="005E7ECD"/>
    <w:p w14:paraId="7A1AAB25" w14:textId="6C24A014" w:rsidR="005E7ECD" w:rsidRDefault="005E7ECD" w:rsidP="005E7ECD"/>
    <w:p w14:paraId="541DFFFF" w14:textId="1DF2C6A9" w:rsidR="005E7ECD" w:rsidRDefault="005E7ECD" w:rsidP="005E7ECD"/>
    <w:p w14:paraId="05BBFFE3" w14:textId="18546DAD" w:rsidR="005E7ECD" w:rsidRDefault="005E7ECD" w:rsidP="005E7ECD"/>
    <w:p w14:paraId="7A0040E3" w14:textId="76C649C2" w:rsidR="005E7ECD" w:rsidRDefault="005E7ECD" w:rsidP="005E7ECD"/>
    <w:p w14:paraId="30089D13" w14:textId="557EB6A5" w:rsidR="005E7ECD" w:rsidRDefault="005E7ECD" w:rsidP="005E7ECD"/>
    <w:p w14:paraId="7931C27C" w14:textId="77777777" w:rsidR="005E7ECD" w:rsidRPr="005E7ECD" w:rsidRDefault="005E7ECD" w:rsidP="005E7ECD"/>
    <w:p w14:paraId="625E449F" w14:textId="3A098A17" w:rsidR="005E7ECD" w:rsidRDefault="005E7ECD" w:rsidP="005E7ECD">
      <w:pPr>
        <w:pStyle w:val="Head1"/>
        <w:jc w:val="both"/>
      </w:pPr>
      <w:r>
        <w:rPr>
          <w:b w:val="0"/>
        </w:rPr>
        <w:lastRenderedPageBreak/>
        <w:t xml:space="preserve"> </w:t>
      </w:r>
      <w:r>
        <w:t>Project evaluation</w:t>
      </w:r>
    </w:p>
    <w:p w14:paraId="1B035971" w14:textId="54290A34" w:rsidR="005E7ECD" w:rsidRPr="005E7ECD" w:rsidRDefault="005E7ECD" w:rsidP="005E7ECD">
      <w:pPr>
        <w:pStyle w:val="AllText"/>
        <w:ind w:firstLine="0"/>
      </w:pPr>
      <w:r w:rsidRPr="005E7ECD">
        <w:t>Toward the finish of this task, a fast-food requesting framework utilizing versatile application will be done to help any delivery eateries in UMES. Clients can utilize their cell phone to submit their food request in a helpful way and the staffs of the café are additionally ready to utilize the website to refresh the food menu. This framework consists of customer side and worker side. For the customer side, clients will have the option to see the menu, place request, and checkout from the framework. The client can decide to empower or handicap the message notice sent by the worker. For the worker side, the framework will have the option to let the staff to embed, erase and update the menu. The framework additionally permits staff or proprietor to send messages right away to the clients about any food advancement and furthermore update the food request status and this will be done with Gmail. Additionally, this framework likewise permits the proprietor to refresh the status of every one of each food request. The last aspect of this system is to communicate with the delivery vehicle. This will be done by Gmail API, Raspberry Pi, and a Telemetry. The following are a portion of the modules of the proposed framework. All these different frameworks would be incorporated with Raspberry Pi, so it could complete the system. By working with all these systems Eli was able to learn how if one piece of information is not communicating well the whole system would not function.</w:t>
      </w:r>
    </w:p>
    <w:p w14:paraId="33326292" w14:textId="0125F9D1" w:rsidR="005E7ECD" w:rsidRDefault="005E7ECD" w:rsidP="005E7ECD">
      <w:pPr>
        <w:pStyle w:val="Head1"/>
        <w:numPr>
          <w:ilvl w:val="0"/>
          <w:numId w:val="0"/>
        </w:numPr>
        <w:jc w:val="both"/>
      </w:pPr>
    </w:p>
    <w:p w14:paraId="5E82CF6B" w14:textId="68F79C6C" w:rsidR="00AF1F07" w:rsidRPr="00AF1F07" w:rsidRDefault="00AF1F07" w:rsidP="005E7ECD">
      <w:pPr>
        <w:pStyle w:val="Heading1"/>
        <w:numPr>
          <w:ilvl w:val="0"/>
          <w:numId w:val="0"/>
        </w:numPr>
        <w:ind w:left="720"/>
      </w:pPr>
    </w:p>
    <w:p w14:paraId="601A6892" w14:textId="77777777" w:rsidR="006D309F" w:rsidRPr="00AF1F07" w:rsidRDefault="006D309F" w:rsidP="006D309F">
      <w:pPr>
        <w:spacing w:line="360" w:lineRule="auto"/>
        <w:rPr>
          <w:sz w:val="24"/>
          <w:szCs w:val="24"/>
        </w:rPr>
      </w:pPr>
    </w:p>
    <w:p w14:paraId="54941CAB" w14:textId="77777777" w:rsidR="006D309F" w:rsidRPr="00AF1F07" w:rsidRDefault="006D309F" w:rsidP="006D309F">
      <w:pPr>
        <w:jc w:val="both"/>
        <w:rPr>
          <w:sz w:val="24"/>
          <w:szCs w:val="24"/>
        </w:rPr>
      </w:pPr>
    </w:p>
    <w:p w14:paraId="35E83641" w14:textId="77777777" w:rsidR="009A0DF6" w:rsidRPr="00AF1F07" w:rsidRDefault="009A0DF6" w:rsidP="00C15653">
      <w:pPr>
        <w:pStyle w:val="AllText"/>
        <w:rPr>
          <w:szCs w:val="24"/>
        </w:rPr>
      </w:pPr>
    </w:p>
    <w:p w14:paraId="14E45842" w14:textId="059E11E0" w:rsidR="00A74C39" w:rsidRPr="00AF1F07" w:rsidRDefault="00A74C39" w:rsidP="00E402C0">
      <w:pPr>
        <w:pStyle w:val="Numbered"/>
        <w:numPr>
          <w:ilvl w:val="0"/>
          <w:numId w:val="0"/>
        </w:numPr>
        <w:rPr>
          <w:szCs w:val="24"/>
        </w:rPr>
      </w:pPr>
    </w:p>
    <w:p w14:paraId="171A880A" w14:textId="77777777" w:rsidR="00E90AAF" w:rsidRPr="00AF1F07" w:rsidRDefault="001D3101" w:rsidP="00D670D8">
      <w:pPr>
        <w:pStyle w:val="Appendix"/>
        <w:rPr>
          <w:sz w:val="24"/>
        </w:rPr>
      </w:pPr>
      <w:bookmarkStart w:id="15" w:name="_Toc42169848"/>
      <w:r w:rsidRPr="00AF1F07">
        <w:rPr>
          <w:sz w:val="24"/>
        </w:rPr>
        <w:t>Appendix</w:t>
      </w:r>
      <w:bookmarkEnd w:id="15"/>
    </w:p>
    <w:p w14:paraId="2221610E" w14:textId="1513F46D" w:rsidR="001D3101" w:rsidRPr="00AF1F07" w:rsidRDefault="001D3101" w:rsidP="00C15653">
      <w:pPr>
        <w:pStyle w:val="ApH2"/>
        <w:rPr>
          <w:szCs w:val="24"/>
        </w:rPr>
      </w:pPr>
      <w:bookmarkStart w:id="16" w:name="_Toc42169849"/>
      <w:r w:rsidRPr="00AF1F07">
        <w:rPr>
          <w:szCs w:val="24"/>
        </w:rPr>
        <w:t>Source Code.</w:t>
      </w:r>
      <w:bookmarkEnd w:id="16"/>
    </w:p>
    <w:p w14:paraId="70E51468" w14:textId="59EBA0E7" w:rsidR="00537A9D" w:rsidRPr="00AF1F07" w:rsidRDefault="001D3101" w:rsidP="00CB7384">
      <w:pPr>
        <w:pStyle w:val="ApH3"/>
        <w:numPr>
          <w:ilvl w:val="0"/>
          <w:numId w:val="25"/>
        </w:numPr>
        <w:rPr>
          <w:szCs w:val="24"/>
        </w:rPr>
      </w:pPr>
      <w:bookmarkStart w:id="17" w:name="_Toc42169850"/>
      <w:r w:rsidRPr="00AF1F07">
        <w:rPr>
          <w:szCs w:val="24"/>
        </w:rPr>
        <w:t xml:space="preserve">Source Code </w:t>
      </w:r>
      <w:bookmarkEnd w:id="17"/>
      <w:r w:rsidR="00AF1F07" w:rsidRPr="00AF1F07">
        <w:rPr>
          <w:szCs w:val="24"/>
        </w:rPr>
        <w:t>app</w:t>
      </w:r>
    </w:p>
    <w:p w14:paraId="6747660E" w14:textId="77777777" w:rsidR="00AF1F07" w:rsidRPr="00AF1F07" w:rsidRDefault="00AF1F07" w:rsidP="00AF1F07">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Edit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text.TextWatch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textfield.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t xml:space="preserve">import </w:t>
      </w:r>
      <w:proofErr w:type="spellStart"/>
      <w:r w:rsidRPr="00AF1F07">
        <w:rPr>
          <w:rFonts w:ascii="Times New Roman" w:hAnsi="Times New Roman" w:cs="Times New Roman"/>
          <w:color w:val="A9B7C6"/>
          <w:sz w:val="24"/>
          <w:szCs w:val="24"/>
        </w:rPr>
        <w:t>Utils.PassingData</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Login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InputEditTex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logi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login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extInputEditText</w:t>
      </w:r>
      <w:r w:rsidRPr="00AF1F07">
        <w:rPr>
          <w:rFonts w:ascii="Times New Roman" w:hAnsi="Times New Roman" w:cs="Times New Roman"/>
          <w:color w:val="A9B7C6"/>
          <w:sz w:val="24"/>
          <w:szCs w:val="24"/>
        </w:rPr>
        <w:t>.addTextChanged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TextWatch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before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TextChange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w:t>
      </w:r>
      <w:proofErr w:type="spellEnd"/>
      <w:r w:rsidRPr="00AF1F07">
        <w:rPr>
          <w:rFonts w:ascii="Times New Roman" w:hAnsi="Times New Roman" w:cs="Times New Roman"/>
          <w:color w:val="CC7832"/>
          <w:sz w:val="24"/>
          <w:szCs w:val="24"/>
        </w:rPr>
        <w:t xml:space="preserve">, i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1</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i2)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arSequence.leng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6A8759"/>
          <w:sz w:val="24"/>
          <w:szCs w:val="24"/>
        </w:rPr>
        <w:t xml:space="preserve">"+91"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harSequence.toStrin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 xml:space="preserve"> model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assingData</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model.setPhon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hone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Login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Verificatio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objec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de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allingActivit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ActivityConstants.</w:t>
      </w:r>
      <w:r w:rsidRPr="00AF1F07">
        <w:rPr>
          <w:rFonts w:ascii="Times New Roman" w:hAnsi="Times New Roman" w:cs="Times New Roman"/>
          <w:i/>
          <w:iCs/>
          <w:color w:val="9876AA"/>
          <w:sz w:val="24"/>
          <w:szCs w:val="24"/>
        </w:rPr>
        <w:t>Login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afterTextChanged</w:t>
      </w:r>
      <w:proofErr w:type="spellEnd"/>
      <w:r w:rsidRPr="00AF1F07">
        <w:rPr>
          <w:rFonts w:ascii="Times New Roman" w:hAnsi="Times New Roman" w:cs="Times New Roman"/>
          <w:color w:val="A9B7C6"/>
          <w:sz w:val="24"/>
          <w:szCs w:val="24"/>
        </w:rPr>
        <w:t>(Editable editabl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392303FF" w14:textId="77777777" w:rsidR="00AF1F07" w:rsidRPr="00AF1F07" w:rsidRDefault="00AF1F07" w:rsidP="00AF1F07">
      <w:pPr>
        <w:pStyle w:val="ApH3"/>
        <w:numPr>
          <w:ilvl w:val="0"/>
          <w:numId w:val="0"/>
        </w:numPr>
        <w:ind w:left="810"/>
        <w:rPr>
          <w:szCs w:val="24"/>
        </w:rPr>
      </w:pPr>
    </w:p>
    <w:p w14:paraId="0F5D3078" w14:textId="77777777" w:rsidR="00AF1F07" w:rsidRPr="00AF1F07" w:rsidRDefault="00AF1F07" w:rsidP="00AF1F07">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proofErr w:type="spellStart"/>
      <w:r w:rsidRPr="00AF1F07">
        <w:rPr>
          <w:rFonts w:ascii="Times New Roman" w:hAnsi="Times New Roman" w:cs="Times New Roman"/>
          <w:color w:val="A9B7C6"/>
          <w:sz w:val="24"/>
          <w:szCs w:val="24"/>
        </w:rPr>
        <w:t>com.example.umesfoodap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DatePicker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pp.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DatePick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oa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onNull</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cepheuen.elegantnumberbutton.view.ElegantNumber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Failure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gms.tasks.OnSuccess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android.material.button.MaterialButt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Collection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messaging.FirebaseMessagin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SimpleDate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Calenda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Dat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Hash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Lis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Loca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Map</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Checkou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selected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deliveryAddres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walletBalan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Pric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lanDay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Material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pa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heckoutImag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private long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0</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Calendar </w:t>
      </w:r>
      <w:proofErr w:type="spellStart"/>
      <w:r w:rsidRPr="00AF1F07">
        <w:rPr>
          <w:rFonts w:ascii="Times New Roman" w:hAnsi="Times New Roman" w:cs="Times New Roman"/>
          <w:color w:val="9876AA"/>
          <w:sz w:val="24"/>
          <w:szCs w:val="24"/>
        </w:rPr>
        <w:t>calendar</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HH:mm: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yea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YEA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month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r w:rsidRPr="00AF1F07">
        <w:rPr>
          <w:rFonts w:ascii="Times New Roman" w:hAnsi="Times New Roman" w:cs="Times New Roman"/>
          <w:color w:val="9876AA"/>
          <w:sz w:val="24"/>
          <w:szCs w:val="24"/>
        </w:rPr>
        <w:t xml:space="preserve">day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calendar</w:t>
      </w:r>
      <w:r w:rsidRPr="00AF1F07">
        <w:rPr>
          <w:rFonts w:ascii="Times New Roman" w:hAnsi="Times New Roman" w:cs="Times New Roman"/>
          <w:color w:val="A9B7C6"/>
          <w:sz w:val="24"/>
          <w:szCs w:val="24"/>
        </w:rPr>
        <w:t>.g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alendar.</w:t>
      </w:r>
      <w:r w:rsidRPr="00AF1F07">
        <w:rPr>
          <w:rFonts w:ascii="Times New Roman" w:hAnsi="Times New Roman" w:cs="Times New Roman"/>
          <w:i/>
          <w:iCs/>
          <w:color w:val="9876AA"/>
          <w:sz w:val="24"/>
          <w:szCs w:val="24"/>
        </w:rPr>
        <w:t>DAY_OF_MONTH</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nt </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public </w:t>
      </w:r>
      <w:proofErr w:type="spellStart"/>
      <w:r w:rsidRPr="00AF1F07">
        <w:rPr>
          <w:rFonts w:ascii="Times New Roman" w:hAnsi="Times New Roman" w:cs="Times New Roman"/>
          <w:color w:val="A9B7C6"/>
          <w:sz w:val="24"/>
          <w:szCs w:val="24"/>
        </w:rPr>
        <w:t>ElegantNumberButt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checko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ProgressDialo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Tit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i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Mess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oing someth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etCancela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false</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day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 Integer.</w:t>
      </w:r>
      <w:r w:rsidRPr="00AF1F07">
        <w:rPr>
          <w:rFonts w:ascii="Times New Roman" w:hAnsi="Times New Roman" w:cs="Times New Roman"/>
          <w:i/>
          <w:iCs/>
          <w:color w:val="A9B7C6"/>
          <w:sz w:val="24"/>
          <w:szCs w:val="24"/>
        </w:rPr>
        <w:t>parseInt</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getIntent().getStringExtra(</w:t>
      </w:r>
      <w:r w:rsidRPr="00AF1F07">
        <w:rPr>
          <w:rFonts w:ascii="Times New Roman" w:hAnsi="Times New Roman" w:cs="Times New Roman"/>
          <w:color w:val="6A8759"/>
          <w:sz w:val="24"/>
          <w:szCs w:val="24"/>
        </w:rPr>
        <w:t>"price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final int </w:t>
      </w:r>
      <w:r w:rsidRPr="00AF1F07">
        <w:rPr>
          <w:rFonts w:ascii="Times New Roman" w:hAnsi="Times New Roman" w:cs="Times New Roman"/>
          <w:color w:val="A9B7C6"/>
          <w:sz w:val="24"/>
          <w:szCs w:val="24"/>
        </w:rPr>
        <w:t>meal=</w:t>
      </w:r>
      <w:proofErr w:type="spellStart"/>
      <w:r w:rsidRPr="00AF1F07">
        <w:rPr>
          <w:rFonts w:ascii="Times New Roman" w:hAnsi="Times New Roman" w:cs="Times New Roman"/>
          <w:color w:val="A9B7C6"/>
          <w:sz w:val="24"/>
          <w:szCs w:val="24"/>
        </w:rPr>
        <w:t>getInt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In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lanDays</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 xml:space="preserve">(meal== </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category_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IN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category_nonveg</w:t>
      </w:r>
      <w:r w:rsidRPr="00AF1F07">
        <w:rPr>
          <w:rFonts w:ascii="Times New Roman" w:hAnsi="Times New Roman" w:cs="Times New Roman"/>
          <w:color w:val="A9B7C6"/>
          <w:sz w:val="24"/>
          <w:szCs w:val="24"/>
        </w:rPr>
        <w:t>.setVisibil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View.</w:t>
      </w:r>
      <w:r w:rsidRPr="00AF1F07">
        <w:rPr>
          <w:rFonts w:ascii="Times New Roman" w:hAnsi="Times New Roman" w:cs="Times New Roman"/>
          <w:i/>
          <w:iCs/>
          <w:color w:val="9876AA"/>
          <w:sz w:val="24"/>
          <w:szCs w:val="24"/>
        </w:rPr>
        <w:t>VISIB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selectDate</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set the maximum range of dabbas</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Range(</w:t>
      </w:r>
      <w:r w:rsidRPr="00AF1F07">
        <w:rPr>
          <w:rFonts w:ascii="Times New Roman" w:hAnsi="Times New Roman" w:cs="Times New Roman"/>
          <w:color w:val="6897BB"/>
          <w:sz w:val="24"/>
          <w:szCs w:val="24"/>
        </w:rPr>
        <w:t>1</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897BB"/>
          <w:sz w:val="24"/>
          <w:szCs w:val="24"/>
        </w:rPr>
        <w:t>5</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setOnClick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legantNumberButton.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9876AA"/>
          <w:sz w:val="24"/>
          <w:szCs w:val="24"/>
        </w:rPr>
        <w:t xml:space="preserve">num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parseI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btn1</w:t>
      </w:r>
      <w:r w:rsidRPr="00AF1F07">
        <w:rPr>
          <w:rFonts w:ascii="Times New Roman" w:hAnsi="Times New Roman" w:cs="Times New Roman"/>
          <w:color w:val="A9B7C6"/>
          <w:sz w:val="24"/>
          <w:szCs w:val="24"/>
        </w:rPr>
        <w:t>.getNumber())</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Integer.</w:t>
      </w:r>
      <w:r w:rsidRPr="00AF1F07">
        <w:rPr>
          <w:rFonts w:ascii="Times New Roman" w:hAnsi="Times New Roman" w:cs="Times New Roman"/>
          <w:i/>
          <w:iCs/>
          <w:color w:val="A9B7C6"/>
          <w:sz w:val="24"/>
          <w:szCs w:val="24"/>
        </w:rPr>
        <w:t>toStri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no_days</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B389C5"/>
          <w:sz w:val="24"/>
          <w:szCs w:val="24"/>
        </w:rPr>
        <w:t>per_day</w:t>
      </w:r>
      <w:proofErr w:type="spellEnd"/>
      <w:r w:rsidRPr="00AF1F07">
        <w:rPr>
          <w:rFonts w:ascii="Times New Roman" w:hAnsi="Times New Roman" w:cs="Times New Roman"/>
          <w:color w:val="B389C5"/>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plan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pa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reatePaymen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liveryAddress</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p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callingActivity"</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02</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putExtr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ession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create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progressDialog</w:t>
      </w:r>
      <w:r w:rsidRPr="00AF1F07">
        <w:rPr>
          <w:rFonts w:ascii="Times New Roman" w:hAnsi="Times New Roman" w:cs="Times New Roman"/>
          <w:color w:val="A9B7C6"/>
          <w:sz w:val="24"/>
          <w:szCs w:val="24"/>
        </w:rPr>
        <w:t>.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inal long </w:t>
      </w:r>
      <w:proofErr w:type="spellStart"/>
      <w:r w:rsidRPr="00AF1F07">
        <w:rPr>
          <w:rFonts w:ascii="Times New Roman" w:hAnsi="Times New Roman" w:cs="Times New Roman"/>
          <w:color w:val="A9B7C6"/>
          <w:sz w:val="24"/>
          <w:szCs w:val="24"/>
        </w:rPr>
        <w:t>remaining_balanc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 xml:space="preserve">credits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toString</w:t>
      </w:r>
      <w:proofErr w:type="spellEnd"/>
      <w:r w:rsidRPr="00AF1F07">
        <w:rPr>
          <w:rFonts w:ascii="Times New Roman" w:hAnsi="Times New Roman" w:cs="Times New Roman"/>
          <w:color w:val="A9B7C6"/>
          <w:sz w:val="24"/>
          <w:szCs w:val="24"/>
        </w:rPr>
        <w:t>().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t xml:space="preserve">            final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ocRef.update(</w:t>
      </w:r>
      <w:r w:rsidRPr="00AF1F07">
        <w:rPr>
          <w:rFonts w:ascii="Times New Roman" w:hAnsi="Times New Roman" w:cs="Times New Roman"/>
          <w:color w:val="6A8759"/>
          <w:sz w:val="24"/>
          <w:szCs w:val="24"/>
        </w:rPr>
        <w:t>"wallet"</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remaining_balance).addOnSuccessListener(</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Void&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 xml:space="preserve">(Void </w:t>
      </w:r>
      <w:proofErr w:type="spellStart"/>
      <w:r w:rsidRPr="00AF1F07">
        <w:rPr>
          <w:rFonts w:ascii="Times New Roman" w:hAnsi="Times New Roman" w:cs="Times New Roman"/>
          <w:color w:val="A9B7C6"/>
          <w:sz w:val="24"/>
          <w:szCs w:val="24"/>
        </w:rPr>
        <w:t>aVoid</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389C5"/>
          <w:sz w:val="24"/>
          <w:szCs w:val="24"/>
        </w:rPr>
        <w:t>meal</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w:t>
      </w:r>
      <w:r w:rsidRPr="00AF1F07">
        <w:rPr>
          <w:rFonts w:ascii="Times New Roman" w:hAnsi="Times New Roman" w:cs="Times New Roman"/>
          <w:color w:val="9876AA"/>
          <w:sz w:val="24"/>
          <w:szCs w:val="24"/>
        </w:rPr>
        <w:t>totalPrice</w:t>
      </w:r>
      <w:r w:rsidRPr="00AF1F07">
        <w:rPr>
          <w:rFonts w:ascii="Times New Roman" w:hAnsi="Times New Roman" w:cs="Times New Roman"/>
          <w:color w:val="A9B7C6"/>
          <w:sz w:val="24"/>
          <w:szCs w:val="24"/>
        </w:rPr>
        <w:t>.getText().toString().substring(</w:t>
      </w:r>
      <w:r w:rsidRPr="00AF1F07">
        <w:rPr>
          <w:rFonts w:ascii="Times New Roman" w:hAnsi="Times New Roman" w:cs="Times New Roman"/>
          <w:color w:val="6897BB"/>
          <w:sz w:val="24"/>
          <w:szCs w:val="24"/>
        </w:rPr>
        <w:t>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B389C5"/>
          <w:sz w:val="24"/>
          <w:szCs w:val="24"/>
        </w:rPr>
        <w:t>num</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MainActivit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Failur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onNull </w:t>
      </w:r>
      <w:r w:rsidRPr="00AF1F07">
        <w:rPr>
          <w:rFonts w:ascii="Times New Roman" w:hAnsi="Times New Roman" w:cs="Times New Roman"/>
          <w:color w:val="A9B7C6"/>
          <w:sz w:val="24"/>
          <w:szCs w:val="24"/>
        </w:rPr>
        <w:t>Exception 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else</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A9B7C6"/>
          <w:sz w:val="24"/>
          <w:szCs w:val="24"/>
        </w:rPr>
        <w: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You don't have enough credit balanc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w:t>
      </w:r>
      <w:r w:rsidRPr="00AF1F07">
        <w:rPr>
          <w:rFonts w:ascii="Times New Roman" w:hAnsi="Times New Roman" w:cs="Times New Roman"/>
          <w:i/>
          <w:iCs/>
          <w:color w:val="9876AA"/>
          <w:sz w:val="24"/>
          <w:szCs w:val="24"/>
        </w:rPr>
        <w: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walletTransa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long </w:t>
      </w:r>
      <w:r w:rsidRPr="00AF1F07">
        <w:rPr>
          <w:rFonts w:ascii="Times New Roman" w:hAnsi="Times New Roman" w:cs="Times New Roman"/>
          <w:color w:val="A9B7C6"/>
          <w:sz w:val="24"/>
          <w:szCs w:val="24"/>
        </w:rPr>
        <w:t>deducted</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String id)</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Locale.</w:t>
      </w:r>
      <w:r w:rsidRPr="00AF1F07">
        <w:rPr>
          <w:rFonts w:ascii="Times New Roman" w:hAnsi="Times New Roman" w:cs="Times New Roman"/>
          <w:i/>
          <w:iCs/>
          <w:color w:val="A9B7C6"/>
          <w:sz w:val="24"/>
          <w:szCs w:val="24"/>
        </w:rPr>
        <w:t>getDefault</w:t>
      </w:r>
      <w:proofErr w:type="spellEnd"/>
      <w:r w:rsidRPr="00AF1F07">
        <w:rPr>
          <w:rFonts w:ascii="Times New Roman" w:hAnsi="Times New Roman" w:cs="Times New Roman"/>
          <w:color w:val="A9B7C6"/>
          <w:sz w:val="24"/>
          <w:szCs w:val="24"/>
        </w:rPr>
        <w:t>()).forma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current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al_transaction_razo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subscription </w:t>
      </w:r>
      <w:proofErr w:type="spellStart"/>
      <w:r w:rsidRPr="00AF1F07">
        <w:rPr>
          <w:rFonts w:ascii="Times New Roman" w:hAnsi="Times New Roman" w:cs="Times New Roman"/>
          <w:color w:val="6A8759"/>
          <w:sz w:val="24"/>
          <w:szCs w:val="24"/>
        </w:rPr>
        <w:t>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time_Of_transac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9876AA"/>
          <w:sz w:val="24"/>
          <w:szCs w:val="24"/>
        </w:rPr>
        <w:t>currentTi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mount_deducte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educt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mount_add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coref=</w:t>
      </w:r>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w:t>
      </w:r>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collection(</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ref.ad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wal</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r>
      <w:r w:rsidRPr="00AF1F07">
        <w:rPr>
          <w:rFonts w:ascii="Times New Roman" w:hAnsi="Times New Roman" w:cs="Times New Roman"/>
          <w:color w:val="BBB529"/>
          <w:sz w:val="24"/>
          <w:szCs w:val="24"/>
        </w:rPr>
        <w:lastRenderedPageBreak/>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allet updat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final </w:t>
      </w:r>
      <w:r w:rsidRPr="00AF1F07">
        <w:rPr>
          <w:rFonts w:ascii="Times New Roman" w:hAnsi="Times New Roman" w:cs="Times New Roman"/>
          <w:color w:val="A9B7C6"/>
          <w:sz w:val="24"/>
          <w:szCs w:val="24"/>
        </w:rPr>
        <w:t>String id</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Lis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gt; </w:t>
      </w:r>
      <w:proofErr w:type="spellStart"/>
      <w:r w:rsidRPr="00AF1F07">
        <w:rPr>
          <w:rFonts w:ascii="Times New Roman" w:hAnsi="Times New Roman" w:cs="Times New Roman"/>
          <w:color w:val="A9B7C6"/>
          <w:sz w:val="24"/>
          <w:szCs w:val="24"/>
        </w:rPr>
        <w:t>documentSnapsho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ollectionReference</w:t>
      </w:r>
      <w:proofErr w:type="spellEnd"/>
      <w:r w:rsidRPr="00AF1F07">
        <w:rPr>
          <w:rFonts w:ascii="Times New Roman" w:hAnsi="Times New Roman" w:cs="Times New Roman"/>
          <w:color w:val="A9B7C6"/>
          <w:sz w:val="24"/>
          <w:szCs w:val="24"/>
        </w:rPr>
        <w:t xml:space="preserve"> ref=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ref.document</w:t>
      </w:r>
      <w:proofErr w:type="spellEnd"/>
      <w:r w:rsidRPr="00AF1F07">
        <w:rPr>
          <w:rFonts w:ascii="Times New Roman" w:hAnsi="Times New Roman" w:cs="Times New Roman"/>
          <w:color w:val="A9B7C6"/>
          <w:sz w:val="24"/>
          <w:szCs w:val="24"/>
        </w:rPr>
        <w:t>().ge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order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preparing"</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_id"</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order.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ime_of_arrival</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14:20:3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MyOrd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order).</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d</w:t>
      </w:r>
      <w:proofErr w:type="spellEnd"/>
      <w:r w:rsidRPr="00AF1F07">
        <w:rPr>
          <w:rFonts w:ascii="Times New Roman" w:hAnsi="Times New Roman" w:cs="Times New Roman"/>
          <w:color w:val="A9B7C6"/>
          <w:sz w:val="24"/>
          <w:szCs w:val="24"/>
        </w:rPr>
        <w:t>(TA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order plac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add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int </w:t>
      </w:r>
      <w:r w:rsidRPr="00AF1F07">
        <w:rPr>
          <w:rFonts w:ascii="Times New Roman" w:hAnsi="Times New Roman" w:cs="Times New Roman"/>
          <w:color w:val="A9B7C6"/>
          <w:sz w:val="24"/>
          <w:szCs w:val="24"/>
        </w:rPr>
        <w:t>meal</w:t>
      </w:r>
      <w:r w:rsidRPr="00AF1F07">
        <w:rPr>
          <w:rFonts w:ascii="Times New Roman" w:hAnsi="Times New Roman" w:cs="Times New Roman"/>
          <w:color w:val="CC7832"/>
          <w:sz w:val="24"/>
          <w:szCs w:val="24"/>
        </w:rPr>
        <w:t xml:space="preserve">, final long </w:t>
      </w:r>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 xml:space="preserve">, final int </w:t>
      </w:r>
      <w:r w:rsidRPr="00AF1F07">
        <w:rPr>
          <w:rFonts w:ascii="Times New Roman" w:hAnsi="Times New Roman" w:cs="Times New Roman"/>
          <w:color w:val="A9B7C6"/>
          <w:sz w:val="24"/>
          <w:szCs w:val="24"/>
        </w:rPr>
        <w:t>num)</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String a=</w:t>
      </w:r>
      <w:r w:rsidRPr="00AF1F07">
        <w:rPr>
          <w:rFonts w:ascii="Times New Roman" w:hAnsi="Times New Roman" w:cs="Times New Roman"/>
          <w:color w:val="6A8759"/>
          <w:sz w:val="24"/>
          <w:szCs w:val="24"/>
        </w:rPr>
        <w:t>"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if</w:t>
      </w:r>
      <w:r w:rsidRPr="00AF1F07">
        <w:rPr>
          <w:rFonts w:ascii="Times New Roman" w:hAnsi="Times New Roman" w:cs="Times New Roman"/>
          <w:color w:val="A9B7C6"/>
          <w:sz w:val="24"/>
          <w:szCs w:val="24"/>
        </w:rPr>
        <w:t>(meal==</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a=</w:t>
      </w:r>
      <w:r w:rsidRPr="00AF1F07">
        <w:rPr>
          <w:rFonts w:ascii="Times New Roman" w:hAnsi="Times New Roman" w:cs="Times New Roman"/>
          <w:color w:val="6A8759"/>
          <w:sz w:val="24"/>
          <w:szCs w:val="24"/>
        </w:rPr>
        <w:t>"Non-Veg"</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HashMap&lt;&g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te_Of_activation"</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selectedDate.g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days"</w:t>
      </w:r>
      <w:r w:rsidRPr="00AF1F07">
        <w:rPr>
          <w:rFonts w:ascii="Times New Roman" w:hAnsi="Times New Roman" w:cs="Times New Roman"/>
          <w:color w:val="CC7832"/>
          <w:sz w:val="24"/>
          <w:szCs w:val="24"/>
        </w:rPr>
        <w:t>,</w:t>
      </w:r>
      <w:proofErr w:type="spellStart"/>
      <w:r w:rsidRPr="00AF1F07">
        <w:rPr>
          <w:rFonts w:ascii="Times New Roman" w:hAnsi="Times New Roman" w:cs="Times New Roman"/>
          <w:color w:val="A9B7C6"/>
          <w:sz w:val="24"/>
          <w:szCs w:val="24"/>
        </w:rPr>
        <w:t>no_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payment_i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lan"</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1"</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kip"</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extented"</w:t>
      </w:r>
      <w:r w:rsidRPr="00AF1F07">
        <w:rPr>
          <w:rFonts w:ascii="Times New Roman" w:hAnsi="Times New Roman" w:cs="Times New Roman"/>
          <w:color w:val="CC7832"/>
          <w:sz w:val="24"/>
          <w:szCs w:val="24"/>
        </w:rPr>
        <w: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tatus"</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activ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type"</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a</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ubcription.pu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no_of_dabba"</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db.collection(</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document(sessionManagement.getUserDocumentId()).collection(</w:t>
      </w:r>
      <w:r w:rsidRPr="00AF1F07">
        <w:rPr>
          <w:rFonts w:ascii="Times New Roman" w:hAnsi="Times New Roman" w:cs="Times New Roman"/>
          <w:color w:val="6A8759"/>
          <w:sz w:val="24"/>
          <w:szCs w:val="24"/>
        </w:rPr>
        <w:t>"Subscription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add(</w:t>
      </w:r>
      <w:proofErr w:type="spellStart"/>
      <w:r w:rsidRPr="00AF1F07">
        <w:rPr>
          <w:rFonts w:ascii="Times New Roman" w:hAnsi="Times New Roman" w:cs="Times New Roman"/>
          <w:color w:val="A9B7C6"/>
          <w:sz w:val="24"/>
          <w:szCs w:val="24"/>
        </w:rPr>
        <w:t>subcrip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String b=</w:t>
      </w:r>
      <w:proofErr w:type="spellStart"/>
      <w:r w:rsidRPr="00AF1F07">
        <w:rPr>
          <w:rFonts w:ascii="Times New Roman" w:hAnsi="Times New Roman" w:cs="Times New Roman"/>
          <w:color w:val="A9B7C6"/>
          <w:sz w:val="24"/>
          <w:szCs w:val="24"/>
        </w:rPr>
        <w:t>documentReference.ge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addorder</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b</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num</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Transaction</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b</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Subcription</w:t>
      </w:r>
      <w:proofErr w:type="spellEnd"/>
      <w:r w:rsidRPr="00AF1F07">
        <w:rPr>
          <w:rFonts w:ascii="Times New Roman" w:hAnsi="Times New Roman" w:cs="Times New Roman"/>
          <w:color w:val="6A8759"/>
          <w:sz w:val="24"/>
          <w:szCs w:val="24"/>
        </w:rPr>
        <w:t xml:space="preserve"> Added"</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 xml:space="preserve">, </w:t>
      </w:r>
      <w:r w:rsidRPr="00AF1F07">
        <w:rPr>
          <w:rFonts w:ascii="Times New Roman" w:hAnsi="Times New Roman" w:cs="Times New Roman"/>
          <w:color w:val="6A8759"/>
          <w:sz w:val="24"/>
          <w:szCs w:val="24"/>
        </w:rPr>
        <w:t>"Try Again"</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ubscribeToNotifica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FirebaseMessaging.getInstance().subscribeToTopic(</w:t>
      </w:r>
      <w:r w:rsidRPr="00AF1F07">
        <w:rPr>
          <w:rFonts w:ascii="Times New Roman" w:hAnsi="Times New Roman" w:cs="Times New Roman"/>
          <w:color w:val="6A8759"/>
          <w:sz w:val="24"/>
          <w:szCs w:val="24"/>
        </w:rPr>
        <w:t>"subscription"</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setDeliveryWalletBalanc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b</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rebaseFirestore.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b.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s"</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document(</w:t>
      </w:r>
      <w:proofErr w:type="spellStart"/>
      <w:r w:rsidRPr="00AF1F07">
        <w:rPr>
          <w:rFonts w:ascii="Times New Roman" w:hAnsi="Times New Roman" w:cs="Times New Roman"/>
          <w:color w:val="A9B7C6"/>
          <w:sz w:val="24"/>
          <w:szCs w:val="24"/>
        </w:rPr>
        <w:t>sessionManagemen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ge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Success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Success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Success</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br/>
        <w:t xml:space="preserve">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Object&gt;&gt; address = (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addres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credits  = (</w:t>
      </w:r>
      <w:r w:rsidRPr="00AF1F07">
        <w:rPr>
          <w:rFonts w:ascii="Times New Roman" w:hAnsi="Times New Roman" w:cs="Times New Roman"/>
          <w:color w:val="CC7832"/>
          <w:sz w:val="24"/>
          <w:szCs w:val="24"/>
        </w:rPr>
        <w:t>long</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ocumentSnapshot.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tring.valueOf</w:t>
      </w:r>
      <w:proofErr w:type="spellEnd"/>
      <w:r w:rsidRPr="00AF1F07">
        <w:rPr>
          <w:rFonts w:ascii="Times New Roman" w:hAnsi="Times New Roman" w:cs="Times New Roman"/>
          <w:color w:val="A9B7C6"/>
          <w:sz w:val="24"/>
          <w:szCs w:val="24"/>
        </w:rPr>
        <w:t>(credits))</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for</w:t>
      </w:r>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Map.Entry</w:t>
      </w:r>
      <w:proofErr w:type="spellEnd"/>
      <w:r w:rsidRPr="00AF1F07">
        <w:rPr>
          <w:rFonts w:ascii="Times New Roman" w:hAnsi="Times New Roman" w:cs="Times New Roman"/>
          <w:color w:val="A9B7C6"/>
          <w:sz w:val="24"/>
          <w:szCs w:val="24"/>
        </w:rPr>
        <w:t>&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gt; data : </w:t>
      </w:r>
      <w:proofErr w:type="spellStart"/>
      <w:r w:rsidRPr="00AF1F07">
        <w:rPr>
          <w:rFonts w:ascii="Times New Roman" w:hAnsi="Times New Roman" w:cs="Times New Roman"/>
          <w:color w:val="A9B7C6"/>
          <w:sz w:val="24"/>
          <w:szCs w:val="24"/>
        </w:rPr>
        <w:t>address.entryS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address_typ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K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Map&lt;String</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A9B7C6"/>
          <w:sz w:val="24"/>
          <w:szCs w:val="24"/>
        </w:rPr>
        <w:t xml:space="preserve">Object&gt; </w:t>
      </w:r>
      <w:proofErr w:type="spellStart"/>
      <w:r w:rsidRPr="00AF1F07">
        <w:rPr>
          <w:rFonts w:ascii="Times New Roman" w:hAnsi="Times New Roman" w:cs="Times New Roman"/>
          <w:color w:val="A9B7C6"/>
          <w:sz w:val="24"/>
          <w:szCs w:val="24"/>
        </w:rPr>
        <w:t>address_type_data</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data.getValu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String c = (String) </w:t>
      </w:r>
      <w:proofErr w:type="spellStart"/>
      <w:r w:rsidRPr="00AF1F07">
        <w:rPr>
          <w:rFonts w:ascii="Times New Roman" w:hAnsi="Times New Roman" w:cs="Times New Roman"/>
          <w:color w:val="A9B7C6"/>
          <w:sz w:val="24"/>
          <w:szCs w:val="24"/>
        </w:rPr>
        <w:t>address_type_data.ge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pleteAddres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setText</w:t>
      </w:r>
      <w:proofErr w:type="spellEnd"/>
      <w:r w:rsidRPr="00AF1F07">
        <w:rPr>
          <w:rFonts w:ascii="Times New Roman" w:hAnsi="Times New Roman" w:cs="Times New Roman"/>
          <w:color w:val="A9B7C6"/>
          <w:sz w:val="24"/>
          <w:szCs w:val="24"/>
        </w:rPr>
        <w:t>(c)</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addOnFailure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OnFailure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Override</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A9B7C6"/>
          <w:sz w:val="24"/>
          <w:szCs w:val="24"/>
        </w:rPr>
        <w:t>onFailure</w:t>
      </w:r>
      <w:proofErr w:type="spellEnd"/>
      <w:r w:rsidRPr="00AF1F07">
        <w:rPr>
          <w:rFonts w:ascii="Times New Roman" w:hAnsi="Times New Roman" w:cs="Times New Roman"/>
          <w:color w:val="A9B7C6"/>
          <w:sz w:val="24"/>
          <w:szCs w:val="24"/>
        </w:rPr>
        <w:t>(@NonNull Exception 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Toast.make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getApplicationCon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Please try after some time"</w:t>
      </w:r>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Toast.LENGTH_SHORT</w:t>
      </w:r>
      <w:proofErr w:type="spellEnd"/>
      <w:r w:rsidRPr="00AF1F07">
        <w:rPr>
          <w:rFonts w:ascii="Times New Roman" w:hAnsi="Times New Roman" w:cs="Times New Roman"/>
          <w:color w:val="A9B7C6"/>
          <w:sz w:val="24"/>
          <w:szCs w:val="24"/>
        </w:rPr>
        <w:t>).show()</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A9B7C6"/>
          <w:sz w:val="24"/>
          <w:szCs w:val="24"/>
        </w:rPr>
        <w:t>initView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elected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ed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edDate.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eliveryAddres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addre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lectDat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select_D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pay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a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walletBalan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wallet_bal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otal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total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Pric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pri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lanDays</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day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heckoutImage</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imag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non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non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category_veg</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checkout_veg</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btn1 =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number_button2)</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openDatePick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atePickerDialog</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CheckoutActivity.</w:t>
      </w:r>
      <w:r w:rsidRPr="00AF1F07">
        <w:rPr>
          <w:rFonts w:ascii="Times New Roman" w:hAnsi="Times New Roman" w:cs="Times New Roman"/>
          <w:color w:val="CC7832"/>
          <w:sz w:val="24"/>
          <w:szCs w:val="24"/>
        </w:rPr>
        <w:t>thi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new </w:t>
      </w:r>
      <w:proofErr w:type="spellStart"/>
      <w:r w:rsidRPr="00AF1F07">
        <w:rPr>
          <w:rFonts w:ascii="Times New Roman" w:hAnsi="Times New Roman" w:cs="Times New Roman"/>
          <w:color w:val="A9B7C6"/>
          <w:sz w:val="24"/>
          <w:szCs w:val="24"/>
        </w:rPr>
        <w:t>DatePickerDialog.OnDateSet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DateSe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Picker</w:t>
      </w:r>
      <w:proofErr w:type="spellEnd"/>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year</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 xml:space="preserve">, int </w:t>
      </w:r>
      <w:r w:rsidRPr="00AF1F07">
        <w:rPr>
          <w:rFonts w:ascii="Times New Roman" w:hAnsi="Times New Roman" w:cs="Times New Roman"/>
          <w:color w:val="A9B7C6"/>
          <w:sz w:val="24"/>
          <w:szCs w:val="24"/>
        </w:rPr>
        <w:t>day) {</w:t>
      </w:r>
      <w:r w:rsidRPr="00AF1F07">
        <w:rPr>
          <w:rFonts w:ascii="Times New Roman" w:hAnsi="Times New Roman" w:cs="Times New Roman"/>
          <w:color w:val="A9B7C6"/>
          <w:sz w:val="24"/>
          <w:szCs w:val="24"/>
        </w:rPr>
        <w:br/>
        <w:t xml:space="preserve">                        Date </w:t>
      </w:r>
      <w:proofErr w:type="spellStart"/>
      <w:r w:rsidRPr="00AF1F07">
        <w:rPr>
          <w:rFonts w:ascii="Times New Roman" w:hAnsi="Times New Roman" w:cs="Times New Roman"/>
          <w:color w:val="A9B7C6"/>
          <w:sz w:val="24"/>
          <w:szCs w:val="24"/>
        </w:rPr>
        <w:t>date</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Date(year-</w:t>
      </w:r>
      <w:r w:rsidRPr="00AF1F07">
        <w:rPr>
          <w:rFonts w:ascii="Times New Roman" w:hAnsi="Times New Roman" w:cs="Times New Roman"/>
          <w:color w:val="6897BB"/>
          <w:sz w:val="24"/>
          <w:szCs w:val="24"/>
        </w:rPr>
        <w:t>1900</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month</w:t>
      </w:r>
      <w:r w:rsidRPr="00AF1F07">
        <w:rPr>
          <w:rFonts w:ascii="Times New Roman" w:hAnsi="Times New Roman" w:cs="Times New Roman"/>
          <w:color w:val="CC7832"/>
          <w:sz w:val="24"/>
          <w:szCs w:val="24"/>
        </w:rPr>
        <w:t>,</w:t>
      </w:r>
      <w:r w:rsidRPr="00AF1F07">
        <w:rPr>
          <w:rFonts w:ascii="Times New Roman" w:hAnsi="Times New Roman" w:cs="Times New Roman"/>
          <w:color w:val="A9B7C6"/>
          <w:sz w:val="24"/>
          <w:szCs w:val="24"/>
        </w:rPr>
        <w:t>day)</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lectedDat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ormateDate</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year</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month</w:t>
      </w:r>
      <w:r w:rsidRPr="00AF1F07">
        <w:rPr>
          <w:rFonts w:ascii="Times New Roman" w:hAnsi="Times New Roman" w:cs="Times New Roman"/>
          <w:color w:val="CC7832"/>
          <w:sz w:val="24"/>
          <w:szCs w:val="24"/>
        </w:rPr>
        <w:t xml:space="preserve">, </w:t>
      </w:r>
      <w:r w:rsidRPr="00AF1F07">
        <w:rPr>
          <w:rFonts w:ascii="Times New Roman" w:hAnsi="Times New Roman" w:cs="Times New Roman"/>
          <w:color w:val="9876AA"/>
          <w:sz w:val="24"/>
          <w:szCs w:val="24"/>
        </w:rPr>
        <w:t>day</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atePickerDialog.show</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r w:rsidRPr="00AF1F07">
        <w:rPr>
          <w:rFonts w:ascii="Times New Roman" w:hAnsi="Times New Roman" w:cs="Times New Roman"/>
          <w:color w:val="A9B7C6"/>
          <w:sz w:val="24"/>
          <w:szCs w:val="24"/>
        </w:rPr>
        <w:t xml:space="preserve">String </w:t>
      </w:r>
      <w:proofErr w:type="spellStart"/>
      <w:r w:rsidRPr="00AF1F07">
        <w:rPr>
          <w:rFonts w:ascii="Times New Roman" w:hAnsi="Times New Roman" w:cs="Times New Roman"/>
          <w:color w:val="FFC66D"/>
          <w:sz w:val="24"/>
          <w:szCs w:val="24"/>
        </w:rPr>
        <w:t>formateDate</w:t>
      </w:r>
      <w:proofErr w:type="spellEnd"/>
      <w:r w:rsidRPr="00AF1F07">
        <w:rPr>
          <w:rFonts w:ascii="Times New Roman" w:hAnsi="Times New Roman" w:cs="Times New Roman"/>
          <w:color w:val="A9B7C6"/>
          <w:sz w:val="24"/>
          <w:szCs w:val="24"/>
        </w:rPr>
        <w:t>(Date date){</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ateFormat</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impleDate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dd MMM, </w:t>
      </w:r>
      <w:proofErr w:type="spellStart"/>
      <w:r w:rsidRPr="00AF1F07">
        <w:rPr>
          <w:rFonts w:ascii="Times New Roman" w:hAnsi="Times New Roman" w:cs="Times New Roman"/>
          <w:color w:val="6A8759"/>
          <w:sz w:val="24"/>
          <w:szCs w:val="24"/>
        </w:rPr>
        <w:t>yyy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808080"/>
          <w:sz w:val="24"/>
          <w:szCs w:val="24"/>
        </w:rPr>
        <w:t xml:space="preserve">//Calendar </w:t>
      </w:r>
      <w:proofErr w:type="spellStart"/>
      <w:r w:rsidRPr="00AF1F07">
        <w:rPr>
          <w:rFonts w:ascii="Times New Roman" w:hAnsi="Times New Roman" w:cs="Times New Roman"/>
          <w:color w:val="808080"/>
          <w:sz w:val="24"/>
          <w:szCs w:val="24"/>
        </w:rPr>
        <w:t>cal</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endar.getInstanc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setTime</w:t>
      </w:r>
      <w:proofErr w:type="spellEnd"/>
      <w:r w:rsidRPr="00AF1F07">
        <w:rPr>
          <w:rFonts w:ascii="Times New Roman" w:hAnsi="Times New Roman" w:cs="Times New Roman"/>
          <w:color w:val="808080"/>
          <w:sz w:val="24"/>
          <w:szCs w:val="24"/>
        </w:rPr>
        <w:t>(date);</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cal.add</w:t>
      </w:r>
      <w:proofErr w:type="spellEnd"/>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Calendar.DATE</w:t>
      </w:r>
      <w:proofErr w:type="spellEnd"/>
      <w:r w:rsidRPr="00AF1F07">
        <w:rPr>
          <w:rFonts w:ascii="Times New Roman" w:hAnsi="Times New Roman" w:cs="Times New Roman"/>
          <w:color w:val="808080"/>
          <w:sz w:val="24"/>
          <w:szCs w:val="24"/>
        </w:rPr>
        <w:t xml:space="preserve">, </w:t>
      </w:r>
      <w:proofErr w:type="spellStart"/>
      <w:r w:rsidRPr="00AF1F07">
        <w:rPr>
          <w:rFonts w:ascii="Times New Roman" w:hAnsi="Times New Roman" w:cs="Times New Roman"/>
          <w:color w:val="808080"/>
          <w:sz w:val="24"/>
          <w:szCs w:val="24"/>
        </w:rPr>
        <w:t>no_days</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Date </w:t>
      </w:r>
      <w:proofErr w:type="spellStart"/>
      <w:r w:rsidRPr="00AF1F07">
        <w:rPr>
          <w:rFonts w:ascii="Times New Roman" w:hAnsi="Times New Roman" w:cs="Times New Roman"/>
          <w:color w:val="808080"/>
          <w:sz w:val="24"/>
          <w:szCs w:val="24"/>
        </w:rPr>
        <w:t>futureDate</w:t>
      </w:r>
      <w:proofErr w:type="spellEnd"/>
      <w:r w:rsidRPr="00AF1F07">
        <w:rPr>
          <w:rFonts w:ascii="Times New Roman" w:hAnsi="Times New Roman" w:cs="Times New Roman"/>
          <w:color w:val="808080"/>
          <w:sz w:val="24"/>
          <w:szCs w:val="24"/>
        </w:rPr>
        <w:t xml:space="preserve"> = </w:t>
      </w:r>
      <w:proofErr w:type="spellStart"/>
      <w:r w:rsidRPr="00AF1F07">
        <w:rPr>
          <w:rFonts w:ascii="Times New Roman" w:hAnsi="Times New Roman" w:cs="Times New Roman"/>
          <w:color w:val="808080"/>
          <w:sz w:val="24"/>
          <w:szCs w:val="24"/>
        </w:rPr>
        <w:t>cal.getTime</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proofErr w:type="spellStart"/>
      <w:r w:rsidRPr="00AF1F07">
        <w:rPr>
          <w:rFonts w:ascii="Times New Roman" w:hAnsi="Times New Roman" w:cs="Times New Roman"/>
          <w:color w:val="808080"/>
          <w:sz w:val="24"/>
          <w:szCs w:val="24"/>
        </w:rPr>
        <w:t>settext</w:t>
      </w:r>
      <w:proofErr w:type="spellEnd"/>
      <w:r w:rsidRPr="00AF1F07">
        <w:rPr>
          <w:rFonts w:ascii="Times New Roman" w:hAnsi="Times New Roman" w:cs="Times New Roman"/>
          <w:color w:val="808080"/>
          <w:sz w:val="24"/>
          <w:szCs w:val="24"/>
        </w:rPr>
        <w:t xml:space="preserve"> the future date</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CC7832"/>
          <w:sz w:val="24"/>
          <w:szCs w:val="24"/>
        </w:rPr>
        <w:t xml:space="preserve">return </w:t>
      </w:r>
      <w:proofErr w:type="spellStart"/>
      <w:r w:rsidRPr="00AF1F07">
        <w:rPr>
          <w:rFonts w:ascii="Times New Roman" w:hAnsi="Times New Roman" w:cs="Times New Roman"/>
          <w:color w:val="A9B7C6"/>
          <w:sz w:val="24"/>
          <w:szCs w:val="24"/>
        </w:rPr>
        <w:t>dateFormat.format</w:t>
      </w:r>
      <w:proofErr w:type="spellEnd"/>
      <w:r w:rsidRPr="00AF1F07">
        <w:rPr>
          <w:rFonts w:ascii="Times New Roman" w:hAnsi="Times New Roman" w:cs="Times New Roman"/>
          <w:color w:val="A9B7C6"/>
          <w:sz w:val="24"/>
          <w:szCs w:val="24"/>
        </w:rPr>
        <w:t>(date)</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w:t>
      </w:r>
    </w:p>
    <w:p w14:paraId="0519357A" w14:textId="77777777" w:rsidR="00AF1F07" w:rsidRPr="00AF1F07" w:rsidRDefault="00AF1F07" w:rsidP="00AF1F07">
      <w:pPr>
        <w:pStyle w:val="ApH3"/>
        <w:numPr>
          <w:ilvl w:val="0"/>
          <w:numId w:val="0"/>
        </w:numPr>
        <w:ind w:left="810"/>
        <w:rPr>
          <w:szCs w:val="24"/>
        </w:rPr>
      </w:pPr>
    </w:p>
    <w:p w14:paraId="3325408B" w14:textId="77777777" w:rsidR="00AF1F07" w:rsidRPr="00AF1F07" w:rsidRDefault="00AF1F07" w:rsidP="00AF1F07">
      <w:pPr>
        <w:pStyle w:val="AllText"/>
        <w:ind w:firstLine="0"/>
        <w:rPr>
          <w:szCs w:val="24"/>
        </w:rPr>
      </w:pPr>
    </w:p>
    <w:p w14:paraId="3729E951" w14:textId="77777777" w:rsidR="00AF1F07" w:rsidRPr="00AF1F07" w:rsidRDefault="00AF1F07" w:rsidP="00CB7384">
      <w:pPr>
        <w:pStyle w:val="ApH3"/>
        <w:numPr>
          <w:ilvl w:val="0"/>
          <w:numId w:val="25"/>
        </w:numPr>
        <w:rPr>
          <w:szCs w:val="24"/>
        </w:rPr>
      </w:pPr>
      <w:r w:rsidRPr="00AF1F07">
        <w:rPr>
          <w:szCs w:val="24"/>
        </w:rPr>
        <w:t>Source Code of Register User</w:t>
      </w:r>
    </w:p>
    <w:p w14:paraId="5DE89394" w14:textId="77777777" w:rsidR="00AF1F07" w:rsidRPr="00AF1F07" w:rsidRDefault="00AF1F07" w:rsidP="00CB7384">
      <w:pPr>
        <w:pStyle w:val="ApH3"/>
        <w:numPr>
          <w:ilvl w:val="0"/>
          <w:numId w:val="25"/>
        </w:numPr>
        <w:shd w:val="clear" w:color="auto" w:fill="2B2B2B"/>
        <w:rPr>
          <w:color w:val="A9B7C6"/>
          <w:szCs w:val="24"/>
        </w:rPr>
      </w:pPr>
      <w:r w:rsidRPr="00AF1F07">
        <w:rPr>
          <w:color w:val="CC7832"/>
          <w:szCs w:val="24"/>
        </w:rPr>
        <w:t xml:space="preserve">package </w:t>
      </w:r>
      <w:r w:rsidRPr="00AF1F07">
        <w:rPr>
          <w:color w:val="A9B7C6"/>
          <w:szCs w:val="24"/>
        </w:rPr>
        <w:t>com.example.umesfoodapp</w:t>
      </w:r>
      <w:r w:rsidRPr="00AF1F07">
        <w:rPr>
          <w:color w:val="CC7832"/>
          <w:szCs w:val="24"/>
        </w:rPr>
        <w:t>;</w:t>
      </w:r>
      <w:r w:rsidRPr="00AF1F07">
        <w:rPr>
          <w:color w:val="CC7832"/>
          <w:szCs w:val="24"/>
        </w:rPr>
        <w:br/>
      </w:r>
      <w:r w:rsidRPr="00AF1F07">
        <w:rPr>
          <w:color w:val="CC7832"/>
          <w:szCs w:val="24"/>
        </w:rPr>
        <w:br/>
        <w:t xml:space="preserve">import </w:t>
      </w:r>
      <w:r w:rsidRPr="00AF1F07">
        <w:rPr>
          <w:color w:val="A9B7C6"/>
          <w:szCs w:val="24"/>
        </w:rPr>
        <w:t>java.util.ArrayList</w:t>
      </w:r>
      <w:r w:rsidRPr="00AF1F07">
        <w:rPr>
          <w:color w:val="CC7832"/>
          <w:szCs w:val="24"/>
        </w:rPr>
        <w:t>;</w:t>
      </w:r>
      <w:r w:rsidRPr="00AF1F07">
        <w:rPr>
          <w:color w:val="CC7832"/>
          <w:szCs w:val="24"/>
        </w:rPr>
        <w:br/>
        <w:t xml:space="preserve">import </w:t>
      </w:r>
      <w:r w:rsidRPr="00AF1F07">
        <w:rPr>
          <w:color w:val="A9B7C6"/>
          <w:szCs w:val="24"/>
        </w:rPr>
        <w:t>java.util.HashMap</w:t>
      </w:r>
      <w:r w:rsidRPr="00AF1F07">
        <w:rPr>
          <w:color w:val="CC7832"/>
          <w:szCs w:val="24"/>
        </w:rPr>
        <w:t>;</w:t>
      </w:r>
      <w:r w:rsidRPr="00AF1F07">
        <w:rPr>
          <w:color w:val="CC7832"/>
          <w:szCs w:val="24"/>
        </w:rPr>
        <w:br/>
        <w:t xml:space="preserve">import </w:t>
      </w:r>
      <w:r w:rsidRPr="00AF1F07">
        <w:rPr>
          <w:color w:val="A9B7C6"/>
          <w:szCs w:val="24"/>
        </w:rPr>
        <w:t>java.util.Map</w:t>
      </w:r>
      <w:r w:rsidRPr="00AF1F07">
        <w:rPr>
          <w:color w:val="CC7832"/>
          <w:szCs w:val="24"/>
        </w:rPr>
        <w:t>;</w:t>
      </w:r>
      <w:r w:rsidRPr="00AF1F07">
        <w:rPr>
          <w:color w:val="CC7832"/>
          <w:szCs w:val="24"/>
        </w:rPr>
        <w:br/>
      </w:r>
      <w:r w:rsidRPr="00AF1F07">
        <w:rPr>
          <w:color w:val="CC7832"/>
          <w:szCs w:val="24"/>
        </w:rPr>
        <w:br/>
        <w:t xml:space="preserve">public class </w:t>
      </w:r>
      <w:r w:rsidRPr="00AF1F07">
        <w:rPr>
          <w:color w:val="A9B7C6"/>
          <w:szCs w:val="24"/>
        </w:rPr>
        <w:t>Menu {</w:t>
      </w:r>
      <w:r w:rsidRPr="00AF1F07">
        <w:rPr>
          <w:color w:val="A9B7C6"/>
          <w:szCs w:val="24"/>
        </w:rPr>
        <w:br/>
      </w:r>
      <w:r w:rsidRPr="00AF1F07">
        <w:rPr>
          <w:color w:val="A9B7C6"/>
          <w:szCs w:val="24"/>
        </w:rPr>
        <w:br/>
        <w:t xml:space="preserve">    </w:t>
      </w:r>
      <w:r w:rsidRPr="00AF1F07">
        <w:rPr>
          <w:color w:val="CC7832"/>
          <w:szCs w:val="24"/>
        </w:rPr>
        <w:t xml:space="preserve">private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9876AA"/>
          <w:szCs w:val="24"/>
        </w:rPr>
        <w:t xml:space="preserve">menu_sub_item_veg_lunch </w:t>
      </w:r>
      <w:r w:rsidRPr="00AF1F07">
        <w:rPr>
          <w:color w:val="A9B7C6"/>
          <w:szCs w:val="24"/>
        </w:rPr>
        <w:t xml:space="preserve">= </w:t>
      </w:r>
      <w:r w:rsidRPr="00AF1F07">
        <w:rPr>
          <w:color w:val="CC7832"/>
          <w:szCs w:val="24"/>
        </w:rPr>
        <w:t xml:space="preserve">new </w:t>
      </w:r>
      <w:r w:rsidRPr="00AF1F07">
        <w:rPr>
          <w:color w:val="A9B7C6"/>
          <w:szCs w:val="24"/>
        </w:rPr>
        <w:t>HashMap&lt;&gt;()</w:t>
      </w:r>
      <w:r w:rsidRPr="00AF1F07">
        <w:rPr>
          <w:color w:val="CC7832"/>
          <w:szCs w:val="24"/>
        </w:rPr>
        <w:t>;</w:t>
      </w:r>
      <w:r w:rsidRPr="00AF1F07">
        <w:rPr>
          <w:color w:val="CC7832"/>
          <w:szCs w:val="24"/>
        </w:rPr>
        <w:br/>
      </w:r>
      <w:r w:rsidRPr="00AF1F07">
        <w:rPr>
          <w:color w:val="CC7832"/>
          <w:szCs w:val="24"/>
        </w:rPr>
        <w:lastRenderedPageBreak/>
        <w:t xml:space="preserve">    private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9876AA"/>
          <w:szCs w:val="24"/>
        </w:rPr>
        <w:t xml:space="preserve">menu_sub_item_veg_dinner </w:t>
      </w:r>
      <w:r w:rsidRPr="00AF1F07">
        <w:rPr>
          <w:color w:val="A9B7C6"/>
          <w:szCs w:val="24"/>
        </w:rPr>
        <w:t xml:space="preserve">= </w:t>
      </w:r>
      <w:r w:rsidRPr="00AF1F07">
        <w:rPr>
          <w:color w:val="CC7832"/>
          <w:szCs w:val="24"/>
        </w:rPr>
        <w:t xml:space="preserve">new </w:t>
      </w:r>
      <w:r w:rsidRPr="00AF1F07">
        <w:rPr>
          <w:color w:val="A9B7C6"/>
          <w:szCs w:val="24"/>
        </w:rPr>
        <w:t>HashMap&lt;&gt;()</w:t>
      </w:r>
      <w:r w:rsidRPr="00AF1F07">
        <w:rPr>
          <w:color w:val="CC7832"/>
          <w:szCs w:val="24"/>
        </w:rPr>
        <w:t>;</w:t>
      </w:r>
      <w:r w:rsidRPr="00AF1F07">
        <w:rPr>
          <w:color w:val="CC7832"/>
          <w:szCs w:val="24"/>
        </w:rPr>
        <w:br/>
        <w:t xml:space="preserve">    private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9876AA"/>
          <w:szCs w:val="24"/>
        </w:rPr>
        <w:t xml:space="preserve">menu_sub_item_nonveg_lunch </w:t>
      </w:r>
      <w:r w:rsidRPr="00AF1F07">
        <w:rPr>
          <w:color w:val="A9B7C6"/>
          <w:szCs w:val="24"/>
        </w:rPr>
        <w:t xml:space="preserve">= </w:t>
      </w:r>
      <w:r w:rsidRPr="00AF1F07">
        <w:rPr>
          <w:color w:val="CC7832"/>
          <w:szCs w:val="24"/>
        </w:rPr>
        <w:t xml:space="preserve">new </w:t>
      </w:r>
      <w:r w:rsidRPr="00AF1F07">
        <w:rPr>
          <w:color w:val="A9B7C6"/>
          <w:szCs w:val="24"/>
        </w:rPr>
        <w:t>HashMap&lt;&gt;()</w:t>
      </w:r>
      <w:r w:rsidRPr="00AF1F07">
        <w:rPr>
          <w:color w:val="CC7832"/>
          <w:szCs w:val="24"/>
        </w:rPr>
        <w:t>;</w:t>
      </w:r>
      <w:r w:rsidRPr="00AF1F07">
        <w:rPr>
          <w:color w:val="CC7832"/>
          <w:szCs w:val="24"/>
        </w:rPr>
        <w:br/>
        <w:t xml:space="preserve">    private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9876AA"/>
          <w:szCs w:val="24"/>
        </w:rPr>
        <w:t xml:space="preserve">menu_sub_item_nonveg_dinner </w:t>
      </w:r>
      <w:r w:rsidRPr="00AF1F07">
        <w:rPr>
          <w:color w:val="A9B7C6"/>
          <w:szCs w:val="24"/>
        </w:rPr>
        <w:t xml:space="preserve">= </w:t>
      </w:r>
      <w:r w:rsidRPr="00AF1F07">
        <w:rPr>
          <w:color w:val="CC7832"/>
          <w:szCs w:val="24"/>
        </w:rPr>
        <w:t xml:space="preserve">new </w:t>
      </w:r>
      <w:r w:rsidRPr="00AF1F07">
        <w:rPr>
          <w:color w:val="A9B7C6"/>
          <w:szCs w:val="24"/>
        </w:rPr>
        <w:t>HashMap&lt;&gt;()</w:t>
      </w:r>
      <w:r w:rsidRPr="00AF1F07">
        <w:rPr>
          <w:color w:val="CC7832"/>
          <w:szCs w:val="24"/>
        </w:rPr>
        <w:t>;</w:t>
      </w:r>
      <w:r w:rsidRPr="00AF1F07">
        <w:rPr>
          <w:color w:val="CC7832"/>
          <w:szCs w:val="24"/>
        </w:rPr>
        <w:br/>
      </w:r>
      <w:r w:rsidRPr="00AF1F07">
        <w:rPr>
          <w:color w:val="CC7832"/>
          <w:szCs w:val="24"/>
        </w:rPr>
        <w:br/>
        <w:t xml:space="preserve">    public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FFC66D"/>
          <w:szCs w:val="24"/>
        </w:rPr>
        <w:t>getMenu_sub_item_nonveg_lunch</w:t>
      </w:r>
      <w:r w:rsidRPr="00AF1F07">
        <w:rPr>
          <w:color w:val="A9B7C6"/>
          <w:szCs w:val="24"/>
        </w:rPr>
        <w:t>() {</w:t>
      </w:r>
      <w:r w:rsidRPr="00AF1F07">
        <w:rPr>
          <w:color w:val="A9B7C6"/>
          <w:szCs w:val="24"/>
        </w:rPr>
        <w:br/>
      </w:r>
      <w:r w:rsidRPr="00AF1F07">
        <w:rPr>
          <w:color w:val="A9B7C6"/>
          <w:szCs w:val="24"/>
        </w:rPr>
        <w:br/>
        <w:t xml:space="preserve">        </w:t>
      </w:r>
      <w:r w:rsidRPr="00AF1F07">
        <w:rPr>
          <w:color w:val="9876AA"/>
          <w:szCs w:val="24"/>
        </w:rPr>
        <w:t>menu_sub_item_nonveg_lunch</w:t>
      </w:r>
      <w:r w:rsidRPr="00AF1F07">
        <w:rPr>
          <w:color w:val="A9B7C6"/>
          <w:szCs w:val="24"/>
        </w:rPr>
        <w:t>.put(</w:t>
      </w:r>
      <w:r w:rsidRPr="00AF1F07">
        <w:rPr>
          <w:color w:val="6A8759"/>
          <w:szCs w:val="24"/>
        </w:rPr>
        <w:t>"Rice"</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lain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Zira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Khichd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urd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Veg Pulao"</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ried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Biryan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Egg Biryan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lunch</w:t>
      </w:r>
      <w:r w:rsidRPr="00AF1F07">
        <w:rPr>
          <w:color w:val="A9B7C6"/>
          <w:szCs w:val="24"/>
        </w:rPr>
        <w:t>.put(</w:t>
      </w:r>
      <w:r w:rsidRPr="00AF1F07">
        <w:rPr>
          <w:color w:val="6A8759"/>
          <w:szCs w:val="24"/>
        </w:rPr>
        <w:t>"Dal"</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Mug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Harad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asur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l F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lunch</w:t>
      </w:r>
      <w:r w:rsidRPr="00AF1F07">
        <w:rPr>
          <w:color w:val="A9B7C6"/>
          <w:szCs w:val="24"/>
        </w:rPr>
        <w:t>.put(</w:t>
      </w:r>
      <w:r w:rsidRPr="00AF1F07">
        <w:rPr>
          <w:color w:val="6A8759"/>
          <w:szCs w:val="24"/>
        </w:rPr>
        <w:t>"Curry"</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Fish Cur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ish Fry/Kali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ish Besara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Butter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Egg F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Egg Omlet Cur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lunch</w:t>
      </w:r>
      <w:r w:rsidRPr="00AF1F07">
        <w:rPr>
          <w:color w:val="A9B7C6"/>
          <w:szCs w:val="24"/>
        </w:rPr>
        <w:t>.put(</w:t>
      </w:r>
      <w:r w:rsidRPr="00AF1F07">
        <w:rPr>
          <w:color w:val="6A8759"/>
          <w:szCs w:val="24"/>
        </w:rPr>
        <w:t>"Bhaji/Khata"</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Mix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aga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Baigan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Alu Bhajme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ango Khat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lastic 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Tomato 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lunch</w:t>
      </w:r>
      <w:r w:rsidRPr="00AF1F07">
        <w:rPr>
          <w:color w:val="A9B7C6"/>
          <w:szCs w:val="24"/>
        </w:rPr>
        <w:t>.put(</w:t>
      </w:r>
      <w:r w:rsidRPr="00AF1F07">
        <w:rPr>
          <w:color w:val="6A8759"/>
          <w:szCs w:val="24"/>
        </w:rPr>
        <w:t>"Salad"</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Veg Salad"</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ruit Salad"</w:t>
      </w:r>
      <w:r w:rsidRPr="00AF1F07">
        <w:rPr>
          <w:color w:val="A9B7C6"/>
          <w:szCs w:val="24"/>
        </w:rPr>
        <w:t>)</w:t>
      </w:r>
      <w:r w:rsidRPr="00AF1F07">
        <w:rPr>
          <w:color w:val="CC7832"/>
          <w:szCs w:val="24"/>
        </w:rPr>
        <w:t>;</w:t>
      </w:r>
      <w:r w:rsidRPr="00AF1F07">
        <w:rPr>
          <w:color w:val="CC7832"/>
          <w:szCs w:val="24"/>
        </w:rPr>
        <w:br/>
      </w:r>
      <w:r w:rsidRPr="00AF1F07">
        <w:rPr>
          <w:color w:val="CC7832"/>
          <w:szCs w:val="24"/>
        </w:rPr>
        <w:lastRenderedPageBreak/>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lunch</w:t>
      </w:r>
      <w:r w:rsidRPr="00AF1F07">
        <w:rPr>
          <w:color w:val="A9B7C6"/>
          <w:szCs w:val="24"/>
        </w:rPr>
        <w:t>.put(</w:t>
      </w:r>
      <w:r w:rsidRPr="00AF1F07">
        <w:rPr>
          <w:color w:val="6A8759"/>
          <w:szCs w:val="24"/>
        </w:rPr>
        <w:t>"Raita"</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Dahi Bund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Alu"</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Baiga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return </w:t>
      </w:r>
      <w:r w:rsidRPr="00AF1F07">
        <w:rPr>
          <w:color w:val="9876AA"/>
          <w:szCs w:val="24"/>
        </w:rPr>
        <w:t>menu_sub_item_nonveg_lunch</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public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FFC66D"/>
          <w:szCs w:val="24"/>
        </w:rPr>
        <w:t>getMenu_sub_item_nonveg_dinner</w:t>
      </w:r>
      <w:r w:rsidRPr="00AF1F07">
        <w:rPr>
          <w:color w:val="A9B7C6"/>
          <w:szCs w:val="24"/>
        </w:rPr>
        <w:t>() {</w:t>
      </w:r>
      <w:r w:rsidRPr="00AF1F07">
        <w:rPr>
          <w:color w:val="A9B7C6"/>
          <w:szCs w:val="24"/>
        </w:rPr>
        <w:br/>
        <w:t xml:space="preserve">        </w:t>
      </w:r>
      <w:r w:rsidRPr="00AF1F07">
        <w:rPr>
          <w:color w:val="9876AA"/>
          <w:szCs w:val="24"/>
        </w:rPr>
        <w:t>menu_sub_item_nonveg_dinner</w:t>
      </w:r>
      <w:r w:rsidRPr="00AF1F07">
        <w:rPr>
          <w:color w:val="A9B7C6"/>
          <w:szCs w:val="24"/>
        </w:rPr>
        <w:t>.put(</w:t>
      </w:r>
      <w:r w:rsidRPr="00AF1F07">
        <w:rPr>
          <w:color w:val="6A8759"/>
          <w:szCs w:val="24"/>
        </w:rPr>
        <w:t>"Roti"</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ur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arath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Naa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dinner</w:t>
      </w:r>
      <w:r w:rsidRPr="00AF1F07">
        <w:rPr>
          <w:color w:val="A9B7C6"/>
          <w:szCs w:val="24"/>
        </w:rPr>
        <w:t>.put(</w:t>
      </w:r>
      <w:r w:rsidRPr="00AF1F07">
        <w:rPr>
          <w:color w:val="6A8759"/>
          <w:szCs w:val="24"/>
        </w:rPr>
        <w:t>"Curry"</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Egg Bhuji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Kas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lli Chicke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cken Mughala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Egg Tadak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nonveg_dinner</w:t>
      </w:r>
      <w:r w:rsidRPr="00AF1F07">
        <w:rPr>
          <w:color w:val="A9B7C6"/>
          <w:szCs w:val="24"/>
        </w:rPr>
        <w:t>.put(</w:t>
      </w:r>
      <w:r w:rsidRPr="00AF1F07">
        <w:rPr>
          <w:color w:val="6A8759"/>
          <w:szCs w:val="24"/>
        </w:rPr>
        <w:t>"Dessert"</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Kheer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weets"</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return </w:t>
      </w:r>
      <w:r w:rsidRPr="00AF1F07">
        <w:rPr>
          <w:color w:val="9876AA"/>
          <w:szCs w:val="24"/>
        </w:rPr>
        <w:t>menu_sub_item_nonveg_dinner</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public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FFC66D"/>
          <w:szCs w:val="24"/>
        </w:rPr>
        <w:t>getMenu_sub_item_veg_dinner</w:t>
      </w:r>
      <w:r w:rsidRPr="00AF1F07">
        <w:rPr>
          <w:color w:val="A9B7C6"/>
          <w:szCs w:val="24"/>
        </w:rPr>
        <w:t>() {</w:t>
      </w:r>
      <w:r w:rsidRPr="00AF1F07">
        <w:rPr>
          <w:color w:val="A9B7C6"/>
          <w:szCs w:val="24"/>
        </w:rPr>
        <w:br/>
      </w:r>
      <w:r w:rsidRPr="00AF1F07">
        <w:rPr>
          <w:color w:val="A9B7C6"/>
          <w:szCs w:val="24"/>
        </w:rPr>
        <w:br/>
        <w:t xml:space="preserve">        </w:t>
      </w:r>
      <w:r w:rsidRPr="00AF1F07">
        <w:rPr>
          <w:color w:val="9876AA"/>
          <w:szCs w:val="24"/>
        </w:rPr>
        <w:t>menu_sub_item_veg_dinner</w:t>
      </w:r>
      <w:r w:rsidRPr="00AF1F07">
        <w:rPr>
          <w:color w:val="A9B7C6"/>
          <w:szCs w:val="24"/>
        </w:rPr>
        <w:t>.put(</w:t>
      </w:r>
      <w:r w:rsidRPr="00AF1F07">
        <w:rPr>
          <w:color w:val="6A8759"/>
          <w:szCs w:val="24"/>
        </w:rPr>
        <w:t>"Roti"</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ur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arath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ried Naa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Thunka Pur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dinner</w:t>
      </w:r>
      <w:r w:rsidRPr="00AF1F07">
        <w:rPr>
          <w:color w:val="A9B7C6"/>
          <w:szCs w:val="24"/>
        </w:rPr>
        <w:t>.put(</w:t>
      </w:r>
      <w:r w:rsidRPr="00AF1F07">
        <w:rPr>
          <w:color w:val="6A8759"/>
          <w:szCs w:val="24"/>
        </w:rPr>
        <w:t>"Bhaji"</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lain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Aloo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Vendi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dinner</w:t>
      </w:r>
      <w:r w:rsidRPr="00AF1F07">
        <w:rPr>
          <w:color w:val="A9B7C6"/>
          <w:szCs w:val="24"/>
        </w:rPr>
        <w:t>.put(</w:t>
      </w:r>
      <w:r w:rsidRPr="00AF1F07">
        <w:rPr>
          <w:color w:val="6A8759"/>
          <w:szCs w:val="24"/>
        </w:rPr>
        <w:t>"Curry"</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Dal F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l Tadaka"</w:t>
      </w:r>
      <w:r w:rsidRPr="00AF1F07">
        <w:rPr>
          <w:color w:val="A9B7C6"/>
          <w:szCs w:val="24"/>
        </w:rPr>
        <w:t>)</w:t>
      </w:r>
      <w:r w:rsidRPr="00AF1F07">
        <w:rPr>
          <w:color w:val="CC7832"/>
          <w:szCs w:val="24"/>
        </w:rPr>
        <w:t>;</w:t>
      </w:r>
      <w:r w:rsidRPr="00AF1F07">
        <w:rPr>
          <w:color w:val="CC7832"/>
          <w:szCs w:val="24"/>
        </w:rPr>
        <w:br/>
      </w:r>
      <w:r w:rsidRPr="00AF1F07">
        <w:rPr>
          <w:color w:val="CC7832"/>
          <w:szCs w:val="24"/>
        </w:rPr>
        <w:lastRenderedPageBreak/>
        <w:t xml:space="preserve">            </w:t>
      </w:r>
      <w:r w:rsidRPr="00AF1F07">
        <w:rPr>
          <w:color w:val="A9B7C6"/>
          <w:szCs w:val="24"/>
        </w:rPr>
        <w:t>add(</w:t>
      </w:r>
      <w:r w:rsidRPr="00AF1F07">
        <w:rPr>
          <w:color w:val="6A8759"/>
          <w:szCs w:val="24"/>
        </w:rPr>
        <w:t>"Chana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atar Pane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alang Pane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ix Veg"</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oya Chill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dinner</w:t>
      </w:r>
      <w:r w:rsidRPr="00AF1F07">
        <w:rPr>
          <w:color w:val="A9B7C6"/>
          <w:szCs w:val="24"/>
        </w:rPr>
        <w:t>.put(</w:t>
      </w:r>
      <w:r w:rsidRPr="00AF1F07">
        <w:rPr>
          <w:color w:val="6A8759"/>
          <w:szCs w:val="24"/>
        </w:rPr>
        <w:t>"Dessert/Sweets"</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Rice Khe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emiy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ustard"</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weets"</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return </w:t>
      </w:r>
      <w:r w:rsidRPr="00AF1F07">
        <w:rPr>
          <w:color w:val="9876AA"/>
          <w:szCs w:val="24"/>
        </w:rPr>
        <w:t>menu_sub_item_veg_dinner</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public </w:t>
      </w:r>
      <w:r w:rsidRPr="00AF1F07">
        <w:rPr>
          <w:color w:val="A9B7C6"/>
          <w:szCs w:val="24"/>
        </w:rPr>
        <w:t>Map&lt;String</w:t>
      </w:r>
      <w:r w:rsidRPr="00AF1F07">
        <w:rPr>
          <w:color w:val="CC7832"/>
          <w:szCs w:val="24"/>
        </w:rPr>
        <w:t xml:space="preserve">, </w:t>
      </w:r>
      <w:r w:rsidRPr="00AF1F07">
        <w:rPr>
          <w:color w:val="A9B7C6"/>
          <w:szCs w:val="24"/>
        </w:rPr>
        <w:t xml:space="preserve">ArrayList&lt;String&gt;&gt; </w:t>
      </w:r>
      <w:r w:rsidRPr="00AF1F07">
        <w:rPr>
          <w:color w:val="FFC66D"/>
          <w:szCs w:val="24"/>
        </w:rPr>
        <w:t>getMenu_sub_item_veg_lunch</w:t>
      </w:r>
      <w:r w:rsidRPr="00AF1F07">
        <w:rPr>
          <w:color w:val="A9B7C6"/>
          <w:szCs w:val="24"/>
        </w:rPr>
        <w:t>() {</w:t>
      </w:r>
      <w:r w:rsidRPr="00AF1F07">
        <w:rPr>
          <w:color w:val="A9B7C6"/>
          <w:szCs w:val="24"/>
        </w:rPr>
        <w:br/>
        <w:t xml:space="preserve">        </w:t>
      </w:r>
      <w:r w:rsidRPr="00AF1F07">
        <w:rPr>
          <w:color w:val="9876AA"/>
          <w:szCs w:val="24"/>
        </w:rPr>
        <w:t>menu_sub_item_veg_lunch</w:t>
      </w:r>
      <w:r w:rsidRPr="00AF1F07">
        <w:rPr>
          <w:color w:val="A9B7C6"/>
          <w:szCs w:val="24"/>
        </w:rPr>
        <w:t>.put(</w:t>
      </w:r>
      <w:r w:rsidRPr="00AF1F07">
        <w:rPr>
          <w:color w:val="6A8759"/>
          <w:szCs w:val="24"/>
        </w:rPr>
        <w:t>"Rice"</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lain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Zira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Khichd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urd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Veg Pulao"</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ried Ric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Veg Biryan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Dal"</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Mug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Harad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asur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l F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unjabi Da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lm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Curry"</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Plain Pane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aneer Butt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oya Cur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hoka Cur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alang Paneer"</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Veg Curry"</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Mix Veg"</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Kobi Fr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Kobi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Veg Santula Masal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Rasa Items"</w:t>
      </w:r>
      <w:r w:rsidRPr="00AF1F07">
        <w:rPr>
          <w:color w:val="A9B7C6"/>
          <w:szCs w:val="24"/>
        </w:rPr>
        <w:t>)</w:t>
      </w:r>
      <w:r w:rsidRPr="00AF1F07">
        <w:rPr>
          <w:color w:val="CC7832"/>
          <w:szCs w:val="24"/>
        </w:rPr>
        <w:t>;</w:t>
      </w:r>
      <w:r w:rsidRPr="00AF1F07">
        <w:rPr>
          <w:color w:val="CC7832"/>
          <w:szCs w:val="24"/>
        </w:rPr>
        <w:br/>
      </w:r>
      <w:r w:rsidRPr="00AF1F07">
        <w:rPr>
          <w:color w:val="CC7832"/>
          <w:szCs w:val="24"/>
        </w:rPr>
        <w:lastRenderedPageBreak/>
        <w:t xml:space="preserve">            </w:t>
      </w:r>
      <w:r w:rsidRPr="00AF1F07">
        <w:rPr>
          <w:color w:val="A9B7C6"/>
          <w:szCs w:val="24"/>
        </w:rPr>
        <w:t>add(</w:t>
      </w:r>
      <w:r w:rsidRPr="00AF1F07">
        <w:rPr>
          <w:color w:val="6A8759"/>
          <w:szCs w:val="24"/>
        </w:rPr>
        <w:t>"Baigan Masala"</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Bhaji/Khata"</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Mix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Saga Bhaj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Alu Bhaji 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Chifs"</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Mango Khata"</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Plastic 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Tomato Chutney"</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Salad"</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Veg Salad"</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Fruit Salad"</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Bund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Alu"</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Baiga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menu_sub_item_veg_lunch</w:t>
      </w:r>
      <w:r w:rsidRPr="00AF1F07">
        <w:rPr>
          <w:color w:val="A9B7C6"/>
          <w:szCs w:val="24"/>
        </w:rPr>
        <w:t>.put(</w:t>
      </w:r>
      <w:r w:rsidRPr="00AF1F07">
        <w:rPr>
          <w:color w:val="6A8759"/>
          <w:szCs w:val="24"/>
        </w:rPr>
        <w:t>"Raita"</w:t>
      </w:r>
      <w:r w:rsidRPr="00AF1F07">
        <w:rPr>
          <w:color w:val="CC7832"/>
          <w:szCs w:val="24"/>
        </w:rPr>
        <w:t xml:space="preserve">,new </w:t>
      </w:r>
      <w:r w:rsidRPr="00AF1F07">
        <w:rPr>
          <w:color w:val="A9B7C6"/>
          <w:szCs w:val="24"/>
        </w:rPr>
        <w:t>ArrayList&lt;String&gt;(){{</w:t>
      </w:r>
      <w:r w:rsidRPr="00AF1F07">
        <w:rPr>
          <w:color w:val="A9B7C6"/>
          <w:szCs w:val="24"/>
        </w:rPr>
        <w:br/>
        <w:t xml:space="preserve">            add(</w:t>
      </w:r>
      <w:r w:rsidRPr="00AF1F07">
        <w:rPr>
          <w:color w:val="6A8759"/>
          <w:szCs w:val="24"/>
        </w:rPr>
        <w:t>"Dahi Bundi"</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Alu"</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add(</w:t>
      </w:r>
      <w:r w:rsidRPr="00AF1F07">
        <w:rPr>
          <w:color w:val="6A8759"/>
          <w:szCs w:val="24"/>
        </w:rPr>
        <w:t>"Dahi Baigan"</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CC7832"/>
          <w:szCs w:val="24"/>
        </w:rPr>
        <w:t>;</w:t>
      </w:r>
      <w:r w:rsidRPr="00AF1F07">
        <w:rPr>
          <w:color w:val="CC7832"/>
          <w:szCs w:val="24"/>
        </w:rPr>
        <w:br/>
        <w:t xml:space="preserve">        return </w:t>
      </w:r>
      <w:r w:rsidRPr="00AF1F07">
        <w:rPr>
          <w:color w:val="9876AA"/>
          <w:szCs w:val="24"/>
        </w:rPr>
        <w:t>menu_sub_item_veg_lunch</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t>}</w:t>
      </w:r>
    </w:p>
    <w:p w14:paraId="3E7275B9" w14:textId="77777777" w:rsidR="00AF1F07" w:rsidRPr="00AF1F07" w:rsidRDefault="00AF1F07" w:rsidP="00AF1F07">
      <w:pPr>
        <w:pStyle w:val="ApH3"/>
        <w:numPr>
          <w:ilvl w:val="0"/>
          <w:numId w:val="0"/>
        </w:numPr>
        <w:ind w:left="810"/>
        <w:rPr>
          <w:szCs w:val="24"/>
        </w:rPr>
      </w:pPr>
    </w:p>
    <w:p w14:paraId="481B15B2" w14:textId="77777777" w:rsidR="00AF1F07" w:rsidRPr="00AF1F07" w:rsidRDefault="00AF1F07" w:rsidP="00CB7384">
      <w:pPr>
        <w:pStyle w:val="ApH3"/>
        <w:numPr>
          <w:ilvl w:val="0"/>
          <w:numId w:val="25"/>
        </w:numPr>
        <w:shd w:val="clear" w:color="auto" w:fill="2B2B2B"/>
        <w:rPr>
          <w:color w:val="A9B7C6"/>
          <w:szCs w:val="24"/>
        </w:rPr>
      </w:pPr>
      <w:r w:rsidRPr="00AF1F07">
        <w:rPr>
          <w:color w:val="CC7832"/>
          <w:szCs w:val="24"/>
        </w:rPr>
        <w:t xml:space="preserve">package </w:t>
      </w:r>
      <w:r w:rsidRPr="00AF1F07">
        <w:rPr>
          <w:color w:val="A9B7C6"/>
          <w:szCs w:val="24"/>
        </w:rPr>
        <w:t>com.example.umesfoodapp.SessionManagement</w:t>
      </w:r>
      <w:r w:rsidRPr="00AF1F07">
        <w:rPr>
          <w:color w:val="CC7832"/>
          <w:szCs w:val="24"/>
        </w:rPr>
        <w:t>;</w:t>
      </w:r>
      <w:r w:rsidRPr="00AF1F07">
        <w:rPr>
          <w:color w:val="CC7832"/>
          <w:szCs w:val="24"/>
        </w:rPr>
        <w:br/>
      </w:r>
      <w:r w:rsidRPr="00AF1F07">
        <w:rPr>
          <w:color w:val="CC7832"/>
          <w:szCs w:val="24"/>
        </w:rPr>
        <w:br/>
        <w:t xml:space="preserve">import </w:t>
      </w:r>
      <w:r w:rsidRPr="00AF1F07">
        <w:rPr>
          <w:color w:val="A9B7C6"/>
          <w:szCs w:val="24"/>
        </w:rPr>
        <w:t>android.content.Context</w:t>
      </w:r>
      <w:r w:rsidRPr="00AF1F07">
        <w:rPr>
          <w:color w:val="CC7832"/>
          <w:szCs w:val="24"/>
        </w:rPr>
        <w:t>;</w:t>
      </w:r>
      <w:r w:rsidRPr="00AF1F07">
        <w:rPr>
          <w:color w:val="CC7832"/>
          <w:szCs w:val="24"/>
        </w:rPr>
        <w:br/>
        <w:t xml:space="preserve">import </w:t>
      </w:r>
      <w:r w:rsidRPr="00AF1F07">
        <w:rPr>
          <w:color w:val="A9B7C6"/>
          <w:szCs w:val="24"/>
        </w:rPr>
        <w:t>android.content.Intent</w:t>
      </w:r>
      <w:r w:rsidRPr="00AF1F07">
        <w:rPr>
          <w:color w:val="CC7832"/>
          <w:szCs w:val="24"/>
        </w:rPr>
        <w:t>;</w:t>
      </w:r>
      <w:r w:rsidRPr="00AF1F07">
        <w:rPr>
          <w:color w:val="CC7832"/>
          <w:szCs w:val="24"/>
        </w:rPr>
        <w:br/>
        <w:t xml:space="preserve">import </w:t>
      </w:r>
      <w:r w:rsidRPr="00AF1F07">
        <w:rPr>
          <w:color w:val="A9B7C6"/>
          <w:szCs w:val="24"/>
        </w:rPr>
        <w:t>android.content.SharedPreferences</w:t>
      </w:r>
      <w:r w:rsidRPr="00AF1F07">
        <w:rPr>
          <w:color w:val="CC7832"/>
          <w:szCs w:val="24"/>
        </w:rPr>
        <w:t>;</w:t>
      </w:r>
      <w:r w:rsidRPr="00AF1F07">
        <w:rPr>
          <w:color w:val="CC7832"/>
          <w:szCs w:val="24"/>
        </w:rPr>
        <w:br/>
      </w:r>
      <w:r w:rsidRPr="00AF1F07">
        <w:rPr>
          <w:color w:val="CC7832"/>
          <w:szCs w:val="24"/>
        </w:rPr>
        <w:br/>
        <w:t xml:space="preserve">import </w:t>
      </w:r>
      <w:r w:rsidRPr="00AF1F07">
        <w:rPr>
          <w:color w:val="A9B7C6"/>
          <w:szCs w:val="24"/>
        </w:rPr>
        <w:t>com.example.umesfoodapp.LoginActivity</w:t>
      </w:r>
      <w:r w:rsidRPr="00AF1F07">
        <w:rPr>
          <w:color w:val="CC7832"/>
          <w:szCs w:val="24"/>
        </w:rPr>
        <w:t>;</w:t>
      </w:r>
      <w:r w:rsidRPr="00AF1F07">
        <w:rPr>
          <w:color w:val="CC7832"/>
          <w:szCs w:val="24"/>
        </w:rPr>
        <w:br/>
        <w:t xml:space="preserve">import </w:t>
      </w:r>
      <w:r w:rsidRPr="00AF1F07">
        <w:rPr>
          <w:color w:val="A9B7C6"/>
          <w:szCs w:val="24"/>
        </w:rPr>
        <w:t>com.example.umesfoodapp.MainActivity</w:t>
      </w:r>
      <w:r w:rsidRPr="00AF1F07">
        <w:rPr>
          <w:color w:val="CC7832"/>
          <w:szCs w:val="24"/>
        </w:rPr>
        <w:t>;</w:t>
      </w:r>
      <w:r w:rsidRPr="00AF1F07">
        <w:rPr>
          <w:color w:val="CC7832"/>
          <w:szCs w:val="24"/>
        </w:rPr>
        <w:br/>
      </w:r>
      <w:r w:rsidRPr="00AF1F07">
        <w:rPr>
          <w:color w:val="CC7832"/>
          <w:szCs w:val="24"/>
        </w:rPr>
        <w:br/>
        <w:t xml:space="preserve">import </w:t>
      </w:r>
      <w:r w:rsidRPr="00AF1F07">
        <w:rPr>
          <w:color w:val="A9B7C6"/>
          <w:szCs w:val="24"/>
        </w:rPr>
        <w:t>java.util.HashMap</w:t>
      </w:r>
      <w:r w:rsidRPr="00AF1F07">
        <w:rPr>
          <w:color w:val="CC7832"/>
          <w:szCs w:val="24"/>
        </w:rPr>
        <w:t>;</w:t>
      </w:r>
      <w:r w:rsidRPr="00AF1F07">
        <w:rPr>
          <w:color w:val="CC7832"/>
          <w:szCs w:val="24"/>
        </w:rPr>
        <w:br/>
      </w:r>
      <w:r w:rsidRPr="00AF1F07">
        <w:rPr>
          <w:color w:val="CC7832"/>
          <w:szCs w:val="24"/>
        </w:rPr>
        <w:br/>
        <w:t xml:space="preserve">public class </w:t>
      </w:r>
      <w:r w:rsidRPr="00AF1F07">
        <w:rPr>
          <w:color w:val="A9B7C6"/>
          <w:szCs w:val="24"/>
        </w:rPr>
        <w:t>SessionManagement {</w:t>
      </w:r>
      <w:r w:rsidRPr="00AF1F07">
        <w:rPr>
          <w:color w:val="A9B7C6"/>
          <w:szCs w:val="24"/>
        </w:rPr>
        <w:br/>
      </w:r>
      <w:r w:rsidRPr="00AF1F07">
        <w:rPr>
          <w:color w:val="A9B7C6"/>
          <w:szCs w:val="24"/>
        </w:rPr>
        <w:br/>
        <w:t xml:space="preserve">    </w:t>
      </w:r>
      <w:r w:rsidRPr="00AF1F07">
        <w:rPr>
          <w:color w:val="808080"/>
          <w:szCs w:val="24"/>
        </w:rPr>
        <w:t>// Shared Preferences</w:t>
      </w:r>
      <w:r w:rsidRPr="00AF1F07">
        <w:rPr>
          <w:color w:val="808080"/>
          <w:szCs w:val="24"/>
        </w:rPr>
        <w:br/>
        <w:t xml:space="preserve">    </w:t>
      </w:r>
      <w:r w:rsidRPr="00AF1F07">
        <w:rPr>
          <w:color w:val="A9B7C6"/>
          <w:szCs w:val="24"/>
        </w:rPr>
        <w:t xml:space="preserve">SharedPreferences </w:t>
      </w:r>
      <w:r w:rsidRPr="00AF1F07">
        <w:rPr>
          <w:color w:val="9876AA"/>
          <w:szCs w:val="24"/>
        </w:rPr>
        <w:t>pref</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Editor for Shared preferences</w:t>
      </w:r>
      <w:r w:rsidRPr="00AF1F07">
        <w:rPr>
          <w:color w:val="808080"/>
          <w:szCs w:val="24"/>
        </w:rPr>
        <w:br/>
        <w:t xml:space="preserve">    </w:t>
      </w:r>
      <w:r w:rsidRPr="00AF1F07">
        <w:rPr>
          <w:color w:val="A9B7C6"/>
          <w:szCs w:val="24"/>
        </w:rPr>
        <w:t xml:space="preserve">SharedPreferences.Editor </w:t>
      </w:r>
      <w:r w:rsidRPr="00AF1F07">
        <w:rPr>
          <w:color w:val="9876AA"/>
          <w:szCs w:val="24"/>
        </w:rPr>
        <w:t>editor</w:t>
      </w:r>
      <w:r w:rsidRPr="00AF1F07">
        <w:rPr>
          <w:color w:val="CC7832"/>
          <w:szCs w:val="24"/>
        </w:rPr>
        <w:t>;</w:t>
      </w:r>
      <w:r w:rsidRPr="00AF1F07">
        <w:rPr>
          <w:color w:val="CC7832"/>
          <w:szCs w:val="24"/>
        </w:rPr>
        <w:br/>
      </w:r>
      <w:r w:rsidRPr="00AF1F07">
        <w:rPr>
          <w:color w:val="CC7832"/>
          <w:szCs w:val="24"/>
        </w:rPr>
        <w:lastRenderedPageBreak/>
        <w:br/>
        <w:t xml:space="preserve">    </w:t>
      </w:r>
      <w:r w:rsidRPr="00AF1F07">
        <w:rPr>
          <w:color w:val="808080"/>
          <w:szCs w:val="24"/>
        </w:rPr>
        <w:t>// Context</w:t>
      </w:r>
      <w:r w:rsidRPr="00AF1F07">
        <w:rPr>
          <w:color w:val="808080"/>
          <w:szCs w:val="24"/>
        </w:rPr>
        <w:br/>
        <w:t xml:space="preserve">    </w:t>
      </w:r>
      <w:r w:rsidRPr="00AF1F07">
        <w:rPr>
          <w:color w:val="A9B7C6"/>
          <w:szCs w:val="24"/>
        </w:rPr>
        <w:t xml:space="preserve">Context </w:t>
      </w:r>
      <w:r w:rsidRPr="00AF1F07">
        <w:rPr>
          <w:color w:val="9876AA"/>
          <w:szCs w:val="24"/>
        </w:rPr>
        <w:t>_context</w:t>
      </w:r>
      <w:r w:rsidRPr="00AF1F07">
        <w:rPr>
          <w:color w:val="CC7832"/>
          <w:szCs w:val="24"/>
        </w:rPr>
        <w:t>;</w:t>
      </w:r>
      <w:r w:rsidRPr="00AF1F07">
        <w:rPr>
          <w:color w:val="CC7832"/>
          <w:szCs w:val="24"/>
        </w:rPr>
        <w:br/>
      </w:r>
      <w:r w:rsidRPr="00AF1F07">
        <w:rPr>
          <w:color w:val="CC7832"/>
          <w:szCs w:val="24"/>
        </w:rPr>
        <w:br/>
      </w:r>
      <w:r w:rsidRPr="00AF1F07">
        <w:rPr>
          <w:color w:val="CC7832"/>
          <w:szCs w:val="24"/>
        </w:rPr>
        <w:br/>
        <w:t xml:space="preserve">    </w:t>
      </w:r>
      <w:r w:rsidRPr="00AF1F07">
        <w:rPr>
          <w:color w:val="808080"/>
          <w:szCs w:val="24"/>
        </w:rPr>
        <w:t>// Shared pref mode</w:t>
      </w:r>
      <w:r w:rsidRPr="00AF1F07">
        <w:rPr>
          <w:color w:val="808080"/>
          <w:szCs w:val="24"/>
        </w:rPr>
        <w:br/>
        <w:t xml:space="preserve">    </w:t>
      </w:r>
      <w:r w:rsidRPr="00AF1F07">
        <w:rPr>
          <w:color w:val="CC7832"/>
          <w:szCs w:val="24"/>
        </w:rPr>
        <w:t xml:space="preserve">int </w:t>
      </w:r>
      <w:r w:rsidRPr="00AF1F07">
        <w:rPr>
          <w:color w:val="9876AA"/>
          <w:szCs w:val="24"/>
        </w:rPr>
        <w:t xml:space="preserve">PRIVATE_MODE </w:t>
      </w:r>
      <w:r w:rsidRPr="00AF1F07">
        <w:rPr>
          <w:color w:val="A9B7C6"/>
          <w:szCs w:val="24"/>
        </w:rPr>
        <w:t xml:space="preserve">= </w:t>
      </w:r>
      <w:r w:rsidRPr="00AF1F07">
        <w:rPr>
          <w:color w:val="6897BB"/>
          <w:szCs w:val="24"/>
        </w:rPr>
        <w:t>0</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Sharedpref file name</w:t>
      </w:r>
      <w:r w:rsidRPr="00AF1F07">
        <w:rPr>
          <w:color w:val="808080"/>
          <w:szCs w:val="24"/>
        </w:rPr>
        <w:br/>
        <w:t xml:space="preserve">    </w:t>
      </w:r>
      <w:r w:rsidRPr="00AF1F07">
        <w:rPr>
          <w:color w:val="CC7832"/>
          <w:szCs w:val="24"/>
        </w:rPr>
        <w:t xml:space="preserve">private static final </w:t>
      </w:r>
      <w:r w:rsidRPr="00AF1F07">
        <w:rPr>
          <w:color w:val="A9B7C6"/>
          <w:szCs w:val="24"/>
        </w:rPr>
        <w:t xml:space="preserve">String </w:t>
      </w:r>
      <w:r w:rsidRPr="00AF1F07">
        <w:rPr>
          <w:color w:val="9876AA"/>
          <w:szCs w:val="24"/>
        </w:rPr>
        <w:t xml:space="preserve">PREF_NAME </w:t>
      </w:r>
      <w:r w:rsidRPr="00AF1F07">
        <w:rPr>
          <w:color w:val="A9B7C6"/>
          <w:szCs w:val="24"/>
        </w:rPr>
        <w:t xml:space="preserve">= </w:t>
      </w:r>
      <w:r w:rsidRPr="00AF1F07">
        <w:rPr>
          <w:color w:val="6A8759"/>
          <w:szCs w:val="24"/>
        </w:rPr>
        <w:t>"session_pref"</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All Shared Preferences Keys</w:t>
      </w:r>
      <w:r w:rsidRPr="00AF1F07">
        <w:rPr>
          <w:color w:val="808080"/>
          <w:szCs w:val="24"/>
        </w:rPr>
        <w:br/>
        <w:t xml:space="preserve">    </w:t>
      </w:r>
      <w:r w:rsidRPr="00AF1F07">
        <w:rPr>
          <w:color w:val="CC7832"/>
          <w:szCs w:val="24"/>
        </w:rPr>
        <w:t xml:space="preserve">private static final </w:t>
      </w:r>
      <w:r w:rsidRPr="00AF1F07">
        <w:rPr>
          <w:color w:val="A9B7C6"/>
          <w:szCs w:val="24"/>
        </w:rPr>
        <w:t xml:space="preserve">String </w:t>
      </w:r>
      <w:r w:rsidRPr="00AF1F07">
        <w:rPr>
          <w:color w:val="9876AA"/>
          <w:szCs w:val="24"/>
        </w:rPr>
        <w:t xml:space="preserve">IS_LOGIN </w:t>
      </w:r>
      <w:r w:rsidRPr="00AF1F07">
        <w:rPr>
          <w:color w:val="A9B7C6"/>
          <w:szCs w:val="24"/>
        </w:rPr>
        <w:t xml:space="preserve">= </w:t>
      </w:r>
      <w:r w:rsidRPr="00AF1F07">
        <w:rPr>
          <w:color w:val="6A8759"/>
          <w:szCs w:val="24"/>
        </w:rPr>
        <w:t>"IsLoggedIn"</w:t>
      </w:r>
      <w:r w:rsidRPr="00AF1F07">
        <w:rPr>
          <w:color w:val="CC7832"/>
          <w:szCs w:val="24"/>
        </w:rPr>
        <w:t>;</w:t>
      </w:r>
      <w:r w:rsidRPr="00AF1F07">
        <w:rPr>
          <w:color w:val="CC7832"/>
          <w:szCs w:val="24"/>
        </w:rPr>
        <w:br/>
      </w:r>
      <w:r w:rsidRPr="00AF1F07">
        <w:rPr>
          <w:color w:val="CC7832"/>
          <w:szCs w:val="24"/>
        </w:rPr>
        <w:br/>
        <w:t xml:space="preserve">    private static final </w:t>
      </w:r>
      <w:r w:rsidRPr="00AF1F07">
        <w:rPr>
          <w:color w:val="A9B7C6"/>
          <w:szCs w:val="24"/>
        </w:rPr>
        <w:t xml:space="preserve">String </w:t>
      </w:r>
      <w:r w:rsidRPr="00AF1F07">
        <w:rPr>
          <w:color w:val="9876AA"/>
          <w:szCs w:val="24"/>
        </w:rPr>
        <w:t xml:space="preserve">KEY_NUMBER </w:t>
      </w:r>
      <w:r w:rsidRPr="00AF1F07">
        <w:rPr>
          <w:color w:val="A9B7C6"/>
          <w:szCs w:val="24"/>
        </w:rPr>
        <w:t xml:space="preserve">= </w:t>
      </w:r>
      <w:r w:rsidRPr="00AF1F07">
        <w:rPr>
          <w:color w:val="6A8759"/>
          <w:szCs w:val="24"/>
        </w:rPr>
        <w:t>"NUMBER"</w:t>
      </w:r>
      <w:r w:rsidRPr="00AF1F07">
        <w:rPr>
          <w:color w:val="CC7832"/>
          <w:szCs w:val="24"/>
        </w:rPr>
        <w:t>;</w:t>
      </w:r>
      <w:r w:rsidRPr="00AF1F07">
        <w:rPr>
          <w:color w:val="CC7832"/>
          <w:szCs w:val="24"/>
        </w:rPr>
        <w:br/>
        <w:t xml:space="preserve">    private static final </w:t>
      </w:r>
      <w:r w:rsidRPr="00AF1F07">
        <w:rPr>
          <w:color w:val="A9B7C6"/>
          <w:szCs w:val="24"/>
        </w:rPr>
        <w:t xml:space="preserve">String </w:t>
      </w:r>
      <w:r w:rsidRPr="00AF1F07">
        <w:rPr>
          <w:color w:val="9876AA"/>
          <w:szCs w:val="24"/>
        </w:rPr>
        <w:t xml:space="preserve">KEY_EMAIL  </w:t>
      </w:r>
      <w:r w:rsidRPr="00AF1F07">
        <w:rPr>
          <w:color w:val="A9B7C6"/>
          <w:szCs w:val="24"/>
        </w:rPr>
        <w:t xml:space="preserve">= </w:t>
      </w:r>
      <w:r w:rsidRPr="00AF1F07">
        <w:rPr>
          <w:color w:val="6A8759"/>
          <w:szCs w:val="24"/>
        </w:rPr>
        <w:t>"EMAIL"</w:t>
      </w:r>
      <w:r w:rsidRPr="00AF1F07">
        <w:rPr>
          <w:color w:val="CC7832"/>
          <w:szCs w:val="24"/>
        </w:rPr>
        <w:t>;</w:t>
      </w:r>
      <w:r w:rsidRPr="00AF1F07">
        <w:rPr>
          <w:color w:val="CC7832"/>
          <w:szCs w:val="24"/>
        </w:rPr>
        <w:br/>
        <w:t xml:space="preserve">    private static final </w:t>
      </w:r>
      <w:r w:rsidRPr="00AF1F07">
        <w:rPr>
          <w:color w:val="A9B7C6"/>
          <w:szCs w:val="24"/>
        </w:rPr>
        <w:t xml:space="preserve">String </w:t>
      </w:r>
      <w:r w:rsidRPr="00AF1F07">
        <w:rPr>
          <w:color w:val="9876AA"/>
          <w:szCs w:val="24"/>
        </w:rPr>
        <w:t xml:space="preserve">KEY_USERNAME </w:t>
      </w:r>
      <w:r w:rsidRPr="00AF1F07">
        <w:rPr>
          <w:color w:val="A9B7C6"/>
          <w:szCs w:val="24"/>
        </w:rPr>
        <w:t xml:space="preserve">= </w:t>
      </w:r>
      <w:r w:rsidRPr="00AF1F07">
        <w:rPr>
          <w:color w:val="6A8759"/>
          <w:szCs w:val="24"/>
        </w:rPr>
        <w:t>"NAME"</w:t>
      </w:r>
      <w:r w:rsidRPr="00AF1F07">
        <w:rPr>
          <w:color w:val="CC7832"/>
          <w:szCs w:val="24"/>
        </w:rPr>
        <w:t>;</w:t>
      </w:r>
      <w:r w:rsidRPr="00AF1F07">
        <w:rPr>
          <w:color w:val="CC7832"/>
          <w:szCs w:val="24"/>
        </w:rPr>
        <w:br/>
        <w:t xml:space="preserve">    private static final </w:t>
      </w:r>
      <w:r w:rsidRPr="00AF1F07">
        <w:rPr>
          <w:color w:val="A9B7C6"/>
          <w:szCs w:val="24"/>
        </w:rPr>
        <w:t xml:space="preserve">String </w:t>
      </w:r>
      <w:r w:rsidRPr="00AF1F07">
        <w:rPr>
          <w:color w:val="9876AA"/>
          <w:szCs w:val="24"/>
        </w:rPr>
        <w:t xml:space="preserve">KEY_DOCUMENTID </w:t>
      </w:r>
      <w:r w:rsidRPr="00AF1F07">
        <w:rPr>
          <w:color w:val="A9B7C6"/>
          <w:szCs w:val="24"/>
        </w:rPr>
        <w:t xml:space="preserve">= </w:t>
      </w:r>
      <w:r w:rsidRPr="00AF1F07">
        <w:rPr>
          <w:color w:val="6A8759"/>
          <w:szCs w:val="24"/>
        </w:rPr>
        <w:t>"DOCUMENTID"</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Constructor</w:t>
      </w:r>
      <w:r w:rsidRPr="00AF1F07">
        <w:rPr>
          <w:color w:val="808080"/>
          <w:szCs w:val="24"/>
        </w:rPr>
        <w:br/>
        <w:t xml:space="preserve">    </w:t>
      </w:r>
      <w:r w:rsidRPr="00AF1F07">
        <w:rPr>
          <w:color w:val="CC7832"/>
          <w:szCs w:val="24"/>
        </w:rPr>
        <w:t xml:space="preserve">public </w:t>
      </w:r>
      <w:r w:rsidRPr="00AF1F07">
        <w:rPr>
          <w:color w:val="FFC66D"/>
          <w:szCs w:val="24"/>
        </w:rPr>
        <w:t>SessionManagement</w:t>
      </w:r>
      <w:r w:rsidRPr="00AF1F07">
        <w:rPr>
          <w:color w:val="A9B7C6"/>
          <w:szCs w:val="24"/>
        </w:rPr>
        <w:t>(Context context){</w:t>
      </w:r>
      <w:r w:rsidRPr="00AF1F07">
        <w:rPr>
          <w:color w:val="A9B7C6"/>
          <w:szCs w:val="24"/>
        </w:rPr>
        <w:br/>
        <w:t xml:space="preserve">        </w:t>
      </w:r>
      <w:r w:rsidRPr="00AF1F07">
        <w:rPr>
          <w:color w:val="CC7832"/>
          <w:szCs w:val="24"/>
        </w:rPr>
        <w:t>this</w:t>
      </w:r>
      <w:r w:rsidRPr="00AF1F07">
        <w:rPr>
          <w:color w:val="A9B7C6"/>
          <w:szCs w:val="24"/>
        </w:rPr>
        <w:t>.</w:t>
      </w:r>
      <w:r w:rsidRPr="00AF1F07">
        <w:rPr>
          <w:color w:val="9876AA"/>
          <w:szCs w:val="24"/>
        </w:rPr>
        <w:t xml:space="preserve">_context </w:t>
      </w:r>
      <w:r w:rsidRPr="00AF1F07">
        <w:rPr>
          <w:color w:val="A9B7C6"/>
          <w:szCs w:val="24"/>
        </w:rPr>
        <w:t>= context</w:t>
      </w:r>
      <w:r w:rsidRPr="00AF1F07">
        <w:rPr>
          <w:color w:val="CC7832"/>
          <w:szCs w:val="24"/>
        </w:rPr>
        <w:t>;</w:t>
      </w:r>
      <w:r w:rsidRPr="00AF1F07">
        <w:rPr>
          <w:color w:val="CC7832"/>
          <w:szCs w:val="24"/>
        </w:rPr>
        <w:br/>
        <w:t xml:space="preserve">        </w:t>
      </w:r>
      <w:r w:rsidRPr="00AF1F07">
        <w:rPr>
          <w:color w:val="9876AA"/>
          <w:szCs w:val="24"/>
        </w:rPr>
        <w:t xml:space="preserve">pref </w:t>
      </w:r>
      <w:r w:rsidRPr="00AF1F07">
        <w:rPr>
          <w:color w:val="A9B7C6"/>
          <w:szCs w:val="24"/>
        </w:rPr>
        <w:t xml:space="preserve">= </w:t>
      </w:r>
      <w:r w:rsidRPr="00AF1F07">
        <w:rPr>
          <w:color w:val="9876AA"/>
          <w:szCs w:val="24"/>
        </w:rPr>
        <w:t>_context</w:t>
      </w:r>
      <w:r w:rsidRPr="00AF1F07">
        <w:rPr>
          <w:color w:val="A9B7C6"/>
          <w:szCs w:val="24"/>
        </w:rPr>
        <w:t>.getSharedPreferences(</w:t>
      </w:r>
      <w:r w:rsidRPr="00AF1F07">
        <w:rPr>
          <w:color w:val="9876AA"/>
          <w:szCs w:val="24"/>
        </w:rPr>
        <w:t>PREF_NAME</w:t>
      </w:r>
      <w:r w:rsidRPr="00AF1F07">
        <w:rPr>
          <w:color w:val="CC7832"/>
          <w:szCs w:val="24"/>
        </w:rPr>
        <w:t xml:space="preserve">, </w:t>
      </w:r>
      <w:r w:rsidRPr="00AF1F07">
        <w:rPr>
          <w:color w:val="9876AA"/>
          <w:szCs w:val="24"/>
        </w:rPr>
        <w:t>PRIVATE_MODE</w:t>
      </w:r>
      <w:r w:rsidRPr="00AF1F07">
        <w:rPr>
          <w:color w:val="A9B7C6"/>
          <w:szCs w:val="24"/>
        </w:rPr>
        <w:t>)</w:t>
      </w:r>
      <w:r w:rsidRPr="00AF1F07">
        <w:rPr>
          <w:color w:val="CC7832"/>
          <w:szCs w:val="24"/>
        </w:rPr>
        <w:t>;</w:t>
      </w:r>
      <w:r w:rsidRPr="00AF1F07">
        <w:rPr>
          <w:color w:val="CC7832"/>
          <w:szCs w:val="24"/>
        </w:rPr>
        <w:br/>
        <w:t xml:space="preserve">        </w:t>
      </w:r>
      <w:r w:rsidRPr="00AF1F07">
        <w:rPr>
          <w:color w:val="9876AA"/>
          <w:szCs w:val="24"/>
        </w:rPr>
        <w:t xml:space="preserve">editor </w:t>
      </w:r>
      <w:r w:rsidRPr="00AF1F07">
        <w:rPr>
          <w:color w:val="A9B7C6"/>
          <w:szCs w:val="24"/>
        </w:rPr>
        <w:t xml:space="preserve">= </w:t>
      </w:r>
      <w:r w:rsidRPr="00AF1F07">
        <w:rPr>
          <w:color w:val="9876AA"/>
          <w:szCs w:val="24"/>
        </w:rPr>
        <w:t>pref</w:t>
      </w:r>
      <w:r w:rsidRPr="00AF1F07">
        <w:rPr>
          <w:color w:val="A9B7C6"/>
          <w:szCs w:val="24"/>
        </w:rPr>
        <w:t>.edit()</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r>
      <w:r w:rsidRPr="00AF1F07">
        <w:rPr>
          <w:color w:val="A9B7C6"/>
          <w:szCs w:val="24"/>
        </w:rPr>
        <w:br/>
        <w:t xml:space="preserve">    </w:t>
      </w:r>
      <w:r w:rsidRPr="00AF1F07">
        <w:rPr>
          <w:color w:val="808080"/>
          <w:szCs w:val="24"/>
        </w:rPr>
        <w:t>//Create Login Sessions</w:t>
      </w:r>
      <w:r w:rsidRPr="00AF1F07">
        <w:rPr>
          <w:color w:val="808080"/>
          <w:szCs w:val="24"/>
        </w:rPr>
        <w:br/>
        <w:t xml:space="preserve">    </w:t>
      </w:r>
      <w:r w:rsidRPr="00AF1F07">
        <w:rPr>
          <w:color w:val="CC7832"/>
          <w:szCs w:val="24"/>
        </w:rPr>
        <w:t xml:space="preserve">public void </w:t>
      </w:r>
      <w:r w:rsidRPr="00AF1F07">
        <w:rPr>
          <w:color w:val="FFC66D"/>
          <w:szCs w:val="24"/>
        </w:rPr>
        <w:t>createLoginSession</w:t>
      </w:r>
      <w:r w:rsidRPr="00AF1F07">
        <w:rPr>
          <w:color w:val="A9B7C6"/>
          <w:szCs w:val="24"/>
        </w:rPr>
        <w:t>(String number</w:t>
      </w:r>
      <w:r w:rsidRPr="00AF1F07">
        <w:rPr>
          <w:color w:val="CC7832"/>
          <w:szCs w:val="24"/>
        </w:rPr>
        <w:t xml:space="preserve">, </w:t>
      </w:r>
      <w:r w:rsidRPr="00AF1F07">
        <w:rPr>
          <w:color w:val="A9B7C6"/>
          <w:szCs w:val="24"/>
        </w:rPr>
        <w:t>String email</w:t>
      </w:r>
      <w:r w:rsidRPr="00AF1F07">
        <w:rPr>
          <w:color w:val="CC7832"/>
          <w:szCs w:val="24"/>
        </w:rPr>
        <w:t xml:space="preserve">, </w:t>
      </w:r>
      <w:r w:rsidRPr="00AF1F07">
        <w:rPr>
          <w:color w:val="A9B7C6"/>
          <w:szCs w:val="24"/>
        </w:rPr>
        <w:t>String name</w:t>
      </w:r>
      <w:r w:rsidRPr="00AF1F07">
        <w:rPr>
          <w:color w:val="CC7832"/>
          <w:szCs w:val="24"/>
        </w:rPr>
        <w:t xml:space="preserve">, </w:t>
      </w:r>
      <w:r w:rsidRPr="00AF1F07">
        <w:rPr>
          <w:color w:val="A9B7C6"/>
          <w:szCs w:val="24"/>
        </w:rPr>
        <w:t>String id){</w:t>
      </w:r>
      <w:r w:rsidRPr="00AF1F07">
        <w:rPr>
          <w:color w:val="A9B7C6"/>
          <w:szCs w:val="24"/>
        </w:rPr>
        <w:br/>
        <w:t xml:space="preserve">        </w:t>
      </w:r>
      <w:r w:rsidRPr="00AF1F07">
        <w:rPr>
          <w:color w:val="808080"/>
          <w:szCs w:val="24"/>
        </w:rPr>
        <w:t>// Storing login value as TRUE</w:t>
      </w:r>
      <w:r w:rsidRPr="00AF1F07">
        <w:rPr>
          <w:color w:val="808080"/>
          <w:szCs w:val="24"/>
        </w:rPr>
        <w:br/>
        <w:t xml:space="preserve">        </w:t>
      </w:r>
      <w:r w:rsidRPr="00AF1F07">
        <w:rPr>
          <w:color w:val="9876AA"/>
          <w:szCs w:val="24"/>
        </w:rPr>
        <w:t>editor</w:t>
      </w:r>
      <w:r w:rsidRPr="00AF1F07">
        <w:rPr>
          <w:color w:val="A9B7C6"/>
          <w:szCs w:val="24"/>
        </w:rPr>
        <w:t>.putBoolean(</w:t>
      </w:r>
      <w:r w:rsidRPr="00AF1F07">
        <w:rPr>
          <w:color w:val="9876AA"/>
          <w:szCs w:val="24"/>
        </w:rPr>
        <w:t>IS_LOGIN</w:t>
      </w:r>
      <w:r w:rsidRPr="00AF1F07">
        <w:rPr>
          <w:color w:val="CC7832"/>
          <w:szCs w:val="24"/>
        </w:rPr>
        <w:t>, true</w:t>
      </w:r>
      <w:r w:rsidRPr="00AF1F07">
        <w:rPr>
          <w:color w:val="A9B7C6"/>
          <w:szCs w:val="24"/>
        </w:rPr>
        <w:t>)</w:t>
      </w:r>
      <w:r w:rsidRPr="00AF1F07">
        <w:rPr>
          <w:color w:val="CC7832"/>
          <w:szCs w:val="24"/>
        </w:rPr>
        <w:t>;</w:t>
      </w:r>
      <w:r w:rsidRPr="00AF1F07">
        <w:rPr>
          <w:color w:val="CC7832"/>
          <w:szCs w:val="24"/>
        </w:rPr>
        <w:br/>
      </w:r>
      <w:r w:rsidRPr="00AF1F07">
        <w:rPr>
          <w:color w:val="CC7832"/>
          <w:szCs w:val="24"/>
        </w:rPr>
        <w:br/>
      </w:r>
      <w:r w:rsidRPr="00AF1F07">
        <w:rPr>
          <w:color w:val="CC7832"/>
          <w:szCs w:val="24"/>
        </w:rPr>
        <w:br/>
        <w:t xml:space="preserve">        </w:t>
      </w:r>
      <w:r w:rsidRPr="00AF1F07">
        <w:rPr>
          <w:color w:val="808080"/>
          <w:szCs w:val="24"/>
        </w:rPr>
        <w:t>// commit changes</w:t>
      </w:r>
      <w:r w:rsidRPr="00AF1F07">
        <w:rPr>
          <w:color w:val="808080"/>
          <w:szCs w:val="24"/>
        </w:rPr>
        <w:br/>
        <w:t xml:space="preserve">        // Storing number in pref</w:t>
      </w:r>
      <w:r w:rsidRPr="00AF1F07">
        <w:rPr>
          <w:color w:val="808080"/>
          <w:szCs w:val="24"/>
        </w:rPr>
        <w:br/>
        <w:t xml:space="preserve">        </w:t>
      </w:r>
      <w:r w:rsidRPr="00AF1F07">
        <w:rPr>
          <w:color w:val="9876AA"/>
          <w:szCs w:val="24"/>
        </w:rPr>
        <w:t>editor</w:t>
      </w:r>
      <w:r w:rsidRPr="00AF1F07">
        <w:rPr>
          <w:color w:val="A9B7C6"/>
          <w:szCs w:val="24"/>
        </w:rPr>
        <w:t>.putString(</w:t>
      </w:r>
      <w:r w:rsidRPr="00AF1F07">
        <w:rPr>
          <w:color w:val="9876AA"/>
          <w:szCs w:val="24"/>
        </w:rPr>
        <w:t>KEY_NUMBER</w:t>
      </w:r>
      <w:r w:rsidRPr="00AF1F07">
        <w:rPr>
          <w:color w:val="CC7832"/>
          <w:szCs w:val="24"/>
        </w:rPr>
        <w:t xml:space="preserve">, </w:t>
      </w:r>
      <w:r w:rsidRPr="00AF1F07">
        <w:rPr>
          <w:color w:val="A9B7C6"/>
          <w:szCs w:val="24"/>
        </w:rPr>
        <w:t>number)</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putString(</w:t>
      </w:r>
      <w:r w:rsidRPr="00AF1F07">
        <w:rPr>
          <w:color w:val="9876AA"/>
          <w:szCs w:val="24"/>
        </w:rPr>
        <w:t>KEY_EMAIL</w:t>
      </w:r>
      <w:r w:rsidRPr="00AF1F07">
        <w:rPr>
          <w:color w:val="CC7832"/>
          <w:szCs w:val="24"/>
        </w:rPr>
        <w:t xml:space="preserve">, </w:t>
      </w:r>
      <w:r w:rsidRPr="00AF1F07">
        <w:rPr>
          <w:color w:val="A9B7C6"/>
          <w:szCs w:val="24"/>
        </w:rPr>
        <w:t>email)</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putString(</w:t>
      </w:r>
      <w:r w:rsidRPr="00AF1F07">
        <w:rPr>
          <w:color w:val="9876AA"/>
          <w:szCs w:val="24"/>
        </w:rPr>
        <w:t>KEY_USERNAME</w:t>
      </w:r>
      <w:r w:rsidRPr="00AF1F07">
        <w:rPr>
          <w:color w:val="CC7832"/>
          <w:szCs w:val="24"/>
        </w:rPr>
        <w:t xml:space="preserve">, </w:t>
      </w:r>
      <w:r w:rsidRPr="00AF1F07">
        <w:rPr>
          <w:color w:val="A9B7C6"/>
          <w:szCs w:val="24"/>
        </w:rPr>
        <w:t>name)</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putString(</w:t>
      </w:r>
      <w:r w:rsidRPr="00AF1F07">
        <w:rPr>
          <w:color w:val="9876AA"/>
          <w:szCs w:val="24"/>
        </w:rPr>
        <w:t>KEY_DOCUMENTID</w:t>
      </w:r>
      <w:r w:rsidRPr="00AF1F07">
        <w:rPr>
          <w:color w:val="CC7832"/>
          <w:szCs w:val="24"/>
        </w:rPr>
        <w:t>,</w:t>
      </w:r>
      <w:r w:rsidRPr="00AF1F07">
        <w:rPr>
          <w:color w:val="A9B7C6"/>
          <w:szCs w:val="24"/>
        </w:rPr>
        <w:t>id)</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commit()</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public void </w:t>
      </w:r>
      <w:r w:rsidRPr="00AF1F07">
        <w:rPr>
          <w:color w:val="FFC66D"/>
          <w:szCs w:val="24"/>
        </w:rPr>
        <w:t>changeUserName</w:t>
      </w:r>
      <w:r w:rsidRPr="00AF1F07">
        <w:rPr>
          <w:color w:val="A9B7C6"/>
          <w:szCs w:val="24"/>
        </w:rPr>
        <w:t>(String username){</w:t>
      </w:r>
      <w:r w:rsidRPr="00AF1F07">
        <w:rPr>
          <w:color w:val="A9B7C6"/>
          <w:szCs w:val="24"/>
        </w:rPr>
        <w:br/>
      </w:r>
      <w:r w:rsidRPr="00AF1F07">
        <w:rPr>
          <w:color w:val="A9B7C6"/>
          <w:szCs w:val="24"/>
        </w:rPr>
        <w:br/>
        <w:t xml:space="preserve">        </w:t>
      </w:r>
      <w:r w:rsidRPr="00AF1F07">
        <w:rPr>
          <w:color w:val="9876AA"/>
          <w:szCs w:val="24"/>
        </w:rPr>
        <w:t>editor</w:t>
      </w:r>
      <w:r w:rsidRPr="00AF1F07">
        <w:rPr>
          <w:color w:val="A9B7C6"/>
          <w:szCs w:val="24"/>
        </w:rPr>
        <w:t>.putString(</w:t>
      </w:r>
      <w:r w:rsidRPr="00AF1F07">
        <w:rPr>
          <w:color w:val="9876AA"/>
          <w:szCs w:val="24"/>
        </w:rPr>
        <w:t>KEY_USERNAME</w:t>
      </w:r>
      <w:r w:rsidRPr="00AF1F07">
        <w:rPr>
          <w:color w:val="CC7832"/>
          <w:szCs w:val="24"/>
        </w:rPr>
        <w:t>,</w:t>
      </w:r>
      <w:r w:rsidRPr="00AF1F07">
        <w:rPr>
          <w:color w:val="A9B7C6"/>
          <w:szCs w:val="24"/>
        </w:rPr>
        <w:t>username)</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commit()</w:t>
      </w:r>
      <w:r w:rsidRPr="00AF1F07">
        <w:rPr>
          <w:color w:val="CC7832"/>
          <w:szCs w:val="24"/>
        </w:rPr>
        <w:t>;</w:t>
      </w:r>
      <w:r w:rsidRPr="00AF1F07">
        <w:rPr>
          <w:color w:val="CC7832"/>
          <w:szCs w:val="24"/>
        </w:rPr>
        <w:br/>
      </w:r>
      <w:r w:rsidRPr="00AF1F07">
        <w:rPr>
          <w:color w:val="CC7832"/>
          <w:szCs w:val="24"/>
        </w:rPr>
        <w:lastRenderedPageBreak/>
        <w:t xml:space="preserve">    </w:t>
      </w:r>
      <w:r w:rsidRPr="00AF1F07">
        <w:rPr>
          <w:color w:val="A9B7C6"/>
          <w:szCs w:val="24"/>
        </w:rPr>
        <w:t>}</w:t>
      </w:r>
      <w:r w:rsidRPr="00AF1F07">
        <w:rPr>
          <w:color w:val="A9B7C6"/>
          <w:szCs w:val="24"/>
        </w:rPr>
        <w:br/>
        <w:t xml:space="preserve">    </w:t>
      </w:r>
      <w:r w:rsidRPr="00AF1F07">
        <w:rPr>
          <w:color w:val="CC7832"/>
          <w:szCs w:val="24"/>
        </w:rPr>
        <w:t xml:space="preserve">public </w:t>
      </w:r>
      <w:r w:rsidRPr="00AF1F07">
        <w:rPr>
          <w:color w:val="A9B7C6"/>
          <w:szCs w:val="24"/>
        </w:rPr>
        <w:t xml:space="preserve">String </w:t>
      </w:r>
      <w:r w:rsidRPr="00AF1F07">
        <w:rPr>
          <w:color w:val="FFC66D"/>
          <w:szCs w:val="24"/>
        </w:rPr>
        <w:t>getUserDocumentId</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return </w:t>
      </w:r>
      <w:r w:rsidRPr="00AF1F07">
        <w:rPr>
          <w:color w:val="9876AA"/>
          <w:szCs w:val="24"/>
        </w:rPr>
        <w:t>pref</w:t>
      </w:r>
      <w:r w:rsidRPr="00AF1F07">
        <w:rPr>
          <w:color w:val="A9B7C6"/>
          <w:szCs w:val="24"/>
        </w:rPr>
        <w:t>.getString(</w:t>
      </w:r>
      <w:r w:rsidRPr="00AF1F07">
        <w:rPr>
          <w:color w:val="9876AA"/>
          <w:szCs w:val="24"/>
        </w:rPr>
        <w:t>KEY_DOCUMENTID</w:t>
      </w:r>
      <w:r w:rsidRPr="00AF1F07">
        <w:rPr>
          <w:color w:val="CC7832"/>
          <w:szCs w:val="24"/>
        </w:rPr>
        <w:t>,nul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public void </w:t>
      </w:r>
      <w:r w:rsidRPr="00AF1F07">
        <w:rPr>
          <w:color w:val="FFC66D"/>
          <w:szCs w:val="24"/>
        </w:rPr>
        <w:t>changeNumber</w:t>
      </w:r>
      <w:r w:rsidRPr="00AF1F07">
        <w:rPr>
          <w:color w:val="A9B7C6"/>
          <w:szCs w:val="24"/>
        </w:rPr>
        <w:t>(String number){</w:t>
      </w:r>
      <w:r w:rsidRPr="00AF1F07">
        <w:rPr>
          <w:color w:val="A9B7C6"/>
          <w:szCs w:val="24"/>
        </w:rPr>
        <w:br/>
      </w:r>
      <w:r w:rsidRPr="00AF1F07">
        <w:rPr>
          <w:color w:val="A9B7C6"/>
          <w:szCs w:val="24"/>
        </w:rPr>
        <w:br/>
        <w:t xml:space="preserve">        </w:t>
      </w:r>
      <w:r w:rsidRPr="00AF1F07">
        <w:rPr>
          <w:color w:val="9876AA"/>
          <w:szCs w:val="24"/>
        </w:rPr>
        <w:t>editor</w:t>
      </w:r>
      <w:r w:rsidRPr="00AF1F07">
        <w:rPr>
          <w:color w:val="A9B7C6"/>
          <w:szCs w:val="24"/>
        </w:rPr>
        <w:t>.putString(</w:t>
      </w:r>
      <w:r w:rsidRPr="00AF1F07">
        <w:rPr>
          <w:color w:val="9876AA"/>
          <w:szCs w:val="24"/>
        </w:rPr>
        <w:t>KEY_NUMBER</w:t>
      </w:r>
      <w:r w:rsidRPr="00AF1F07">
        <w:rPr>
          <w:color w:val="CC7832"/>
          <w:szCs w:val="24"/>
        </w:rPr>
        <w:t>,</w:t>
      </w:r>
      <w:r w:rsidRPr="00AF1F07">
        <w:rPr>
          <w:color w:val="A9B7C6"/>
          <w:szCs w:val="24"/>
        </w:rPr>
        <w:t>number)</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commit()</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808080"/>
          <w:szCs w:val="24"/>
        </w:rPr>
        <w:t>//Get Stored Session</w:t>
      </w:r>
      <w:r w:rsidRPr="00AF1F07">
        <w:rPr>
          <w:color w:val="808080"/>
          <w:szCs w:val="24"/>
        </w:rPr>
        <w:br/>
        <w:t xml:space="preserve">    </w:t>
      </w:r>
      <w:r w:rsidRPr="00AF1F07">
        <w:rPr>
          <w:color w:val="CC7832"/>
          <w:szCs w:val="24"/>
        </w:rPr>
        <w:t xml:space="preserve">public </w:t>
      </w:r>
      <w:r w:rsidRPr="00AF1F07">
        <w:rPr>
          <w:color w:val="A9B7C6"/>
          <w:szCs w:val="24"/>
        </w:rPr>
        <w:t>HashMap&lt;String</w:t>
      </w:r>
      <w:r w:rsidRPr="00AF1F07">
        <w:rPr>
          <w:color w:val="CC7832"/>
          <w:szCs w:val="24"/>
        </w:rPr>
        <w:t xml:space="preserve">, </w:t>
      </w:r>
      <w:r w:rsidRPr="00AF1F07">
        <w:rPr>
          <w:color w:val="A9B7C6"/>
          <w:szCs w:val="24"/>
        </w:rPr>
        <w:t xml:space="preserve">String&gt; </w:t>
      </w:r>
      <w:r w:rsidRPr="00AF1F07">
        <w:rPr>
          <w:color w:val="FFC66D"/>
          <w:szCs w:val="24"/>
        </w:rPr>
        <w:t>getUserDetails</w:t>
      </w:r>
      <w:r w:rsidRPr="00AF1F07">
        <w:rPr>
          <w:color w:val="A9B7C6"/>
          <w:szCs w:val="24"/>
        </w:rPr>
        <w:t>(){</w:t>
      </w:r>
      <w:r w:rsidRPr="00AF1F07">
        <w:rPr>
          <w:color w:val="A9B7C6"/>
          <w:szCs w:val="24"/>
        </w:rPr>
        <w:br/>
        <w:t xml:space="preserve">        HashMap&lt;String</w:t>
      </w:r>
      <w:r w:rsidRPr="00AF1F07">
        <w:rPr>
          <w:color w:val="CC7832"/>
          <w:szCs w:val="24"/>
        </w:rPr>
        <w:t xml:space="preserve">, </w:t>
      </w:r>
      <w:r w:rsidRPr="00AF1F07">
        <w:rPr>
          <w:color w:val="A9B7C6"/>
          <w:szCs w:val="24"/>
        </w:rPr>
        <w:t xml:space="preserve">String&gt; user = </w:t>
      </w:r>
      <w:r w:rsidRPr="00AF1F07">
        <w:rPr>
          <w:color w:val="CC7832"/>
          <w:szCs w:val="24"/>
        </w:rPr>
        <w:t xml:space="preserve">new </w:t>
      </w:r>
      <w:r w:rsidRPr="00AF1F07">
        <w:rPr>
          <w:color w:val="A9B7C6"/>
          <w:szCs w:val="24"/>
        </w:rPr>
        <w:t>HashMap&lt;String</w:t>
      </w:r>
      <w:r w:rsidRPr="00AF1F07">
        <w:rPr>
          <w:color w:val="CC7832"/>
          <w:szCs w:val="24"/>
        </w:rPr>
        <w:t xml:space="preserve">, </w:t>
      </w:r>
      <w:r w:rsidRPr="00AF1F07">
        <w:rPr>
          <w:color w:val="A9B7C6"/>
          <w:szCs w:val="24"/>
        </w:rPr>
        <w:t>String&gt;()</w:t>
      </w:r>
      <w:r w:rsidRPr="00AF1F07">
        <w:rPr>
          <w:color w:val="CC7832"/>
          <w:szCs w:val="24"/>
        </w:rPr>
        <w:t>;</w:t>
      </w:r>
      <w:r w:rsidRPr="00AF1F07">
        <w:rPr>
          <w:color w:val="CC7832"/>
          <w:szCs w:val="24"/>
        </w:rPr>
        <w:br/>
        <w:t xml:space="preserve">        </w:t>
      </w:r>
      <w:r w:rsidRPr="00AF1F07">
        <w:rPr>
          <w:color w:val="808080"/>
          <w:szCs w:val="24"/>
        </w:rPr>
        <w:t>// user name</w:t>
      </w:r>
      <w:r w:rsidRPr="00AF1F07">
        <w:rPr>
          <w:color w:val="808080"/>
          <w:szCs w:val="24"/>
        </w:rPr>
        <w:br/>
        <w:t xml:space="preserve">        </w:t>
      </w:r>
      <w:r w:rsidRPr="00AF1F07">
        <w:rPr>
          <w:color w:val="A9B7C6"/>
          <w:szCs w:val="24"/>
        </w:rPr>
        <w:t>user.put(</w:t>
      </w:r>
      <w:r w:rsidRPr="00AF1F07">
        <w:rPr>
          <w:color w:val="9876AA"/>
          <w:szCs w:val="24"/>
        </w:rPr>
        <w:t>KEY_NUMBER</w:t>
      </w:r>
      <w:r w:rsidRPr="00AF1F07">
        <w:rPr>
          <w:color w:val="CC7832"/>
          <w:szCs w:val="24"/>
        </w:rPr>
        <w:t xml:space="preserve">, </w:t>
      </w:r>
      <w:r w:rsidRPr="00AF1F07">
        <w:rPr>
          <w:color w:val="9876AA"/>
          <w:szCs w:val="24"/>
        </w:rPr>
        <w:t>pref</w:t>
      </w:r>
      <w:r w:rsidRPr="00AF1F07">
        <w:rPr>
          <w:color w:val="A9B7C6"/>
          <w:szCs w:val="24"/>
        </w:rPr>
        <w:t>.getString(</w:t>
      </w:r>
      <w:r w:rsidRPr="00AF1F07">
        <w:rPr>
          <w:color w:val="9876AA"/>
          <w:szCs w:val="24"/>
        </w:rPr>
        <w:t>KEY_NUMBER</w:t>
      </w:r>
      <w:r w:rsidRPr="00AF1F07">
        <w:rPr>
          <w:color w:val="CC7832"/>
          <w:szCs w:val="24"/>
        </w:rPr>
        <w:t>, nul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user.put(</w:t>
      </w:r>
      <w:r w:rsidRPr="00AF1F07">
        <w:rPr>
          <w:color w:val="9876AA"/>
          <w:szCs w:val="24"/>
        </w:rPr>
        <w:t>KEY_EMAIL</w:t>
      </w:r>
      <w:r w:rsidRPr="00AF1F07">
        <w:rPr>
          <w:color w:val="CC7832"/>
          <w:szCs w:val="24"/>
        </w:rPr>
        <w:t xml:space="preserve">, </w:t>
      </w:r>
      <w:r w:rsidRPr="00AF1F07">
        <w:rPr>
          <w:color w:val="9876AA"/>
          <w:szCs w:val="24"/>
        </w:rPr>
        <w:t>pref</w:t>
      </w:r>
      <w:r w:rsidRPr="00AF1F07">
        <w:rPr>
          <w:color w:val="A9B7C6"/>
          <w:szCs w:val="24"/>
        </w:rPr>
        <w:t>.getString(</w:t>
      </w:r>
      <w:r w:rsidRPr="00AF1F07">
        <w:rPr>
          <w:color w:val="9876AA"/>
          <w:szCs w:val="24"/>
        </w:rPr>
        <w:t>KEY_EMAIL</w:t>
      </w:r>
      <w:r w:rsidRPr="00AF1F07">
        <w:rPr>
          <w:color w:val="CC7832"/>
          <w:szCs w:val="24"/>
        </w:rPr>
        <w:t>, nul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user.put(</w:t>
      </w:r>
      <w:r w:rsidRPr="00AF1F07">
        <w:rPr>
          <w:color w:val="9876AA"/>
          <w:szCs w:val="24"/>
        </w:rPr>
        <w:t>KEY_USERNAME</w:t>
      </w:r>
      <w:r w:rsidRPr="00AF1F07">
        <w:rPr>
          <w:color w:val="CC7832"/>
          <w:szCs w:val="24"/>
        </w:rPr>
        <w:t xml:space="preserve">, </w:t>
      </w:r>
      <w:r w:rsidRPr="00AF1F07">
        <w:rPr>
          <w:color w:val="9876AA"/>
          <w:szCs w:val="24"/>
        </w:rPr>
        <w:t>pref</w:t>
      </w:r>
      <w:r w:rsidRPr="00AF1F07">
        <w:rPr>
          <w:color w:val="A9B7C6"/>
          <w:szCs w:val="24"/>
        </w:rPr>
        <w:t>.getString(</w:t>
      </w:r>
      <w:r w:rsidRPr="00AF1F07">
        <w:rPr>
          <w:color w:val="9876AA"/>
          <w:szCs w:val="24"/>
        </w:rPr>
        <w:t>KEY_USERNAME</w:t>
      </w:r>
      <w:r w:rsidRPr="00AF1F07">
        <w:rPr>
          <w:color w:val="CC7832"/>
          <w:szCs w:val="24"/>
        </w:rPr>
        <w:t>, null</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user.put(</w:t>
      </w:r>
      <w:r w:rsidRPr="00AF1F07">
        <w:rPr>
          <w:color w:val="9876AA"/>
          <w:szCs w:val="24"/>
        </w:rPr>
        <w:t>KEY_DOCUMENTID</w:t>
      </w:r>
      <w:r w:rsidRPr="00AF1F07">
        <w:rPr>
          <w:color w:val="CC7832"/>
          <w:szCs w:val="24"/>
        </w:rPr>
        <w:t>,</w:t>
      </w:r>
      <w:r w:rsidRPr="00AF1F07">
        <w:rPr>
          <w:color w:val="9876AA"/>
          <w:szCs w:val="24"/>
        </w:rPr>
        <w:t>pref</w:t>
      </w:r>
      <w:r w:rsidRPr="00AF1F07">
        <w:rPr>
          <w:color w:val="A9B7C6"/>
          <w:szCs w:val="24"/>
        </w:rPr>
        <w:t>.getString(</w:t>
      </w:r>
      <w:r w:rsidRPr="00AF1F07">
        <w:rPr>
          <w:color w:val="9876AA"/>
          <w:szCs w:val="24"/>
        </w:rPr>
        <w:t>KEY_DOCUMENTID</w:t>
      </w:r>
      <w:r w:rsidRPr="00AF1F07">
        <w:rPr>
          <w:color w:val="CC7832"/>
          <w:szCs w:val="24"/>
        </w:rPr>
        <w:t>,null</w:t>
      </w:r>
      <w:r w:rsidRPr="00AF1F07">
        <w:rPr>
          <w:color w:val="A9B7C6"/>
          <w:szCs w:val="24"/>
        </w:rPr>
        <w:t>))</w:t>
      </w:r>
      <w:r w:rsidRPr="00AF1F07">
        <w:rPr>
          <w:color w:val="CC7832"/>
          <w:szCs w:val="24"/>
        </w:rPr>
        <w:t>;</w:t>
      </w:r>
      <w:r w:rsidRPr="00AF1F07">
        <w:rPr>
          <w:color w:val="CC7832"/>
          <w:szCs w:val="24"/>
        </w:rPr>
        <w:br/>
        <w:t xml:space="preserve">        </w:t>
      </w:r>
      <w:r w:rsidRPr="00AF1F07">
        <w:rPr>
          <w:color w:val="808080"/>
          <w:szCs w:val="24"/>
        </w:rPr>
        <w:t>// return user</w:t>
      </w:r>
      <w:r w:rsidRPr="00AF1F07">
        <w:rPr>
          <w:color w:val="808080"/>
          <w:szCs w:val="24"/>
        </w:rPr>
        <w:br/>
        <w:t xml:space="preserve">        </w:t>
      </w:r>
      <w:r w:rsidRPr="00AF1F07">
        <w:rPr>
          <w:color w:val="CC7832"/>
          <w:szCs w:val="24"/>
        </w:rPr>
        <w:t xml:space="preserve">return </w:t>
      </w:r>
      <w:r w:rsidRPr="00AF1F07">
        <w:rPr>
          <w:color w:val="A9B7C6"/>
          <w:szCs w:val="24"/>
        </w:rPr>
        <w:t>user</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br/>
        <w:t xml:space="preserve">    </w:t>
      </w:r>
      <w:r w:rsidRPr="00AF1F07">
        <w:rPr>
          <w:color w:val="808080"/>
          <w:szCs w:val="24"/>
        </w:rPr>
        <w:t>//check the login status of the user</w:t>
      </w:r>
      <w:r w:rsidRPr="00AF1F07">
        <w:rPr>
          <w:color w:val="808080"/>
          <w:szCs w:val="24"/>
        </w:rPr>
        <w:br/>
        <w:t xml:space="preserve">    </w:t>
      </w:r>
      <w:r w:rsidRPr="00AF1F07">
        <w:rPr>
          <w:color w:val="CC7832"/>
          <w:szCs w:val="24"/>
        </w:rPr>
        <w:t xml:space="preserve">public void </w:t>
      </w:r>
      <w:r w:rsidRPr="00AF1F07">
        <w:rPr>
          <w:color w:val="FFC66D"/>
          <w:szCs w:val="24"/>
        </w:rPr>
        <w:t>checkLogin</w:t>
      </w:r>
      <w:r w:rsidRPr="00AF1F07">
        <w:rPr>
          <w:color w:val="A9B7C6"/>
          <w:szCs w:val="24"/>
        </w:rPr>
        <w:t>() {</w:t>
      </w:r>
      <w:r w:rsidRPr="00AF1F07">
        <w:rPr>
          <w:color w:val="A9B7C6"/>
          <w:szCs w:val="24"/>
        </w:rPr>
        <w:br/>
        <w:t xml:space="preserve">        </w:t>
      </w:r>
      <w:r w:rsidRPr="00AF1F07">
        <w:rPr>
          <w:color w:val="808080"/>
          <w:szCs w:val="24"/>
        </w:rPr>
        <w:t>// Check login status</w:t>
      </w:r>
      <w:r w:rsidRPr="00AF1F07">
        <w:rPr>
          <w:color w:val="808080"/>
          <w:szCs w:val="24"/>
        </w:rPr>
        <w:br/>
        <w:t xml:space="preserve">        </w:t>
      </w:r>
      <w:r w:rsidRPr="00AF1F07">
        <w:rPr>
          <w:color w:val="CC7832"/>
          <w:szCs w:val="24"/>
        </w:rPr>
        <w:t>if</w:t>
      </w:r>
      <w:r w:rsidRPr="00AF1F07">
        <w:rPr>
          <w:color w:val="A9B7C6"/>
          <w:szCs w:val="24"/>
        </w:rPr>
        <w:t>(!</w:t>
      </w:r>
      <w:r w:rsidRPr="00AF1F07">
        <w:rPr>
          <w:color w:val="CC7832"/>
          <w:szCs w:val="24"/>
        </w:rPr>
        <w:t>this</w:t>
      </w:r>
      <w:r w:rsidRPr="00AF1F07">
        <w:rPr>
          <w:color w:val="A9B7C6"/>
          <w:szCs w:val="24"/>
        </w:rPr>
        <w:t>.isLoggedIn()){</w:t>
      </w:r>
      <w:r w:rsidRPr="00AF1F07">
        <w:rPr>
          <w:color w:val="A9B7C6"/>
          <w:szCs w:val="24"/>
        </w:rPr>
        <w:br/>
        <w:t xml:space="preserve">            </w:t>
      </w:r>
      <w:r w:rsidRPr="00AF1F07">
        <w:rPr>
          <w:color w:val="808080"/>
          <w:szCs w:val="24"/>
        </w:rPr>
        <w:t>// user is not logged in redirect him to Login Activity</w:t>
      </w:r>
      <w:r w:rsidRPr="00AF1F07">
        <w:rPr>
          <w:color w:val="808080"/>
          <w:szCs w:val="24"/>
        </w:rPr>
        <w:br/>
        <w:t xml:space="preserve">            </w:t>
      </w:r>
      <w:r w:rsidRPr="00AF1F07">
        <w:rPr>
          <w:color w:val="A9B7C6"/>
          <w:szCs w:val="24"/>
        </w:rPr>
        <w:t xml:space="preserve">Intent i = </w:t>
      </w:r>
      <w:r w:rsidRPr="00AF1F07">
        <w:rPr>
          <w:color w:val="CC7832"/>
          <w:szCs w:val="24"/>
        </w:rPr>
        <w:t xml:space="preserve">new </w:t>
      </w:r>
      <w:r w:rsidRPr="00AF1F07">
        <w:rPr>
          <w:color w:val="A9B7C6"/>
          <w:szCs w:val="24"/>
        </w:rPr>
        <w:t>Intent(</w:t>
      </w:r>
      <w:r w:rsidRPr="00AF1F07">
        <w:rPr>
          <w:color w:val="9876AA"/>
          <w:szCs w:val="24"/>
        </w:rPr>
        <w:t>_context</w:t>
      </w:r>
      <w:r w:rsidRPr="00AF1F07">
        <w:rPr>
          <w:color w:val="CC7832"/>
          <w:szCs w:val="24"/>
        </w:rPr>
        <w:t xml:space="preserve">, </w:t>
      </w:r>
      <w:r w:rsidRPr="00AF1F07">
        <w:rPr>
          <w:color w:val="A9B7C6"/>
          <w:szCs w:val="24"/>
        </w:rPr>
        <w:t>LoginActivity.</w:t>
      </w:r>
      <w:r w:rsidRPr="00AF1F07">
        <w:rPr>
          <w:color w:val="CC7832"/>
          <w:szCs w:val="24"/>
        </w:rPr>
        <w:t>class</w:t>
      </w:r>
      <w:r w:rsidRPr="00AF1F07">
        <w:rPr>
          <w:color w:val="A9B7C6"/>
          <w:szCs w:val="24"/>
        </w:rPr>
        <w:t>)</w:t>
      </w:r>
      <w:r w:rsidRPr="00AF1F07">
        <w:rPr>
          <w:color w:val="CC7832"/>
          <w:szCs w:val="24"/>
        </w:rPr>
        <w:t>;</w:t>
      </w:r>
      <w:r w:rsidRPr="00AF1F07">
        <w:rPr>
          <w:color w:val="CC7832"/>
          <w:szCs w:val="24"/>
        </w:rPr>
        <w:br/>
        <w:t xml:space="preserve">            </w:t>
      </w:r>
      <w:r w:rsidRPr="00AF1F07">
        <w:rPr>
          <w:color w:val="808080"/>
          <w:szCs w:val="24"/>
        </w:rPr>
        <w:t>// Closing all the Activities</w:t>
      </w:r>
      <w:r w:rsidRPr="00AF1F07">
        <w:rPr>
          <w:color w:val="808080"/>
          <w:szCs w:val="24"/>
        </w:rPr>
        <w:br/>
        <w:t xml:space="preserve">            </w:t>
      </w:r>
      <w:r w:rsidRPr="00AF1F07">
        <w:rPr>
          <w:color w:val="A9B7C6"/>
          <w:szCs w:val="24"/>
        </w:rPr>
        <w:t>i.addFlags(Intent.</w:t>
      </w:r>
      <w:r w:rsidRPr="00AF1F07">
        <w:rPr>
          <w:color w:val="9876AA"/>
          <w:szCs w:val="24"/>
        </w:rPr>
        <w:t>FLAG_ACTIVITY_CLEAR_TASK</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Add new Flag to start new Activity</w:t>
      </w:r>
      <w:r w:rsidRPr="00AF1F07">
        <w:rPr>
          <w:color w:val="808080"/>
          <w:szCs w:val="24"/>
        </w:rPr>
        <w:br/>
        <w:t xml:space="preserve">            </w:t>
      </w:r>
      <w:r w:rsidRPr="00AF1F07">
        <w:rPr>
          <w:color w:val="A9B7C6"/>
          <w:szCs w:val="24"/>
        </w:rPr>
        <w:t>i.setFlags(Intent.</w:t>
      </w:r>
      <w:r w:rsidRPr="00AF1F07">
        <w:rPr>
          <w:color w:val="9876AA"/>
          <w:szCs w:val="24"/>
        </w:rPr>
        <w:t>FLAG_ACTIVITY_NEW_TASK</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Staring Login Activity</w:t>
      </w:r>
      <w:r w:rsidRPr="00AF1F07">
        <w:rPr>
          <w:color w:val="808080"/>
          <w:szCs w:val="24"/>
        </w:rPr>
        <w:br/>
        <w:t xml:space="preserve">            </w:t>
      </w:r>
      <w:r w:rsidRPr="00AF1F07">
        <w:rPr>
          <w:color w:val="9876AA"/>
          <w:szCs w:val="24"/>
        </w:rPr>
        <w:t>_context</w:t>
      </w:r>
      <w:r w:rsidRPr="00AF1F07">
        <w:rPr>
          <w:color w:val="A9B7C6"/>
          <w:szCs w:val="24"/>
        </w:rPr>
        <w:t>.startActivity(i)</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CC7832"/>
          <w:szCs w:val="24"/>
        </w:rPr>
        <w:t xml:space="preserve">else </w:t>
      </w:r>
      <w:r w:rsidRPr="00AF1F07">
        <w:rPr>
          <w:color w:val="A9B7C6"/>
          <w:szCs w:val="24"/>
        </w:rPr>
        <w:t>{</w:t>
      </w:r>
      <w:r w:rsidRPr="00AF1F07">
        <w:rPr>
          <w:color w:val="A9B7C6"/>
          <w:szCs w:val="24"/>
        </w:rPr>
        <w:br/>
      </w:r>
      <w:r w:rsidRPr="00AF1F07">
        <w:rPr>
          <w:color w:val="A9B7C6"/>
          <w:szCs w:val="24"/>
        </w:rPr>
        <w:br/>
        <w:t xml:space="preserve">            Intent i = </w:t>
      </w:r>
      <w:r w:rsidRPr="00AF1F07">
        <w:rPr>
          <w:color w:val="CC7832"/>
          <w:szCs w:val="24"/>
        </w:rPr>
        <w:t xml:space="preserve">new </w:t>
      </w:r>
      <w:r w:rsidRPr="00AF1F07">
        <w:rPr>
          <w:color w:val="A9B7C6"/>
          <w:szCs w:val="24"/>
        </w:rPr>
        <w:t>Intent(</w:t>
      </w:r>
      <w:r w:rsidRPr="00AF1F07">
        <w:rPr>
          <w:color w:val="9876AA"/>
          <w:szCs w:val="24"/>
        </w:rPr>
        <w:t>_context</w:t>
      </w:r>
      <w:r w:rsidRPr="00AF1F07">
        <w:rPr>
          <w:color w:val="CC7832"/>
          <w:szCs w:val="24"/>
        </w:rPr>
        <w:t xml:space="preserve">, </w:t>
      </w:r>
      <w:r w:rsidRPr="00AF1F07">
        <w:rPr>
          <w:color w:val="A9B7C6"/>
          <w:szCs w:val="24"/>
        </w:rPr>
        <w:t>MainActivity.</w:t>
      </w:r>
      <w:r w:rsidRPr="00AF1F07">
        <w:rPr>
          <w:color w:val="CC7832"/>
          <w:szCs w:val="24"/>
        </w:rPr>
        <w:t>class</w:t>
      </w:r>
      <w:r w:rsidRPr="00AF1F07">
        <w:rPr>
          <w:color w:val="A9B7C6"/>
          <w:szCs w:val="24"/>
        </w:rPr>
        <w:t>)</w:t>
      </w:r>
      <w:r w:rsidRPr="00AF1F07">
        <w:rPr>
          <w:color w:val="CC7832"/>
          <w:szCs w:val="24"/>
        </w:rPr>
        <w:t>;</w:t>
      </w:r>
      <w:r w:rsidRPr="00AF1F07">
        <w:rPr>
          <w:color w:val="CC7832"/>
          <w:szCs w:val="24"/>
        </w:rPr>
        <w:br/>
        <w:t xml:space="preserve">            </w:t>
      </w:r>
      <w:r w:rsidRPr="00AF1F07">
        <w:rPr>
          <w:color w:val="808080"/>
          <w:szCs w:val="24"/>
        </w:rPr>
        <w:t>// Closing all the Activities</w:t>
      </w:r>
      <w:r w:rsidRPr="00AF1F07">
        <w:rPr>
          <w:color w:val="808080"/>
          <w:szCs w:val="24"/>
        </w:rPr>
        <w:br/>
        <w:t xml:space="preserve">            </w:t>
      </w:r>
      <w:r w:rsidRPr="00AF1F07">
        <w:rPr>
          <w:color w:val="A9B7C6"/>
          <w:szCs w:val="24"/>
        </w:rPr>
        <w:t>i.addFlags(Intent.</w:t>
      </w:r>
      <w:r w:rsidRPr="00AF1F07">
        <w:rPr>
          <w:color w:val="9876AA"/>
          <w:szCs w:val="24"/>
        </w:rPr>
        <w:t>FLAG_ACTIVITY_CLEAR_TASK</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Add new Flag to start new Activity</w:t>
      </w:r>
      <w:r w:rsidRPr="00AF1F07">
        <w:rPr>
          <w:color w:val="808080"/>
          <w:szCs w:val="24"/>
        </w:rPr>
        <w:br/>
        <w:t xml:space="preserve">            </w:t>
      </w:r>
      <w:r w:rsidRPr="00AF1F07">
        <w:rPr>
          <w:color w:val="A9B7C6"/>
          <w:szCs w:val="24"/>
        </w:rPr>
        <w:t>i.setFlags(Intent.</w:t>
      </w:r>
      <w:r w:rsidRPr="00AF1F07">
        <w:rPr>
          <w:color w:val="9876AA"/>
          <w:szCs w:val="24"/>
        </w:rPr>
        <w:t>FLAG_ACTIVITY_NEW_TASK</w:t>
      </w:r>
      <w:r w:rsidRPr="00AF1F07">
        <w:rPr>
          <w:color w:val="A9B7C6"/>
          <w:szCs w:val="24"/>
        </w:rPr>
        <w:t>)</w:t>
      </w:r>
      <w:r w:rsidRPr="00AF1F07">
        <w:rPr>
          <w:color w:val="CC7832"/>
          <w:szCs w:val="24"/>
        </w:rPr>
        <w:t>;</w:t>
      </w:r>
      <w:r w:rsidRPr="00AF1F07">
        <w:rPr>
          <w:color w:val="CC7832"/>
          <w:szCs w:val="24"/>
        </w:rPr>
        <w:br/>
      </w:r>
      <w:r w:rsidRPr="00AF1F07">
        <w:rPr>
          <w:color w:val="CC7832"/>
          <w:szCs w:val="24"/>
        </w:rPr>
        <w:lastRenderedPageBreak/>
        <w:br/>
        <w:t xml:space="preserve">            </w:t>
      </w:r>
      <w:r w:rsidRPr="00AF1F07">
        <w:rPr>
          <w:color w:val="808080"/>
          <w:szCs w:val="24"/>
        </w:rPr>
        <w:t>// Staring Login Activity</w:t>
      </w:r>
      <w:r w:rsidRPr="00AF1F07">
        <w:rPr>
          <w:color w:val="808080"/>
          <w:szCs w:val="24"/>
        </w:rPr>
        <w:br/>
        <w:t xml:space="preserve">            </w:t>
      </w:r>
      <w:r w:rsidRPr="00AF1F07">
        <w:rPr>
          <w:color w:val="9876AA"/>
          <w:szCs w:val="24"/>
        </w:rPr>
        <w:t>_context</w:t>
      </w:r>
      <w:r w:rsidRPr="00AF1F07">
        <w:rPr>
          <w:color w:val="A9B7C6"/>
          <w:szCs w:val="24"/>
        </w:rPr>
        <w:t>.startActivity(i)</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A9B7C6"/>
          <w:szCs w:val="24"/>
        </w:rPr>
        <w:br/>
      </w:r>
      <w:r w:rsidRPr="00AF1F07">
        <w:rPr>
          <w:color w:val="A9B7C6"/>
          <w:szCs w:val="24"/>
        </w:rPr>
        <w:br/>
        <w:t xml:space="preserve">    </w:t>
      </w:r>
      <w:r w:rsidRPr="00AF1F07">
        <w:rPr>
          <w:color w:val="CC7832"/>
          <w:szCs w:val="24"/>
        </w:rPr>
        <w:t xml:space="preserve">public </w:t>
      </w:r>
      <w:r w:rsidRPr="00AF1F07">
        <w:rPr>
          <w:color w:val="A9B7C6"/>
          <w:szCs w:val="24"/>
        </w:rPr>
        <w:t xml:space="preserve">String </w:t>
      </w:r>
      <w:r w:rsidRPr="00AF1F07">
        <w:rPr>
          <w:color w:val="FFC66D"/>
          <w:szCs w:val="24"/>
        </w:rPr>
        <w:t>getUserNumber</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return </w:t>
      </w:r>
      <w:r w:rsidRPr="00AF1F07">
        <w:rPr>
          <w:color w:val="9876AA"/>
          <w:szCs w:val="24"/>
        </w:rPr>
        <w:t>pref</w:t>
      </w:r>
      <w:r w:rsidRPr="00AF1F07">
        <w:rPr>
          <w:color w:val="A9B7C6"/>
          <w:szCs w:val="24"/>
        </w:rPr>
        <w:t>.getString(</w:t>
      </w:r>
      <w:r w:rsidRPr="00AF1F07">
        <w:rPr>
          <w:color w:val="9876AA"/>
          <w:szCs w:val="24"/>
        </w:rPr>
        <w:t>KEY_NUMBER</w:t>
      </w:r>
      <w:r w:rsidRPr="00AF1F07">
        <w:rPr>
          <w:color w:val="CC7832"/>
          <w:szCs w:val="24"/>
        </w:rPr>
        <w:t>,null</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CC7832"/>
          <w:szCs w:val="24"/>
        </w:rPr>
        <w:t xml:space="preserve">public </w:t>
      </w:r>
      <w:r w:rsidRPr="00AF1F07">
        <w:rPr>
          <w:color w:val="A9B7C6"/>
          <w:szCs w:val="24"/>
        </w:rPr>
        <w:t xml:space="preserve">String </w:t>
      </w:r>
      <w:r w:rsidRPr="00AF1F07">
        <w:rPr>
          <w:color w:val="FFC66D"/>
          <w:szCs w:val="24"/>
        </w:rPr>
        <w:t>getUserName</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return </w:t>
      </w:r>
      <w:r w:rsidRPr="00AF1F07">
        <w:rPr>
          <w:color w:val="9876AA"/>
          <w:szCs w:val="24"/>
        </w:rPr>
        <w:t>pref</w:t>
      </w:r>
      <w:r w:rsidRPr="00AF1F07">
        <w:rPr>
          <w:color w:val="A9B7C6"/>
          <w:szCs w:val="24"/>
        </w:rPr>
        <w:t>.getString(</w:t>
      </w:r>
      <w:r w:rsidRPr="00AF1F07">
        <w:rPr>
          <w:color w:val="9876AA"/>
          <w:szCs w:val="24"/>
        </w:rPr>
        <w:t>KEY_USERNAME</w:t>
      </w:r>
      <w:r w:rsidRPr="00AF1F07">
        <w:rPr>
          <w:color w:val="CC7832"/>
          <w:szCs w:val="24"/>
        </w:rPr>
        <w:t>,null</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CC7832"/>
          <w:szCs w:val="24"/>
        </w:rPr>
        <w:t xml:space="preserve">public </w:t>
      </w:r>
      <w:r w:rsidRPr="00AF1F07">
        <w:rPr>
          <w:color w:val="A9B7C6"/>
          <w:szCs w:val="24"/>
        </w:rPr>
        <w:t xml:space="preserve">String </w:t>
      </w:r>
      <w:r w:rsidRPr="00AF1F07">
        <w:rPr>
          <w:color w:val="FFC66D"/>
          <w:szCs w:val="24"/>
        </w:rPr>
        <w:t>getUserEmail</w:t>
      </w:r>
      <w:r w:rsidRPr="00AF1F07">
        <w:rPr>
          <w:color w:val="A9B7C6"/>
          <w:szCs w:val="24"/>
        </w:rPr>
        <w:t>(){</w:t>
      </w:r>
      <w:r w:rsidRPr="00AF1F07">
        <w:rPr>
          <w:color w:val="A9B7C6"/>
          <w:szCs w:val="24"/>
        </w:rPr>
        <w:br/>
      </w:r>
      <w:r w:rsidRPr="00AF1F07">
        <w:rPr>
          <w:color w:val="A9B7C6"/>
          <w:szCs w:val="24"/>
        </w:rPr>
        <w:br/>
        <w:t xml:space="preserve">        </w:t>
      </w:r>
      <w:r w:rsidRPr="00AF1F07">
        <w:rPr>
          <w:color w:val="CC7832"/>
          <w:szCs w:val="24"/>
        </w:rPr>
        <w:t xml:space="preserve">return </w:t>
      </w:r>
      <w:r w:rsidRPr="00AF1F07">
        <w:rPr>
          <w:color w:val="9876AA"/>
          <w:szCs w:val="24"/>
        </w:rPr>
        <w:t>pref</w:t>
      </w:r>
      <w:r w:rsidRPr="00AF1F07">
        <w:rPr>
          <w:color w:val="A9B7C6"/>
          <w:szCs w:val="24"/>
        </w:rPr>
        <w:t>.getString(</w:t>
      </w:r>
      <w:r w:rsidRPr="00AF1F07">
        <w:rPr>
          <w:color w:val="9876AA"/>
          <w:szCs w:val="24"/>
        </w:rPr>
        <w:t>KEY_EMAIL</w:t>
      </w:r>
      <w:r w:rsidRPr="00AF1F07">
        <w:rPr>
          <w:color w:val="CC7832"/>
          <w:szCs w:val="24"/>
        </w:rPr>
        <w:t>,null</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808080"/>
          <w:szCs w:val="24"/>
        </w:rPr>
        <w:t>//clear login sessions</w:t>
      </w:r>
      <w:r w:rsidRPr="00AF1F07">
        <w:rPr>
          <w:color w:val="808080"/>
          <w:szCs w:val="24"/>
        </w:rPr>
        <w:br/>
        <w:t xml:space="preserve">    </w:t>
      </w:r>
      <w:r w:rsidRPr="00AF1F07">
        <w:rPr>
          <w:color w:val="CC7832"/>
          <w:szCs w:val="24"/>
        </w:rPr>
        <w:t xml:space="preserve">public void </w:t>
      </w:r>
      <w:r w:rsidRPr="00AF1F07">
        <w:rPr>
          <w:color w:val="FFC66D"/>
          <w:szCs w:val="24"/>
        </w:rPr>
        <w:t>logoutUser</w:t>
      </w:r>
      <w:r w:rsidRPr="00AF1F07">
        <w:rPr>
          <w:color w:val="A9B7C6"/>
          <w:szCs w:val="24"/>
        </w:rPr>
        <w:t>(){</w:t>
      </w:r>
      <w:r w:rsidRPr="00AF1F07">
        <w:rPr>
          <w:color w:val="A9B7C6"/>
          <w:szCs w:val="24"/>
        </w:rPr>
        <w:br/>
        <w:t xml:space="preserve">        </w:t>
      </w:r>
      <w:r w:rsidRPr="00AF1F07">
        <w:rPr>
          <w:color w:val="808080"/>
          <w:szCs w:val="24"/>
        </w:rPr>
        <w:t>// Clearing all data from Shared Preferences</w:t>
      </w:r>
      <w:r w:rsidRPr="00AF1F07">
        <w:rPr>
          <w:color w:val="808080"/>
          <w:szCs w:val="24"/>
        </w:rPr>
        <w:br/>
        <w:t xml:space="preserve">        </w:t>
      </w:r>
      <w:r w:rsidRPr="00AF1F07">
        <w:rPr>
          <w:color w:val="9876AA"/>
          <w:szCs w:val="24"/>
        </w:rPr>
        <w:t>editor</w:t>
      </w:r>
      <w:r w:rsidRPr="00AF1F07">
        <w:rPr>
          <w:color w:val="A9B7C6"/>
          <w:szCs w:val="24"/>
        </w:rPr>
        <w:t>.clear()</w:t>
      </w:r>
      <w:r w:rsidRPr="00AF1F07">
        <w:rPr>
          <w:color w:val="CC7832"/>
          <w:szCs w:val="24"/>
        </w:rPr>
        <w:t>;</w:t>
      </w:r>
      <w:r w:rsidRPr="00AF1F07">
        <w:rPr>
          <w:color w:val="CC7832"/>
          <w:szCs w:val="24"/>
        </w:rPr>
        <w:br/>
        <w:t xml:space="preserve">        </w:t>
      </w:r>
      <w:r w:rsidRPr="00AF1F07">
        <w:rPr>
          <w:color w:val="9876AA"/>
          <w:szCs w:val="24"/>
        </w:rPr>
        <w:t>editor</w:t>
      </w:r>
      <w:r w:rsidRPr="00AF1F07">
        <w:rPr>
          <w:color w:val="A9B7C6"/>
          <w:szCs w:val="24"/>
        </w:rPr>
        <w:t>.commi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After logout redirect user to Logging Activity</w:t>
      </w:r>
      <w:r w:rsidRPr="00AF1F07">
        <w:rPr>
          <w:color w:val="808080"/>
          <w:szCs w:val="24"/>
        </w:rPr>
        <w:br/>
        <w:t xml:space="preserve">        </w:t>
      </w:r>
      <w:r w:rsidRPr="00AF1F07">
        <w:rPr>
          <w:color w:val="A9B7C6"/>
          <w:szCs w:val="24"/>
        </w:rPr>
        <w:t xml:space="preserve">Intent i = </w:t>
      </w:r>
      <w:r w:rsidRPr="00AF1F07">
        <w:rPr>
          <w:color w:val="CC7832"/>
          <w:szCs w:val="24"/>
        </w:rPr>
        <w:t xml:space="preserve">new </w:t>
      </w:r>
      <w:r w:rsidRPr="00AF1F07">
        <w:rPr>
          <w:color w:val="A9B7C6"/>
          <w:szCs w:val="24"/>
        </w:rPr>
        <w:t>Intent(</w:t>
      </w:r>
      <w:r w:rsidRPr="00AF1F07">
        <w:rPr>
          <w:color w:val="9876AA"/>
          <w:szCs w:val="24"/>
        </w:rPr>
        <w:t>_context</w:t>
      </w:r>
      <w:r w:rsidRPr="00AF1F07">
        <w:rPr>
          <w:color w:val="CC7832"/>
          <w:szCs w:val="24"/>
        </w:rPr>
        <w:t xml:space="preserve">, </w:t>
      </w:r>
      <w:r w:rsidRPr="00AF1F07">
        <w:rPr>
          <w:color w:val="A9B7C6"/>
          <w:szCs w:val="24"/>
        </w:rPr>
        <w:t>LoginActivity.</w:t>
      </w:r>
      <w:r w:rsidRPr="00AF1F07">
        <w:rPr>
          <w:color w:val="CC7832"/>
          <w:szCs w:val="24"/>
        </w:rPr>
        <w:t>class</w:t>
      </w:r>
      <w:r w:rsidRPr="00AF1F07">
        <w:rPr>
          <w:color w:val="A9B7C6"/>
          <w:szCs w:val="24"/>
        </w:rPr>
        <w:t>)</w:t>
      </w:r>
      <w:r w:rsidRPr="00AF1F07">
        <w:rPr>
          <w:color w:val="CC7832"/>
          <w:szCs w:val="24"/>
        </w:rPr>
        <w:t>;</w:t>
      </w:r>
      <w:r w:rsidRPr="00AF1F07">
        <w:rPr>
          <w:color w:val="CC7832"/>
          <w:szCs w:val="24"/>
        </w:rPr>
        <w:br/>
        <w:t xml:space="preserve">        </w:t>
      </w:r>
      <w:r w:rsidRPr="00AF1F07">
        <w:rPr>
          <w:color w:val="808080"/>
          <w:szCs w:val="24"/>
        </w:rPr>
        <w:t>// Closing all the Activities</w:t>
      </w:r>
      <w:r w:rsidRPr="00AF1F07">
        <w:rPr>
          <w:color w:val="808080"/>
          <w:szCs w:val="24"/>
        </w:rPr>
        <w:br/>
        <w:t xml:space="preserve">        </w:t>
      </w:r>
      <w:r w:rsidRPr="00AF1F07">
        <w:rPr>
          <w:color w:val="A9B7C6"/>
          <w:szCs w:val="24"/>
        </w:rPr>
        <w:t>i.addFlags(Intent.</w:t>
      </w:r>
      <w:r w:rsidRPr="00AF1F07">
        <w:rPr>
          <w:color w:val="9876AA"/>
          <w:szCs w:val="24"/>
        </w:rPr>
        <w:t>FLAG_ACTIVITY_CLEAR_TOP</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Add new Flag to start new Activity</w:t>
      </w:r>
      <w:r w:rsidRPr="00AF1F07">
        <w:rPr>
          <w:color w:val="808080"/>
          <w:szCs w:val="24"/>
        </w:rPr>
        <w:br/>
        <w:t xml:space="preserve">        </w:t>
      </w:r>
      <w:r w:rsidRPr="00AF1F07">
        <w:rPr>
          <w:color w:val="A9B7C6"/>
          <w:szCs w:val="24"/>
        </w:rPr>
        <w:t>i.setFlags(Intent.</w:t>
      </w:r>
      <w:r w:rsidRPr="00AF1F07">
        <w:rPr>
          <w:color w:val="9876AA"/>
          <w:szCs w:val="24"/>
        </w:rPr>
        <w:t>FLAG_ACTIVITY_NEW_TASK</w:t>
      </w:r>
      <w:r w:rsidRPr="00AF1F07">
        <w:rPr>
          <w:color w:val="A9B7C6"/>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808080"/>
          <w:szCs w:val="24"/>
        </w:rPr>
        <w:t>// Staring Login Activity</w:t>
      </w:r>
      <w:r w:rsidRPr="00AF1F07">
        <w:rPr>
          <w:color w:val="808080"/>
          <w:szCs w:val="24"/>
        </w:rPr>
        <w:br/>
        <w:t xml:space="preserve">        </w:t>
      </w:r>
      <w:r w:rsidRPr="00AF1F07">
        <w:rPr>
          <w:color w:val="9876AA"/>
          <w:szCs w:val="24"/>
        </w:rPr>
        <w:t>_context</w:t>
      </w:r>
      <w:r w:rsidRPr="00AF1F07">
        <w:rPr>
          <w:color w:val="A9B7C6"/>
          <w:szCs w:val="24"/>
        </w:rPr>
        <w:t>.startActivity(i)</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t xml:space="preserve">    </w:t>
      </w:r>
      <w:r w:rsidRPr="00AF1F07">
        <w:rPr>
          <w:color w:val="808080"/>
          <w:szCs w:val="24"/>
        </w:rPr>
        <w:t>// Get Login State</w:t>
      </w:r>
      <w:r w:rsidRPr="00AF1F07">
        <w:rPr>
          <w:color w:val="808080"/>
          <w:szCs w:val="24"/>
        </w:rPr>
        <w:br/>
        <w:t xml:space="preserve">    </w:t>
      </w:r>
      <w:r w:rsidRPr="00AF1F07">
        <w:rPr>
          <w:color w:val="CC7832"/>
          <w:szCs w:val="24"/>
        </w:rPr>
        <w:t xml:space="preserve">public boolean </w:t>
      </w:r>
      <w:r w:rsidRPr="00AF1F07">
        <w:rPr>
          <w:color w:val="FFC66D"/>
          <w:szCs w:val="24"/>
        </w:rPr>
        <w:t>isLoggedIn</w:t>
      </w:r>
      <w:r w:rsidRPr="00AF1F07">
        <w:rPr>
          <w:color w:val="A9B7C6"/>
          <w:szCs w:val="24"/>
        </w:rPr>
        <w:t>(){</w:t>
      </w:r>
      <w:r w:rsidRPr="00AF1F07">
        <w:rPr>
          <w:color w:val="A9B7C6"/>
          <w:szCs w:val="24"/>
        </w:rPr>
        <w:br/>
        <w:t xml:space="preserve">        </w:t>
      </w:r>
      <w:r w:rsidRPr="00AF1F07">
        <w:rPr>
          <w:color w:val="CC7832"/>
          <w:szCs w:val="24"/>
        </w:rPr>
        <w:t xml:space="preserve">return </w:t>
      </w:r>
      <w:r w:rsidRPr="00AF1F07">
        <w:rPr>
          <w:color w:val="9876AA"/>
          <w:szCs w:val="24"/>
        </w:rPr>
        <w:t>pref</w:t>
      </w:r>
      <w:r w:rsidRPr="00AF1F07">
        <w:rPr>
          <w:color w:val="A9B7C6"/>
          <w:szCs w:val="24"/>
        </w:rPr>
        <w:t>.getBoolean(</w:t>
      </w:r>
      <w:r w:rsidRPr="00AF1F07">
        <w:rPr>
          <w:color w:val="9876AA"/>
          <w:szCs w:val="24"/>
        </w:rPr>
        <w:t>IS_LOGIN</w:t>
      </w:r>
      <w:r w:rsidRPr="00AF1F07">
        <w:rPr>
          <w:color w:val="CC7832"/>
          <w:szCs w:val="24"/>
        </w:rPr>
        <w:t>, false</w:t>
      </w:r>
      <w:r w:rsidRPr="00AF1F07">
        <w:rPr>
          <w:color w:val="A9B7C6"/>
          <w:szCs w:val="24"/>
        </w:rPr>
        <w:t>)</w:t>
      </w:r>
      <w:r w:rsidRPr="00AF1F07">
        <w:rPr>
          <w:color w:val="CC7832"/>
          <w:szCs w:val="24"/>
        </w:rPr>
        <w:t>;</w:t>
      </w:r>
      <w:r w:rsidRPr="00AF1F07">
        <w:rPr>
          <w:color w:val="CC7832"/>
          <w:szCs w:val="24"/>
        </w:rPr>
        <w:br/>
        <w:t xml:space="preserve">    </w:t>
      </w:r>
      <w:r w:rsidRPr="00AF1F07">
        <w:rPr>
          <w:color w:val="A9B7C6"/>
          <w:szCs w:val="24"/>
        </w:rPr>
        <w:t>}</w:t>
      </w:r>
      <w:r w:rsidRPr="00AF1F07">
        <w:rPr>
          <w:color w:val="A9B7C6"/>
          <w:szCs w:val="24"/>
        </w:rPr>
        <w:br/>
      </w:r>
      <w:r w:rsidRPr="00AF1F07">
        <w:rPr>
          <w:color w:val="A9B7C6"/>
          <w:szCs w:val="24"/>
        </w:rPr>
        <w:lastRenderedPageBreak/>
        <w:br/>
        <w:t>}</w:t>
      </w:r>
    </w:p>
    <w:p w14:paraId="521C1F2F" w14:textId="77777777" w:rsidR="00AF1F07" w:rsidRPr="00AF1F07" w:rsidRDefault="00AF1F07" w:rsidP="00AF1F07">
      <w:pPr>
        <w:pStyle w:val="ApH3"/>
        <w:numPr>
          <w:ilvl w:val="0"/>
          <w:numId w:val="0"/>
        </w:numPr>
        <w:ind w:left="810"/>
        <w:rPr>
          <w:szCs w:val="24"/>
        </w:rPr>
      </w:pPr>
    </w:p>
    <w:p w14:paraId="1BE53FE5" w14:textId="77777777" w:rsidR="00AF1F07" w:rsidRPr="00AF1F07" w:rsidRDefault="00AF1F07" w:rsidP="00AF1F07">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android.application</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 xml:space="preserve">apply </w:t>
      </w:r>
      <w:r w:rsidRPr="00AF1F07">
        <w:rPr>
          <w:rFonts w:ascii="Times New Roman" w:hAnsi="Times New Roman" w:cs="Times New Roman"/>
          <w:color w:val="6A8759"/>
          <w:sz w:val="24"/>
          <w:szCs w:val="24"/>
        </w:rPr>
        <w:t>plugin</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android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compile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buildTools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30.0.2"</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defaultConfig</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applicationI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example.umesfoodapp</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min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2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targetSdkVers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30</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Cod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w:t>
      </w:r>
      <w:r w:rsidRPr="00AF1F07">
        <w:rPr>
          <w:rFonts w:ascii="Times New Roman" w:hAnsi="Times New Roman" w:cs="Times New Roman"/>
          <w:color w:val="6897BB"/>
          <w:sz w:val="24"/>
          <w:szCs w:val="24"/>
        </w:rPr>
        <w:br/>
        <w:t xml:space="preserve">        </w:t>
      </w:r>
      <w:proofErr w:type="spellStart"/>
      <w:r w:rsidRPr="00AF1F07">
        <w:rPr>
          <w:rFonts w:ascii="Times New Roman" w:hAnsi="Times New Roman" w:cs="Times New Roman"/>
          <w:color w:val="A9B7C6"/>
          <w:sz w:val="24"/>
          <w:szCs w:val="24"/>
        </w:rPr>
        <w:t>versionName</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1.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vectorDrawables.useSupportLibrary</w:t>
      </w:r>
      <w:proofErr w:type="spellEnd"/>
      <w:r w:rsidRPr="00AF1F07">
        <w:rPr>
          <w:rFonts w:ascii="Times New Roman" w:hAnsi="Times New Roman" w:cs="Times New Roman"/>
          <w:color w:val="A9B7C6"/>
          <w:sz w:val="24"/>
          <w:szCs w:val="24"/>
        </w:rPr>
        <w:t xml:space="preserve"> = </w:t>
      </w:r>
      <w:r w:rsidRPr="00AF1F07">
        <w:rPr>
          <w:rFonts w:ascii="Times New Roman" w:hAnsi="Times New Roman" w:cs="Times New Roman"/>
          <w:color w:val="CC7832"/>
          <w:sz w:val="24"/>
          <w:szCs w:val="24"/>
        </w:rPr>
        <w:t>true</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testInstrumentationRunne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androidx.test.runner.AndroidJUnitRunn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r w:rsidRPr="00AF1F07">
        <w:rPr>
          <w:rFonts w:ascii="Times New Roman" w:hAnsi="Times New Roman" w:cs="Times New Roman"/>
          <w:b/>
          <w:bCs/>
          <w:color w:val="A9B7C6"/>
          <w:sz w:val="24"/>
          <w:szCs w:val="24"/>
        </w:rPr>
        <w:t>}</w:t>
      </w:r>
      <w:r w:rsidRPr="00AF1F07">
        <w:rPr>
          <w:rFonts w:ascii="Times New Roman" w:hAnsi="Times New Roman" w:cs="Times New Roman"/>
          <w:b/>
          <w:bCs/>
          <w:color w:val="A9B7C6"/>
          <w:sz w:val="24"/>
          <w:szCs w:val="24"/>
        </w:rPr>
        <w:br/>
      </w:r>
      <w:r w:rsidRPr="00AF1F07">
        <w:rPr>
          <w:rFonts w:ascii="Times New Roman" w:hAnsi="Times New Roman" w:cs="Times New Roman"/>
          <w:b/>
          <w:bCs/>
          <w:color w:val="A9B7C6"/>
          <w:sz w:val="24"/>
          <w:szCs w:val="24"/>
        </w:rPr>
        <w:br/>
        <w:t xml:space="preserve">    </w:t>
      </w:r>
      <w:proofErr w:type="spellStart"/>
      <w:r w:rsidRPr="00AF1F07">
        <w:rPr>
          <w:rFonts w:ascii="Times New Roman" w:hAnsi="Times New Roman" w:cs="Times New Roman"/>
          <w:color w:val="A9B7C6"/>
          <w:sz w:val="24"/>
          <w:szCs w:val="24"/>
        </w:rPr>
        <w:t>buildTypes</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t xml:space="preserve">        release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minifyEnabled</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fa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proguardFiles</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getDefaultProguardFil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proguard-android-optimize.txt'</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proguard-rules.pro'</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dependencies {</w:t>
      </w:r>
      <w:r w:rsidRPr="00AF1F07">
        <w:rPr>
          <w:rFonts w:ascii="Times New Roman" w:hAnsi="Times New Roman" w:cs="Times New Roman"/>
          <w:color w:val="A9B7C6"/>
          <w:sz w:val="24"/>
          <w:szCs w:val="24"/>
        </w:rPr>
        <w:br/>
        <w:t xml:space="preserve">    implementation </w:t>
      </w:r>
      <w:proofErr w:type="spellStart"/>
      <w:r w:rsidRPr="00AF1F07">
        <w:rPr>
          <w:rFonts w:ascii="Times New Roman" w:hAnsi="Times New Roman" w:cs="Times New Roman"/>
          <w:color w:val="A9B7C6"/>
          <w:sz w:val="24"/>
          <w:szCs w:val="24"/>
        </w:rPr>
        <w:t>fileTre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dir</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libs"</w:t>
      </w:r>
      <w:r w:rsidRPr="00AF1F07">
        <w:rPr>
          <w:rFonts w:ascii="Times New Roman" w:hAnsi="Times New Roman" w:cs="Times New Roman"/>
          <w:color w:val="A9B7C6"/>
          <w:sz w:val="24"/>
          <w:szCs w:val="24"/>
        </w:rPr>
        <w:t>, include: [</w:t>
      </w:r>
      <w:r w:rsidRPr="00AF1F07">
        <w:rPr>
          <w:rFonts w:ascii="Times New Roman" w:hAnsi="Times New Roman" w:cs="Times New Roman"/>
          <w:color w:val="6A8759"/>
          <w:sz w:val="24"/>
          <w:szCs w:val="24"/>
        </w:rPr>
        <w:t>"*.jar"</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implementation </w:t>
      </w:r>
      <w:r w:rsidRPr="00AF1F07">
        <w:rPr>
          <w:rFonts w:ascii="Times New Roman" w:hAnsi="Times New Roman" w:cs="Times New Roman"/>
          <w:color w:val="6A8759"/>
          <w:sz w:val="24"/>
          <w:szCs w:val="24"/>
        </w:rPr>
        <w:t>'androidx.appcompat:appcompat:1.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ardview:cardview: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junit:junit:4.1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xt:junit:1.1.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A9B7C6"/>
          <w:sz w:val="24"/>
          <w:szCs w:val="24"/>
        </w:rPr>
        <w:t>androidTestImplementation</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6A8759"/>
          <w:sz w:val="24"/>
          <w:szCs w:val="24"/>
        </w:rPr>
        <w:t>'androidx.test.espresso:espresso-core:3.3.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constraintlayout:constraintlayout:2.0.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config: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androidx.lifecycle:lifecycle-extensions:2.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rumi:dexter:6.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material:material:1.2.1'</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cepheuen.elegant-number-button:lib:1.0.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RazorPay</w:t>
      </w:r>
      <w:proofErr w:type="spellEnd"/>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razorpay:checkout:1.5.18'</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ndroid.volley:volley:1.1.1'</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r>
      <w:r w:rsidRPr="00AF1F07">
        <w:rPr>
          <w:rFonts w:ascii="Times New Roman" w:hAnsi="Times New Roman" w:cs="Times New Roman"/>
          <w:color w:val="808080"/>
          <w:sz w:val="24"/>
          <w:szCs w:val="24"/>
        </w:rPr>
        <w:br/>
        <w:t xml:space="preserve">    //Google Servic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maps:17.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location:17.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android.gms:play-services-auth:18.1.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r w:rsidRPr="00AF1F07">
        <w:rPr>
          <w:rFonts w:ascii="Times New Roman" w:hAnsi="Times New Roman" w:cs="Times New Roman"/>
          <w:color w:val="808080"/>
          <w:sz w:val="24"/>
          <w:szCs w:val="24"/>
        </w:rPr>
        <w:br/>
        <w:t xml:space="preserve">    //Firebase//////////////</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nalytics:17.5.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auth: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database:19.4.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storage:19.2.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messaging:20.2.4'</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oogle.firebase:firebase-firestore:21.6.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apply plugin: </w:t>
      </w:r>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com.google.gms.google</w:t>
      </w:r>
      <w:proofErr w:type="spellEnd"/>
      <w:r w:rsidRPr="00AF1F07">
        <w:rPr>
          <w:rFonts w:ascii="Times New Roman" w:hAnsi="Times New Roman" w:cs="Times New Roman"/>
          <w:color w:val="6A8759"/>
          <w:sz w:val="24"/>
          <w:szCs w:val="24"/>
        </w:rPr>
        <w:t>-services'</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w:t>
      </w:r>
      <w:proofErr w:type="spellStart"/>
      <w:r w:rsidRPr="00AF1F07">
        <w:rPr>
          <w:rFonts w:ascii="Times New Roman" w:hAnsi="Times New Roman" w:cs="Times New Roman"/>
          <w:color w:val="808080"/>
          <w:sz w:val="24"/>
          <w:szCs w:val="24"/>
        </w:rPr>
        <w:t>Otp</w:t>
      </w:r>
      <w:proofErr w:type="spellEnd"/>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aabhasr1:OtpView:1.0.6'</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808080"/>
          <w:sz w:val="24"/>
          <w:szCs w:val="24"/>
        </w:rPr>
        <w:t>//Material Library for Colors https://android-arsenal.com/details/1/7688</w:t>
      </w:r>
      <w:r w:rsidRPr="00AF1F07">
        <w:rPr>
          <w:rFonts w:ascii="Times New Roman" w:hAnsi="Times New Roman" w:cs="Times New Roman"/>
          <w:color w:val="808080"/>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ma3udmohammadi:Material-Resources-Library:1.0.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aopiz:kprogresshud:1.2.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vipulasri:timelineview:1.1.2'</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alespero:expandable-cardview:0.8'</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kofigyan.stateprogressbar:stateprogressbar:1.0.0'</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pl.droidsonroids.gif:android-gif-drawable:1.2.17'</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diegodobelo.expandingview:expanding-view:0.9.4'</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smarteist:autoimageslider:1.3.2-appcompat'</w:t>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com.github.bumptech.glide:glide:4.11.0'</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br/>
        <w:t xml:space="preserve">    </w:t>
      </w:r>
      <w:r w:rsidRPr="00AF1F07">
        <w:rPr>
          <w:rFonts w:ascii="Times New Roman" w:hAnsi="Times New Roman" w:cs="Times New Roman"/>
          <w:color w:val="A9B7C6"/>
          <w:sz w:val="24"/>
          <w:szCs w:val="24"/>
        </w:rPr>
        <w:t xml:space="preserve">implementation </w:t>
      </w:r>
      <w:r w:rsidRPr="00AF1F07">
        <w:rPr>
          <w:rFonts w:ascii="Times New Roman" w:hAnsi="Times New Roman" w:cs="Times New Roman"/>
          <w:color w:val="6A8759"/>
          <w:sz w:val="24"/>
          <w:szCs w:val="24"/>
        </w:rPr>
        <w:t>'de.hdodenhof:circleimageview:3.1.0'</w:t>
      </w:r>
      <w:r w:rsidRPr="00AF1F07">
        <w:rPr>
          <w:rFonts w:ascii="Times New Roman" w:hAnsi="Times New Roman" w:cs="Times New Roman"/>
          <w:color w:val="6A8759"/>
          <w:sz w:val="24"/>
          <w:szCs w:val="24"/>
        </w:rPr>
        <w:br/>
      </w:r>
      <w:r w:rsidRPr="00AF1F07">
        <w:rPr>
          <w:rFonts w:ascii="Times New Roman" w:hAnsi="Times New Roman" w:cs="Times New Roman"/>
          <w:color w:val="A9B7C6"/>
          <w:sz w:val="24"/>
          <w:szCs w:val="24"/>
        </w:rPr>
        <w:t>}</w:t>
      </w:r>
    </w:p>
    <w:p w14:paraId="44D0E44C" w14:textId="77777777" w:rsidR="00AF1F07" w:rsidRPr="00AF1F07" w:rsidRDefault="00AF1F07" w:rsidP="00AF1F07">
      <w:pPr>
        <w:pStyle w:val="ApH3"/>
        <w:numPr>
          <w:ilvl w:val="0"/>
          <w:numId w:val="0"/>
        </w:numPr>
        <w:ind w:left="810"/>
        <w:rPr>
          <w:szCs w:val="24"/>
        </w:rPr>
      </w:pPr>
    </w:p>
    <w:p w14:paraId="1CD3029D" w14:textId="77777777" w:rsidR="00AF1F07" w:rsidRPr="00AF1F07" w:rsidRDefault="00AF1F07" w:rsidP="00AF1F07">
      <w:pPr>
        <w:pStyle w:val="ApH3"/>
        <w:numPr>
          <w:ilvl w:val="0"/>
          <w:numId w:val="0"/>
        </w:numPr>
        <w:ind w:left="810"/>
        <w:rPr>
          <w:szCs w:val="24"/>
        </w:rPr>
      </w:pPr>
    </w:p>
    <w:p w14:paraId="6618140E" w14:textId="77777777" w:rsidR="00AF1F07" w:rsidRPr="00AF1F07" w:rsidRDefault="00AF1F07" w:rsidP="00AF1F07">
      <w:pPr>
        <w:pStyle w:val="AllText"/>
        <w:ind w:firstLine="0"/>
        <w:rPr>
          <w:szCs w:val="24"/>
        </w:rPr>
      </w:pPr>
    </w:p>
    <w:p w14:paraId="44C640D1" w14:textId="77777777" w:rsidR="00AF1F07" w:rsidRPr="00AF1F07" w:rsidRDefault="00AF1F07" w:rsidP="00AF1F07">
      <w:pPr>
        <w:pStyle w:val="ApH3"/>
        <w:numPr>
          <w:ilvl w:val="0"/>
          <w:numId w:val="0"/>
        </w:numPr>
        <w:ind w:left="810"/>
        <w:rPr>
          <w:szCs w:val="24"/>
        </w:rPr>
      </w:pPr>
      <w:r w:rsidRPr="00AF1F07">
        <w:rPr>
          <w:szCs w:val="24"/>
        </w:rPr>
        <w:t>Source Code of Old User</w:t>
      </w:r>
    </w:p>
    <w:p w14:paraId="04B162B4" w14:textId="77777777" w:rsidR="00AF1F07" w:rsidRPr="00AF1F07" w:rsidRDefault="00AF1F07" w:rsidP="00AF1F07">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CC7832"/>
          <w:sz w:val="24"/>
          <w:szCs w:val="24"/>
        </w:rPr>
        <w:t xml:space="preserve">package </w:t>
      </w:r>
      <w:r w:rsidRPr="00AF1F07">
        <w:rPr>
          <w:rFonts w:ascii="Times New Roman" w:hAnsi="Times New Roman" w:cs="Times New Roman"/>
          <w:color w:val="A9B7C6"/>
          <w:sz w:val="24"/>
          <w:szCs w:val="24"/>
        </w:rPr>
        <w:t>Paymen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annotation.</w:t>
      </w:r>
      <w:r w:rsidRPr="00AF1F07">
        <w:rPr>
          <w:rFonts w:ascii="Times New Roman" w:hAnsi="Times New Roman" w:cs="Times New Roman"/>
          <w:color w:val="BBB529"/>
          <w:sz w:val="24"/>
          <w:szCs w:val="24"/>
        </w:rPr>
        <w:t>SuppressLi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content.Int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os.Bund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util.Log</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view.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Image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widget.TextVie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nnotation.</w:t>
      </w:r>
      <w:r w:rsidRPr="00AF1F07">
        <w:rPr>
          <w:rFonts w:ascii="Times New Roman" w:hAnsi="Times New Roman" w:cs="Times New Roman"/>
          <w:color w:val="BBB529"/>
          <w:sz w:val="24"/>
          <w:szCs w:val="24"/>
        </w:rPr>
        <w:t>Nullabl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androidx.appcompat.app.AppCompatActivit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example.umesfoodapp.SessionManagemen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r w:rsidRPr="00AF1F07">
        <w:rPr>
          <w:rFonts w:ascii="Times New Roman" w:hAnsi="Times New Roman" w:cs="Times New Roman"/>
          <w:color w:val="A9B7C6"/>
          <w:sz w:val="24"/>
          <w:szCs w:val="24"/>
        </w:rPr>
        <w:t>com.google.android.material.floatingactionbutton.FloatingActionButton</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proofErr w:type="spellStart"/>
      <w:r w:rsidRPr="00AF1F07">
        <w:rPr>
          <w:rFonts w:ascii="Times New Roman" w:hAnsi="Times New Roman" w:cs="Times New Roman"/>
          <w:color w:val="CC7832"/>
          <w:sz w:val="24"/>
          <w:szCs w:val="24"/>
        </w:rPr>
        <w:t>import</w:t>
      </w:r>
      <w:proofErr w:type="spellEnd"/>
      <w:r w:rsidRPr="00AF1F07">
        <w:rPr>
          <w:rFonts w:ascii="Times New Roman" w:hAnsi="Times New Roman" w:cs="Times New Roman"/>
          <w:color w:val="CC7832"/>
          <w:sz w:val="24"/>
          <w:szCs w:val="24"/>
        </w:rPr>
        <w:t xml:space="preserve"> </w:t>
      </w:r>
      <w:proofErr w:type="spellStart"/>
      <w:r w:rsidRPr="00AF1F07">
        <w:rPr>
          <w:rFonts w:ascii="Times New Roman" w:hAnsi="Times New Roman" w:cs="Times New Roman"/>
          <w:color w:val="A9B7C6"/>
          <w:sz w:val="24"/>
          <w:szCs w:val="24"/>
        </w:rPr>
        <w:t>com.google.firebase.firestore.DocumentRefere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DocumentSnapsho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EventListener</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com.google.firebase.firestore.FirebaseFirestoreException</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tex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import </w:t>
      </w:r>
      <w:proofErr w:type="spellStart"/>
      <w:r w:rsidRPr="00AF1F07">
        <w:rPr>
          <w:rFonts w:ascii="Times New Roman" w:hAnsi="Times New Roman" w:cs="Times New Roman"/>
          <w:color w:val="A9B7C6"/>
          <w:sz w:val="24"/>
          <w:szCs w:val="24"/>
        </w:rPr>
        <w:t>java.util.Objects</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public class </w:t>
      </w:r>
      <w:proofErr w:type="spellStart"/>
      <w:r w:rsidRPr="00AF1F07">
        <w:rPr>
          <w:rFonts w:ascii="Times New Roman" w:hAnsi="Times New Roman" w:cs="Times New Roman"/>
          <w:color w:val="A9B7C6"/>
          <w:sz w:val="24"/>
          <w:szCs w:val="24"/>
        </w:rPr>
        <w:t>Paymen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xtends </w:t>
      </w:r>
      <w:proofErr w:type="spellStart"/>
      <w:r w:rsidRPr="00AF1F07">
        <w:rPr>
          <w:rFonts w:ascii="Times New Roman" w:hAnsi="Times New Roman" w:cs="Times New Roman"/>
          <w:color w:val="A9B7C6"/>
          <w:sz w:val="24"/>
          <w:szCs w:val="24"/>
        </w:rPr>
        <w:t>AppCompatActivity</w:t>
      </w:r>
      <w:proofErr w:type="spellEnd"/>
      <w:r w:rsidRPr="00AF1F07">
        <w:rPr>
          <w:rFonts w:ascii="Times New Roman" w:hAnsi="Times New Roman" w:cs="Times New Roman"/>
          <w:color w:val="A9B7C6"/>
          <w:sz w:val="24"/>
          <w:szCs w:val="24"/>
        </w:rPr>
        <w:t xml:space="preserve">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w:t>
      </w:r>
      <w:proofErr w:type="spellStart"/>
      <w:r w:rsidRPr="00AF1F07">
        <w:rPr>
          <w:rFonts w:ascii="Times New Roman" w:hAnsi="Times New Roman" w:cs="Times New Roman"/>
          <w:color w:val="A9B7C6"/>
          <w:sz w:val="24"/>
          <w:szCs w:val="24"/>
        </w:rPr>
        <w:t>Text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CC7832"/>
          <w:sz w:val="24"/>
          <w:szCs w:val="24"/>
        </w:rPr>
        <w:t>,</w:t>
      </w:r>
      <w:r w:rsidRPr="00AF1F07">
        <w:rPr>
          <w:rFonts w:ascii="Times New Roman" w:hAnsi="Times New Roman" w:cs="Times New Roman"/>
          <w:color w:val="9876AA"/>
          <w:sz w:val="24"/>
          <w:szCs w:val="24"/>
        </w:rPr>
        <w:t>balance</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irebaseFirestor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FloatingActionButton</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r w:rsidRPr="00AF1F07">
        <w:rPr>
          <w:rFonts w:ascii="Times New Roman" w:hAnsi="Times New Roman" w:cs="Times New Roman"/>
          <w:color w:val="A9B7C6"/>
          <w:sz w:val="24"/>
          <w:szCs w:val="24"/>
        </w:rPr>
        <w:t xml:space="preserve">String </w:t>
      </w:r>
      <w:r w:rsidRPr="00AF1F07">
        <w:rPr>
          <w:rFonts w:ascii="Times New Roman" w:hAnsi="Times New Roman" w:cs="Times New Roman"/>
          <w:color w:val="9876AA"/>
          <w:sz w:val="24"/>
          <w:szCs w:val="24"/>
        </w:rPr>
        <w:t xml:space="preserve">TAG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class</w:t>
      </w:r>
      <w:r w:rsidRPr="00AF1F07">
        <w:rPr>
          <w:rFonts w:ascii="Times New Roman" w:hAnsi="Times New Roman" w:cs="Times New Roman"/>
          <w:color w:val="A9B7C6"/>
          <w:sz w:val="24"/>
          <w:szCs w:val="24"/>
        </w:rPr>
        <w:t>.getNam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private </w:t>
      </w:r>
      <w:proofErr w:type="spellStart"/>
      <w:r w:rsidRPr="00AF1F07">
        <w:rPr>
          <w:rFonts w:ascii="Times New Roman" w:hAnsi="Times New Roman" w:cs="Times New Roman"/>
          <w:color w:val="A9B7C6"/>
          <w:sz w:val="24"/>
          <w:szCs w:val="24"/>
        </w:rPr>
        <w:t>ImageView</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rotected void </w:t>
      </w:r>
      <w:proofErr w:type="spellStart"/>
      <w:r w:rsidRPr="00AF1F07">
        <w:rPr>
          <w:rFonts w:ascii="Times New Roman" w:hAnsi="Times New Roman" w:cs="Times New Roman"/>
          <w:color w:val="FFC66D"/>
          <w:sz w:val="24"/>
          <w:szCs w:val="24"/>
        </w:rPr>
        <w:t>onCre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r w:rsidRPr="00AF1F07">
        <w:rPr>
          <w:rFonts w:ascii="Times New Roman" w:hAnsi="Times New Roman" w:cs="Times New Roman"/>
          <w:color w:val="A9B7C6"/>
          <w:sz w:val="24"/>
          <w:szCs w:val="24"/>
        </w:rPr>
        <w:t xml:space="preserve">Bundle </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CC7832"/>
          <w:sz w:val="24"/>
          <w:szCs w:val="24"/>
        </w:rPr>
        <w:t>super</w:t>
      </w:r>
      <w:r w:rsidRPr="00AF1F07">
        <w:rPr>
          <w:rFonts w:ascii="Times New Roman" w:hAnsi="Times New Roman" w:cs="Times New Roman"/>
          <w:color w:val="A9B7C6"/>
          <w:sz w:val="24"/>
          <w:szCs w:val="24"/>
        </w:rPr>
        <w:t>.onCreate</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savedInstanceStat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etContentView</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layout.</w:t>
      </w:r>
      <w:r w:rsidRPr="00AF1F07">
        <w:rPr>
          <w:rFonts w:ascii="Times New Roman" w:hAnsi="Times New Roman" w:cs="Times New Roman"/>
          <w:i/>
          <w:iCs/>
          <w:color w:val="9876AA"/>
          <w:sz w:val="24"/>
          <w:szCs w:val="24"/>
        </w:rPr>
        <w:t>activity_pay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lastRenderedPageBreak/>
        <w:br/>
        <w:t xml:space="preserve">        </w:t>
      </w:r>
      <w:proofErr w:type="spellStart"/>
      <w:r w:rsidRPr="00AF1F07">
        <w:rPr>
          <w:rFonts w:ascii="Times New Roman" w:hAnsi="Times New Roman" w:cs="Times New Roman"/>
          <w:color w:val="A9B7C6"/>
          <w:sz w:val="24"/>
          <w:szCs w:val="24"/>
        </w:rPr>
        <w:t>listenToDocu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iew) {</w:t>
      </w:r>
      <w:r w:rsidRPr="00AF1F07">
        <w:rPr>
          <w:rFonts w:ascii="Times New Roman" w:hAnsi="Times New Roman" w:cs="Times New Roman"/>
          <w:color w:val="A9B7C6"/>
          <w:sz w:val="24"/>
          <w:szCs w:val="24"/>
        </w:rPr>
        <w:br/>
        <w:t xml:space="preserve">                Intent </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r w:rsidRPr="00AF1F07">
        <w:rPr>
          <w:rFonts w:ascii="Times New Roman" w:hAnsi="Times New Roman" w:cs="Times New Roman"/>
          <w:color w:val="A9B7C6"/>
          <w:sz w:val="24"/>
          <w:szCs w:val="24"/>
        </w:rPr>
        <w:t>Intent(</w:t>
      </w:r>
      <w:proofErr w:type="spellStart"/>
      <w:r w:rsidRPr="00AF1F07">
        <w:rPr>
          <w:rFonts w:ascii="Times New Roman" w:hAnsi="Times New Roman" w:cs="Times New Roman"/>
          <w:color w:val="A9B7C6"/>
          <w:sz w:val="24"/>
          <w:szCs w:val="24"/>
        </w:rPr>
        <w:t>PaymentActivity.</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AddMoney.</w:t>
      </w:r>
      <w:r w:rsidRPr="00AF1F07">
        <w:rPr>
          <w:rFonts w:ascii="Times New Roman" w:hAnsi="Times New Roman" w:cs="Times New Roman"/>
          <w:color w:val="CC7832"/>
          <w:sz w:val="24"/>
          <w:szCs w:val="24"/>
        </w:rPr>
        <w:t>class</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startActivit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i</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listenToDocument</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String </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Document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umentReference</w:t>
      </w:r>
      <w:proofErr w:type="spellEnd"/>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docRef</w:t>
      </w:r>
      <w:proofErr w:type="spellEnd"/>
      <w:r w:rsidRPr="00AF1F07">
        <w:rPr>
          <w:rFonts w:ascii="Times New Roman" w:hAnsi="Times New Roman" w:cs="Times New Roman"/>
          <w:color w:val="A9B7C6"/>
          <w:sz w:val="24"/>
          <w:szCs w:val="24"/>
        </w:rPr>
        <w:t xml:space="preserve"> = </w:t>
      </w:r>
      <w:proofErr w:type="spellStart"/>
      <w:r w:rsidRPr="00AF1F07">
        <w:rPr>
          <w:rFonts w:ascii="Times New Roman" w:hAnsi="Times New Roman" w:cs="Times New Roman"/>
          <w:color w:val="9876AA"/>
          <w:sz w:val="24"/>
          <w:szCs w:val="24"/>
        </w:rPr>
        <w:t>db</w:t>
      </w:r>
      <w:r w:rsidRPr="00AF1F07">
        <w:rPr>
          <w:rFonts w:ascii="Times New Roman" w:hAnsi="Times New Roman" w:cs="Times New Roman"/>
          <w:color w:val="A9B7C6"/>
          <w:sz w:val="24"/>
          <w:szCs w:val="24"/>
        </w:rPr>
        <w:t>.collection</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user"</w:t>
      </w:r>
      <w:r w:rsidRPr="00AF1F07">
        <w:rPr>
          <w:rFonts w:ascii="Times New Roman" w:hAnsi="Times New Roman" w:cs="Times New Roman"/>
          <w:color w:val="A9B7C6"/>
          <w:sz w:val="24"/>
          <w:szCs w:val="24"/>
        </w:rPr>
        <w:t>).document(</w:t>
      </w:r>
      <w:proofErr w:type="spellStart"/>
      <w:r w:rsidRPr="00AF1F07">
        <w:rPr>
          <w:rFonts w:ascii="Times New Roman" w:hAnsi="Times New Roman" w:cs="Times New Roman"/>
          <w:color w:val="A9B7C6"/>
          <w:sz w:val="24"/>
          <w:szCs w:val="24"/>
        </w:rPr>
        <w:t>userDocI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A9B7C6"/>
          <w:sz w:val="24"/>
          <w:szCs w:val="24"/>
        </w:rPr>
        <w:t>docRef.addSnapshot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EventListener</w:t>
      </w:r>
      <w:proofErr w:type="spellEnd"/>
      <w:r w:rsidRPr="00AF1F07">
        <w:rPr>
          <w:rFonts w:ascii="Times New Roman" w:hAnsi="Times New Roman" w:cs="Times New Roman"/>
          <w:color w:val="A9B7C6"/>
          <w:sz w:val="24"/>
          <w:szCs w:val="24"/>
        </w:rPr>
        <w:t>&lt;</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g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SuppressLint</w:t>
      </w:r>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SetTextI18n"</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Ev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DocumentSnapshot</w:t>
      </w:r>
      <w:proofErr w:type="spellEnd"/>
      <w:r w:rsidRPr="00AF1F07">
        <w:rPr>
          <w:rFonts w:ascii="Times New Roman" w:hAnsi="Times New Roman" w:cs="Times New Roman"/>
          <w:color w:val="A9B7C6"/>
          <w:sz w:val="24"/>
          <w:szCs w:val="24"/>
        </w:rPr>
        <w:t xml:space="preserve"> snapsho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BBB529"/>
          <w:sz w:val="24"/>
          <w:szCs w:val="24"/>
        </w:rPr>
        <w:t xml:space="preserve">@Nullable </w:t>
      </w:r>
      <w:proofErr w:type="spellStart"/>
      <w:r w:rsidRPr="00AF1F07">
        <w:rPr>
          <w:rFonts w:ascii="Times New Roman" w:hAnsi="Times New Roman" w:cs="Times New Roman"/>
          <w:color w:val="A9B7C6"/>
          <w:sz w:val="24"/>
          <w:szCs w:val="24"/>
        </w:rPr>
        <w:t>FirebaseFirestoreException</w:t>
      </w:r>
      <w:proofErr w:type="spellEnd"/>
      <w:r w:rsidRPr="00AF1F07">
        <w:rPr>
          <w:rFonts w:ascii="Times New Roman" w:hAnsi="Times New Roman" w:cs="Times New Roman"/>
          <w:color w:val="A9B7C6"/>
          <w:sz w:val="24"/>
          <w:szCs w:val="24"/>
        </w:rPr>
        <w:t xml:space="preserve"> 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e != </w:t>
      </w:r>
      <w:r w:rsidRPr="00AF1F07">
        <w:rPr>
          <w:rFonts w:ascii="Times New Roman" w:hAnsi="Times New Roman" w:cs="Times New Roman"/>
          <w:color w:val="CC7832"/>
          <w:sz w:val="24"/>
          <w:szCs w:val="24"/>
        </w:rPr>
        <w:t>null</w:t>
      </w:r>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Listen</w:t>
      </w:r>
      <w:proofErr w:type="spellEnd"/>
      <w:r w:rsidRPr="00AF1F07">
        <w:rPr>
          <w:rFonts w:ascii="Times New Roman" w:hAnsi="Times New Roman" w:cs="Times New Roman"/>
          <w:color w:val="6A8759"/>
          <w:sz w:val="24"/>
          <w:szCs w:val="24"/>
        </w:rPr>
        <w:t xml:space="preserve"> Failed"</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return;</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if </w:t>
      </w:r>
      <w:r w:rsidRPr="00AF1F07">
        <w:rPr>
          <w:rFonts w:ascii="Times New Roman" w:hAnsi="Times New Roman" w:cs="Times New Roman"/>
          <w:color w:val="A9B7C6"/>
          <w:sz w:val="24"/>
          <w:szCs w:val="24"/>
        </w:rPr>
        <w:t xml:space="preserve">(snapshot != </w:t>
      </w:r>
      <w:r w:rsidRPr="00AF1F07">
        <w:rPr>
          <w:rFonts w:ascii="Times New Roman" w:hAnsi="Times New Roman" w:cs="Times New Roman"/>
          <w:color w:val="CC7832"/>
          <w:sz w:val="24"/>
          <w:szCs w:val="24"/>
        </w:rPr>
        <w:t xml:space="preserve">null </w:t>
      </w:r>
      <w:r w:rsidRPr="00AF1F07">
        <w:rPr>
          <w:rFonts w:ascii="Times New Roman" w:hAnsi="Times New Roman" w:cs="Times New Roman"/>
          <w:color w:val="A9B7C6"/>
          <w:sz w:val="24"/>
          <w:szCs w:val="24"/>
        </w:rPr>
        <w:t xml:space="preserve">&amp;&amp; </w:t>
      </w:r>
      <w:proofErr w:type="spellStart"/>
      <w:r w:rsidRPr="00AF1F07">
        <w:rPr>
          <w:rFonts w:ascii="Times New Roman" w:hAnsi="Times New Roman" w:cs="Times New Roman"/>
          <w:color w:val="A9B7C6"/>
          <w:sz w:val="24"/>
          <w:szCs w:val="24"/>
        </w:rPr>
        <w:t>snapshot.exists</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if</w:t>
      </w:r>
      <w:r w:rsidRPr="00AF1F07">
        <w:rPr>
          <w:rFonts w:ascii="Times New Roman" w:hAnsi="Times New Roman" w:cs="Times New Roman"/>
          <w:color w:val="A9B7C6"/>
          <w:sz w:val="24"/>
          <w:szCs w:val="24"/>
        </w:rPr>
        <w:t>(Long.</w:t>
      </w:r>
      <w:r w:rsidRPr="00AF1F07">
        <w:rPr>
          <w:rFonts w:ascii="Times New Roman" w:hAnsi="Times New Roman" w:cs="Times New Roman"/>
          <w:i/>
          <w:iCs/>
          <w:color w:val="A9B7C6"/>
          <w:sz w:val="24"/>
          <w:szCs w:val="24"/>
        </w:rPr>
        <w:t>parseLong</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toString())&gt;</w:t>
      </w:r>
      <w:r w:rsidRPr="00AF1F07">
        <w:rPr>
          <w:rFonts w:ascii="Times New Roman" w:hAnsi="Times New Roman" w:cs="Times New Roman"/>
          <w:color w:val="6897BB"/>
          <w:sz w:val="24"/>
          <w:szCs w:val="24"/>
        </w:rPr>
        <w:t>0</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xml:space="preserve">"$ "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9876AA"/>
          <w:sz w:val="24"/>
          <w:szCs w:val="24"/>
        </w:rPr>
        <w:t>decimalFormat</w:t>
      </w:r>
      <w:r w:rsidRPr="00AF1F07">
        <w:rPr>
          <w:rFonts w:ascii="Times New Roman" w:hAnsi="Times New Roman" w:cs="Times New Roman"/>
          <w:color w:val="A9B7C6"/>
          <w:sz w:val="24"/>
          <w:szCs w:val="24"/>
        </w:rPr>
        <w:t>.format(Double.</w:t>
      </w:r>
      <w:r w:rsidRPr="00AF1F07">
        <w:rPr>
          <w:rFonts w:ascii="Times New Roman" w:hAnsi="Times New Roman" w:cs="Times New Roman"/>
          <w:i/>
          <w:iCs/>
          <w:color w:val="A9B7C6"/>
          <w:sz w:val="24"/>
          <w:szCs w:val="24"/>
        </w:rPr>
        <w:t>parseDouble</w:t>
      </w:r>
      <w:r w:rsidRPr="00AF1F07">
        <w:rPr>
          <w:rFonts w:ascii="Times New Roman" w:hAnsi="Times New Roman" w:cs="Times New Roman"/>
          <w:color w:val="A9B7C6"/>
          <w:sz w:val="24"/>
          <w:szCs w:val="24"/>
        </w:rPr>
        <w:t>(Objects.</w:t>
      </w:r>
      <w:r w:rsidRPr="00AF1F07">
        <w:rPr>
          <w:rFonts w:ascii="Times New Roman" w:hAnsi="Times New Roman" w:cs="Times New Roman"/>
          <w:i/>
          <w:iCs/>
          <w:color w:val="A9B7C6"/>
          <w:sz w:val="24"/>
          <w:szCs w:val="24"/>
        </w:rPr>
        <w:t>requireNonNull</w:t>
      </w:r>
      <w:r w:rsidRPr="00AF1F07">
        <w:rPr>
          <w:rFonts w:ascii="Times New Roman" w:hAnsi="Times New Roman" w:cs="Times New Roman"/>
          <w:color w:val="A9B7C6"/>
          <w:sz w:val="24"/>
          <w:szCs w:val="24"/>
        </w:rPr>
        <w:t>(snapshot.get(</w:t>
      </w:r>
      <w:r w:rsidRPr="00AF1F07">
        <w:rPr>
          <w:rFonts w:ascii="Times New Roman" w:hAnsi="Times New Roman" w:cs="Times New Roman"/>
          <w:color w:val="6A8759"/>
          <w:sz w:val="24"/>
          <w:szCs w:val="24"/>
        </w:rPr>
        <w:t>"wallet"</w:t>
      </w:r>
      <w:r w:rsidRPr="00AF1F07">
        <w:rPr>
          <w:rFonts w:ascii="Times New Roman" w:hAnsi="Times New Roman" w:cs="Times New Roman"/>
          <w:color w:val="A9B7C6"/>
          <w:sz w:val="24"/>
          <w:szCs w:val="24"/>
        </w:rPr>
        <w:t xml:space="preserve">)).toString()) * </w:t>
      </w:r>
      <w:r w:rsidRPr="00AF1F07">
        <w:rPr>
          <w:rFonts w:ascii="Times New Roman" w:hAnsi="Times New Roman" w:cs="Times New Roman"/>
          <w:color w:val="6897BB"/>
          <w:sz w:val="24"/>
          <w:szCs w:val="24"/>
        </w:rPr>
        <w:t xml:space="preserve">100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6897BB"/>
          <w:sz w:val="24"/>
          <w:szCs w:val="24"/>
        </w:rPr>
        <w:t>10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else</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lance</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 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els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Log.</w:t>
      </w:r>
      <w:r w:rsidRPr="00AF1F07">
        <w:rPr>
          <w:rFonts w:ascii="Times New Roman" w:hAnsi="Times New Roman" w:cs="Times New Roman"/>
          <w:i/>
          <w:iCs/>
          <w:color w:val="A9B7C6"/>
          <w:sz w:val="24"/>
          <w:szCs w:val="24"/>
        </w:rPr>
        <w:t>i</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TAG</w:t>
      </w:r>
      <w:r w:rsidRPr="00AF1F07">
        <w:rPr>
          <w:rFonts w:ascii="Times New Roman" w:hAnsi="Times New Roman" w:cs="Times New Roman"/>
          <w:color w:val="CC7832"/>
          <w:sz w:val="24"/>
          <w:szCs w:val="24"/>
        </w:rPr>
        <w:t>,</w:t>
      </w:r>
      <w:r w:rsidRPr="00AF1F07">
        <w:rPr>
          <w:rFonts w:ascii="Times New Roman" w:hAnsi="Times New Roman" w:cs="Times New Roman"/>
          <w:color w:val="6A8759"/>
          <w:sz w:val="24"/>
          <w:szCs w:val="24"/>
        </w:rPr>
        <w:t>"Field</w:t>
      </w:r>
      <w:proofErr w:type="spellEnd"/>
      <w:r w:rsidRPr="00AF1F07">
        <w:rPr>
          <w:rFonts w:ascii="Times New Roman" w:hAnsi="Times New Roman" w:cs="Times New Roman"/>
          <w:color w:val="6A8759"/>
          <w:sz w:val="24"/>
          <w:szCs w:val="24"/>
        </w:rPr>
        <w:t xml:space="preserve"> Does not exist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 xml:space="preserve">private void </w:t>
      </w:r>
      <w:proofErr w:type="spellStart"/>
      <w:r w:rsidRPr="00AF1F07">
        <w:rPr>
          <w:rFonts w:ascii="Times New Roman" w:hAnsi="Times New Roman" w:cs="Times New Roman"/>
          <w:color w:val="FFC66D"/>
          <w:sz w:val="24"/>
          <w:szCs w:val="24"/>
        </w:rPr>
        <w:t>in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9876AA"/>
          <w:sz w:val="24"/>
          <w:szCs w:val="24"/>
        </w:rPr>
        <w:t>db</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rebaseFirestore.</w:t>
      </w:r>
      <w:r w:rsidRPr="00AF1F07">
        <w:rPr>
          <w:rFonts w:ascii="Times New Roman" w:hAnsi="Times New Roman" w:cs="Times New Roman"/>
          <w:i/>
          <w:iCs/>
          <w:color w:val="A9B7C6"/>
          <w:sz w:val="24"/>
          <w:szCs w:val="24"/>
        </w:rPr>
        <w:t>getInstance</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b2</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backArrow</w:t>
      </w:r>
      <w:r w:rsidRPr="00AF1F07">
        <w:rPr>
          <w:rFonts w:ascii="Times New Roman" w:hAnsi="Times New Roman" w:cs="Times New Roman"/>
          <w:color w:val="A9B7C6"/>
          <w:sz w:val="24"/>
          <w:szCs w:val="24"/>
        </w:rPr>
        <w:t>.setOnClickListen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View.OnClickListener</w:t>
      </w:r>
      <w:proofErr w:type="spellEnd"/>
      <w:r w:rsidRPr="00AF1F07">
        <w:rPr>
          <w:rFonts w:ascii="Times New Roman" w:hAnsi="Times New Roman" w:cs="Times New Roman"/>
          <w:color w:val="A9B7C6"/>
          <w:sz w:val="24"/>
          <w:szCs w:val="24"/>
        </w:rPr>
        <w:t>() {</w:t>
      </w:r>
      <w:r w:rsidRPr="00AF1F07">
        <w:rPr>
          <w:rFonts w:ascii="Times New Roman" w:hAnsi="Times New Roman" w:cs="Times New Roman"/>
          <w:color w:val="A9B7C6"/>
          <w:sz w:val="24"/>
          <w:szCs w:val="24"/>
        </w:rPr>
        <w:br/>
      </w:r>
      <w:r w:rsidRPr="00AF1F07">
        <w:rPr>
          <w:rFonts w:ascii="Times New Roman" w:hAnsi="Times New Roman" w:cs="Times New Roman"/>
          <w:color w:val="A9B7C6"/>
          <w:sz w:val="24"/>
          <w:szCs w:val="24"/>
        </w:rPr>
        <w:lastRenderedPageBreak/>
        <w:t xml:space="preserve">            </w:t>
      </w:r>
      <w:r w:rsidRPr="00AF1F07">
        <w:rPr>
          <w:rFonts w:ascii="Times New Roman" w:hAnsi="Times New Roman" w:cs="Times New Roman"/>
          <w:color w:val="BBB529"/>
          <w:sz w:val="24"/>
          <w:szCs w:val="24"/>
        </w:rPr>
        <w:t>@Override</w:t>
      </w:r>
      <w:r w:rsidRPr="00AF1F07">
        <w:rPr>
          <w:rFonts w:ascii="Times New Roman" w:hAnsi="Times New Roman" w:cs="Times New Roman"/>
          <w:color w:val="BBB529"/>
          <w:sz w:val="24"/>
          <w:szCs w:val="24"/>
        </w:rPr>
        <w:br/>
        <w:t xml:space="preserve">            </w:t>
      </w:r>
      <w:r w:rsidRPr="00AF1F07">
        <w:rPr>
          <w:rFonts w:ascii="Times New Roman" w:hAnsi="Times New Roman" w:cs="Times New Roman"/>
          <w:color w:val="CC7832"/>
          <w:sz w:val="24"/>
          <w:szCs w:val="24"/>
        </w:rPr>
        <w:t xml:space="preserve">public void </w:t>
      </w:r>
      <w:proofErr w:type="spellStart"/>
      <w:r w:rsidRPr="00AF1F07">
        <w:rPr>
          <w:rFonts w:ascii="Times New Roman" w:hAnsi="Times New Roman" w:cs="Times New Roman"/>
          <w:color w:val="FFC66D"/>
          <w:sz w:val="24"/>
          <w:szCs w:val="24"/>
        </w:rPr>
        <w:t>onClick</w:t>
      </w:r>
      <w:proofErr w:type="spellEnd"/>
      <w:r w:rsidRPr="00AF1F07">
        <w:rPr>
          <w:rFonts w:ascii="Times New Roman" w:hAnsi="Times New Roman" w:cs="Times New Roman"/>
          <w:color w:val="A9B7C6"/>
          <w:sz w:val="24"/>
          <w:szCs w:val="24"/>
        </w:rPr>
        <w:t>(View v) {</w:t>
      </w:r>
      <w:r w:rsidRPr="00AF1F07">
        <w:rPr>
          <w:rFonts w:ascii="Times New Roman" w:hAnsi="Times New Roman" w:cs="Times New Roman"/>
          <w:color w:val="A9B7C6"/>
          <w:sz w:val="24"/>
          <w:szCs w:val="24"/>
        </w:rPr>
        <w:br/>
        <w:t xml:space="preserve">                </w:t>
      </w:r>
      <w:proofErr w:type="spellStart"/>
      <w:r w:rsidRPr="00AF1F07">
        <w:rPr>
          <w:rFonts w:ascii="Times New Roman" w:hAnsi="Times New Roman" w:cs="Times New Roman"/>
          <w:color w:val="A9B7C6"/>
          <w:sz w:val="24"/>
          <w:szCs w:val="24"/>
        </w:rPr>
        <w:t>onBackPressed</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 xml:space="preserve">        })</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decimalForma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DecimalForma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6A8759"/>
          <w:sz w:val="24"/>
          <w:szCs w:val="24"/>
        </w:rPr>
        <w:t>"#.00"</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number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payment_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9876AA"/>
          <w:sz w:val="24"/>
          <w:szCs w:val="24"/>
        </w:rPr>
        <w:t xml:space="preserve">balance </w:t>
      </w:r>
      <w:r w:rsidRPr="00AF1F07">
        <w:rPr>
          <w:rFonts w:ascii="Times New Roman" w:hAnsi="Times New Roman" w:cs="Times New Roman"/>
          <w:color w:val="A9B7C6"/>
          <w:sz w:val="24"/>
          <w:szCs w:val="24"/>
        </w:rPr>
        <w:t xml:space="preserve">= </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credi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add_money</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findViewById</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A9B7C6"/>
          <w:sz w:val="24"/>
          <w:szCs w:val="24"/>
        </w:rPr>
        <w:t>R.id.</w:t>
      </w:r>
      <w:r w:rsidRPr="00AF1F07">
        <w:rPr>
          <w:rFonts w:ascii="Times New Roman" w:hAnsi="Times New Roman" w:cs="Times New Roman"/>
          <w:i/>
          <w:iCs/>
          <w:color w:val="9876AA"/>
          <w:sz w:val="24"/>
          <w:szCs w:val="24"/>
        </w:rPr>
        <w:t>add_money</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sessionManagement</w:t>
      </w:r>
      <w:proofErr w:type="spellEnd"/>
      <w:r w:rsidRPr="00AF1F07">
        <w:rPr>
          <w:rFonts w:ascii="Times New Roman" w:hAnsi="Times New Roman" w:cs="Times New Roman"/>
          <w:color w:val="9876AA"/>
          <w:sz w:val="24"/>
          <w:szCs w:val="24"/>
        </w:rPr>
        <w:t xml:space="preserve">  </w:t>
      </w:r>
      <w:r w:rsidRPr="00AF1F07">
        <w:rPr>
          <w:rFonts w:ascii="Times New Roman" w:hAnsi="Times New Roman" w:cs="Times New Roman"/>
          <w:color w:val="A9B7C6"/>
          <w:sz w:val="24"/>
          <w:szCs w:val="24"/>
        </w:rPr>
        <w:t xml:space="preserve">= </w:t>
      </w:r>
      <w:r w:rsidRPr="00AF1F07">
        <w:rPr>
          <w:rFonts w:ascii="Times New Roman" w:hAnsi="Times New Roman" w:cs="Times New Roman"/>
          <w:color w:val="CC7832"/>
          <w:sz w:val="24"/>
          <w:szCs w:val="24"/>
        </w:rPr>
        <w:t xml:space="preserve">new </w:t>
      </w:r>
      <w:proofErr w:type="spellStart"/>
      <w:r w:rsidRPr="00AF1F07">
        <w:rPr>
          <w:rFonts w:ascii="Times New Roman" w:hAnsi="Times New Roman" w:cs="Times New Roman"/>
          <w:color w:val="A9B7C6"/>
          <w:sz w:val="24"/>
          <w:szCs w:val="24"/>
        </w:rPr>
        <w:t>SessionManagement</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this</w:t>
      </w:r>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r>
      <w:r w:rsidRPr="00AF1F07">
        <w:rPr>
          <w:rFonts w:ascii="Times New Roman" w:hAnsi="Times New Roman" w:cs="Times New Roman"/>
          <w:color w:val="CC7832"/>
          <w:sz w:val="24"/>
          <w:szCs w:val="24"/>
        </w:rPr>
        <w:br/>
        <w:t xml:space="preserve">        </w:t>
      </w:r>
      <w:proofErr w:type="spellStart"/>
      <w:r w:rsidRPr="00AF1F07">
        <w:rPr>
          <w:rFonts w:ascii="Times New Roman" w:hAnsi="Times New Roman" w:cs="Times New Roman"/>
          <w:color w:val="9876AA"/>
          <w:sz w:val="24"/>
          <w:szCs w:val="24"/>
        </w:rPr>
        <w:t>number</w:t>
      </w:r>
      <w:r w:rsidRPr="00AF1F07">
        <w:rPr>
          <w:rFonts w:ascii="Times New Roman" w:hAnsi="Times New Roman" w:cs="Times New Roman"/>
          <w:color w:val="A9B7C6"/>
          <w:sz w:val="24"/>
          <w:szCs w:val="24"/>
        </w:rPr>
        <w:t>.setText</w:t>
      </w:r>
      <w:proofErr w:type="spellEnd"/>
      <w:r w:rsidRPr="00AF1F07">
        <w:rPr>
          <w:rFonts w:ascii="Times New Roman" w:hAnsi="Times New Roman" w:cs="Times New Roman"/>
          <w:color w:val="A9B7C6"/>
          <w:sz w:val="24"/>
          <w:szCs w:val="24"/>
        </w:rPr>
        <w:t>(</w:t>
      </w:r>
      <w:proofErr w:type="spellStart"/>
      <w:r w:rsidRPr="00AF1F07">
        <w:rPr>
          <w:rFonts w:ascii="Times New Roman" w:hAnsi="Times New Roman" w:cs="Times New Roman"/>
          <w:color w:val="9876AA"/>
          <w:sz w:val="24"/>
          <w:szCs w:val="24"/>
        </w:rPr>
        <w:t>sessionManagement</w:t>
      </w:r>
      <w:r w:rsidRPr="00AF1F07">
        <w:rPr>
          <w:rFonts w:ascii="Times New Roman" w:hAnsi="Times New Roman" w:cs="Times New Roman"/>
          <w:color w:val="A9B7C6"/>
          <w:sz w:val="24"/>
          <w:szCs w:val="24"/>
        </w:rPr>
        <w:t>.getUserNumber</w:t>
      </w:r>
      <w:proofErr w:type="spellEnd"/>
      <w:r w:rsidRPr="00AF1F07">
        <w:rPr>
          <w:rFonts w:ascii="Times New Roman" w:hAnsi="Times New Roman" w:cs="Times New Roman"/>
          <w:color w:val="A9B7C6"/>
          <w:sz w:val="24"/>
          <w:szCs w:val="24"/>
        </w:rPr>
        <w:t>())</w:t>
      </w:r>
      <w:r w:rsidRPr="00AF1F07">
        <w:rPr>
          <w:rFonts w:ascii="Times New Roman" w:hAnsi="Times New Roman" w:cs="Times New Roman"/>
          <w:color w:val="CC7832"/>
          <w:sz w:val="24"/>
          <w:szCs w:val="24"/>
        </w:rPr>
        <w:t>;</w:t>
      </w:r>
      <w:r w:rsidRPr="00AF1F07">
        <w:rPr>
          <w:rFonts w:ascii="Times New Roman" w:hAnsi="Times New Roman" w:cs="Times New Roman"/>
          <w:color w:val="CC7832"/>
          <w:sz w:val="24"/>
          <w:szCs w:val="24"/>
        </w:rPr>
        <w:br/>
        <w:t xml:space="preserve">    </w:t>
      </w:r>
      <w:r w:rsidRPr="00AF1F07">
        <w:rPr>
          <w:rFonts w:ascii="Times New Roman" w:hAnsi="Times New Roman" w:cs="Times New Roman"/>
          <w:color w:val="A9B7C6"/>
          <w:sz w:val="24"/>
          <w:szCs w:val="24"/>
        </w:rPr>
        <w:t>}</w:t>
      </w:r>
      <w:r w:rsidRPr="00AF1F07">
        <w:rPr>
          <w:rFonts w:ascii="Times New Roman" w:hAnsi="Times New Roman" w:cs="Times New Roman"/>
          <w:color w:val="A9B7C6"/>
          <w:sz w:val="24"/>
          <w:szCs w:val="24"/>
        </w:rPr>
        <w:br/>
        <w:t>}</w:t>
      </w:r>
    </w:p>
    <w:p w14:paraId="24243F87" w14:textId="77777777" w:rsidR="00AF1F07" w:rsidRPr="00AF1F07" w:rsidRDefault="00AF1F07" w:rsidP="00AF1F07">
      <w:pPr>
        <w:pStyle w:val="AllText"/>
        <w:ind w:firstLine="0"/>
        <w:rPr>
          <w:szCs w:val="24"/>
        </w:rPr>
      </w:pPr>
    </w:p>
    <w:p w14:paraId="1DA5D0FF" w14:textId="77777777" w:rsidR="00AF1F07" w:rsidRPr="00AF1F07" w:rsidRDefault="00AF1F07" w:rsidP="00AF1F07">
      <w:pPr>
        <w:pStyle w:val="ApH3"/>
        <w:rPr>
          <w:szCs w:val="24"/>
        </w:rPr>
      </w:pPr>
      <w:r w:rsidRPr="00AF1F07">
        <w:rPr>
          <w:szCs w:val="24"/>
        </w:rPr>
        <w:t>Source Code of Main Activity</w:t>
      </w:r>
    </w:p>
    <w:p w14:paraId="7D4F8DE4" w14:textId="77777777" w:rsidR="00AF1F07" w:rsidRPr="00AF1F07" w:rsidRDefault="00AF1F07" w:rsidP="00AF1F07">
      <w:pPr>
        <w:pStyle w:val="ApH3"/>
        <w:rPr>
          <w:color w:val="A9B7C6"/>
          <w:szCs w:val="24"/>
        </w:rPr>
      </w:pPr>
      <w:r w:rsidRPr="00AF1F07">
        <w:rPr>
          <w:color w:val="E8BF6A"/>
          <w:szCs w:val="24"/>
        </w:rPr>
        <w:t>?</w:t>
      </w:r>
      <w:r w:rsidRPr="00AF1F07">
        <w:rPr>
          <w:color w:val="BABABA"/>
          <w:szCs w:val="24"/>
        </w:rPr>
        <w:t>xml version</w:t>
      </w:r>
      <w:r w:rsidRPr="00AF1F07">
        <w:rPr>
          <w:szCs w:val="24"/>
        </w:rPr>
        <w:t xml:space="preserve">="1.0" </w:t>
      </w:r>
      <w:r w:rsidRPr="00AF1F07">
        <w:rPr>
          <w:color w:val="BABABA"/>
          <w:szCs w:val="24"/>
        </w:rPr>
        <w:t>encoding</w:t>
      </w:r>
      <w:r w:rsidRPr="00AF1F07">
        <w:rPr>
          <w:szCs w:val="24"/>
        </w:rPr>
        <w:t>="utf-8"</w:t>
      </w:r>
      <w:r w:rsidRPr="00AF1F07">
        <w:rPr>
          <w:color w:val="E8BF6A"/>
          <w:szCs w:val="24"/>
        </w:rPr>
        <w:t>?&gt;</w:t>
      </w:r>
      <w:r w:rsidRPr="00AF1F07">
        <w:rPr>
          <w:color w:val="E8BF6A"/>
          <w:szCs w:val="24"/>
        </w:rPr>
        <w:br/>
        <w:t xml:space="preserve">&lt;menu </w:t>
      </w:r>
      <w:r w:rsidRPr="00AF1F07">
        <w:rPr>
          <w:color w:val="BABABA"/>
          <w:szCs w:val="24"/>
        </w:rPr>
        <w:t>xmlns:</w:t>
      </w:r>
      <w:r w:rsidRPr="00AF1F07">
        <w:rPr>
          <w:color w:val="9876AA"/>
          <w:szCs w:val="24"/>
        </w:rPr>
        <w:t>android</w:t>
      </w:r>
      <w:r w:rsidRPr="00AF1F07">
        <w:rPr>
          <w:szCs w:val="24"/>
        </w:rPr>
        <w:t>="http://schemas.android.com/apk/res/android"</w:t>
      </w:r>
      <w:r w:rsidRPr="00AF1F07">
        <w:rPr>
          <w:szCs w:val="24"/>
        </w:rPr>
        <w:br/>
        <w:t xml:space="preserve">    </w:t>
      </w:r>
      <w:r w:rsidRPr="00AF1F07">
        <w:rPr>
          <w:color w:val="BABABA"/>
          <w:szCs w:val="24"/>
        </w:rPr>
        <w:t>xmlns:</w:t>
      </w:r>
      <w:r w:rsidRPr="00AF1F07">
        <w:rPr>
          <w:color w:val="9876AA"/>
          <w:szCs w:val="24"/>
        </w:rPr>
        <w:t>app</w:t>
      </w:r>
      <w:r w:rsidRPr="00AF1F07">
        <w:rPr>
          <w:szCs w:val="24"/>
        </w:rPr>
        <w:t>="http://schemas.android.com/apk/res-auto"</w:t>
      </w:r>
      <w:r w:rsidRPr="00AF1F07">
        <w:rPr>
          <w:color w:val="E8BF6A"/>
          <w:szCs w:val="24"/>
        </w:rPr>
        <w:t>&gt;</w:t>
      </w:r>
      <w:r w:rsidRPr="00AF1F07">
        <w:rPr>
          <w:color w:val="E8BF6A"/>
          <w:szCs w:val="24"/>
        </w:rPr>
        <w:br/>
      </w:r>
      <w:r w:rsidRPr="00AF1F07">
        <w:rPr>
          <w:color w:val="E8BF6A"/>
          <w:szCs w:val="24"/>
        </w:rPr>
        <w:br/>
        <w:t xml:space="preserve">    &lt;item </w:t>
      </w:r>
      <w:r w:rsidRPr="00AF1F07">
        <w:rPr>
          <w:color w:val="9876AA"/>
          <w:szCs w:val="24"/>
        </w:rPr>
        <w:t>android</w:t>
      </w:r>
      <w:r w:rsidRPr="00AF1F07">
        <w:rPr>
          <w:color w:val="BABABA"/>
          <w:szCs w:val="24"/>
        </w:rPr>
        <w:t>:id</w:t>
      </w:r>
      <w:r w:rsidRPr="00AF1F07">
        <w:rPr>
          <w:szCs w:val="24"/>
        </w:rPr>
        <w:t>="@+id/menu"</w:t>
      </w:r>
      <w:r w:rsidRPr="00AF1F07">
        <w:rPr>
          <w:szCs w:val="24"/>
        </w:rPr>
        <w:br/>
      </w:r>
      <w:r w:rsidRPr="00AF1F07">
        <w:rPr>
          <w:szCs w:val="24"/>
        </w:rPr>
        <w:br/>
        <w:t xml:space="preserve">        </w:t>
      </w:r>
      <w:r w:rsidRPr="00AF1F07">
        <w:rPr>
          <w:color w:val="9876AA"/>
          <w:szCs w:val="24"/>
        </w:rPr>
        <w:t>android</w:t>
      </w:r>
      <w:r w:rsidRPr="00AF1F07">
        <w:rPr>
          <w:color w:val="BABABA"/>
          <w:szCs w:val="24"/>
        </w:rPr>
        <w:t>:icon</w:t>
      </w:r>
      <w:r w:rsidRPr="00AF1F07">
        <w:rPr>
          <w:szCs w:val="24"/>
        </w:rPr>
        <w:t>="@drawable/ic_restaurant"</w:t>
      </w:r>
      <w:r w:rsidRPr="00AF1F07">
        <w:rPr>
          <w:szCs w:val="24"/>
        </w:rPr>
        <w:br/>
        <w:t xml:space="preserve">        </w:t>
      </w:r>
      <w:r w:rsidRPr="00AF1F07">
        <w:rPr>
          <w:color w:val="9876AA"/>
          <w:szCs w:val="24"/>
        </w:rPr>
        <w:t>android</w:t>
      </w:r>
      <w:r w:rsidRPr="00AF1F07">
        <w:rPr>
          <w:color w:val="BABABA"/>
          <w:szCs w:val="24"/>
        </w:rPr>
        <w:t>:title</w:t>
      </w:r>
      <w:r w:rsidRPr="00AF1F07">
        <w:rPr>
          <w:szCs w:val="24"/>
        </w:rPr>
        <w:t>=""</w:t>
      </w:r>
      <w:r w:rsidRPr="00AF1F07">
        <w:rPr>
          <w:szCs w:val="24"/>
        </w:rPr>
        <w:br/>
        <w:t xml:space="preserve">        </w:t>
      </w:r>
      <w:r w:rsidRPr="00AF1F07">
        <w:rPr>
          <w:color w:val="E8BF6A"/>
          <w:szCs w:val="24"/>
        </w:rPr>
        <w:t>/&gt;</w:t>
      </w:r>
      <w:r w:rsidRPr="00AF1F07">
        <w:rPr>
          <w:color w:val="E8BF6A"/>
          <w:szCs w:val="24"/>
        </w:rPr>
        <w:br/>
      </w:r>
      <w:r w:rsidRPr="00AF1F07">
        <w:rPr>
          <w:color w:val="E8BF6A"/>
          <w:szCs w:val="24"/>
        </w:rPr>
        <w:br/>
        <w:t xml:space="preserve">    &lt;item </w:t>
      </w:r>
      <w:r w:rsidRPr="00AF1F07">
        <w:rPr>
          <w:color w:val="9876AA"/>
          <w:szCs w:val="24"/>
        </w:rPr>
        <w:t>android</w:t>
      </w:r>
      <w:r w:rsidRPr="00AF1F07">
        <w:rPr>
          <w:color w:val="BABABA"/>
          <w:szCs w:val="24"/>
        </w:rPr>
        <w:t>:id</w:t>
      </w:r>
      <w:r w:rsidRPr="00AF1F07">
        <w:rPr>
          <w:szCs w:val="24"/>
        </w:rPr>
        <w:t>="@+id/subscribe"</w:t>
      </w:r>
      <w:r w:rsidRPr="00AF1F07">
        <w:rPr>
          <w:szCs w:val="24"/>
        </w:rPr>
        <w:br/>
        <w:t xml:space="preserve">        </w:t>
      </w:r>
      <w:r w:rsidRPr="00AF1F07">
        <w:rPr>
          <w:color w:val="9876AA"/>
          <w:szCs w:val="24"/>
        </w:rPr>
        <w:t>android</w:t>
      </w:r>
      <w:r w:rsidRPr="00AF1F07">
        <w:rPr>
          <w:color w:val="BABABA"/>
          <w:szCs w:val="24"/>
        </w:rPr>
        <w:t>:title</w:t>
      </w:r>
      <w:r w:rsidRPr="00AF1F07">
        <w:rPr>
          <w:szCs w:val="24"/>
        </w:rPr>
        <w:t>=""</w:t>
      </w:r>
      <w:r w:rsidRPr="00AF1F07">
        <w:rPr>
          <w:szCs w:val="24"/>
        </w:rPr>
        <w:br/>
        <w:t xml:space="preserve">        </w:t>
      </w:r>
      <w:r w:rsidRPr="00AF1F07">
        <w:rPr>
          <w:color w:val="9876AA"/>
          <w:szCs w:val="24"/>
        </w:rPr>
        <w:t>android</w:t>
      </w:r>
      <w:r w:rsidRPr="00AF1F07">
        <w:rPr>
          <w:color w:val="BABABA"/>
          <w:szCs w:val="24"/>
        </w:rPr>
        <w:t>:icon</w:t>
      </w:r>
      <w:r w:rsidRPr="00AF1F07">
        <w:rPr>
          <w:szCs w:val="24"/>
        </w:rPr>
        <w:t>="@drawable/ic_add_circle_outline_black_24dp"</w:t>
      </w:r>
      <w:r w:rsidRPr="00AF1F07">
        <w:rPr>
          <w:szCs w:val="24"/>
        </w:rPr>
        <w:br/>
        <w:t xml:space="preserve">        </w:t>
      </w:r>
      <w:r w:rsidRPr="00AF1F07">
        <w:rPr>
          <w:color w:val="E8BF6A"/>
          <w:szCs w:val="24"/>
        </w:rPr>
        <w:t>/&gt;</w:t>
      </w:r>
      <w:r w:rsidRPr="00AF1F07">
        <w:rPr>
          <w:color w:val="E8BF6A"/>
          <w:szCs w:val="24"/>
        </w:rPr>
        <w:br/>
      </w:r>
      <w:r w:rsidRPr="00AF1F07">
        <w:rPr>
          <w:color w:val="E8BF6A"/>
          <w:szCs w:val="24"/>
        </w:rPr>
        <w:br/>
        <w:t xml:space="preserve">    &lt;item </w:t>
      </w:r>
      <w:r w:rsidRPr="00AF1F07">
        <w:rPr>
          <w:color w:val="9876AA"/>
          <w:szCs w:val="24"/>
        </w:rPr>
        <w:t>android</w:t>
      </w:r>
      <w:r w:rsidRPr="00AF1F07">
        <w:rPr>
          <w:color w:val="BABABA"/>
          <w:szCs w:val="24"/>
        </w:rPr>
        <w:t>:id</w:t>
      </w:r>
      <w:r w:rsidRPr="00AF1F07">
        <w:rPr>
          <w:szCs w:val="24"/>
        </w:rPr>
        <w:t>="@+id/profile"</w:t>
      </w:r>
      <w:r w:rsidRPr="00AF1F07">
        <w:rPr>
          <w:szCs w:val="24"/>
        </w:rPr>
        <w:br/>
        <w:t xml:space="preserve">        </w:t>
      </w:r>
      <w:r w:rsidRPr="00AF1F07">
        <w:rPr>
          <w:color w:val="9876AA"/>
          <w:szCs w:val="24"/>
        </w:rPr>
        <w:t>android</w:t>
      </w:r>
      <w:r w:rsidRPr="00AF1F07">
        <w:rPr>
          <w:color w:val="BABABA"/>
          <w:szCs w:val="24"/>
        </w:rPr>
        <w:t>:icon</w:t>
      </w:r>
      <w:r w:rsidRPr="00AF1F07">
        <w:rPr>
          <w:szCs w:val="24"/>
        </w:rPr>
        <w:t>="@drawable/ic_person_black_24dp"</w:t>
      </w:r>
      <w:r w:rsidRPr="00AF1F07">
        <w:rPr>
          <w:szCs w:val="24"/>
        </w:rPr>
        <w:br/>
        <w:t xml:space="preserve">        </w:t>
      </w:r>
      <w:r w:rsidRPr="00AF1F07">
        <w:rPr>
          <w:color w:val="9876AA"/>
          <w:szCs w:val="24"/>
        </w:rPr>
        <w:t>android</w:t>
      </w:r>
      <w:r w:rsidRPr="00AF1F07">
        <w:rPr>
          <w:color w:val="BABABA"/>
          <w:szCs w:val="24"/>
        </w:rPr>
        <w:t>:title</w:t>
      </w:r>
      <w:r w:rsidRPr="00AF1F07">
        <w:rPr>
          <w:szCs w:val="24"/>
        </w:rPr>
        <w:t>=""</w:t>
      </w:r>
      <w:r w:rsidRPr="00AF1F07">
        <w:rPr>
          <w:szCs w:val="24"/>
        </w:rPr>
        <w:br/>
        <w:t xml:space="preserve">        </w:t>
      </w:r>
      <w:r w:rsidRPr="00AF1F07">
        <w:rPr>
          <w:color w:val="E8BF6A"/>
          <w:szCs w:val="24"/>
        </w:rPr>
        <w:t>/&gt;</w:t>
      </w:r>
      <w:r w:rsidRPr="00AF1F07">
        <w:rPr>
          <w:color w:val="E8BF6A"/>
          <w:szCs w:val="24"/>
        </w:rPr>
        <w:br/>
      </w:r>
      <w:r w:rsidRPr="00AF1F07">
        <w:rPr>
          <w:color w:val="E8BF6A"/>
          <w:szCs w:val="24"/>
        </w:rPr>
        <w:br/>
      </w:r>
      <w:r w:rsidRPr="00AF1F07">
        <w:rPr>
          <w:color w:val="E8BF6A"/>
          <w:szCs w:val="24"/>
        </w:rPr>
        <w:br/>
        <w:t>&lt;/menu&gt;</w:t>
      </w:r>
    </w:p>
    <w:p w14:paraId="70035A10" w14:textId="77777777" w:rsidR="00AF1F07" w:rsidRPr="00AF1F07" w:rsidRDefault="00AF1F07" w:rsidP="00AF1F07">
      <w:pPr>
        <w:pStyle w:val="ApH3"/>
        <w:numPr>
          <w:ilvl w:val="0"/>
          <w:numId w:val="0"/>
        </w:numPr>
        <w:ind w:left="810"/>
        <w:rPr>
          <w:szCs w:val="24"/>
        </w:rPr>
      </w:pPr>
    </w:p>
    <w:p w14:paraId="4BA309EE" w14:textId="77777777" w:rsidR="00AF1F07" w:rsidRPr="00AF1F07" w:rsidRDefault="00AF1F07" w:rsidP="00AF1F07">
      <w:pPr>
        <w:pStyle w:val="HTMLPreformatted"/>
        <w:shd w:val="clear" w:color="auto" w:fill="2B2B2B"/>
        <w:rPr>
          <w:rFonts w:ascii="Times New Roman" w:hAnsi="Times New Roman" w:cs="Times New Roman"/>
          <w:color w:val="A9B7C6"/>
          <w:sz w:val="24"/>
          <w:szCs w:val="24"/>
        </w:rPr>
      </w:pPr>
      <w:r w:rsidRPr="00AF1F07">
        <w:rPr>
          <w:rFonts w:ascii="Times New Roman" w:hAnsi="Times New Roman" w:cs="Times New Roman"/>
          <w:color w:val="E8BF6A"/>
          <w:sz w:val="24"/>
          <w:szCs w:val="24"/>
        </w:rPr>
        <w:t>&lt;?</w:t>
      </w:r>
      <w:r w:rsidRPr="00AF1F07">
        <w:rPr>
          <w:rFonts w:ascii="Times New Roman" w:hAnsi="Times New Roman" w:cs="Times New Roman"/>
          <w:color w:val="BABABA"/>
          <w:sz w:val="24"/>
          <w:szCs w:val="24"/>
        </w:rPr>
        <w:t>xml version</w:t>
      </w:r>
      <w:r w:rsidRPr="00AF1F07">
        <w:rPr>
          <w:rFonts w:ascii="Times New Roman" w:hAnsi="Times New Roman" w:cs="Times New Roman"/>
          <w:color w:val="6A8759"/>
          <w:sz w:val="24"/>
          <w:szCs w:val="24"/>
        </w:rPr>
        <w:t xml:space="preserve">="1.0" </w:t>
      </w:r>
      <w:r w:rsidRPr="00AF1F07">
        <w:rPr>
          <w:rFonts w:ascii="Times New Roman" w:hAnsi="Times New Roman" w:cs="Times New Roman"/>
          <w:color w:val="BABABA"/>
          <w:sz w:val="24"/>
          <w:szCs w:val="24"/>
        </w:rPr>
        <w:t>encoding</w:t>
      </w:r>
      <w:r w:rsidRPr="00AF1F07">
        <w:rPr>
          <w:rFonts w:ascii="Times New Roman" w:hAnsi="Times New Roman" w:cs="Times New Roman"/>
          <w:color w:val="6A8759"/>
          <w:sz w:val="24"/>
          <w:szCs w:val="24"/>
        </w:rPr>
        <w:t>="utf-8"</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lastRenderedPageBreak/>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ndroid</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ndroi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weightSum</w:t>
      </w:r>
      <w:proofErr w:type="spellEnd"/>
      <w:r w:rsidRPr="00AF1F07">
        <w:rPr>
          <w:rFonts w:ascii="Times New Roman" w:hAnsi="Times New Roman" w:cs="Times New Roman"/>
          <w:color w:val="6A8759"/>
          <w:sz w:val="24"/>
          <w:szCs w:val="24"/>
        </w:rPr>
        <w:t>="3"</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BABABA"/>
          <w:sz w:val="24"/>
          <w:szCs w:val="24"/>
        </w:rPr>
        <w:t>xmlns:</w:t>
      </w:r>
      <w:r w:rsidRPr="00AF1F07">
        <w:rPr>
          <w:rFonts w:ascii="Times New Roman" w:hAnsi="Times New Roman" w:cs="Times New Roman"/>
          <w:color w:val="9876AA"/>
          <w:sz w:val="24"/>
          <w:szCs w:val="24"/>
        </w:rPr>
        <w:t>app</w:t>
      </w:r>
      <w:proofErr w:type="spellEnd"/>
      <w:r w:rsidRPr="00AF1F07">
        <w:rPr>
          <w:rFonts w:ascii="Times New Roman" w:hAnsi="Times New Roman" w:cs="Times New Roman"/>
          <w:color w:val="6A8759"/>
          <w:sz w:val="24"/>
          <w:szCs w:val="24"/>
        </w:rPr>
        <w:t>="http://schemas.android.com/</w:t>
      </w:r>
      <w:proofErr w:type="spellStart"/>
      <w:r w:rsidRPr="00AF1F07">
        <w:rPr>
          <w:rFonts w:ascii="Times New Roman" w:hAnsi="Times New Roman" w:cs="Times New Roman"/>
          <w:color w:val="6A8759"/>
          <w:sz w:val="24"/>
          <w:szCs w:val="24"/>
        </w:rPr>
        <w:t>apk</w:t>
      </w:r>
      <w:proofErr w:type="spellEnd"/>
      <w:r w:rsidRPr="00AF1F07">
        <w:rPr>
          <w:rFonts w:ascii="Times New Roman" w:hAnsi="Times New Roman" w:cs="Times New Roman"/>
          <w:color w:val="6A8759"/>
          <w:sz w:val="24"/>
          <w:szCs w:val="24"/>
        </w:rPr>
        <w:t>/res-auto"</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drawable/</w:t>
      </w:r>
      <w:proofErr w:type="spellStart"/>
      <w:r w:rsidRPr="00AF1F07">
        <w:rPr>
          <w:rFonts w:ascii="Times New Roman" w:hAnsi="Times New Roman" w:cs="Times New Roman"/>
          <w:color w:val="6A8759"/>
          <w:sz w:val="24"/>
          <w:szCs w:val="24"/>
        </w:rPr>
        <w:t>login_image</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rrow_back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odabba</w:t>
      </w:r>
      <w:proofErr w:type="spellEnd"/>
      <w:r w:rsidRPr="00AF1F07">
        <w:rPr>
          <w:rFonts w:ascii="Times New Roman" w:hAnsi="Times New Roman" w:cs="Times New Roman"/>
          <w:color w:val="6A8759"/>
          <w:sz w:val="24"/>
          <w:szCs w:val="24"/>
        </w:rPr>
        <w:t xml:space="preserve"> Cash"</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alignParentBottom</w:t>
      </w:r>
      <w:proofErr w:type="spellEnd"/>
      <w:r w:rsidRPr="00AF1F07">
        <w:rPr>
          <w:rFonts w:ascii="Times New Roman" w:hAnsi="Times New Roman" w:cs="Times New Roman"/>
          <w:color w:val="6A8759"/>
          <w:sz w:val="24"/>
          <w:szCs w:val="24"/>
        </w:rPr>
        <w:t>="tru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tyle</w:t>
      </w:r>
      <w:proofErr w:type="spellEnd"/>
      <w:r w:rsidRPr="00AF1F07">
        <w:rPr>
          <w:rFonts w:ascii="Times New Roman" w:hAnsi="Times New Roman" w:cs="Times New Roman"/>
          <w:color w:val="6A8759"/>
          <w:sz w:val="24"/>
          <w:szCs w:val="24"/>
        </w:rPr>
        <w:t>="bold"</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sans_regula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eight</w:t>
      </w:r>
      <w:proofErr w:type="spellEnd"/>
      <w:r w:rsidRPr="00AF1F07">
        <w:rPr>
          <w:rFonts w:ascii="Times New Roman" w:hAnsi="Times New Roman" w:cs="Times New Roman"/>
          <w:color w:val="6A8759"/>
          <w:sz w:val="24"/>
          <w:szCs w:val="24"/>
        </w:rPr>
        <w: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vertic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phon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phon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Phone numb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 xml:space="preserve">="17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payment_number</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8887856159"</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View</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Top</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Bottom</w:t>
      </w:r>
      <w:proofErr w:type="spellEnd"/>
      <w:r w:rsidRPr="00AF1F07">
        <w:rPr>
          <w:rFonts w:ascii="Times New Roman" w:hAnsi="Times New Roman" w:cs="Times New Roman"/>
          <w:color w:val="6A8759"/>
          <w:sz w:val="24"/>
          <w:szCs w:val="24"/>
        </w:rPr>
        <w:t>="1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w:t>
      </w:r>
      <w:proofErr w:type="spellEnd"/>
      <w:r w:rsidRPr="00AF1F07">
        <w:rPr>
          <w:rFonts w:ascii="Times New Roman" w:hAnsi="Times New Roman" w:cs="Times New Roman"/>
          <w:color w:val="6A8759"/>
          <w:sz w:val="24"/>
          <w:szCs w:val="24"/>
        </w:rPr>
        <w:t>="@color/materialBlueGrey2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1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r>
      <w:r w:rsidRPr="00AF1F07">
        <w:rPr>
          <w:rFonts w:ascii="Times New Roman" w:hAnsi="Times New Roman" w:cs="Times New Roman"/>
          <w:color w:val="6A8759"/>
          <w:sz w:val="24"/>
          <w:szCs w:val="24"/>
        </w:rPr>
        <w:lastRenderedPageBreak/>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l1"</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l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orientation</w:t>
      </w:r>
      <w:proofErr w:type="spellEnd"/>
      <w:r w:rsidRPr="00AF1F07">
        <w:rPr>
          <w:rFonts w:ascii="Times New Roman" w:hAnsi="Times New Roman" w:cs="Times New Roman"/>
          <w:color w:val="6A8759"/>
          <w:sz w:val="24"/>
          <w:szCs w:val="24"/>
        </w:rPr>
        <w:t>="horizontal"</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Image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center"</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ban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 xml:space="preserve">="@drawable/ic_account_balance_black_24dp"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Left</w:t>
      </w:r>
      <w:proofErr w:type="spellEnd"/>
      <w:r w:rsidRPr="00AF1F07">
        <w:rPr>
          <w:rFonts w:ascii="Times New Roman" w:hAnsi="Times New Roman" w:cs="Times New Roman"/>
          <w:color w:val="6A8759"/>
          <w:sz w:val="24"/>
          <w:szCs w:val="24"/>
        </w:rPr>
        <w:t>="2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Balanc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grey"</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7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TextView</w:t>
      </w:r>
      <w:proofErr w:type="spellEnd"/>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credi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match_par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below</w:t>
      </w:r>
      <w:proofErr w:type="spellEnd"/>
      <w:r w:rsidRPr="00AF1F07">
        <w:rPr>
          <w:rFonts w:ascii="Times New Roman" w:hAnsi="Times New Roman" w:cs="Times New Roman"/>
          <w:color w:val="6A8759"/>
          <w:sz w:val="24"/>
          <w:szCs w:val="24"/>
        </w:rPr>
        <w:t>="@+id/text2"</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w:t>
      </w:r>
      <w:proofErr w:type="spellEnd"/>
      <w:r w:rsidRPr="00AF1F07">
        <w:rPr>
          <w:rFonts w:ascii="Times New Roman" w:hAnsi="Times New Roman" w:cs="Times New Roman"/>
          <w:color w:val="6A8759"/>
          <w:sz w:val="24"/>
          <w:szCs w:val="24"/>
        </w:rPr>
        <w:t>="00.0"</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fontFamily</w:t>
      </w:r>
      <w:proofErr w:type="spellEnd"/>
      <w:r w:rsidRPr="00AF1F07">
        <w:rPr>
          <w:rFonts w:ascii="Times New Roman" w:hAnsi="Times New Roman" w:cs="Times New Roman"/>
          <w:color w:val="6A8759"/>
          <w:sz w:val="24"/>
          <w:szCs w:val="24"/>
        </w:rPr>
        <w:t>="@font/</w:t>
      </w:r>
      <w:proofErr w:type="spellStart"/>
      <w:r w:rsidRPr="00AF1F07">
        <w:rPr>
          <w:rFonts w:ascii="Times New Roman" w:hAnsi="Times New Roman" w:cs="Times New Roman"/>
          <w:color w:val="6A8759"/>
          <w:sz w:val="24"/>
          <w:szCs w:val="24"/>
        </w:rPr>
        <w:t>open_sans_ligh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Color</w:t>
      </w:r>
      <w:proofErr w:type="spellEnd"/>
      <w:r w:rsidRPr="00AF1F07">
        <w:rPr>
          <w:rFonts w:ascii="Times New Roman" w:hAnsi="Times New Roman" w:cs="Times New Roman"/>
          <w:color w:val="6A8759"/>
          <w:sz w:val="24"/>
          <w:szCs w:val="24"/>
        </w:rPr>
        <w:t>="@color/black"</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extSize</w:t>
      </w:r>
      <w:proofErr w:type="spellEnd"/>
      <w:r w:rsidRPr="00AF1F07">
        <w:rPr>
          <w:rFonts w:ascii="Times New Roman" w:hAnsi="Times New Roman" w:cs="Times New Roman"/>
          <w:color w:val="6A8759"/>
          <w:sz w:val="24"/>
          <w:szCs w:val="24"/>
        </w:rPr>
        <w:t>="16dp"</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Relativ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t xml:space="preserve">        &lt;com.google.android.material.floatingactionbutton.FloatingActionButton</w:t>
      </w:r>
      <w:r w:rsidRPr="00AF1F07">
        <w:rPr>
          <w:rFonts w:ascii="Times New Roman" w:hAnsi="Times New Roman" w:cs="Times New Roman"/>
          <w:color w:val="E8BF6A"/>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width</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gravity</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bottom|end</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backgroundTint</w:t>
      </w:r>
      <w:proofErr w:type="spellEnd"/>
      <w:r w:rsidRPr="00AF1F07">
        <w:rPr>
          <w:rFonts w:ascii="Times New Roman" w:hAnsi="Times New Roman" w:cs="Times New Roman"/>
          <w:color w:val="6A8759"/>
          <w:sz w:val="24"/>
          <w:szCs w:val="24"/>
        </w:rPr>
        <w:t>="@color/</w:t>
      </w:r>
      <w:proofErr w:type="spellStart"/>
      <w:r w:rsidRPr="00AF1F07">
        <w:rPr>
          <w:rFonts w:ascii="Times New Roman" w:hAnsi="Times New Roman" w:cs="Times New Roman"/>
          <w:color w:val="6A8759"/>
          <w:sz w:val="24"/>
          <w:szCs w:val="24"/>
        </w:rPr>
        <w:t>colorPrimar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id</w:t>
      </w:r>
      <w:proofErr w:type="spellEnd"/>
      <w:r w:rsidRPr="00AF1F07">
        <w:rPr>
          <w:rFonts w:ascii="Times New Roman" w:hAnsi="Times New Roman" w:cs="Times New Roman"/>
          <w:color w:val="6A8759"/>
          <w:sz w:val="24"/>
          <w:szCs w:val="24"/>
        </w:rPr>
        <w:t>="@+id/</w:t>
      </w:r>
      <w:proofErr w:type="spellStart"/>
      <w:r w:rsidRPr="00AF1F07">
        <w:rPr>
          <w:rFonts w:ascii="Times New Roman" w:hAnsi="Times New Roman" w:cs="Times New Roman"/>
          <w:color w:val="6A8759"/>
          <w:sz w:val="24"/>
          <w:szCs w:val="24"/>
        </w:rPr>
        <w:t>add_money</w:t>
      </w:r>
      <w:proofErr w:type="spellEnd"/>
      <w:r w:rsidRPr="00AF1F07">
        <w:rPr>
          <w:rFonts w:ascii="Times New Roman" w:hAnsi="Times New Roman" w:cs="Times New Roman"/>
          <w:color w:val="6A8759"/>
          <w:sz w:val="24"/>
          <w:szCs w:val="24"/>
        </w:rPr>
        <w:t>"</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margin</w:t>
      </w:r>
      <w:proofErr w:type="spellEnd"/>
      <w:r w:rsidRPr="00AF1F07">
        <w:rPr>
          <w:rFonts w:ascii="Times New Roman" w:hAnsi="Times New Roman" w:cs="Times New Roman"/>
          <w:color w:val="6A8759"/>
          <w:sz w:val="24"/>
          <w:szCs w:val="24"/>
        </w:rPr>
        <w:t>="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tint</w:t>
      </w:r>
      <w:proofErr w:type="spellEnd"/>
      <w:r w:rsidRPr="00AF1F07">
        <w:rPr>
          <w:rFonts w:ascii="Times New Roman" w:hAnsi="Times New Roman" w:cs="Times New Roman"/>
          <w:color w:val="6A8759"/>
          <w:sz w:val="24"/>
          <w:szCs w:val="24"/>
        </w:rPr>
        <w:t>="@color/white"</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padding</w:t>
      </w:r>
      <w:proofErr w:type="spellEnd"/>
      <w:r w:rsidRPr="00AF1F07">
        <w:rPr>
          <w:rFonts w:ascii="Times New Roman" w:hAnsi="Times New Roman" w:cs="Times New Roman"/>
          <w:color w:val="6A8759"/>
          <w:sz w:val="24"/>
          <w:szCs w:val="24"/>
        </w:rPr>
        <w:t>="0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maxImageSize</w:t>
      </w:r>
      <w:proofErr w:type="spellEnd"/>
      <w:r w:rsidRPr="00AF1F07">
        <w:rPr>
          <w:rFonts w:ascii="Times New Roman" w:hAnsi="Times New Roman" w:cs="Times New Roman"/>
          <w:color w:val="6A8759"/>
          <w:sz w:val="24"/>
          <w:szCs w:val="24"/>
        </w:rPr>
        <w:t>="35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pp</w:t>
      </w:r>
      <w:r w:rsidRPr="00AF1F07">
        <w:rPr>
          <w:rFonts w:ascii="Times New Roman" w:hAnsi="Times New Roman" w:cs="Times New Roman"/>
          <w:color w:val="BABABA"/>
          <w:sz w:val="24"/>
          <w:szCs w:val="24"/>
        </w:rPr>
        <w:t>:fabSize</w:t>
      </w:r>
      <w:proofErr w:type="spellEnd"/>
      <w:r w:rsidRPr="00AF1F07">
        <w:rPr>
          <w:rFonts w:ascii="Times New Roman" w:hAnsi="Times New Roman" w:cs="Times New Roman"/>
          <w:color w:val="6A8759"/>
          <w:sz w:val="24"/>
          <w:szCs w:val="24"/>
        </w:rPr>
        <w:t>="auto"</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src</w:t>
      </w:r>
      <w:proofErr w:type="spellEnd"/>
      <w:r w:rsidRPr="00AF1F07">
        <w:rPr>
          <w:rFonts w:ascii="Times New Roman" w:hAnsi="Times New Roman" w:cs="Times New Roman"/>
          <w:color w:val="6A8759"/>
          <w:sz w:val="24"/>
          <w:szCs w:val="24"/>
        </w:rPr>
        <w:t>="@drawable/ic_add_black_24dp"</w:t>
      </w:r>
      <w:r w:rsidRPr="00AF1F07">
        <w:rPr>
          <w:rFonts w:ascii="Times New Roman" w:hAnsi="Times New Roman" w:cs="Times New Roman"/>
          <w:color w:val="6A8759"/>
          <w:sz w:val="24"/>
          <w:szCs w:val="24"/>
        </w:rPr>
        <w:br/>
        <w:t xml:space="preserve">            </w:t>
      </w:r>
      <w:proofErr w:type="spellStart"/>
      <w:r w:rsidRPr="00AF1F07">
        <w:rPr>
          <w:rFonts w:ascii="Times New Roman" w:hAnsi="Times New Roman" w:cs="Times New Roman"/>
          <w:color w:val="9876AA"/>
          <w:sz w:val="24"/>
          <w:szCs w:val="24"/>
        </w:rPr>
        <w:t>android</w:t>
      </w:r>
      <w:r w:rsidRPr="00AF1F07">
        <w:rPr>
          <w:rFonts w:ascii="Times New Roman" w:hAnsi="Times New Roman" w:cs="Times New Roman"/>
          <w:color w:val="BABABA"/>
          <w:sz w:val="24"/>
          <w:szCs w:val="24"/>
        </w:rPr>
        <w:t>:layout_height</w:t>
      </w:r>
      <w:proofErr w:type="spellEnd"/>
      <w:r w:rsidRPr="00AF1F07">
        <w:rPr>
          <w:rFonts w:ascii="Times New Roman" w:hAnsi="Times New Roman" w:cs="Times New Roman"/>
          <w:color w:val="6A8759"/>
          <w:sz w:val="24"/>
          <w:szCs w:val="24"/>
        </w:rPr>
        <w:t>="</w:t>
      </w:r>
      <w:proofErr w:type="spellStart"/>
      <w:r w:rsidRPr="00AF1F07">
        <w:rPr>
          <w:rFonts w:ascii="Times New Roman" w:hAnsi="Times New Roman" w:cs="Times New Roman"/>
          <w:color w:val="6A8759"/>
          <w:sz w:val="24"/>
          <w:szCs w:val="24"/>
        </w:rPr>
        <w:t>wrap_content</w:t>
      </w:r>
      <w:proofErr w:type="spellEnd"/>
      <w:r w:rsidRPr="00AF1F07">
        <w:rPr>
          <w:rFonts w:ascii="Times New Roman" w:hAnsi="Times New Roman" w:cs="Times New Roman"/>
          <w:color w:val="6A8759"/>
          <w:sz w:val="24"/>
          <w:szCs w:val="24"/>
        </w:rPr>
        <w:t xml:space="preserve">" </w:t>
      </w:r>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lastRenderedPageBreak/>
        <w:t xml:space="preserve">    &lt;/</w:t>
      </w:r>
      <w:proofErr w:type="spellStart"/>
      <w:r w:rsidRPr="00AF1F07">
        <w:rPr>
          <w:rFonts w:ascii="Times New Roman" w:hAnsi="Times New Roman" w:cs="Times New Roman"/>
          <w:color w:val="E8BF6A"/>
          <w:sz w:val="24"/>
          <w:szCs w:val="24"/>
        </w:rPr>
        <w:t>FrameLayout</w:t>
      </w:r>
      <w:proofErr w:type="spellEnd"/>
      <w:r w:rsidRPr="00AF1F07">
        <w:rPr>
          <w:rFonts w:ascii="Times New Roman" w:hAnsi="Times New Roman" w:cs="Times New Roman"/>
          <w:color w:val="E8BF6A"/>
          <w:sz w:val="24"/>
          <w:szCs w:val="24"/>
        </w:rPr>
        <w:t>&gt;</w:t>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r>
      <w:r w:rsidRPr="00AF1F07">
        <w:rPr>
          <w:rFonts w:ascii="Times New Roman" w:hAnsi="Times New Roman" w:cs="Times New Roman"/>
          <w:color w:val="E8BF6A"/>
          <w:sz w:val="24"/>
          <w:szCs w:val="24"/>
        </w:rPr>
        <w:br/>
        <w:t>&lt;/</w:t>
      </w:r>
      <w:proofErr w:type="spellStart"/>
      <w:r w:rsidRPr="00AF1F07">
        <w:rPr>
          <w:rFonts w:ascii="Times New Roman" w:hAnsi="Times New Roman" w:cs="Times New Roman"/>
          <w:color w:val="E8BF6A"/>
          <w:sz w:val="24"/>
          <w:szCs w:val="24"/>
        </w:rPr>
        <w:t>LinearLayout</w:t>
      </w:r>
      <w:proofErr w:type="spellEnd"/>
      <w:r w:rsidRPr="00AF1F07">
        <w:rPr>
          <w:rFonts w:ascii="Times New Roman" w:hAnsi="Times New Roman" w:cs="Times New Roman"/>
          <w:color w:val="E8BF6A"/>
          <w:sz w:val="24"/>
          <w:szCs w:val="24"/>
        </w:rPr>
        <w:t>&gt;</w:t>
      </w:r>
    </w:p>
    <w:p w14:paraId="48C0BB83" w14:textId="77777777" w:rsidR="00AF1F07" w:rsidRPr="00AF1F07" w:rsidRDefault="00AF1F07" w:rsidP="00AF1F07">
      <w:pPr>
        <w:pStyle w:val="ApH3"/>
        <w:numPr>
          <w:ilvl w:val="0"/>
          <w:numId w:val="0"/>
        </w:numPr>
        <w:ind w:left="810"/>
        <w:rPr>
          <w:szCs w:val="24"/>
        </w:rPr>
      </w:pPr>
    </w:p>
    <w:p w14:paraId="24E67871" w14:textId="77777777" w:rsidR="00AF1F07" w:rsidRPr="00AF1F07" w:rsidRDefault="00AF1F07" w:rsidP="00AF1F07">
      <w:pPr>
        <w:pStyle w:val="ApH3"/>
        <w:numPr>
          <w:ilvl w:val="0"/>
          <w:numId w:val="0"/>
        </w:numPr>
        <w:rPr>
          <w:szCs w:val="24"/>
        </w:rPr>
      </w:pPr>
    </w:p>
    <w:p w14:paraId="38A75773" w14:textId="77777777" w:rsidR="00AF1F07" w:rsidRPr="00AF1F07" w:rsidRDefault="00AF1F07" w:rsidP="00AF1F07">
      <w:pPr>
        <w:pStyle w:val="ApH3"/>
        <w:rPr>
          <w:szCs w:val="24"/>
        </w:rPr>
      </w:pPr>
      <w:r w:rsidRPr="00AF1F07">
        <w:rPr>
          <w:szCs w:val="24"/>
        </w:rPr>
        <w:t>Source Code of Food Details</w:t>
      </w:r>
    </w:p>
    <w:p w14:paraId="06D2ACCD" w14:textId="77777777" w:rsidR="00AF1F07" w:rsidRPr="00AF1F07" w:rsidRDefault="00AF1F07" w:rsidP="00AF1F07">
      <w:pPr>
        <w:pStyle w:val="ApH3"/>
        <w:rPr>
          <w:color w:val="A9B7C6"/>
          <w:szCs w:val="24"/>
        </w:rPr>
      </w:pPr>
      <w:r w:rsidRPr="00AF1F07">
        <w:rPr>
          <w:color w:val="E8BF6A"/>
          <w:szCs w:val="24"/>
        </w:rPr>
        <w:t>&lt;?</w:t>
      </w:r>
      <w:r w:rsidRPr="00AF1F07">
        <w:rPr>
          <w:color w:val="BABABA"/>
          <w:szCs w:val="24"/>
        </w:rPr>
        <w:t>xml version</w:t>
      </w:r>
      <w:r w:rsidRPr="00AF1F07">
        <w:rPr>
          <w:szCs w:val="24"/>
        </w:rPr>
        <w:t xml:space="preserve">="1.0" </w:t>
      </w:r>
      <w:r w:rsidRPr="00AF1F07">
        <w:rPr>
          <w:color w:val="BABABA"/>
          <w:szCs w:val="24"/>
        </w:rPr>
        <w:t>encoding</w:t>
      </w:r>
      <w:r w:rsidRPr="00AF1F07">
        <w:rPr>
          <w:szCs w:val="24"/>
        </w:rPr>
        <w:t>="utf-8"</w:t>
      </w:r>
      <w:r w:rsidRPr="00AF1F07">
        <w:rPr>
          <w:color w:val="E8BF6A"/>
          <w:szCs w:val="24"/>
        </w:rPr>
        <w:t>?&gt;</w:t>
      </w:r>
      <w:r w:rsidRPr="00AF1F07">
        <w:rPr>
          <w:color w:val="E8BF6A"/>
          <w:szCs w:val="24"/>
        </w:rPr>
        <w:br/>
        <w:t xml:space="preserve">&lt;LinearLayout </w:t>
      </w:r>
      <w:r w:rsidRPr="00AF1F07">
        <w:rPr>
          <w:color w:val="BABABA"/>
          <w:szCs w:val="24"/>
        </w:rPr>
        <w:t>xmlns:</w:t>
      </w:r>
      <w:r w:rsidRPr="00AF1F07">
        <w:rPr>
          <w:color w:val="9876AA"/>
          <w:szCs w:val="24"/>
        </w:rPr>
        <w:t>android</w:t>
      </w:r>
      <w:r w:rsidRPr="00AF1F07">
        <w:rPr>
          <w:szCs w:val="24"/>
        </w:rPr>
        <w:t>="http://schemas.android.com/apk/res/android"</w:t>
      </w:r>
      <w:r w:rsidRPr="00AF1F07">
        <w:rPr>
          <w:szCs w:val="24"/>
        </w:rPr>
        <w:br/>
        <w:t xml:space="preserve">    </w:t>
      </w:r>
      <w:r w:rsidRPr="00AF1F07">
        <w:rPr>
          <w:color w:val="BABABA"/>
          <w:szCs w:val="24"/>
        </w:rPr>
        <w:t>xmlns:</w:t>
      </w:r>
      <w:r w:rsidRPr="00AF1F07">
        <w:rPr>
          <w:color w:val="9876AA"/>
          <w:szCs w:val="24"/>
        </w:rPr>
        <w:t>app</w:t>
      </w:r>
      <w:r w:rsidRPr="00AF1F07">
        <w:rPr>
          <w:szCs w:val="24"/>
        </w:rPr>
        <w:t>="http://schemas.android.com/apk/res-auto"</w:t>
      </w:r>
      <w:r w:rsidRPr="00AF1F07">
        <w:rPr>
          <w:szCs w:val="24"/>
        </w:rPr>
        <w:br/>
        <w:t xml:space="preserve">    </w:t>
      </w:r>
      <w:r w:rsidRPr="00AF1F07">
        <w:rPr>
          <w:color w:val="BABABA"/>
          <w:szCs w:val="24"/>
        </w:rPr>
        <w:t>xmlns:</w:t>
      </w:r>
      <w:r w:rsidRPr="00AF1F07">
        <w:rPr>
          <w:color w:val="9876AA"/>
          <w:szCs w:val="24"/>
        </w:rPr>
        <w:t>tools</w:t>
      </w:r>
      <w:r w:rsidRPr="00AF1F07">
        <w:rPr>
          <w:szCs w:val="24"/>
        </w:rPr>
        <w:t>="http://schemas.android.com/tools"</w:t>
      </w:r>
      <w:r w:rsidRPr="00AF1F07">
        <w:rPr>
          <w:szCs w:val="24"/>
        </w:rPr>
        <w:br/>
        <w:t xml:space="preserve">    </w:t>
      </w:r>
      <w:r w:rsidRPr="00AF1F07">
        <w:rPr>
          <w:color w:val="9876AA"/>
          <w:szCs w:val="24"/>
        </w:rPr>
        <w:t>android</w:t>
      </w:r>
      <w:r w:rsidRPr="00AF1F07">
        <w:rPr>
          <w:color w:val="BABABA"/>
          <w:szCs w:val="24"/>
        </w:rPr>
        <w:t>:orientation</w:t>
      </w:r>
      <w:r w:rsidRPr="00AF1F07">
        <w:rPr>
          <w:szCs w:val="24"/>
        </w:rPr>
        <w:t>="vertical"</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r>
      <w:r w:rsidRPr="00AF1F07">
        <w:rPr>
          <w:color w:val="E8BF6A"/>
          <w:szCs w:val="24"/>
        </w:rPr>
        <w:br/>
        <w:t xml:space="preserve">    &lt;androidx.cardview.widget.CardView</w:t>
      </w:r>
      <w:r w:rsidRPr="00AF1F07">
        <w:rPr>
          <w:color w:val="E8BF6A"/>
          <w:szCs w:val="24"/>
        </w:rPr>
        <w:br/>
        <w:t xml:space="preserve">        </w:t>
      </w:r>
      <w:r w:rsidRPr="00AF1F07">
        <w:rPr>
          <w:color w:val="9876AA"/>
          <w:szCs w:val="24"/>
        </w:rPr>
        <w:t>android</w:t>
      </w:r>
      <w:r w:rsidRPr="00AF1F07">
        <w:rPr>
          <w:color w:val="BABABA"/>
          <w:szCs w:val="24"/>
        </w:rPr>
        <w:t>:layout_width</w:t>
      </w:r>
      <w:r w:rsidRPr="00AF1F07">
        <w:rPr>
          <w:szCs w:val="24"/>
        </w:rPr>
        <w:t>="match_parent"</w:t>
      </w:r>
      <w:r w:rsidRPr="00AF1F07">
        <w:rPr>
          <w:szCs w:val="24"/>
        </w:rPr>
        <w:br/>
        <w:t xml:space="preserve">        </w:t>
      </w:r>
      <w:r w:rsidRPr="00AF1F07">
        <w:rPr>
          <w:color w:val="9876AA"/>
          <w:szCs w:val="24"/>
        </w:rPr>
        <w:t>app</w:t>
      </w:r>
      <w:r w:rsidRPr="00AF1F07">
        <w:rPr>
          <w:color w:val="BABABA"/>
          <w:szCs w:val="24"/>
        </w:rPr>
        <w:t>:cardCornerRadius</w:t>
      </w:r>
      <w:r w:rsidRPr="00AF1F07">
        <w:rPr>
          <w:szCs w:val="24"/>
        </w:rPr>
        <w:t>="15dp"</w:t>
      </w:r>
      <w:r w:rsidRPr="00AF1F07">
        <w:rPr>
          <w:szCs w:val="24"/>
        </w:rPr>
        <w:br/>
        <w:t xml:space="preserve">        </w:t>
      </w:r>
      <w:r w:rsidRPr="00AF1F07">
        <w:rPr>
          <w:color w:val="9876AA"/>
          <w:szCs w:val="24"/>
        </w:rPr>
        <w:t>app</w:t>
      </w:r>
      <w:r w:rsidRPr="00AF1F07">
        <w:rPr>
          <w:color w:val="BABABA"/>
          <w:szCs w:val="24"/>
        </w:rPr>
        <w:t>:cardElevation</w:t>
      </w:r>
      <w:r w:rsidRPr="00AF1F07">
        <w:rPr>
          <w:szCs w:val="24"/>
        </w:rPr>
        <w:t>="3dp"</w:t>
      </w:r>
      <w:r w:rsidRPr="00AF1F07">
        <w:rPr>
          <w:szCs w:val="24"/>
        </w:rPr>
        <w:br/>
        <w:t xml:space="preserve">        </w:t>
      </w:r>
      <w:r w:rsidRPr="00AF1F07">
        <w:rPr>
          <w:color w:val="9876AA"/>
          <w:szCs w:val="24"/>
        </w:rPr>
        <w:t>android</w:t>
      </w:r>
      <w:r w:rsidRPr="00AF1F07">
        <w:rPr>
          <w:color w:val="BABABA"/>
          <w:szCs w:val="24"/>
        </w:rPr>
        <w:t>:layout_margin</w:t>
      </w:r>
      <w:r w:rsidRPr="00AF1F07">
        <w:rPr>
          <w:szCs w:val="24"/>
        </w:rPr>
        <w:t>="16dp"</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200dp"</w:t>
      </w:r>
      <w:r w:rsidRPr="00AF1F07">
        <w:rPr>
          <w:color w:val="E8BF6A"/>
          <w:szCs w:val="24"/>
        </w:rPr>
        <w:t>&gt;</w:t>
      </w:r>
      <w:r w:rsidRPr="00AF1F07">
        <w:rPr>
          <w:color w:val="E8BF6A"/>
          <w:szCs w:val="24"/>
        </w:rPr>
        <w:br/>
      </w:r>
      <w:r w:rsidRPr="00AF1F07">
        <w:rPr>
          <w:color w:val="E8BF6A"/>
          <w:szCs w:val="24"/>
        </w:rPr>
        <w:br/>
        <w:t xml:space="preserve">        &lt;RelativeLayout</w:t>
      </w:r>
      <w:r w:rsidRPr="00AF1F07">
        <w:rPr>
          <w:color w:val="E8BF6A"/>
          <w:szCs w:val="24"/>
        </w:rPr>
        <w:br/>
        <w:t xml:space="preserve">            </w:t>
      </w:r>
      <w:r w:rsidRPr="00AF1F07">
        <w:rPr>
          <w:color w:val="9876AA"/>
          <w:szCs w:val="24"/>
        </w:rPr>
        <w:t>android</w:t>
      </w:r>
      <w:r w:rsidRPr="00AF1F07">
        <w:rPr>
          <w:color w:val="BABABA"/>
          <w:szCs w:val="24"/>
        </w:rPr>
        <w:t>:padding</w:t>
      </w:r>
      <w:r w:rsidRPr="00AF1F07">
        <w:rPr>
          <w:szCs w:val="24"/>
        </w:rPr>
        <w:t>="16dp"</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match_parent"</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match_parent"</w:t>
      </w:r>
      <w:r w:rsidRPr="00AF1F07">
        <w:rPr>
          <w:color w:val="E8BF6A"/>
          <w:szCs w:val="24"/>
        </w:rPr>
        <w:t>&gt;</w:t>
      </w:r>
      <w:r w:rsidRPr="00AF1F07">
        <w:rPr>
          <w:color w:val="E8BF6A"/>
          <w:szCs w:val="24"/>
        </w:rPr>
        <w:br/>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purchaseDate"</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tools</w:t>
      </w:r>
      <w:r w:rsidRPr="00AF1F07">
        <w:rPr>
          <w:color w:val="BABABA"/>
          <w:szCs w:val="24"/>
        </w:rPr>
        <w:t xml:space="preserve">:text </w:t>
      </w:r>
      <w:r w:rsidRPr="00AF1F07">
        <w:rPr>
          <w:szCs w:val="24"/>
        </w:rPr>
        <w:t>= "21 Mar 2019"</w:t>
      </w:r>
      <w:r w:rsidRPr="00AF1F07">
        <w:rPr>
          <w:szCs w:val="24"/>
        </w:rPr>
        <w:br/>
        <w:t xml:space="preserve">                </w:t>
      </w:r>
      <w:r w:rsidRPr="00AF1F07">
        <w:rPr>
          <w:color w:val="9876AA"/>
          <w:szCs w:val="24"/>
        </w:rPr>
        <w:t>android</w:t>
      </w:r>
      <w:r w:rsidRPr="00AF1F07">
        <w:rPr>
          <w:color w:val="BABABA"/>
          <w:szCs w:val="24"/>
        </w:rPr>
        <w:t>:textSize</w:t>
      </w:r>
      <w:r w:rsidRPr="00AF1F07">
        <w:rPr>
          <w:szCs w:val="24"/>
        </w:rPr>
        <w:t>="16dp"</w:t>
      </w:r>
      <w:r w:rsidRPr="00AF1F07">
        <w:rPr>
          <w:szCs w:val="24"/>
        </w:rPr>
        <w:br/>
        <w:t xml:space="preserve">                </w:t>
      </w:r>
      <w:r w:rsidRPr="00AF1F07">
        <w:rPr>
          <w:color w:val="9876AA"/>
          <w:szCs w:val="24"/>
        </w:rPr>
        <w:t>android</w:t>
      </w:r>
      <w:r w:rsidRPr="00AF1F07">
        <w:rPr>
          <w:color w:val="BABABA"/>
          <w:szCs w:val="24"/>
        </w:rPr>
        <w:t>:layout_centerHorizontal</w:t>
      </w:r>
      <w:r w:rsidRPr="00AF1F07">
        <w:rPr>
          <w:szCs w:val="24"/>
        </w:rPr>
        <w:t>="true"</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planType"</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tools</w:t>
      </w:r>
      <w:r w:rsidRPr="00AF1F07">
        <w:rPr>
          <w:color w:val="BABABA"/>
          <w:szCs w:val="24"/>
        </w:rPr>
        <w:t>:text</w:t>
      </w:r>
      <w:r w:rsidRPr="00AF1F07">
        <w:rPr>
          <w:szCs w:val="24"/>
        </w:rPr>
        <w:t>="Lunch"</w:t>
      </w:r>
      <w:r w:rsidRPr="00AF1F07">
        <w:rPr>
          <w:szCs w:val="24"/>
        </w:rPr>
        <w:br/>
        <w:t xml:space="preserve">                </w:t>
      </w:r>
      <w:r w:rsidRPr="00AF1F07">
        <w:rPr>
          <w:color w:val="9876AA"/>
          <w:szCs w:val="24"/>
        </w:rPr>
        <w:t>android</w:t>
      </w:r>
      <w:r w:rsidRPr="00AF1F07">
        <w:rPr>
          <w:color w:val="BABABA"/>
          <w:szCs w:val="24"/>
        </w:rPr>
        <w:t>:layout_centerVertical</w:t>
      </w:r>
      <w:r w:rsidRPr="00AF1F07">
        <w:rPr>
          <w:szCs w:val="24"/>
        </w:rPr>
        <w:t>="true"</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foodType"</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tools</w:t>
      </w:r>
      <w:r w:rsidRPr="00AF1F07">
        <w:rPr>
          <w:color w:val="BABABA"/>
          <w:szCs w:val="24"/>
        </w:rPr>
        <w:t>:text</w:t>
      </w:r>
      <w:r w:rsidRPr="00AF1F07">
        <w:rPr>
          <w:szCs w:val="24"/>
        </w:rPr>
        <w:t>="Veg"</w:t>
      </w:r>
      <w:r w:rsidRPr="00AF1F07">
        <w:rPr>
          <w:szCs w:val="24"/>
        </w:rPr>
        <w:br/>
        <w:t xml:space="preserve">                </w:t>
      </w:r>
      <w:r w:rsidRPr="00AF1F07">
        <w:rPr>
          <w:color w:val="9876AA"/>
          <w:szCs w:val="24"/>
        </w:rPr>
        <w:t>android</w:t>
      </w:r>
      <w:r w:rsidRPr="00AF1F07">
        <w:rPr>
          <w:color w:val="BABABA"/>
          <w:szCs w:val="24"/>
        </w:rPr>
        <w:t>:layout_below</w:t>
      </w:r>
      <w:r w:rsidRPr="00AF1F07">
        <w:rPr>
          <w:szCs w:val="24"/>
        </w:rPr>
        <w:t>="@id/planType"</w:t>
      </w:r>
      <w:r w:rsidRPr="00AF1F07">
        <w:rPr>
          <w:szCs w:val="24"/>
        </w:rPr>
        <w:br/>
        <w:t xml:space="preserve">                </w:t>
      </w:r>
      <w:r w:rsidRPr="00AF1F07">
        <w:rPr>
          <w:color w:val="9876AA"/>
          <w:szCs w:val="24"/>
        </w:rPr>
        <w:t>android</w:t>
      </w:r>
      <w:r w:rsidRPr="00AF1F07">
        <w:rPr>
          <w:color w:val="BABABA"/>
          <w:szCs w:val="24"/>
        </w:rPr>
        <w:t>:layout_centerVertical</w:t>
      </w:r>
      <w:r w:rsidRPr="00AF1F07">
        <w:rPr>
          <w:szCs w:val="24"/>
        </w:rPr>
        <w:t>="true"</w:t>
      </w:r>
      <w:r w:rsidRPr="00AF1F07">
        <w:rPr>
          <w:szCs w:val="24"/>
        </w:rPr>
        <w:br/>
      </w:r>
      <w:r w:rsidRPr="00AF1F07">
        <w:rPr>
          <w:szCs w:val="24"/>
        </w:rPr>
        <w:lastRenderedPageBreak/>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planDays"</w:t>
      </w:r>
      <w:r w:rsidRPr="00AF1F07">
        <w:rPr>
          <w:szCs w:val="24"/>
        </w:rPr>
        <w:br/>
        <w:t xml:space="preserve">                </w:t>
      </w:r>
      <w:r w:rsidRPr="00AF1F07">
        <w:rPr>
          <w:color w:val="9876AA"/>
          <w:szCs w:val="24"/>
        </w:rPr>
        <w:t>android</w:t>
      </w:r>
      <w:r w:rsidRPr="00AF1F07">
        <w:rPr>
          <w:color w:val="BABABA"/>
          <w:szCs w:val="24"/>
        </w:rPr>
        <w:t>:layout_alignParentRight</w:t>
      </w:r>
      <w:r w:rsidRPr="00AF1F07">
        <w:rPr>
          <w:szCs w:val="24"/>
        </w:rPr>
        <w:t>="true"</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tools</w:t>
      </w:r>
      <w:r w:rsidRPr="00AF1F07">
        <w:rPr>
          <w:color w:val="BABABA"/>
          <w:szCs w:val="24"/>
        </w:rPr>
        <w:t>:text</w:t>
      </w:r>
      <w:r w:rsidRPr="00AF1F07">
        <w:rPr>
          <w:szCs w:val="24"/>
        </w:rPr>
        <w:t>="30Days"</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startDate"</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android</w:t>
      </w:r>
      <w:r w:rsidRPr="00AF1F07">
        <w:rPr>
          <w:color w:val="BABABA"/>
          <w:szCs w:val="24"/>
        </w:rPr>
        <w:t>:layout_alignParentBottom</w:t>
      </w:r>
      <w:r w:rsidRPr="00AF1F07">
        <w:rPr>
          <w:szCs w:val="24"/>
        </w:rPr>
        <w:t>="true"</w:t>
      </w:r>
      <w:r w:rsidRPr="00AF1F07">
        <w:rPr>
          <w:szCs w:val="24"/>
        </w:rPr>
        <w:br/>
        <w:t xml:space="preserve">                </w:t>
      </w:r>
      <w:r w:rsidRPr="00AF1F07">
        <w:rPr>
          <w:color w:val="9876AA"/>
          <w:szCs w:val="24"/>
        </w:rPr>
        <w:t>tools</w:t>
      </w:r>
      <w:r w:rsidRPr="00AF1F07">
        <w:rPr>
          <w:color w:val="BABABA"/>
          <w:szCs w:val="24"/>
        </w:rPr>
        <w:t>:text</w:t>
      </w:r>
      <w:r w:rsidRPr="00AF1F07">
        <w:rPr>
          <w:szCs w:val="24"/>
        </w:rPr>
        <w:t>="21 Mar 4891"</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r>
      <w:r w:rsidRPr="00AF1F07">
        <w:rPr>
          <w:color w:val="E8BF6A"/>
          <w:szCs w:val="24"/>
        </w:rPr>
        <w:br/>
        <w:t xml:space="preserve">            &lt;com.google.android.material.button.MaterialButton</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changeStartDate"</w:t>
      </w:r>
      <w:r w:rsidRPr="00AF1F07">
        <w:rPr>
          <w:szCs w:val="24"/>
        </w:rPr>
        <w:br/>
        <w:t xml:space="preserve">                </w:t>
      </w:r>
      <w:r w:rsidRPr="00AF1F07">
        <w:rPr>
          <w:color w:val="BABABA"/>
          <w:szCs w:val="24"/>
        </w:rPr>
        <w:t>style</w:t>
      </w:r>
      <w:r w:rsidRPr="00AF1F07">
        <w:rPr>
          <w:szCs w:val="24"/>
        </w:rPr>
        <w:t>="@style/Widget.MaterialComponents.Button.TextButton"</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szCs w:val="24"/>
        </w:rPr>
        <w:br/>
        <w:t xml:space="preserve">                </w:t>
      </w:r>
      <w:r w:rsidRPr="00AF1F07">
        <w:rPr>
          <w:color w:val="9876AA"/>
          <w:szCs w:val="24"/>
        </w:rPr>
        <w:t>android</w:t>
      </w:r>
      <w:r w:rsidRPr="00AF1F07">
        <w:rPr>
          <w:color w:val="BABABA"/>
          <w:szCs w:val="24"/>
        </w:rPr>
        <w:t>:layout_alignParentBottom</w:t>
      </w:r>
      <w:r w:rsidRPr="00AF1F07">
        <w:rPr>
          <w:szCs w:val="24"/>
        </w:rPr>
        <w:t>="true"</w:t>
      </w:r>
      <w:r w:rsidRPr="00AF1F07">
        <w:rPr>
          <w:szCs w:val="24"/>
        </w:rPr>
        <w:br/>
        <w:t xml:space="preserve">                </w:t>
      </w:r>
      <w:r w:rsidRPr="00AF1F07">
        <w:rPr>
          <w:color w:val="9876AA"/>
          <w:szCs w:val="24"/>
        </w:rPr>
        <w:t>android</w:t>
      </w:r>
      <w:r w:rsidRPr="00AF1F07">
        <w:rPr>
          <w:color w:val="BABABA"/>
          <w:szCs w:val="24"/>
        </w:rPr>
        <w:t>:layout_alignParentEnd</w:t>
      </w:r>
      <w:r w:rsidRPr="00AF1F07">
        <w:rPr>
          <w:szCs w:val="24"/>
        </w:rPr>
        <w:t>="true"</w:t>
      </w:r>
      <w:r w:rsidRPr="00AF1F07">
        <w:rPr>
          <w:szCs w:val="24"/>
        </w:rPr>
        <w:br/>
        <w:t xml:space="preserve">                </w:t>
      </w:r>
      <w:r w:rsidRPr="00AF1F07">
        <w:rPr>
          <w:color w:val="9876AA"/>
          <w:szCs w:val="24"/>
        </w:rPr>
        <w:t>android</w:t>
      </w:r>
      <w:r w:rsidRPr="00AF1F07">
        <w:rPr>
          <w:color w:val="BABABA"/>
          <w:szCs w:val="24"/>
        </w:rPr>
        <w:t>:text</w:t>
      </w:r>
      <w:r w:rsidRPr="00AF1F07">
        <w:rPr>
          <w:szCs w:val="24"/>
        </w:rPr>
        <w:t xml:space="preserve">="change" </w:t>
      </w:r>
      <w:r w:rsidRPr="00AF1F07">
        <w:rPr>
          <w:color w:val="E8BF6A"/>
          <w:szCs w:val="24"/>
        </w:rPr>
        <w:t>/&gt;</w:t>
      </w:r>
      <w:r w:rsidRPr="00AF1F07">
        <w:rPr>
          <w:color w:val="E8BF6A"/>
          <w:szCs w:val="24"/>
        </w:rPr>
        <w:br/>
      </w:r>
      <w:r w:rsidRPr="00AF1F07">
        <w:rPr>
          <w:color w:val="E8BF6A"/>
          <w:szCs w:val="24"/>
        </w:rPr>
        <w:br/>
        <w:t xml:space="preserve">            &lt;TextView</w:t>
      </w:r>
      <w:r w:rsidRPr="00AF1F07">
        <w:rPr>
          <w:color w:val="E8BF6A"/>
          <w:szCs w:val="24"/>
        </w:rPr>
        <w:br/>
        <w:t xml:space="preserve">                </w:t>
      </w:r>
      <w:r w:rsidRPr="00AF1F07">
        <w:rPr>
          <w:color w:val="9876AA"/>
          <w:szCs w:val="24"/>
        </w:rPr>
        <w:t>android</w:t>
      </w:r>
      <w:r w:rsidRPr="00AF1F07">
        <w:rPr>
          <w:color w:val="BABABA"/>
          <w:szCs w:val="24"/>
        </w:rPr>
        <w:t>:id</w:t>
      </w:r>
      <w:r w:rsidRPr="00AF1F07">
        <w:rPr>
          <w:szCs w:val="24"/>
        </w:rPr>
        <w:t>="@+id/status"</w:t>
      </w:r>
      <w:r w:rsidRPr="00AF1F07">
        <w:rPr>
          <w:szCs w:val="24"/>
        </w:rPr>
        <w:br/>
        <w:t xml:space="preserve">                </w:t>
      </w:r>
      <w:r w:rsidRPr="00AF1F07">
        <w:rPr>
          <w:color w:val="9876AA"/>
          <w:szCs w:val="24"/>
        </w:rPr>
        <w:t>android</w:t>
      </w:r>
      <w:r w:rsidRPr="00AF1F07">
        <w:rPr>
          <w:color w:val="BABABA"/>
          <w:szCs w:val="24"/>
        </w:rPr>
        <w:t>:layout_width</w:t>
      </w:r>
      <w:r w:rsidRPr="00AF1F07">
        <w:rPr>
          <w:szCs w:val="24"/>
        </w:rPr>
        <w:t>="wrap_content"</w:t>
      </w:r>
      <w:r w:rsidRPr="00AF1F07">
        <w:rPr>
          <w:szCs w:val="24"/>
        </w:rPr>
        <w:br/>
        <w:t xml:space="preserve">                </w:t>
      </w:r>
      <w:r w:rsidRPr="00AF1F07">
        <w:rPr>
          <w:color w:val="9876AA"/>
          <w:szCs w:val="24"/>
        </w:rPr>
        <w:t>tools</w:t>
      </w:r>
      <w:r w:rsidRPr="00AF1F07">
        <w:rPr>
          <w:color w:val="BABABA"/>
          <w:szCs w:val="24"/>
        </w:rPr>
        <w:t>:text</w:t>
      </w:r>
      <w:r w:rsidRPr="00AF1F07">
        <w:rPr>
          <w:szCs w:val="24"/>
        </w:rPr>
        <w:t>="Ative"</w:t>
      </w:r>
      <w:r w:rsidRPr="00AF1F07">
        <w:rPr>
          <w:szCs w:val="24"/>
        </w:rPr>
        <w:br/>
        <w:t xml:space="preserve">                </w:t>
      </w:r>
      <w:r w:rsidRPr="00AF1F07">
        <w:rPr>
          <w:color w:val="9876AA"/>
          <w:szCs w:val="24"/>
        </w:rPr>
        <w:t>android</w:t>
      </w:r>
      <w:r w:rsidRPr="00AF1F07">
        <w:rPr>
          <w:color w:val="BABABA"/>
          <w:szCs w:val="24"/>
        </w:rPr>
        <w:t>:layout_centerInParent</w:t>
      </w:r>
      <w:r w:rsidRPr="00AF1F07">
        <w:rPr>
          <w:szCs w:val="24"/>
        </w:rPr>
        <w:t>="true"</w:t>
      </w:r>
      <w:r w:rsidRPr="00AF1F07">
        <w:rPr>
          <w:szCs w:val="24"/>
        </w:rPr>
        <w:br/>
        <w:t xml:space="preserve">                </w:t>
      </w:r>
      <w:r w:rsidRPr="00AF1F07">
        <w:rPr>
          <w:color w:val="9876AA"/>
          <w:szCs w:val="24"/>
        </w:rPr>
        <w:t>android</w:t>
      </w:r>
      <w:r w:rsidRPr="00AF1F07">
        <w:rPr>
          <w:color w:val="BABABA"/>
          <w:szCs w:val="24"/>
        </w:rPr>
        <w:t>:layout_height</w:t>
      </w:r>
      <w:r w:rsidRPr="00AF1F07">
        <w:rPr>
          <w:szCs w:val="24"/>
        </w:rPr>
        <w:t>="wrap_content"</w:t>
      </w:r>
      <w:r w:rsidRPr="00AF1F07">
        <w:rPr>
          <w:color w:val="E8BF6A"/>
          <w:szCs w:val="24"/>
        </w:rPr>
        <w:t>/&gt;</w:t>
      </w:r>
      <w:r w:rsidRPr="00AF1F07">
        <w:rPr>
          <w:color w:val="E8BF6A"/>
          <w:szCs w:val="24"/>
        </w:rPr>
        <w:br/>
        <w:t xml:space="preserve">        &lt;/RelativeLayout&gt;</w:t>
      </w:r>
      <w:r w:rsidRPr="00AF1F07">
        <w:rPr>
          <w:color w:val="E8BF6A"/>
          <w:szCs w:val="24"/>
        </w:rPr>
        <w:br/>
      </w:r>
      <w:r w:rsidRPr="00AF1F07">
        <w:rPr>
          <w:color w:val="E8BF6A"/>
          <w:szCs w:val="24"/>
        </w:rPr>
        <w:br/>
        <w:t xml:space="preserve">    &lt;/androidx.cardview.widget.CardView&gt;</w:t>
      </w:r>
      <w:r w:rsidRPr="00AF1F07">
        <w:rPr>
          <w:color w:val="E8BF6A"/>
          <w:szCs w:val="24"/>
        </w:rPr>
        <w:br/>
      </w:r>
      <w:r w:rsidRPr="00AF1F07">
        <w:rPr>
          <w:color w:val="E8BF6A"/>
          <w:szCs w:val="24"/>
        </w:rPr>
        <w:br/>
        <w:t>&lt;/LinearLayout&gt;</w:t>
      </w:r>
    </w:p>
    <w:p w14:paraId="5B3BD5AA" w14:textId="77777777" w:rsidR="00AF1F07" w:rsidRPr="00AF1F07" w:rsidRDefault="00AF1F07" w:rsidP="00AF1F07">
      <w:pPr>
        <w:pStyle w:val="ApH3"/>
        <w:numPr>
          <w:ilvl w:val="0"/>
          <w:numId w:val="0"/>
        </w:numPr>
        <w:ind w:left="810"/>
        <w:rPr>
          <w:szCs w:val="24"/>
        </w:rPr>
      </w:pPr>
    </w:p>
    <w:p w14:paraId="2180C682" w14:textId="77777777" w:rsidR="00AF1F07" w:rsidRPr="00AF1F07" w:rsidRDefault="00AF1F07" w:rsidP="00AF1F07">
      <w:pPr>
        <w:pStyle w:val="AllText"/>
        <w:ind w:firstLine="0"/>
        <w:rPr>
          <w:szCs w:val="24"/>
        </w:rPr>
      </w:pPr>
    </w:p>
    <w:p w14:paraId="644C2458" w14:textId="77777777" w:rsidR="00AF1F07" w:rsidRPr="00AF1F07" w:rsidRDefault="00AF1F07" w:rsidP="00AF1F07">
      <w:pPr>
        <w:pStyle w:val="ApH3"/>
        <w:rPr>
          <w:szCs w:val="24"/>
        </w:rPr>
      </w:pPr>
      <w:r w:rsidRPr="00AF1F07">
        <w:rPr>
          <w:szCs w:val="24"/>
        </w:rPr>
        <w:t>Source Code of Build Gradle</w:t>
      </w:r>
    </w:p>
    <w:p w14:paraId="581B29DF" w14:textId="77777777" w:rsidR="00AF1F07" w:rsidRPr="00AF1F07" w:rsidRDefault="00AF1F07" w:rsidP="00AF1F07">
      <w:pPr>
        <w:pStyle w:val="ApH3"/>
        <w:rPr>
          <w:szCs w:val="24"/>
        </w:rPr>
      </w:pPr>
      <w:r w:rsidRPr="00AF1F07">
        <w:rPr>
          <w:color w:val="CC7832"/>
          <w:szCs w:val="24"/>
        </w:rPr>
        <w:t xml:space="preserve">package </w:t>
      </w:r>
      <w:r w:rsidRPr="00AF1F07">
        <w:rPr>
          <w:szCs w:val="24"/>
        </w:rPr>
        <w:t>ActiveSubActivity</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android.app.DatePickerDialog</w:t>
      </w:r>
      <w:r w:rsidRPr="00AF1F07">
        <w:rPr>
          <w:color w:val="CC7832"/>
          <w:szCs w:val="24"/>
        </w:rPr>
        <w:t>;</w:t>
      </w:r>
      <w:r w:rsidRPr="00AF1F07">
        <w:rPr>
          <w:color w:val="CC7832"/>
          <w:szCs w:val="24"/>
        </w:rPr>
        <w:br/>
        <w:t xml:space="preserve">import </w:t>
      </w:r>
      <w:r w:rsidRPr="00AF1F07">
        <w:rPr>
          <w:szCs w:val="24"/>
        </w:rPr>
        <w:t>android.content.Context</w:t>
      </w:r>
      <w:r w:rsidRPr="00AF1F07">
        <w:rPr>
          <w:color w:val="CC7832"/>
          <w:szCs w:val="24"/>
        </w:rPr>
        <w:t>;</w:t>
      </w:r>
      <w:r w:rsidRPr="00AF1F07">
        <w:rPr>
          <w:color w:val="CC7832"/>
          <w:szCs w:val="24"/>
        </w:rPr>
        <w:br/>
        <w:t xml:space="preserve">import </w:t>
      </w:r>
      <w:r w:rsidRPr="00AF1F07">
        <w:rPr>
          <w:szCs w:val="24"/>
        </w:rPr>
        <w:t>android.view.LayoutInflater</w:t>
      </w:r>
      <w:r w:rsidRPr="00AF1F07">
        <w:rPr>
          <w:color w:val="CC7832"/>
          <w:szCs w:val="24"/>
        </w:rPr>
        <w:t>;</w:t>
      </w:r>
      <w:r w:rsidRPr="00AF1F07">
        <w:rPr>
          <w:color w:val="CC7832"/>
          <w:szCs w:val="24"/>
        </w:rPr>
        <w:br/>
        <w:t xml:space="preserve">import </w:t>
      </w:r>
      <w:r w:rsidRPr="00AF1F07">
        <w:rPr>
          <w:szCs w:val="24"/>
        </w:rPr>
        <w:t>android.view.View</w:t>
      </w:r>
      <w:r w:rsidRPr="00AF1F07">
        <w:rPr>
          <w:color w:val="CC7832"/>
          <w:szCs w:val="24"/>
        </w:rPr>
        <w:t>;</w:t>
      </w:r>
      <w:r w:rsidRPr="00AF1F07">
        <w:rPr>
          <w:color w:val="CC7832"/>
          <w:szCs w:val="24"/>
        </w:rPr>
        <w:br/>
        <w:t xml:space="preserve">import </w:t>
      </w:r>
      <w:r w:rsidRPr="00AF1F07">
        <w:rPr>
          <w:szCs w:val="24"/>
        </w:rPr>
        <w:t>android.view.ViewGroup</w:t>
      </w:r>
      <w:r w:rsidRPr="00AF1F07">
        <w:rPr>
          <w:color w:val="CC7832"/>
          <w:szCs w:val="24"/>
        </w:rPr>
        <w:t>;</w:t>
      </w:r>
      <w:r w:rsidRPr="00AF1F07">
        <w:rPr>
          <w:color w:val="CC7832"/>
          <w:szCs w:val="24"/>
        </w:rPr>
        <w:br/>
        <w:t xml:space="preserve">import </w:t>
      </w:r>
      <w:r w:rsidRPr="00AF1F07">
        <w:rPr>
          <w:szCs w:val="24"/>
        </w:rPr>
        <w:t>android.widget.DatePicker</w:t>
      </w:r>
      <w:r w:rsidRPr="00AF1F07">
        <w:rPr>
          <w:color w:val="CC7832"/>
          <w:szCs w:val="24"/>
        </w:rPr>
        <w:t>;</w:t>
      </w:r>
      <w:r w:rsidRPr="00AF1F07">
        <w:rPr>
          <w:color w:val="CC7832"/>
          <w:szCs w:val="24"/>
        </w:rPr>
        <w:br/>
      </w:r>
      <w:r w:rsidRPr="00AF1F07">
        <w:rPr>
          <w:color w:val="CC7832"/>
          <w:szCs w:val="24"/>
        </w:rPr>
        <w:lastRenderedPageBreak/>
        <w:t xml:space="preserve">import </w:t>
      </w:r>
      <w:r w:rsidRPr="00AF1F07">
        <w:rPr>
          <w:szCs w:val="24"/>
        </w:rPr>
        <w:t>android.widget.TextView</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androidx.annotation.</w:t>
      </w:r>
      <w:r w:rsidRPr="00AF1F07">
        <w:rPr>
          <w:color w:val="BBB529"/>
          <w:szCs w:val="24"/>
        </w:rPr>
        <w:t>NonNull</w:t>
      </w:r>
      <w:r w:rsidRPr="00AF1F07">
        <w:rPr>
          <w:color w:val="CC7832"/>
          <w:szCs w:val="24"/>
        </w:rPr>
        <w:t>;</w:t>
      </w:r>
      <w:r w:rsidRPr="00AF1F07">
        <w:rPr>
          <w:color w:val="CC7832"/>
          <w:szCs w:val="24"/>
        </w:rPr>
        <w:br/>
        <w:t xml:space="preserve">import </w:t>
      </w:r>
      <w:r w:rsidRPr="00AF1F07">
        <w:rPr>
          <w:szCs w:val="24"/>
        </w:rPr>
        <w:t>androidx.recyclerview.widget.RecyclerView</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com.example.umesfoodapp.R</w:t>
      </w:r>
      <w:r w:rsidRPr="00AF1F07">
        <w:rPr>
          <w:color w:val="CC7832"/>
          <w:szCs w:val="24"/>
        </w:rPr>
        <w:t>;</w:t>
      </w:r>
      <w:r w:rsidRPr="00AF1F07">
        <w:rPr>
          <w:color w:val="CC7832"/>
          <w:szCs w:val="24"/>
        </w:rPr>
        <w:br/>
        <w:t xml:space="preserve">import </w:t>
      </w:r>
      <w:r w:rsidRPr="00AF1F07">
        <w:rPr>
          <w:szCs w:val="24"/>
        </w:rPr>
        <w:t>com.example.umesfoodapp.Utils.SubscriptionModal</w:t>
      </w:r>
      <w:r w:rsidRPr="00AF1F07">
        <w:rPr>
          <w:color w:val="CC7832"/>
          <w:szCs w:val="24"/>
        </w:rPr>
        <w:t>;</w:t>
      </w:r>
      <w:r w:rsidRPr="00AF1F07">
        <w:rPr>
          <w:color w:val="CC7832"/>
          <w:szCs w:val="24"/>
        </w:rPr>
        <w:br/>
        <w:t xml:space="preserve">import </w:t>
      </w:r>
      <w:r w:rsidRPr="00AF1F07">
        <w:rPr>
          <w:szCs w:val="24"/>
        </w:rPr>
        <w:t>com.google.android.material.button.MaterialButton</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java.text.SimpleDateFormat</w:t>
      </w:r>
      <w:r w:rsidRPr="00AF1F07">
        <w:rPr>
          <w:color w:val="CC7832"/>
          <w:szCs w:val="24"/>
        </w:rPr>
        <w:t>;</w:t>
      </w:r>
      <w:r w:rsidRPr="00AF1F07">
        <w:rPr>
          <w:color w:val="CC7832"/>
          <w:szCs w:val="24"/>
        </w:rPr>
        <w:br/>
        <w:t xml:space="preserve">import </w:t>
      </w:r>
      <w:r w:rsidRPr="00AF1F07">
        <w:rPr>
          <w:szCs w:val="24"/>
        </w:rPr>
        <w:t>java.util.Calendar</w:t>
      </w:r>
      <w:r w:rsidRPr="00AF1F07">
        <w:rPr>
          <w:color w:val="CC7832"/>
          <w:szCs w:val="24"/>
        </w:rPr>
        <w:t>;</w:t>
      </w:r>
      <w:r w:rsidRPr="00AF1F07">
        <w:rPr>
          <w:color w:val="CC7832"/>
          <w:szCs w:val="24"/>
        </w:rPr>
        <w:br/>
        <w:t xml:space="preserve">import </w:t>
      </w:r>
      <w:r w:rsidRPr="00AF1F07">
        <w:rPr>
          <w:szCs w:val="24"/>
        </w:rPr>
        <w:t>java.util.Date</w:t>
      </w:r>
      <w:r w:rsidRPr="00AF1F07">
        <w:rPr>
          <w:color w:val="CC7832"/>
          <w:szCs w:val="24"/>
        </w:rPr>
        <w:t>;</w:t>
      </w:r>
      <w:r w:rsidRPr="00AF1F07">
        <w:rPr>
          <w:color w:val="CC7832"/>
          <w:szCs w:val="24"/>
        </w:rPr>
        <w:br/>
        <w:t xml:space="preserve">import </w:t>
      </w:r>
      <w:r w:rsidRPr="00AF1F07">
        <w:rPr>
          <w:szCs w:val="24"/>
        </w:rPr>
        <w:t>java.util.List</w:t>
      </w:r>
      <w:r w:rsidRPr="00AF1F07">
        <w:rPr>
          <w:color w:val="CC7832"/>
          <w:szCs w:val="24"/>
        </w:rPr>
        <w:t>;</w:t>
      </w:r>
      <w:r w:rsidRPr="00AF1F07">
        <w:rPr>
          <w:color w:val="CC7832"/>
          <w:szCs w:val="24"/>
        </w:rPr>
        <w:br/>
      </w:r>
      <w:r w:rsidRPr="00AF1F07">
        <w:rPr>
          <w:color w:val="CC7832"/>
          <w:szCs w:val="24"/>
        </w:rPr>
        <w:br/>
        <w:t xml:space="preserve">public class </w:t>
      </w:r>
      <w:r w:rsidRPr="00AF1F07">
        <w:rPr>
          <w:szCs w:val="24"/>
        </w:rPr>
        <w:t xml:space="preserve">RecyclerAdapter </w:t>
      </w:r>
      <w:r w:rsidRPr="00AF1F07">
        <w:rPr>
          <w:color w:val="CC7832"/>
          <w:szCs w:val="24"/>
        </w:rPr>
        <w:t xml:space="preserve">extends </w:t>
      </w:r>
      <w:r w:rsidRPr="00AF1F07">
        <w:rPr>
          <w:szCs w:val="24"/>
        </w:rPr>
        <w:t>RecyclerView.Adapter&lt;RecyclerAdapter.MyViewHolder&gt; {</w:t>
      </w:r>
      <w:r w:rsidRPr="00AF1F07">
        <w:rPr>
          <w:szCs w:val="24"/>
        </w:rPr>
        <w:br/>
      </w:r>
      <w:r w:rsidRPr="00AF1F07">
        <w:rPr>
          <w:szCs w:val="24"/>
        </w:rPr>
        <w:br/>
        <w:t xml:space="preserve">    </w:t>
      </w:r>
      <w:r w:rsidRPr="00AF1F07">
        <w:rPr>
          <w:color w:val="CC7832"/>
          <w:szCs w:val="24"/>
        </w:rPr>
        <w:t xml:space="preserve">private </w:t>
      </w:r>
      <w:r w:rsidRPr="00AF1F07">
        <w:rPr>
          <w:szCs w:val="24"/>
        </w:rPr>
        <w:t xml:space="preserve">Context </w:t>
      </w:r>
      <w:r w:rsidRPr="00AF1F07">
        <w:rPr>
          <w:color w:val="9876AA"/>
          <w:szCs w:val="24"/>
        </w:rPr>
        <w:t>context</w:t>
      </w:r>
      <w:r w:rsidRPr="00AF1F07">
        <w:rPr>
          <w:color w:val="CC7832"/>
          <w:szCs w:val="24"/>
        </w:rPr>
        <w:t>;</w:t>
      </w:r>
      <w:r w:rsidRPr="00AF1F07">
        <w:rPr>
          <w:color w:val="CC7832"/>
          <w:szCs w:val="24"/>
        </w:rPr>
        <w:br/>
        <w:t xml:space="preserve">    private </w:t>
      </w:r>
      <w:r w:rsidRPr="00AF1F07">
        <w:rPr>
          <w:szCs w:val="24"/>
        </w:rPr>
        <w:t xml:space="preserve">List&lt;SubscriptionModal&gt; </w:t>
      </w:r>
      <w:r w:rsidRPr="00AF1F07">
        <w:rPr>
          <w:color w:val="9876AA"/>
          <w:szCs w:val="24"/>
        </w:rPr>
        <w:t>list</w:t>
      </w:r>
      <w:r w:rsidRPr="00AF1F07">
        <w:rPr>
          <w:color w:val="CC7832"/>
          <w:szCs w:val="24"/>
        </w:rPr>
        <w:t>;</w:t>
      </w:r>
      <w:r w:rsidRPr="00AF1F07">
        <w:rPr>
          <w:color w:val="CC7832"/>
          <w:szCs w:val="24"/>
        </w:rPr>
        <w:br/>
        <w:t xml:space="preserve">    private </w:t>
      </w:r>
      <w:r w:rsidRPr="00AF1F07">
        <w:rPr>
          <w:szCs w:val="24"/>
        </w:rPr>
        <w:t xml:space="preserve">String </w:t>
      </w:r>
      <w:r w:rsidRPr="00AF1F07">
        <w:rPr>
          <w:color w:val="9876AA"/>
          <w:szCs w:val="24"/>
        </w:rPr>
        <w:t xml:space="preserve">newDate </w:t>
      </w:r>
      <w:r w:rsidRPr="00AF1F07">
        <w:rPr>
          <w:szCs w:val="24"/>
        </w:rPr>
        <w:t xml:space="preserve">= </w:t>
      </w:r>
      <w:r w:rsidRPr="00AF1F07">
        <w:rPr>
          <w:color w:val="CC7832"/>
          <w:szCs w:val="24"/>
        </w:rPr>
        <w:t>null;</w:t>
      </w:r>
      <w:r w:rsidRPr="00AF1F07">
        <w:rPr>
          <w:color w:val="CC7832"/>
          <w:szCs w:val="24"/>
        </w:rPr>
        <w:br/>
      </w:r>
      <w:r w:rsidRPr="00AF1F07">
        <w:rPr>
          <w:color w:val="CC7832"/>
          <w:szCs w:val="24"/>
        </w:rPr>
        <w:br/>
        <w:t xml:space="preserve">    public </w:t>
      </w:r>
      <w:r w:rsidRPr="00AF1F07">
        <w:rPr>
          <w:color w:val="FFC66D"/>
          <w:szCs w:val="24"/>
        </w:rPr>
        <w:t>RecyclerAdapter</w:t>
      </w:r>
      <w:r w:rsidRPr="00AF1F07">
        <w:rPr>
          <w:szCs w:val="24"/>
        </w:rPr>
        <w:t>(Context context</w:t>
      </w:r>
      <w:r w:rsidRPr="00AF1F07">
        <w:rPr>
          <w:color w:val="CC7832"/>
          <w:szCs w:val="24"/>
        </w:rPr>
        <w:t xml:space="preserve">, </w:t>
      </w:r>
      <w:r w:rsidRPr="00AF1F07">
        <w:rPr>
          <w:szCs w:val="24"/>
        </w:rPr>
        <w:t>List&lt;SubscriptionModal&gt; list){</w:t>
      </w:r>
      <w:r w:rsidRPr="00AF1F07">
        <w:rPr>
          <w:szCs w:val="24"/>
        </w:rPr>
        <w:br/>
        <w:t xml:space="preserve">        </w:t>
      </w:r>
      <w:r w:rsidRPr="00AF1F07">
        <w:rPr>
          <w:color w:val="CC7832"/>
          <w:szCs w:val="24"/>
        </w:rPr>
        <w:t>this</w:t>
      </w:r>
      <w:r w:rsidRPr="00AF1F07">
        <w:rPr>
          <w:szCs w:val="24"/>
        </w:rPr>
        <w:t>.</w:t>
      </w:r>
      <w:r w:rsidRPr="00AF1F07">
        <w:rPr>
          <w:color w:val="9876AA"/>
          <w:szCs w:val="24"/>
        </w:rPr>
        <w:t xml:space="preserve">context </w:t>
      </w:r>
      <w:r w:rsidRPr="00AF1F07">
        <w:rPr>
          <w:szCs w:val="24"/>
        </w:rPr>
        <w:t>= context</w:t>
      </w:r>
      <w:r w:rsidRPr="00AF1F07">
        <w:rPr>
          <w:color w:val="CC7832"/>
          <w:szCs w:val="24"/>
        </w:rPr>
        <w:t>;</w:t>
      </w:r>
      <w:r w:rsidRPr="00AF1F07">
        <w:rPr>
          <w:color w:val="CC7832"/>
          <w:szCs w:val="24"/>
        </w:rPr>
        <w:br/>
        <w:t xml:space="preserve">        this</w:t>
      </w:r>
      <w:r w:rsidRPr="00AF1F07">
        <w:rPr>
          <w:szCs w:val="24"/>
        </w:rPr>
        <w:t>.</w:t>
      </w:r>
      <w:r w:rsidRPr="00AF1F07">
        <w:rPr>
          <w:color w:val="9876AA"/>
          <w:szCs w:val="24"/>
        </w:rPr>
        <w:t xml:space="preserve">list </w:t>
      </w:r>
      <w:r w:rsidRPr="00AF1F07">
        <w:rPr>
          <w:szCs w:val="24"/>
        </w:rPr>
        <w:t>= list</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w:t>
      </w:r>
      <w:r w:rsidRPr="00AF1F07">
        <w:rPr>
          <w:color w:val="BBB529"/>
          <w:szCs w:val="24"/>
        </w:rPr>
        <w:t>@NonNull</w:t>
      </w:r>
      <w:r w:rsidRPr="00AF1F07">
        <w:rPr>
          <w:color w:val="BBB529"/>
          <w:szCs w:val="24"/>
        </w:rPr>
        <w:br/>
        <w:t xml:space="preserve">    @Override</w:t>
      </w:r>
      <w:r w:rsidRPr="00AF1F07">
        <w:rPr>
          <w:color w:val="BBB529"/>
          <w:szCs w:val="24"/>
        </w:rPr>
        <w:br/>
        <w:t xml:space="preserve">    </w:t>
      </w:r>
      <w:r w:rsidRPr="00AF1F07">
        <w:rPr>
          <w:color w:val="CC7832"/>
          <w:szCs w:val="24"/>
        </w:rPr>
        <w:t xml:space="preserve">public </w:t>
      </w:r>
      <w:r w:rsidRPr="00AF1F07">
        <w:rPr>
          <w:szCs w:val="24"/>
        </w:rPr>
        <w:t xml:space="preserve">RecyclerAdapter.MyViewHolder </w:t>
      </w:r>
      <w:r w:rsidRPr="00AF1F07">
        <w:rPr>
          <w:color w:val="FFC66D"/>
          <w:szCs w:val="24"/>
        </w:rPr>
        <w:t>onCreateViewHolder</w:t>
      </w:r>
      <w:r w:rsidRPr="00AF1F07">
        <w:rPr>
          <w:szCs w:val="24"/>
        </w:rPr>
        <w:t>(</w:t>
      </w:r>
      <w:r w:rsidRPr="00AF1F07">
        <w:rPr>
          <w:color w:val="BBB529"/>
          <w:szCs w:val="24"/>
        </w:rPr>
        <w:t xml:space="preserve">@NonNull </w:t>
      </w:r>
      <w:r w:rsidRPr="00AF1F07">
        <w:rPr>
          <w:szCs w:val="24"/>
        </w:rPr>
        <w:t>ViewGroup parent</w:t>
      </w:r>
      <w:r w:rsidRPr="00AF1F07">
        <w:rPr>
          <w:color w:val="CC7832"/>
          <w:szCs w:val="24"/>
        </w:rPr>
        <w:t xml:space="preserve">, int </w:t>
      </w:r>
      <w:r w:rsidRPr="00AF1F07">
        <w:rPr>
          <w:szCs w:val="24"/>
        </w:rPr>
        <w:t>viewType) {</w:t>
      </w:r>
      <w:r w:rsidRPr="00AF1F07">
        <w:rPr>
          <w:szCs w:val="24"/>
        </w:rPr>
        <w:br/>
      </w:r>
      <w:r w:rsidRPr="00AF1F07">
        <w:rPr>
          <w:szCs w:val="24"/>
        </w:rPr>
        <w:br/>
        <w:t xml:space="preserve">        View view = LayoutInflater.from(parent.getContext()).inflate(R.layout.</w:t>
      </w:r>
      <w:r w:rsidRPr="00AF1F07">
        <w:rPr>
          <w:color w:val="9876AA"/>
          <w:szCs w:val="24"/>
        </w:rPr>
        <w:t>active_subsc_single_item</w:t>
      </w:r>
      <w:r w:rsidRPr="00AF1F07">
        <w:rPr>
          <w:color w:val="CC7832"/>
          <w:szCs w:val="24"/>
        </w:rPr>
        <w:t>,null</w:t>
      </w:r>
      <w:r w:rsidRPr="00AF1F07">
        <w:rPr>
          <w:szCs w:val="24"/>
        </w:rPr>
        <w:t>)</w:t>
      </w:r>
      <w:r w:rsidRPr="00AF1F07">
        <w:rPr>
          <w:color w:val="CC7832"/>
          <w:szCs w:val="24"/>
        </w:rPr>
        <w:t>;</w:t>
      </w:r>
      <w:r w:rsidRPr="00AF1F07">
        <w:rPr>
          <w:color w:val="CC7832"/>
          <w:szCs w:val="24"/>
        </w:rPr>
        <w:br/>
        <w:t xml:space="preserve">        return new </w:t>
      </w:r>
      <w:r w:rsidRPr="00AF1F07">
        <w:rPr>
          <w:szCs w:val="24"/>
        </w:rPr>
        <w:t>MyViewHolder(view)</w:t>
      </w:r>
      <w:r w:rsidRPr="00AF1F07">
        <w:rPr>
          <w:color w:val="CC7832"/>
          <w:szCs w:val="24"/>
        </w:rPr>
        <w:t>;</w:t>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BindViewHolder</w:t>
      </w:r>
      <w:r w:rsidRPr="00AF1F07">
        <w:rPr>
          <w:szCs w:val="24"/>
        </w:rPr>
        <w:t>(</w:t>
      </w:r>
      <w:r w:rsidRPr="00AF1F07">
        <w:rPr>
          <w:color w:val="BBB529"/>
          <w:szCs w:val="24"/>
        </w:rPr>
        <w:t xml:space="preserve">@NonNull </w:t>
      </w:r>
      <w:r w:rsidRPr="00AF1F07">
        <w:rPr>
          <w:szCs w:val="24"/>
        </w:rPr>
        <w:t>RecyclerAdapter.MyViewHolder holder</w:t>
      </w:r>
      <w:r w:rsidRPr="00AF1F07">
        <w:rPr>
          <w:color w:val="CC7832"/>
          <w:szCs w:val="24"/>
        </w:rPr>
        <w:t xml:space="preserve">, int </w:t>
      </w:r>
      <w:r w:rsidRPr="00AF1F07">
        <w:rPr>
          <w:szCs w:val="24"/>
        </w:rPr>
        <w:t>position) {</w:t>
      </w:r>
      <w:r w:rsidRPr="00AF1F07">
        <w:rPr>
          <w:szCs w:val="24"/>
        </w:rPr>
        <w:br/>
      </w:r>
      <w:r w:rsidRPr="00AF1F07">
        <w:rPr>
          <w:szCs w:val="24"/>
        </w:rPr>
        <w:br/>
        <w:t xml:space="preserve">        holder.</w:t>
      </w:r>
      <w:r w:rsidRPr="00AF1F07">
        <w:rPr>
          <w:color w:val="9876AA"/>
          <w:szCs w:val="24"/>
        </w:rPr>
        <w:t>purchaseDate</w:t>
      </w:r>
      <w:r w:rsidRPr="00AF1F07">
        <w:rPr>
          <w:szCs w:val="24"/>
        </w:rPr>
        <w:t>.setText(</w:t>
      </w:r>
      <w:r w:rsidRPr="00AF1F07">
        <w:rPr>
          <w:color w:val="9876AA"/>
          <w:szCs w:val="24"/>
        </w:rPr>
        <w:t>list</w:t>
      </w:r>
      <w:r w:rsidRPr="00AF1F07">
        <w:rPr>
          <w:szCs w:val="24"/>
        </w:rPr>
        <w:t>.get(position).getPurchaseDate())</w:t>
      </w:r>
      <w:r w:rsidRPr="00AF1F07">
        <w:rPr>
          <w:color w:val="CC7832"/>
          <w:szCs w:val="24"/>
        </w:rPr>
        <w:t>;</w:t>
      </w:r>
      <w:r w:rsidRPr="00AF1F07">
        <w:rPr>
          <w:color w:val="CC7832"/>
          <w:szCs w:val="24"/>
        </w:rPr>
        <w:br/>
        <w:t xml:space="preserve">        </w:t>
      </w:r>
      <w:r w:rsidRPr="00AF1F07">
        <w:rPr>
          <w:szCs w:val="24"/>
        </w:rPr>
        <w:t>holder.</w:t>
      </w:r>
      <w:r w:rsidRPr="00AF1F07">
        <w:rPr>
          <w:color w:val="9876AA"/>
          <w:szCs w:val="24"/>
        </w:rPr>
        <w:t>startDate</w:t>
      </w:r>
      <w:r w:rsidRPr="00AF1F07">
        <w:rPr>
          <w:szCs w:val="24"/>
        </w:rPr>
        <w:t>.setText(</w:t>
      </w:r>
      <w:r w:rsidRPr="00AF1F07">
        <w:rPr>
          <w:color w:val="9876AA"/>
          <w:szCs w:val="24"/>
        </w:rPr>
        <w:t>list</w:t>
      </w:r>
      <w:r w:rsidRPr="00AF1F07">
        <w:rPr>
          <w:szCs w:val="24"/>
        </w:rPr>
        <w:t>.get(position).getActivationDate())</w:t>
      </w:r>
      <w:r w:rsidRPr="00AF1F07">
        <w:rPr>
          <w:color w:val="CC7832"/>
          <w:szCs w:val="24"/>
        </w:rPr>
        <w:t>;</w:t>
      </w:r>
      <w:r w:rsidRPr="00AF1F07">
        <w:rPr>
          <w:color w:val="CC7832"/>
          <w:szCs w:val="24"/>
        </w:rPr>
        <w:br/>
        <w:t xml:space="preserve">        </w:t>
      </w:r>
      <w:r w:rsidRPr="00AF1F07">
        <w:rPr>
          <w:szCs w:val="24"/>
        </w:rPr>
        <w:t>holder.</w:t>
      </w:r>
      <w:r w:rsidRPr="00AF1F07">
        <w:rPr>
          <w:color w:val="9876AA"/>
          <w:szCs w:val="24"/>
        </w:rPr>
        <w:t>planDays</w:t>
      </w:r>
      <w:r w:rsidRPr="00AF1F07">
        <w:rPr>
          <w:szCs w:val="24"/>
        </w:rPr>
        <w:t>.setText(String.valueOf(</w:t>
      </w:r>
      <w:r w:rsidRPr="00AF1F07">
        <w:rPr>
          <w:color w:val="9876AA"/>
          <w:szCs w:val="24"/>
        </w:rPr>
        <w:t>list</w:t>
      </w:r>
      <w:r w:rsidRPr="00AF1F07">
        <w:rPr>
          <w:szCs w:val="24"/>
        </w:rPr>
        <w:t xml:space="preserve">.get(position).getPlanDays()) + </w:t>
      </w:r>
      <w:r w:rsidRPr="00AF1F07">
        <w:rPr>
          <w:color w:val="6A8759"/>
          <w:szCs w:val="24"/>
        </w:rPr>
        <w:t>"Days"</w:t>
      </w:r>
      <w:r w:rsidRPr="00AF1F07">
        <w:rPr>
          <w:szCs w:val="24"/>
        </w:rPr>
        <w:t>)</w:t>
      </w:r>
      <w:r w:rsidRPr="00AF1F07">
        <w:rPr>
          <w:color w:val="CC7832"/>
          <w:szCs w:val="24"/>
        </w:rPr>
        <w:t>;</w:t>
      </w:r>
      <w:r w:rsidRPr="00AF1F07">
        <w:rPr>
          <w:color w:val="CC7832"/>
          <w:szCs w:val="24"/>
        </w:rPr>
        <w:br/>
        <w:t xml:space="preserve">        final long </w:t>
      </w:r>
      <w:r w:rsidRPr="00AF1F07">
        <w:rPr>
          <w:szCs w:val="24"/>
        </w:rPr>
        <w:t xml:space="preserve">status  = </w:t>
      </w:r>
      <w:r w:rsidRPr="00AF1F07">
        <w:rPr>
          <w:color w:val="9876AA"/>
          <w:szCs w:val="24"/>
        </w:rPr>
        <w:t>list</w:t>
      </w:r>
      <w:r w:rsidRPr="00AF1F07">
        <w:rPr>
          <w:szCs w:val="24"/>
        </w:rPr>
        <w:t>.get(position).getStatus()</w:t>
      </w:r>
      <w:r w:rsidRPr="00AF1F07">
        <w:rPr>
          <w:color w:val="CC7832"/>
          <w:szCs w:val="24"/>
        </w:rPr>
        <w:t>;</w:t>
      </w:r>
      <w:r w:rsidRPr="00AF1F07">
        <w:rPr>
          <w:color w:val="CC7832"/>
          <w:szCs w:val="24"/>
        </w:rPr>
        <w:br/>
        <w:t xml:space="preserve">        switch </w:t>
      </w:r>
      <w:r w:rsidRPr="00AF1F07">
        <w:rPr>
          <w:szCs w:val="24"/>
        </w:rPr>
        <w:t>((</w:t>
      </w:r>
      <w:r w:rsidRPr="00AF1F07">
        <w:rPr>
          <w:color w:val="CC7832"/>
          <w:szCs w:val="24"/>
        </w:rPr>
        <w:t>int</w:t>
      </w:r>
      <w:r w:rsidRPr="00AF1F07">
        <w:rPr>
          <w:szCs w:val="24"/>
        </w:rPr>
        <w:t>)status){</w:t>
      </w:r>
      <w:r w:rsidRPr="00AF1F07">
        <w:rPr>
          <w:szCs w:val="24"/>
        </w:rPr>
        <w:br/>
      </w:r>
      <w:r w:rsidRPr="00AF1F07">
        <w:rPr>
          <w:szCs w:val="24"/>
        </w:rPr>
        <w:lastRenderedPageBreak/>
        <w:br/>
        <w:t xml:space="preserve">            </w:t>
      </w:r>
      <w:r w:rsidRPr="00AF1F07">
        <w:rPr>
          <w:color w:val="CC7832"/>
          <w:szCs w:val="24"/>
        </w:rPr>
        <w:t xml:space="preserve">case </w:t>
      </w:r>
      <w:r w:rsidRPr="00AF1F07">
        <w:rPr>
          <w:color w:val="6897BB"/>
          <w:szCs w:val="24"/>
        </w:rPr>
        <w:t>0</w:t>
      </w:r>
      <w:r w:rsidRPr="00AF1F07">
        <w:rPr>
          <w:szCs w:val="24"/>
        </w:rPr>
        <w:t>: holder.</w:t>
      </w:r>
      <w:r w:rsidRPr="00AF1F07">
        <w:rPr>
          <w:color w:val="9876AA"/>
          <w:szCs w:val="24"/>
        </w:rPr>
        <w:t>status</w:t>
      </w:r>
      <w:r w:rsidRPr="00AF1F07">
        <w:rPr>
          <w:szCs w:val="24"/>
        </w:rPr>
        <w:t>.setText(</w:t>
      </w:r>
      <w:r w:rsidRPr="00AF1F07">
        <w:rPr>
          <w:color w:val="6A8759"/>
          <w:szCs w:val="24"/>
        </w:rPr>
        <w:t>"Not Started"</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case </w:t>
      </w:r>
      <w:r w:rsidRPr="00AF1F07">
        <w:rPr>
          <w:color w:val="6897BB"/>
          <w:szCs w:val="24"/>
        </w:rPr>
        <w:t>1</w:t>
      </w:r>
      <w:r w:rsidRPr="00AF1F07">
        <w:rPr>
          <w:szCs w:val="24"/>
        </w:rPr>
        <w:t>:holder.</w:t>
      </w:r>
      <w:r w:rsidRPr="00AF1F07">
        <w:rPr>
          <w:color w:val="9876AA"/>
          <w:szCs w:val="24"/>
        </w:rPr>
        <w:t>status</w:t>
      </w:r>
      <w:r w:rsidRPr="00AF1F07">
        <w:rPr>
          <w:szCs w:val="24"/>
        </w:rPr>
        <w:t>.setText(</w:t>
      </w:r>
      <w:r w:rsidRPr="00AF1F07">
        <w:rPr>
          <w:color w:val="6A8759"/>
          <w:szCs w:val="24"/>
        </w:rPr>
        <w:t>"Active"</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case </w:t>
      </w:r>
      <w:r w:rsidRPr="00AF1F07">
        <w:rPr>
          <w:color w:val="6897BB"/>
          <w:szCs w:val="24"/>
        </w:rPr>
        <w:t>2</w:t>
      </w:r>
      <w:r w:rsidRPr="00AF1F07">
        <w:rPr>
          <w:szCs w:val="24"/>
        </w:rPr>
        <w:t>: holder.</w:t>
      </w:r>
      <w:r w:rsidRPr="00AF1F07">
        <w:rPr>
          <w:color w:val="9876AA"/>
          <w:szCs w:val="24"/>
        </w:rPr>
        <w:t>status</w:t>
      </w:r>
      <w:r w:rsidRPr="00AF1F07">
        <w:rPr>
          <w:szCs w:val="24"/>
        </w:rPr>
        <w:t>.setText(</w:t>
      </w:r>
      <w:r w:rsidRPr="00AF1F07">
        <w:rPr>
          <w:color w:val="6A8759"/>
          <w:szCs w:val="24"/>
        </w:rPr>
        <w:t>"Expired"</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 xml:space="preserve">long </w:t>
      </w:r>
      <w:r w:rsidRPr="00AF1F07">
        <w:rPr>
          <w:szCs w:val="24"/>
        </w:rPr>
        <w:t xml:space="preserve">mealCat = </w:t>
      </w:r>
      <w:r w:rsidRPr="00AF1F07">
        <w:rPr>
          <w:color w:val="9876AA"/>
          <w:szCs w:val="24"/>
        </w:rPr>
        <w:t>list</w:t>
      </w:r>
      <w:r w:rsidRPr="00AF1F07">
        <w:rPr>
          <w:szCs w:val="24"/>
        </w:rPr>
        <w:t>.get(position).getMealCategory()</w:t>
      </w:r>
      <w:r w:rsidRPr="00AF1F07">
        <w:rPr>
          <w:color w:val="CC7832"/>
          <w:szCs w:val="24"/>
        </w:rPr>
        <w:t>;</w:t>
      </w:r>
      <w:r w:rsidRPr="00AF1F07">
        <w:rPr>
          <w:color w:val="CC7832"/>
          <w:szCs w:val="24"/>
        </w:rPr>
        <w:br/>
      </w:r>
      <w:r w:rsidRPr="00AF1F07">
        <w:rPr>
          <w:color w:val="CC7832"/>
          <w:szCs w:val="24"/>
        </w:rPr>
        <w:br/>
        <w:t xml:space="preserve">        switch </w:t>
      </w:r>
      <w:r w:rsidRPr="00AF1F07">
        <w:rPr>
          <w:szCs w:val="24"/>
        </w:rPr>
        <w:t>((</w:t>
      </w:r>
      <w:r w:rsidRPr="00AF1F07">
        <w:rPr>
          <w:color w:val="CC7832"/>
          <w:szCs w:val="24"/>
        </w:rPr>
        <w:t>int</w:t>
      </w:r>
      <w:r w:rsidRPr="00AF1F07">
        <w:rPr>
          <w:szCs w:val="24"/>
        </w:rPr>
        <w:t>)mealCat){</w:t>
      </w:r>
      <w:r w:rsidRPr="00AF1F07">
        <w:rPr>
          <w:szCs w:val="24"/>
        </w:rPr>
        <w:br/>
      </w:r>
      <w:r w:rsidRPr="00AF1F07">
        <w:rPr>
          <w:szCs w:val="24"/>
        </w:rPr>
        <w:br/>
        <w:t xml:space="preserve">            </w:t>
      </w:r>
      <w:r w:rsidRPr="00AF1F07">
        <w:rPr>
          <w:color w:val="CC7832"/>
          <w:szCs w:val="24"/>
        </w:rPr>
        <w:t xml:space="preserve">case </w:t>
      </w:r>
      <w:r w:rsidRPr="00AF1F07">
        <w:rPr>
          <w:color w:val="6897BB"/>
          <w:szCs w:val="24"/>
        </w:rPr>
        <w:t xml:space="preserve">0 </w:t>
      </w:r>
      <w:r w:rsidRPr="00AF1F07">
        <w:rPr>
          <w:szCs w:val="24"/>
        </w:rPr>
        <w:t>: holder.</w:t>
      </w:r>
      <w:r w:rsidRPr="00AF1F07">
        <w:rPr>
          <w:color w:val="9876AA"/>
          <w:szCs w:val="24"/>
        </w:rPr>
        <w:t>planType</w:t>
      </w:r>
      <w:r w:rsidRPr="00AF1F07">
        <w:rPr>
          <w:szCs w:val="24"/>
        </w:rPr>
        <w:t>.setText(</w:t>
      </w:r>
      <w:r w:rsidRPr="00AF1F07">
        <w:rPr>
          <w:color w:val="6A8759"/>
          <w:szCs w:val="24"/>
        </w:rPr>
        <w:t>"Lunch"</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case </w:t>
      </w:r>
      <w:r w:rsidRPr="00AF1F07">
        <w:rPr>
          <w:color w:val="6897BB"/>
          <w:szCs w:val="24"/>
        </w:rPr>
        <w:t>1</w:t>
      </w:r>
      <w:r w:rsidRPr="00AF1F07">
        <w:rPr>
          <w:szCs w:val="24"/>
        </w:rPr>
        <w:t>: holder.</w:t>
      </w:r>
      <w:r w:rsidRPr="00AF1F07">
        <w:rPr>
          <w:color w:val="9876AA"/>
          <w:szCs w:val="24"/>
        </w:rPr>
        <w:t>planType</w:t>
      </w:r>
      <w:r w:rsidRPr="00AF1F07">
        <w:rPr>
          <w:szCs w:val="24"/>
        </w:rPr>
        <w:t>.setText(</w:t>
      </w:r>
      <w:r w:rsidRPr="00AF1F07">
        <w:rPr>
          <w:color w:val="6A8759"/>
          <w:szCs w:val="24"/>
        </w:rPr>
        <w:t>"Dinner"</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 xml:space="preserve">long </w:t>
      </w:r>
      <w:r w:rsidRPr="00AF1F07">
        <w:rPr>
          <w:szCs w:val="24"/>
        </w:rPr>
        <w:t xml:space="preserve">foodCat = </w:t>
      </w:r>
      <w:r w:rsidRPr="00AF1F07">
        <w:rPr>
          <w:color w:val="9876AA"/>
          <w:szCs w:val="24"/>
        </w:rPr>
        <w:t>list</w:t>
      </w:r>
      <w:r w:rsidRPr="00AF1F07">
        <w:rPr>
          <w:szCs w:val="24"/>
        </w:rPr>
        <w:t>.get(position).getFoodCategory()</w:t>
      </w:r>
      <w:r w:rsidRPr="00AF1F07">
        <w:rPr>
          <w:color w:val="CC7832"/>
          <w:szCs w:val="24"/>
        </w:rPr>
        <w:t>;</w:t>
      </w:r>
      <w:r w:rsidRPr="00AF1F07">
        <w:rPr>
          <w:color w:val="CC7832"/>
          <w:szCs w:val="24"/>
        </w:rPr>
        <w:br/>
      </w:r>
      <w:r w:rsidRPr="00AF1F07">
        <w:rPr>
          <w:color w:val="CC7832"/>
          <w:szCs w:val="24"/>
        </w:rPr>
        <w:br/>
        <w:t xml:space="preserve">        switch </w:t>
      </w:r>
      <w:r w:rsidRPr="00AF1F07">
        <w:rPr>
          <w:szCs w:val="24"/>
        </w:rPr>
        <w:t>((</w:t>
      </w:r>
      <w:r w:rsidRPr="00AF1F07">
        <w:rPr>
          <w:color w:val="CC7832"/>
          <w:szCs w:val="24"/>
        </w:rPr>
        <w:t>int</w:t>
      </w:r>
      <w:r w:rsidRPr="00AF1F07">
        <w:rPr>
          <w:szCs w:val="24"/>
        </w:rPr>
        <w:t>)mealCat){</w:t>
      </w:r>
      <w:r w:rsidRPr="00AF1F07">
        <w:rPr>
          <w:szCs w:val="24"/>
        </w:rPr>
        <w:br/>
      </w:r>
      <w:r w:rsidRPr="00AF1F07">
        <w:rPr>
          <w:szCs w:val="24"/>
        </w:rPr>
        <w:br/>
        <w:t xml:space="preserve">            </w:t>
      </w:r>
      <w:r w:rsidRPr="00AF1F07">
        <w:rPr>
          <w:color w:val="CC7832"/>
          <w:szCs w:val="24"/>
        </w:rPr>
        <w:t xml:space="preserve">case </w:t>
      </w:r>
      <w:r w:rsidRPr="00AF1F07">
        <w:rPr>
          <w:color w:val="6897BB"/>
          <w:szCs w:val="24"/>
        </w:rPr>
        <w:t xml:space="preserve">0 </w:t>
      </w:r>
      <w:r w:rsidRPr="00AF1F07">
        <w:rPr>
          <w:szCs w:val="24"/>
        </w:rPr>
        <w:t>: holder.</w:t>
      </w:r>
      <w:r w:rsidRPr="00AF1F07">
        <w:rPr>
          <w:color w:val="9876AA"/>
          <w:szCs w:val="24"/>
        </w:rPr>
        <w:t>foodType</w:t>
      </w:r>
      <w:r w:rsidRPr="00AF1F07">
        <w:rPr>
          <w:szCs w:val="24"/>
        </w:rPr>
        <w:t>.setText(</w:t>
      </w:r>
      <w:r w:rsidRPr="00AF1F07">
        <w:rPr>
          <w:color w:val="6A8759"/>
          <w:szCs w:val="24"/>
        </w:rPr>
        <w:t>"VEG"</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case </w:t>
      </w:r>
      <w:r w:rsidRPr="00AF1F07">
        <w:rPr>
          <w:color w:val="6897BB"/>
          <w:szCs w:val="24"/>
        </w:rPr>
        <w:t>1</w:t>
      </w:r>
      <w:r w:rsidRPr="00AF1F07">
        <w:rPr>
          <w:szCs w:val="24"/>
        </w:rPr>
        <w:t>: holder.</w:t>
      </w:r>
      <w:r w:rsidRPr="00AF1F07">
        <w:rPr>
          <w:color w:val="9876AA"/>
          <w:szCs w:val="24"/>
        </w:rPr>
        <w:t>foodType</w:t>
      </w:r>
      <w:r w:rsidRPr="00AF1F07">
        <w:rPr>
          <w:szCs w:val="24"/>
        </w:rPr>
        <w:t>.setText(</w:t>
      </w:r>
      <w:r w:rsidRPr="00AF1F07">
        <w:rPr>
          <w:color w:val="6A8759"/>
          <w:szCs w:val="24"/>
        </w:rPr>
        <w:t>"NON-VEG"</w:t>
      </w:r>
      <w:r w:rsidRPr="00AF1F07">
        <w:rPr>
          <w:szCs w:val="24"/>
        </w:rPr>
        <w:t>)</w:t>
      </w:r>
      <w:r w:rsidRPr="00AF1F07">
        <w:rPr>
          <w:color w:val="CC7832"/>
          <w:szCs w:val="24"/>
        </w:rPr>
        <w:t>;</w:t>
      </w:r>
      <w:r w:rsidRPr="00AF1F07">
        <w:rPr>
          <w:color w:val="CC7832"/>
          <w:szCs w:val="24"/>
        </w:rPr>
        <w:br/>
        <w:t xml:space="preserve">                break;</w:t>
      </w:r>
      <w:r w:rsidRPr="00AF1F07">
        <w:rPr>
          <w:color w:val="CC7832"/>
          <w:szCs w:val="24"/>
        </w:rPr>
        <w:br/>
        <w:t xml:space="preserve">        </w:t>
      </w:r>
      <w:r w:rsidRPr="00AF1F07">
        <w:rPr>
          <w:szCs w:val="24"/>
        </w:rPr>
        <w:t>}</w:t>
      </w:r>
      <w:r w:rsidRPr="00AF1F07">
        <w:rPr>
          <w:szCs w:val="24"/>
        </w:rPr>
        <w:br/>
        <w:t xml:space="preserve">        holder.</w:t>
      </w:r>
      <w:r w:rsidRPr="00AF1F07">
        <w:rPr>
          <w:color w:val="9876AA"/>
          <w:szCs w:val="24"/>
        </w:rPr>
        <w:t>changeStartDate</w:t>
      </w:r>
      <w:r w:rsidRPr="00AF1F07">
        <w:rPr>
          <w:szCs w:val="24"/>
        </w:rPr>
        <w:t>.setOnClickListener(</w:t>
      </w:r>
      <w:r w:rsidRPr="00AF1F07">
        <w:rPr>
          <w:color w:val="CC7832"/>
          <w:szCs w:val="24"/>
        </w:rPr>
        <w:t xml:space="preserve">new </w:t>
      </w:r>
      <w:r w:rsidRPr="00AF1F07">
        <w:rPr>
          <w:szCs w:val="24"/>
        </w:rPr>
        <w:t>View.OnClickListener() {</w:t>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Click</w:t>
      </w:r>
      <w:r w:rsidRPr="00AF1F07">
        <w:rPr>
          <w:szCs w:val="24"/>
        </w:rPr>
        <w:t>(View v) {</w:t>
      </w:r>
      <w:r w:rsidRPr="00AF1F07">
        <w:rPr>
          <w:szCs w:val="24"/>
        </w:rPr>
        <w:br/>
      </w:r>
      <w:r w:rsidRPr="00AF1F07">
        <w:rPr>
          <w:szCs w:val="24"/>
        </w:rPr>
        <w:br/>
        <w:t xml:space="preserve">                </w:t>
      </w:r>
      <w:r w:rsidRPr="00AF1F07">
        <w:rPr>
          <w:color w:val="CC7832"/>
          <w:szCs w:val="24"/>
        </w:rPr>
        <w:t>if</w:t>
      </w:r>
      <w:r w:rsidRPr="00AF1F07">
        <w:rPr>
          <w:szCs w:val="24"/>
        </w:rPr>
        <w:t>(</w:t>
      </w:r>
      <w:r w:rsidRPr="00AF1F07">
        <w:rPr>
          <w:color w:val="B389C5"/>
          <w:szCs w:val="24"/>
        </w:rPr>
        <w:t xml:space="preserve">status </w:t>
      </w:r>
      <w:r w:rsidRPr="00AF1F07">
        <w:rPr>
          <w:szCs w:val="24"/>
        </w:rPr>
        <w:t xml:space="preserve">== </w:t>
      </w:r>
      <w:r w:rsidRPr="00AF1F07">
        <w:rPr>
          <w:color w:val="6897BB"/>
          <w:szCs w:val="24"/>
        </w:rPr>
        <w:t xml:space="preserve">0 </w:t>
      </w:r>
      <w:r w:rsidRPr="00AF1F07">
        <w:rPr>
          <w:szCs w:val="24"/>
        </w:rPr>
        <w:t>){</w:t>
      </w:r>
      <w:r w:rsidRPr="00AF1F07">
        <w:rPr>
          <w:szCs w:val="24"/>
        </w:rPr>
        <w:br/>
      </w:r>
      <w:r w:rsidRPr="00AF1F07">
        <w:rPr>
          <w:szCs w:val="24"/>
        </w:rPr>
        <w:br/>
        <w:t xml:space="preserve">                   openDatePicker()</w:t>
      </w:r>
      <w:r w:rsidRPr="00AF1F07">
        <w:rPr>
          <w:color w:val="CC7832"/>
          <w:szCs w:val="24"/>
        </w:rPr>
        <w:t>;</w:t>
      </w:r>
      <w:r w:rsidRPr="00AF1F07">
        <w:rPr>
          <w:color w:val="CC7832"/>
          <w:szCs w:val="24"/>
        </w:rPr>
        <w:br/>
      </w:r>
      <w:r w:rsidRPr="00AF1F07">
        <w:rPr>
          <w:color w:val="CC7832"/>
          <w:szCs w:val="24"/>
        </w:rPr>
        <w:br/>
        <w:t xml:space="preserve">                   if</w:t>
      </w:r>
      <w:r w:rsidRPr="00AF1F07">
        <w:rPr>
          <w:szCs w:val="24"/>
        </w:rPr>
        <w:t>(</w:t>
      </w:r>
      <w:r w:rsidRPr="00AF1F07">
        <w:rPr>
          <w:color w:val="9876AA"/>
          <w:szCs w:val="24"/>
        </w:rPr>
        <w:t>newDate</w:t>
      </w:r>
      <w:r w:rsidRPr="00AF1F07">
        <w:rPr>
          <w:szCs w:val="24"/>
        </w:rPr>
        <w:t>!=</w:t>
      </w:r>
      <w:r w:rsidRPr="00AF1F07">
        <w:rPr>
          <w:color w:val="CC7832"/>
          <w:szCs w:val="24"/>
        </w:rPr>
        <w:t>null</w:t>
      </w:r>
      <w:r w:rsidRPr="00AF1F07">
        <w:rPr>
          <w:szCs w:val="24"/>
        </w:rPr>
        <w:t>){</w:t>
      </w:r>
      <w:r w:rsidRPr="00AF1F07">
        <w:rPr>
          <w:szCs w:val="24"/>
        </w:rPr>
        <w:br/>
      </w:r>
      <w:r w:rsidRPr="00AF1F07">
        <w:rPr>
          <w:szCs w:val="24"/>
        </w:rPr>
        <w:br/>
        <w:t xml:space="preserve">                       </w:t>
      </w:r>
      <w:r w:rsidRPr="00AF1F07">
        <w:rPr>
          <w:color w:val="808080"/>
          <w:szCs w:val="24"/>
        </w:rPr>
        <w:t>//</w:t>
      </w:r>
      <w:r w:rsidRPr="00AF1F07">
        <w:rPr>
          <w:color w:val="A8C023"/>
          <w:szCs w:val="24"/>
        </w:rPr>
        <w:t>TODO:Update Start Date</w:t>
      </w:r>
      <w:r w:rsidRPr="00AF1F07">
        <w:rPr>
          <w:color w:val="A8C023"/>
          <w:szCs w:val="24"/>
        </w:rPr>
        <w:br/>
        <w:t xml:space="preserve">                   </w:t>
      </w:r>
      <w:r w:rsidRPr="00AF1F07">
        <w:rPr>
          <w:szCs w:val="24"/>
        </w:rPr>
        <w:t>}</w:t>
      </w:r>
      <w:r w:rsidRPr="00AF1F07">
        <w:rPr>
          <w:szCs w:val="24"/>
        </w:rPr>
        <w:br/>
        <w:t xml:space="preserve">                }</w:t>
      </w:r>
      <w:r w:rsidRPr="00AF1F07">
        <w:rPr>
          <w:szCs w:val="24"/>
        </w:rPr>
        <w:br/>
        <w:t xml:space="preserve">            }</w:t>
      </w:r>
      <w:r w:rsidRPr="00AF1F07">
        <w:rPr>
          <w:szCs w:val="24"/>
        </w:rPr>
        <w:br/>
        <w:t xml:space="preserve">        })</w:t>
      </w:r>
      <w:r w:rsidRPr="00AF1F07">
        <w:rPr>
          <w:color w:val="CC7832"/>
          <w:szCs w:val="24"/>
        </w:rPr>
        <w:t>;</w:t>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int </w:t>
      </w:r>
      <w:r w:rsidRPr="00AF1F07">
        <w:rPr>
          <w:color w:val="FFC66D"/>
          <w:szCs w:val="24"/>
        </w:rPr>
        <w:t>getItemCount</w:t>
      </w:r>
      <w:r w:rsidRPr="00AF1F07">
        <w:rPr>
          <w:szCs w:val="24"/>
        </w:rPr>
        <w:t>() {</w:t>
      </w:r>
      <w:r w:rsidRPr="00AF1F07">
        <w:rPr>
          <w:szCs w:val="24"/>
        </w:rPr>
        <w:br/>
      </w:r>
      <w:r w:rsidRPr="00AF1F07">
        <w:rPr>
          <w:szCs w:val="24"/>
        </w:rPr>
        <w:lastRenderedPageBreak/>
        <w:t xml:space="preserve">        </w:t>
      </w:r>
      <w:r w:rsidRPr="00AF1F07">
        <w:rPr>
          <w:color w:val="CC7832"/>
          <w:szCs w:val="24"/>
        </w:rPr>
        <w:t xml:space="preserve">return </w:t>
      </w:r>
      <w:r w:rsidRPr="00AF1F07">
        <w:rPr>
          <w:color w:val="9876AA"/>
          <w:szCs w:val="24"/>
        </w:rPr>
        <w:t>list</w:t>
      </w:r>
      <w:r w:rsidRPr="00AF1F07">
        <w:rPr>
          <w:szCs w:val="24"/>
        </w:rPr>
        <w:t>.size()</w:t>
      </w:r>
      <w:r w:rsidRPr="00AF1F07">
        <w:rPr>
          <w:color w:val="CC7832"/>
          <w:szCs w:val="24"/>
        </w:rPr>
        <w:t>;</w:t>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CC7832"/>
          <w:szCs w:val="24"/>
        </w:rPr>
        <w:t xml:space="preserve">public class </w:t>
      </w:r>
      <w:r w:rsidRPr="00AF1F07">
        <w:rPr>
          <w:szCs w:val="24"/>
        </w:rPr>
        <w:t xml:space="preserve">MyViewHolder </w:t>
      </w:r>
      <w:r w:rsidRPr="00AF1F07">
        <w:rPr>
          <w:color w:val="CC7832"/>
          <w:szCs w:val="24"/>
        </w:rPr>
        <w:t xml:space="preserve">extends </w:t>
      </w:r>
      <w:r w:rsidRPr="00AF1F07">
        <w:rPr>
          <w:szCs w:val="24"/>
        </w:rPr>
        <w:t>RecyclerView.ViewHolder {</w:t>
      </w:r>
      <w:r w:rsidRPr="00AF1F07">
        <w:rPr>
          <w:szCs w:val="24"/>
        </w:rPr>
        <w:br/>
      </w:r>
      <w:r w:rsidRPr="00AF1F07">
        <w:rPr>
          <w:szCs w:val="24"/>
        </w:rPr>
        <w:br/>
        <w:t xml:space="preserve">        </w:t>
      </w:r>
      <w:r w:rsidRPr="00AF1F07">
        <w:rPr>
          <w:color w:val="CC7832"/>
          <w:szCs w:val="24"/>
        </w:rPr>
        <w:t xml:space="preserve">private </w:t>
      </w:r>
      <w:r w:rsidRPr="00AF1F07">
        <w:rPr>
          <w:szCs w:val="24"/>
        </w:rPr>
        <w:t xml:space="preserve">TextView </w:t>
      </w:r>
      <w:r w:rsidRPr="00AF1F07">
        <w:rPr>
          <w:color w:val="9876AA"/>
          <w:szCs w:val="24"/>
        </w:rPr>
        <w:t>purchaseDate</w:t>
      </w:r>
      <w:r w:rsidRPr="00AF1F07">
        <w:rPr>
          <w:color w:val="CC7832"/>
          <w:szCs w:val="24"/>
        </w:rPr>
        <w:t>,</w:t>
      </w:r>
      <w:r w:rsidRPr="00AF1F07">
        <w:rPr>
          <w:color w:val="9876AA"/>
          <w:szCs w:val="24"/>
        </w:rPr>
        <w:t>startDate</w:t>
      </w:r>
      <w:r w:rsidRPr="00AF1F07">
        <w:rPr>
          <w:color w:val="CC7832"/>
          <w:szCs w:val="24"/>
        </w:rPr>
        <w:t>,</w:t>
      </w:r>
      <w:r w:rsidRPr="00AF1F07">
        <w:rPr>
          <w:color w:val="9876AA"/>
          <w:szCs w:val="24"/>
        </w:rPr>
        <w:t>planDays</w:t>
      </w:r>
      <w:r w:rsidRPr="00AF1F07">
        <w:rPr>
          <w:color w:val="CC7832"/>
          <w:szCs w:val="24"/>
        </w:rPr>
        <w:t>,</w:t>
      </w:r>
      <w:r w:rsidRPr="00AF1F07">
        <w:rPr>
          <w:color w:val="9876AA"/>
          <w:szCs w:val="24"/>
        </w:rPr>
        <w:t>planType</w:t>
      </w:r>
      <w:r w:rsidRPr="00AF1F07">
        <w:rPr>
          <w:color w:val="CC7832"/>
          <w:szCs w:val="24"/>
        </w:rPr>
        <w:t>,</w:t>
      </w:r>
      <w:r w:rsidRPr="00AF1F07">
        <w:rPr>
          <w:color w:val="9876AA"/>
          <w:szCs w:val="24"/>
        </w:rPr>
        <w:t>foodType</w:t>
      </w:r>
      <w:r w:rsidRPr="00AF1F07">
        <w:rPr>
          <w:color w:val="CC7832"/>
          <w:szCs w:val="24"/>
        </w:rPr>
        <w:t>;</w:t>
      </w:r>
      <w:r w:rsidRPr="00AF1F07">
        <w:rPr>
          <w:color w:val="CC7832"/>
          <w:szCs w:val="24"/>
        </w:rPr>
        <w:br/>
        <w:t xml:space="preserve">        private </w:t>
      </w:r>
      <w:r w:rsidRPr="00AF1F07">
        <w:rPr>
          <w:szCs w:val="24"/>
        </w:rPr>
        <w:t xml:space="preserve">TextView </w:t>
      </w:r>
      <w:r w:rsidRPr="00AF1F07">
        <w:rPr>
          <w:color w:val="9876AA"/>
          <w:szCs w:val="24"/>
        </w:rPr>
        <w:t>status</w:t>
      </w:r>
      <w:r w:rsidRPr="00AF1F07">
        <w:rPr>
          <w:color w:val="CC7832"/>
          <w:szCs w:val="24"/>
        </w:rPr>
        <w:t>;</w:t>
      </w:r>
      <w:r w:rsidRPr="00AF1F07">
        <w:rPr>
          <w:color w:val="CC7832"/>
          <w:szCs w:val="24"/>
        </w:rPr>
        <w:br/>
        <w:t xml:space="preserve">        private </w:t>
      </w:r>
      <w:r w:rsidRPr="00AF1F07">
        <w:rPr>
          <w:szCs w:val="24"/>
        </w:rPr>
        <w:t xml:space="preserve">MaterialButton </w:t>
      </w:r>
      <w:r w:rsidRPr="00AF1F07">
        <w:rPr>
          <w:color w:val="9876AA"/>
          <w:szCs w:val="24"/>
        </w:rPr>
        <w:t>changeStartDate</w:t>
      </w:r>
      <w:r w:rsidRPr="00AF1F07">
        <w:rPr>
          <w:color w:val="CC7832"/>
          <w:szCs w:val="24"/>
        </w:rPr>
        <w:t>;</w:t>
      </w:r>
      <w:r w:rsidRPr="00AF1F07">
        <w:rPr>
          <w:color w:val="CC7832"/>
          <w:szCs w:val="24"/>
        </w:rPr>
        <w:br/>
        <w:t xml:space="preserve">        public </w:t>
      </w:r>
      <w:r w:rsidRPr="00AF1F07">
        <w:rPr>
          <w:color w:val="FFC66D"/>
          <w:szCs w:val="24"/>
        </w:rPr>
        <w:t>MyViewHolder</w:t>
      </w:r>
      <w:r w:rsidRPr="00AF1F07">
        <w:rPr>
          <w:szCs w:val="24"/>
        </w:rPr>
        <w:t>(</w:t>
      </w:r>
      <w:r w:rsidRPr="00AF1F07">
        <w:rPr>
          <w:color w:val="BBB529"/>
          <w:szCs w:val="24"/>
        </w:rPr>
        <w:t xml:space="preserve">@NonNull </w:t>
      </w:r>
      <w:r w:rsidRPr="00AF1F07">
        <w:rPr>
          <w:szCs w:val="24"/>
        </w:rPr>
        <w:t>View itemView) {</w:t>
      </w:r>
      <w:r w:rsidRPr="00AF1F07">
        <w:rPr>
          <w:szCs w:val="24"/>
        </w:rPr>
        <w:br/>
        <w:t xml:space="preserve">            </w:t>
      </w:r>
      <w:r w:rsidRPr="00AF1F07">
        <w:rPr>
          <w:color w:val="CC7832"/>
          <w:szCs w:val="24"/>
        </w:rPr>
        <w:t>super</w:t>
      </w:r>
      <w:r w:rsidRPr="00AF1F07">
        <w:rPr>
          <w:szCs w:val="24"/>
        </w:rPr>
        <w:t>(itemView)</w:t>
      </w:r>
      <w:r w:rsidRPr="00AF1F07">
        <w:rPr>
          <w:color w:val="CC7832"/>
          <w:szCs w:val="24"/>
        </w:rPr>
        <w:t>;</w:t>
      </w:r>
      <w:r w:rsidRPr="00AF1F07">
        <w:rPr>
          <w:color w:val="CC7832"/>
          <w:szCs w:val="24"/>
        </w:rPr>
        <w:br/>
      </w:r>
      <w:r w:rsidRPr="00AF1F07">
        <w:rPr>
          <w:color w:val="CC7832"/>
          <w:szCs w:val="24"/>
        </w:rPr>
        <w:br/>
        <w:t xml:space="preserve">            </w:t>
      </w:r>
      <w:r w:rsidRPr="00AF1F07">
        <w:rPr>
          <w:color w:val="9876AA"/>
          <w:szCs w:val="24"/>
        </w:rPr>
        <w:t xml:space="preserve">purchaseDate </w:t>
      </w:r>
      <w:r w:rsidRPr="00AF1F07">
        <w:rPr>
          <w:szCs w:val="24"/>
        </w:rPr>
        <w:t>= itemView.findViewById(R.id.</w:t>
      </w:r>
      <w:r w:rsidRPr="00AF1F07">
        <w:rPr>
          <w:color w:val="9876AA"/>
          <w:szCs w:val="24"/>
        </w:rPr>
        <w:t>purchaseDate</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startDate </w:t>
      </w:r>
      <w:r w:rsidRPr="00AF1F07">
        <w:rPr>
          <w:szCs w:val="24"/>
        </w:rPr>
        <w:t>= itemView.findViewById(R.id.</w:t>
      </w:r>
      <w:r w:rsidRPr="00AF1F07">
        <w:rPr>
          <w:color w:val="9876AA"/>
          <w:szCs w:val="24"/>
        </w:rPr>
        <w:t>startDate</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changeStartDate </w:t>
      </w:r>
      <w:r w:rsidRPr="00AF1F07">
        <w:rPr>
          <w:szCs w:val="24"/>
        </w:rPr>
        <w:t>= itemView.findViewById(R.id.</w:t>
      </w:r>
      <w:r w:rsidRPr="00AF1F07">
        <w:rPr>
          <w:color w:val="9876AA"/>
          <w:szCs w:val="24"/>
        </w:rPr>
        <w:t>changeStartDate</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planDays </w:t>
      </w:r>
      <w:r w:rsidRPr="00AF1F07">
        <w:rPr>
          <w:szCs w:val="24"/>
        </w:rPr>
        <w:t>= itemView.findViewById(R.id.</w:t>
      </w:r>
      <w:r w:rsidRPr="00AF1F07">
        <w:rPr>
          <w:color w:val="9876AA"/>
          <w:szCs w:val="24"/>
        </w:rPr>
        <w:t>planDays</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planType  </w:t>
      </w:r>
      <w:r w:rsidRPr="00AF1F07">
        <w:rPr>
          <w:szCs w:val="24"/>
        </w:rPr>
        <w:t>= itemView.findViewById(R.id.</w:t>
      </w:r>
      <w:r w:rsidRPr="00AF1F07">
        <w:rPr>
          <w:color w:val="9876AA"/>
          <w:szCs w:val="24"/>
        </w:rPr>
        <w:t>planType</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status </w:t>
      </w:r>
      <w:r w:rsidRPr="00AF1F07">
        <w:rPr>
          <w:szCs w:val="24"/>
        </w:rPr>
        <w:t>= itemView.findViewById(R.id.</w:t>
      </w:r>
      <w:r w:rsidRPr="00AF1F07">
        <w:rPr>
          <w:color w:val="9876AA"/>
          <w:szCs w:val="24"/>
        </w:rPr>
        <w:t>status</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foodType </w:t>
      </w:r>
      <w:r w:rsidRPr="00AF1F07">
        <w:rPr>
          <w:szCs w:val="24"/>
        </w:rPr>
        <w:t>= itemView.findViewById(R.id.</w:t>
      </w:r>
      <w:r w:rsidRPr="00AF1F07">
        <w:rPr>
          <w:color w:val="9876AA"/>
          <w:szCs w:val="24"/>
        </w:rPr>
        <w:t>foodType</w:t>
      </w:r>
      <w:r w:rsidRPr="00AF1F07">
        <w:rPr>
          <w:szCs w:val="24"/>
        </w:rPr>
        <w:t>)</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w:t>
      </w:r>
      <w:r w:rsidRPr="00AF1F07">
        <w:rPr>
          <w:szCs w:val="24"/>
        </w:rPr>
        <w:br/>
      </w:r>
      <w:r w:rsidRPr="00AF1F07">
        <w:rPr>
          <w:szCs w:val="24"/>
        </w:rPr>
        <w:br/>
        <w:t xml:space="preserve">    </w:t>
      </w:r>
      <w:r w:rsidRPr="00AF1F07">
        <w:rPr>
          <w:color w:val="CC7832"/>
          <w:szCs w:val="24"/>
        </w:rPr>
        <w:t xml:space="preserve">private void </w:t>
      </w:r>
      <w:r w:rsidRPr="00AF1F07">
        <w:rPr>
          <w:color w:val="FFC66D"/>
          <w:szCs w:val="24"/>
        </w:rPr>
        <w:t>openDatePicker</w:t>
      </w:r>
      <w:r w:rsidRPr="00AF1F07">
        <w:rPr>
          <w:szCs w:val="24"/>
        </w:rPr>
        <w:t>(){</w:t>
      </w:r>
      <w:r w:rsidRPr="00AF1F07">
        <w:rPr>
          <w:szCs w:val="24"/>
        </w:rPr>
        <w:br/>
      </w:r>
      <w:r w:rsidRPr="00AF1F07">
        <w:rPr>
          <w:szCs w:val="24"/>
        </w:rPr>
        <w:br/>
      </w:r>
      <w:r w:rsidRPr="00AF1F07">
        <w:rPr>
          <w:szCs w:val="24"/>
        </w:rPr>
        <w:br/>
        <w:t xml:space="preserve">        Calendar calendar = Calendar.getInstance()</w:t>
      </w:r>
      <w:r w:rsidRPr="00AF1F07">
        <w:rPr>
          <w:color w:val="CC7832"/>
          <w:szCs w:val="24"/>
        </w:rPr>
        <w:t>;</w:t>
      </w:r>
      <w:r w:rsidRPr="00AF1F07">
        <w:rPr>
          <w:color w:val="CC7832"/>
          <w:szCs w:val="24"/>
        </w:rPr>
        <w:br/>
        <w:t xml:space="preserve">        int </w:t>
      </w:r>
      <w:r w:rsidRPr="00AF1F07">
        <w:rPr>
          <w:szCs w:val="24"/>
        </w:rPr>
        <w:t>year = calendar.get(Calendar.</w:t>
      </w:r>
      <w:r w:rsidRPr="00AF1F07">
        <w:rPr>
          <w:color w:val="9876AA"/>
          <w:szCs w:val="24"/>
        </w:rPr>
        <w:t>YEAR</w:t>
      </w:r>
      <w:r w:rsidRPr="00AF1F07">
        <w:rPr>
          <w:szCs w:val="24"/>
        </w:rPr>
        <w:t>)</w:t>
      </w:r>
      <w:r w:rsidRPr="00AF1F07">
        <w:rPr>
          <w:color w:val="CC7832"/>
          <w:szCs w:val="24"/>
        </w:rPr>
        <w:t>;</w:t>
      </w:r>
      <w:r w:rsidRPr="00AF1F07">
        <w:rPr>
          <w:color w:val="CC7832"/>
          <w:szCs w:val="24"/>
        </w:rPr>
        <w:br/>
        <w:t xml:space="preserve">        int </w:t>
      </w:r>
      <w:r w:rsidRPr="00AF1F07">
        <w:rPr>
          <w:szCs w:val="24"/>
        </w:rPr>
        <w:t>month  = calendar.get(Calendar.</w:t>
      </w:r>
      <w:r w:rsidRPr="00AF1F07">
        <w:rPr>
          <w:color w:val="9876AA"/>
          <w:szCs w:val="24"/>
        </w:rPr>
        <w:t>MONTH</w:t>
      </w:r>
      <w:r w:rsidRPr="00AF1F07">
        <w:rPr>
          <w:szCs w:val="24"/>
        </w:rPr>
        <w:t>)</w:t>
      </w:r>
      <w:r w:rsidRPr="00AF1F07">
        <w:rPr>
          <w:color w:val="CC7832"/>
          <w:szCs w:val="24"/>
        </w:rPr>
        <w:t>;</w:t>
      </w:r>
      <w:r w:rsidRPr="00AF1F07">
        <w:rPr>
          <w:color w:val="CC7832"/>
          <w:szCs w:val="24"/>
        </w:rPr>
        <w:br/>
        <w:t xml:space="preserve">        int </w:t>
      </w:r>
      <w:r w:rsidRPr="00AF1F07">
        <w:rPr>
          <w:szCs w:val="24"/>
        </w:rPr>
        <w:t>day = calendar.get(Calendar.</w:t>
      </w:r>
      <w:r w:rsidRPr="00AF1F07">
        <w:rPr>
          <w:color w:val="9876AA"/>
          <w:szCs w:val="24"/>
        </w:rPr>
        <w:t>DAY_OF_MONTH</w:t>
      </w:r>
      <w:r w:rsidRPr="00AF1F07">
        <w:rPr>
          <w:szCs w:val="24"/>
        </w:rPr>
        <w:t>)</w:t>
      </w:r>
      <w:r w:rsidRPr="00AF1F07">
        <w:rPr>
          <w:color w:val="CC7832"/>
          <w:szCs w:val="24"/>
        </w:rPr>
        <w:t>;</w:t>
      </w:r>
      <w:r w:rsidRPr="00AF1F07">
        <w:rPr>
          <w:color w:val="CC7832"/>
          <w:szCs w:val="24"/>
        </w:rPr>
        <w:br/>
      </w:r>
      <w:r w:rsidRPr="00AF1F07">
        <w:rPr>
          <w:color w:val="CC7832"/>
          <w:szCs w:val="24"/>
        </w:rPr>
        <w:br/>
      </w:r>
      <w:r w:rsidRPr="00AF1F07">
        <w:rPr>
          <w:color w:val="CC7832"/>
          <w:szCs w:val="24"/>
        </w:rPr>
        <w:br/>
        <w:t xml:space="preserve">        </w:t>
      </w:r>
      <w:r w:rsidRPr="00AF1F07">
        <w:rPr>
          <w:szCs w:val="24"/>
        </w:rPr>
        <w:t xml:space="preserve">DatePickerDialog datePickerDialog = </w:t>
      </w:r>
      <w:r w:rsidRPr="00AF1F07">
        <w:rPr>
          <w:color w:val="CC7832"/>
          <w:szCs w:val="24"/>
        </w:rPr>
        <w:t xml:space="preserve">new </w:t>
      </w:r>
      <w:r w:rsidRPr="00AF1F07">
        <w:rPr>
          <w:szCs w:val="24"/>
        </w:rPr>
        <w:t>DatePickerDialog(</w:t>
      </w:r>
      <w:r w:rsidRPr="00AF1F07">
        <w:rPr>
          <w:color w:val="9876AA"/>
          <w:szCs w:val="24"/>
        </w:rPr>
        <w:t>context</w:t>
      </w:r>
      <w:r w:rsidRPr="00AF1F07">
        <w:rPr>
          <w:color w:val="CC7832"/>
          <w:szCs w:val="24"/>
        </w:rPr>
        <w:t>,</w:t>
      </w:r>
      <w:r w:rsidRPr="00AF1F07">
        <w:rPr>
          <w:color w:val="CC7832"/>
          <w:szCs w:val="24"/>
        </w:rPr>
        <w:br/>
        <w:t xml:space="preserve">                new </w:t>
      </w:r>
      <w:r w:rsidRPr="00AF1F07">
        <w:rPr>
          <w:szCs w:val="24"/>
        </w:rPr>
        <w:t>DatePickerDialog.OnDateSetListener() {</w:t>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DateSet</w:t>
      </w:r>
      <w:r w:rsidRPr="00AF1F07">
        <w:rPr>
          <w:szCs w:val="24"/>
        </w:rPr>
        <w:t>(DatePicker datePicker</w:t>
      </w:r>
      <w:r w:rsidRPr="00AF1F07">
        <w:rPr>
          <w:color w:val="CC7832"/>
          <w:szCs w:val="24"/>
        </w:rPr>
        <w:t xml:space="preserve">, int </w:t>
      </w:r>
      <w:r w:rsidRPr="00AF1F07">
        <w:rPr>
          <w:szCs w:val="24"/>
        </w:rPr>
        <w:t>year</w:t>
      </w:r>
      <w:r w:rsidRPr="00AF1F07">
        <w:rPr>
          <w:color w:val="CC7832"/>
          <w:szCs w:val="24"/>
        </w:rPr>
        <w:t xml:space="preserve">, int </w:t>
      </w:r>
      <w:r w:rsidRPr="00AF1F07">
        <w:rPr>
          <w:szCs w:val="24"/>
        </w:rPr>
        <w:t>month</w:t>
      </w:r>
      <w:r w:rsidRPr="00AF1F07">
        <w:rPr>
          <w:color w:val="CC7832"/>
          <w:szCs w:val="24"/>
        </w:rPr>
        <w:t xml:space="preserve">, int </w:t>
      </w:r>
      <w:r w:rsidRPr="00AF1F07">
        <w:rPr>
          <w:szCs w:val="24"/>
        </w:rPr>
        <w:t>day) {</w:t>
      </w:r>
      <w:r w:rsidRPr="00AF1F07">
        <w:rPr>
          <w:szCs w:val="24"/>
        </w:rPr>
        <w:br/>
        <w:t xml:space="preserve">                        Date date = </w:t>
      </w:r>
      <w:r w:rsidRPr="00AF1F07">
        <w:rPr>
          <w:color w:val="CC7832"/>
          <w:szCs w:val="24"/>
        </w:rPr>
        <w:t xml:space="preserve">new </w:t>
      </w:r>
      <w:r w:rsidRPr="00AF1F07">
        <w:rPr>
          <w:szCs w:val="24"/>
        </w:rPr>
        <w:t>Date(year-</w:t>
      </w:r>
      <w:r w:rsidRPr="00AF1F07">
        <w:rPr>
          <w:color w:val="6897BB"/>
          <w:szCs w:val="24"/>
        </w:rPr>
        <w:t>1900</w:t>
      </w:r>
      <w:r w:rsidRPr="00AF1F07">
        <w:rPr>
          <w:color w:val="CC7832"/>
          <w:szCs w:val="24"/>
        </w:rPr>
        <w:t>,</w:t>
      </w:r>
      <w:r w:rsidRPr="00AF1F07">
        <w:rPr>
          <w:szCs w:val="24"/>
        </w:rPr>
        <w:t>month</w:t>
      </w:r>
      <w:r w:rsidRPr="00AF1F07">
        <w:rPr>
          <w:color w:val="CC7832"/>
          <w:szCs w:val="24"/>
        </w:rPr>
        <w:t>,</w:t>
      </w:r>
      <w:r w:rsidRPr="00AF1F07">
        <w:rPr>
          <w:szCs w:val="24"/>
        </w:rPr>
        <w:t>day)</w:t>
      </w:r>
      <w:r w:rsidRPr="00AF1F07">
        <w:rPr>
          <w:color w:val="CC7832"/>
          <w:szCs w:val="24"/>
        </w:rPr>
        <w:t>;</w:t>
      </w:r>
      <w:r w:rsidRPr="00AF1F07">
        <w:rPr>
          <w:color w:val="CC7832"/>
          <w:szCs w:val="24"/>
        </w:rPr>
        <w:br/>
      </w:r>
      <w:r w:rsidRPr="00AF1F07">
        <w:rPr>
          <w:color w:val="CC7832"/>
          <w:szCs w:val="24"/>
        </w:rPr>
        <w:br/>
        <w:t xml:space="preserve">                        </w:t>
      </w:r>
      <w:r w:rsidRPr="00AF1F07">
        <w:rPr>
          <w:color w:val="9876AA"/>
          <w:szCs w:val="24"/>
        </w:rPr>
        <w:t xml:space="preserve">newDate </w:t>
      </w:r>
      <w:r w:rsidRPr="00AF1F07">
        <w:rPr>
          <w:szCs w:val="24"/>
        </w:rPr>
        <w:t>= formateDate(date)</w:t>
      </w:r>
      <w:r w:rsidRPr="00AF1F07">
        <w:rPr>
          <w:color w:val="CC7832"/>
          <w:szCs w:val="24"/>
        </w:rPr>
        <w:t>;</w:t>
      </w:r>
      <w:r w:rsidRPr="00AF1F07">
        <w:rPr>
          <w:color w:val="CC7832"/>
          <w:szCs w:val="24"/>
        </w:rPr>
        <w:br/>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 xml:space="preserve">, </w:t>
      </w:r>
      <w:r w:rsidRPr="00AF1F07">
        <w:rPr>
          <w:szCs w:val="24"/>
        </w:rPr>
        <w:t>year</w:t>
      </w:r>
      <w:r w:rsidRPr="00AF1F07">
        <w:rPr>
          <w:color w:val="CC7832"/>
          <w:szCs w:val="24"/>
        </w:rPr>
        <w:t xml:space="preserve">, </w:t>
      </w:r>
      <w:r w:rsidRPr="00AF1F07">
        <w:rPr>
          <w:szCs w:val="24"/>
        </w:rPr>
        <w:t>month</w:t>
      </w:r>
      <w:r w:rsidRPr="00AF1F07">
        <w:rPr>
          <w:color w:val="CC7832"/>
          <w:szCs w:val="24"/>
        </w:rPr>
        <w:t xml:space="preserve">, </w:t>
      </w:r>
      <w:r w:rsidRPr="00AF1F07">
        <w:rPr>
          <w:szCs w:val="24"/>
        </w:rPr>
        <w:t>day)</w:t>
      </w:r>
      <w:r w:rsidRPr="00AF1F07">
        <w:rPr>
          <w:color w:val="CC7832"/>
          <w:szCs w:val="24"/>
        </w:rPr>
        <w:t>;</w:t>
      </w:r>
      <w:r w:rsidRPr="00AF1F07">
        <w:rPr>
          <w:color w:val="CC7832"/>
          <w:szCs w:val="24"/>
        </w:rPr>
        <w:br/>
      </w:r>
      <w:r w:rsidRPr="00AF1F07">
        <w:rPr>
          <w:color w:val="CC7832"/>
          <w:szCs w:val="24"/>
        </w:rPr>
        <w:br/>
        <w:t xml:space="preserve">        </w:t>
      </w:r>
      <w:r w:rsidRPr="00AF1F07">
        <w:rPr>
          <w:szCs w:val="24"/>
        </w:rPr>
        <w:t>datePickerDialog.show()</w:t>
      </w:r>
      <w:r w:rsidRPr="00AF1F07">
        <w:rPr>
          <w:color w:val="CC7832"/>
          <w:szCs w:val="24"/>
        </w:rPr>
        <w:t>;</w:t>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CC7832"/>
          <w:szCs w:val="24"/>
        </w:rPr>
        <w:t xml:space="preserve">private </w:t>
      </w:r>
      <w:r w:rsidRPr="00AF1F07">
        <w:rPr>
          <w:szCs w:val="24"/>
        </w:rPr>
        <w:t xml:space="preserve">String </w:t>
      </w:r>
      <w:r w:rsidRPr="00AF1F07">
        <w:rPr>
          <w:color w:val="FFC66D"/>
          <w:szCs w:val="24"/>
        </w:rPr>
        <w:t>formateDate</w:t>
      </w:r>
      <w:r w:rsidRPr="00AF1F07">
        <w:rPr>
          <w:szCs w:val="24"/>
        </w:rPr>
        <w:t>(Date date){</w:t>
      </w:r>
      <w:r w:rsidRPr="00AF1F07">
        <w:rPr>
          <w:szCs w:val="24"/>
        </w:rPr>
        <w:br/>
      </w:r>
      <w:r w:rsidRPr="00AF1F07">
        <w:rPr>
          <w:szCs w:val="24"/>
        </w:rPr>
        <w:lastRenderedPageBreak/>
        <w:br/>
        <w:t xml:space="preserve">        SimpleDateFormat dateFormat = </w:t>
      </w:r>
      <w:r w:rsidRPr="00AF1F07">
        <w:rPr>
          <w:color w:val="CC7832"/>
          <w:szCs w:val="24"/>
        </w:rPr>
        <w:t xml:space="preserve">new </w:t>
      </w:r>
      <w:r w:rsidRPr="00AF1F07">
        <w:rPr>
          <w:szCs w:val="24"/>
        </w:rPr>
        <w:t>SimpleDateFormat(</w:t>
      </w:r>
      <w:r w:rsidRPr="00AF1F07">
        <w:rPr>
          <w:color w:val="6A8759"/>
          <w:szCs w:val="24"/>
        </w:rPr>
        <w:t>"dd MMM, yyyy"</w:t>
      </w:r>
      <w:r w:rsidRPr="00AF1F07">
        <w:rPr>
          <w:szCs w:val="24"/>
        </w:rPr>
        <w:t>)</w:t>
      </w:r>
      <w:r w:rsidRPr="00AF1F07">
        <w:rPr>
          <w:color w:val="CC7832"/>
          <w:szCs w:val="24"/>
        </w:rPr>
        <w:t>;</w:t>
      </w:r>
      <w:r w:rsidRPr="00AF1F07">
        <w:rPr>
          <w:color w:val="CC7832"/>
          <w:szCs w:val="24"/>
        </w:rPr>
        <w:br/>
        <w:t xml:space="preserve">        return </w:t>
      </w:r>
      <w:r w:rsidRPr="00AF1F07">
        <w:rPr>
          <w:szCs w:val="24"/>
        </w:rPr>
        <w:t>dateFormat.format(date)</w:t>
      </w:r>
      <w:r w:rsidRPr="00AF1F07">
        <w:rPr>
          <w:color w:val="CC7832"/>
          <w:szCs w:val="24"/>
        </w:rPr>
        <w:t>;</w:t>
      </w:r>
      <w:r w:rsidRPr="00AF1F07">
        <w:rPr>
          <w:color w:val="CC7832"/>
          <w:szCs w:val="24"/>
        </w:rPr>
        <w:br/>
        <w:t xml:space="preserve">    </w:t>
      </w:r>
      <w:r w:rsidRPr="00AF1F07">
        <w:rPr>
          <w:szCs w:val="24"/>
        </w:rPr>
        <w:t>}</w:t>
      </w:r>
      <w:r w:rsidRPr="00AF1F07">
        <w:rPr>
          <w:szCs w:val="24"/>
        </w:rPr>
        <w:br/>
        <w:t>}</w:t>
      </w:r>
    </w:p>
    <w:p w14:paraId="25222B0D" w14:textId="77777777" w:rsidR="00AF1F07" w:rsidRPr="00AF1F07" w:rsidRDefault="00AF1F07" w:rsidP="00AF1F07">
      <w:pPr>
        <w:pStyle w:val="ApH3"/>
        <w:numPr>
          <w:ilvl w:val="0"/>
          <w:numId w:val="0"/>
        </w:numPr>
        <w:ind w:left="810"/>
        <w:rPr>
          <w:szCs w:val="24"/>
        </w:rPr>
      </w:pPr>
    </w:p>
    <w:p w14:paraId="2ADA5FCD" w14:textId="77777777" w:rsidR="00AF1F07" w:rsidRPr="00AF1F07" w:rsidRDefault="00AF1F07" w:rsidP="00AF1F07">
      <w:pPr>
        <w:pStyle w:val="ApH3"/>
        <w:rPr>
          <w:szCs w:val="24"/>
        </w:rPr>
      </w:pPr>
      <w:r w:rsidRPr="00AF1F07">
        <w:rPr>
          <w:color w:val="CC7832"/>
          <w:szCs w:val="24"/>
        </w:rPr>
        <w:t xml:space="preserve">package </w:t>
      </w:r>
      <w:r w:rsidRPr="00AF1F07">
        <w:rPr>
          <w:szCs w:val="24"/>
        </w:rPr>
        <w:t>ActiveSubActivity</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android.os.Bundle</w:t>
      </w:r>
      <w:r w:rsidRPr="00AF1F07">
        <w:rPr>
          <w:color w:val="CC7832"/>
          <w:szCs w:val="24"/>
        </w:rPr>
        <w:t>;</w:t>
      </w:r>
      <w:r w:rsidRPr="00AF1F07">
        <w:rPr>
          <w:color w:val="CC7832"/>
          <w:szCs w:val="24"/>
        </w:rPr>
        <w:br/>
        <w:t xml:space="preserve">import </w:t>
      </w:r>
      <w:r w:rsidRPr="00AF1F07">
        <w:rPr>
          <w:szCs w:val="24"/>
        </w:rPr>
        <w:t>android.view.View</w:t>
      </w:r>
      <w:r w:rsidRPr="00AF1F07">
        <w:rPr>
          <w:color w:val="CC7832"/>
          <w:szCs w:val="24"/>
        </w:rPr>
        <w:t>;</w:t>
      </w:r>
      <w:r w:rsidRPr="00AF1F07">
        <w:rPr>
          <w:color w:val="CC7832"/>
          <w:szCs w:val="24"/>
        </w:rPr>
        <w:br/>
        <w:t xml:space="preserve">import </w:t>
      </w:r>
      <w:r w:rsidRPr="00AF1F07">
        <w:rPr>
          <w:szCs w:val="24"/>
        </w:rPr>
        <w:t>android.widget.ProgressBar</w:t>
      </w:r>
      <w:r w:rsidRPr="00AF1F07">
        <w:rPr>
          <w:color w:val="CC7832"/>
          <w:szCs w:val="24"/>
        </w:rPr>
        <w:t>;</w:t>
      </w:r>
      <w:r w:rsidRPr="00AF1F07">
        <w:rPr>
          <w:color w:val="CC7832"/>
          <w:szCs w:val="24"/>
        </w:rPr>
        <w:br/>
        <w:t xml:space="preserve">import </w:t>
      </w:r>
      <w:r w:rsidRPr="00AF1F07">
        <w:rPr>
          <w:szCs w:val="24"/>
        </w:rPr>
        <w:t>android.widget.Toast</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androidx.annotation.</w:t>
      </w:r>
      <w:r w:rsidRPr="00AF1F07">
        <w:rPr>
          <w:color w:val="BBB529"/>
          <w:szCs w:val="24"/>
        </w:rPr>
        <w:t>NonNull</w:t>
      </w:r>
      <w:r w:rsidRPr="00AF1F07">
        <w:rPr>
          <w:color w:val="CC7832"/>
          <w:szCs w:val="24"/>
        </w:rPr>
        <w:t>;</w:t>
      </w:r>
      <w:r w:rsidRPr="00AF1F07">
        <w:rPr>
          <w:color w:val="CC7832"/>
          <w:szCs w:val="24"/>
        </w:rPr>
        <w:br/>
        <w:t xml:space="preserve">import </w:t>
      </w:r>
      <w:r w:rsidRPr="00AF1F07">
        <w:rPr>
          <w:szCs w:val="24"/>
        </w:rPr>
        <w:t>androidx.annotation.</w:t>
      </w:r>
      <w:r w:rsidRPr="00AF1F07">
        <w:rPr>
          <w:color w:val="BBB529"/>
          <w:szCs w:val="24"/>
        </w:rPr>
        <w:t>Nullable</w:t>
      </w:r>
      <w:r w:rsidRPr="00AF1F07">
        <w:rPr>
          <w:color w:val="CC7832"/>
          <w:szCs w:val="24"/>
        </w:rPr>
        <w:t>;</w:t>
      </w:r>
      <w:r w:rsidRPr="00AF1F07">
        <w:rPr>
          <w:color w:val="CC7832"/>
          <w:szCs w:val="24"/>
        </w:rPr>
        <w:br/>
        <w:t xml:space="preserve">import </w:t>
      </w:r>
      <w:r w:rsidRPr="00AF1F07">
        <w:rPr>
          <w:szCs w:val="24"/>
        </w:rPr>
        <w:t>androidx.appcompat.app.AppCompatActivity</w:t>
      </w:r>
      <w:r w:rsidRPr="00AF1F07">
        <w:rPr>
          <w:color w:val="CC7832"/>
          <w:szCs w:val="24"/>
        </w:rPr>
        <w:t>;</w:t>
      </w:r>
      <w:r w:rsidRPr="00AF1F07">
        <w:rPr>
          <w:color w:val="CC7832"/>
          <w:szCs w:val="24"/>
        </w:rPr>
        <w:br/>
        <w:t xml:space="preserve">import </w:t>
      </w:r>
      <w:r w:rsidRPr="00AF1F07">
        <w:rPr>
          <w:szCs w:val="24"/>
        </w:rPr>
        <w:t>androidx.appcompat.widget.Toolbar</w:t>
      </w:r>
      <w:r w:rsidRPr="00AF1F07">
        <w:rPr>
          <w:color w:val="CC7832"/>
          <w:szCs w:val="24"/>
        </w:rPr>
        <w:t>;</w:t>
      </w:r>
      <w:r w:rsidRPr="00AF1F07">
        <w:rPr>
          <w:color w:val="CC7832"/>
          <w:szCs w:val="24"/>
        </w:rPr>
        <w:br/>
        <w:t xml:space="preserve">import </w:t>
      </w:r>
      <w:r w:rsidRPr="00AF1F07">
        <w:rPr>
          <w:szCs w:val="24"/>
        </w:rPr>
        <w:t>androidx.recyclerview.widget.LinearLayoutManager</w:t>
      </w:r>
      <w:r w:rsidRPr="00AF1F07">
        <w:rPr>
          <w:color w:val="CC7832"/>
          <w:szCs w:val="24"/>
        </w:rPr>
        <w:t>;</w:t>
      </w:r>
      <w:r w:rsidRPr="00AF1F07">
        <w:rPr>
          <w:color w:val="CC7832"/>
          <w:szCs w:val="24"/>
        </w:rPr>
        <w:br/>
        <w:t xml:space="preserve">import </w:t>
      </w:r>
      <w:r w:rsidRPr="00AF1F07">
        <w:rPr>
          <w:szCs w:val="24"/>
        </w:rPr>
        <w:t>androidx.recyclerview.widget.RecyclerView</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com.example.umesfoodapp.R</w:t>
      </w:r>
      <w:r w:rsidRPr="00AF1F07">
        <w:rPr>
          <w:color w:val="CC7832"/>
          <w:szCs w:val="24"/>
        </w:rPr>
        <w:t>;</w:t>
      </w:r>
      <w:r w:rsidRPr="00AF1F07">
        <w:rPr>
          <w:color w:val="CC7832"/>
          <w:szCs w:val="24"/>
        </w:rPr>
        <w:br/>
        <w:t xml:space="preserve">import </w:t>
      </w:r>
      <w:r w:rsidRPr="00AF1F07">
        <w:rPr>
          <w:szCs w:val="24"/>
        </w:rPr>
        <w:t>com.example.umesfoodapp.SessionManagement.SessionManagement</w:t>
      </w:r>
      <w:r w:rsidRPr="00AF1F07">
        <w:rPr>
          <w:color w:val="CC7832"/>
          <w:szCs w:val="24"/>
        </w:rPr>
        <w:t>;</w:t>
      </w:r>
      <w:r w:rsidRPr="00AF1F07">
        <w:rPr>
          <w:color w:val="CC7832"/>
          <w:szCs w:val="24"/>
        </w:rPr>
        <w:br/>
        <w:t xml:space="preserve">import </w:t>
      </w:r>
      <w:r w:rsidRPr="00AF1F07">
        <w:rPr>
          <w:szCs w:val="24"/>
        </w:rPr>
        <w:t>com.example.umesfoodapp.Utils.SubscriptionModal</w:t>
      </w:r>
      <w:r w:rsidRPr="00AF1F07">
        <w:rPr>
          <w:color w:val="CC7832"/>
          <w:szCs w:val="24"/>
        </w:rPr>
        <w:t>;</w:t>
      </w:r>
      <w:r w:rsidRPr="00AF1F07">
        <w:rPr>
          <w:color w:val="CC7832"/>
          <w:szCs w:val="24"/>
        </w:rPr>
        <w:br/>
        <w:t xml:space="preserve">import </w:t>
      </w:r>
      <w:r w:rsidRPr="00AF1F07">
        <w:rPr>
          <w:szCs w:val="24"/>
        </w:rPr>
        <w:t>com.google.android.gms.tasks.OnFailureListener</w:t>
      </w:r>
      <w:r w:rsidRPr="00AF1F07">
        <w:rPr>
          <w:color w:val="CC7832"/>
          <w:szCs w:val="24"/>
        </w:rPr>
        <w:t>;</w:t>
      </w:r>
      <w:r w:rsidRPr="00AF1F07">
        <w:rPr>
          <w:color w:val="CC7832"/>
          <w:szCs w:val="24"/>
        </w:rPr>
        <w:br/>
        <w:t xml:space="preserve">import </w:t>
      </w:r>
      <w:r w:rsidRPr="00AF1F07">
        <w:rPr>
          <w:szCs w:val="24"/>
        </w:rPr>
        <w:t>com.google.android.gms.tasks.OnSuccessListener</w:t>
      </w:r>
      <w:r w:rsidRPr="00AF1F07">
        <w:rPr>
          <w:color w:val="CC7832"/>
          <w:szCs w:val="24"/>
        </w:rPr>
        <w:t>;</w:t>
      </w:r>
      <w:r w:rsidRPr="00AF1F07">
        <w:rPr>
          <w:color w:val="CC7832"/>
          <w:szCs w:val="24"/>
        </w:rPr>
        <w:br/>
        <w:t xml:space="preserve">import </w:t>
      </w:r>
      <w:r w:rsidRPr="00AF1F07">
        <w:rPr>
          <w:szCs w:val="24"/>
        </w:rPr>
        <w:t>com.google.firebase.firestore.CollectionReference</w:t>
      </w:r>
      <w:r w:rsidRPr="00AF1F07">
        <w:rPr>
          <w:color w:val="CC7832"/>
          <w:szCs w:val="24"/>
        </w:rPr>
        <w:t>;</w:t>
      </w:r>
      <w:r w:rsidRPr="00AF1F07">
        <w:rPr>
          <w:color w:val="CC7832"/>
          <w:szCs w:val="24"/>
        </w:rPr>
        <w:br/>
        <w:t xml:space="preserve">import </w:t>
      </w:r>
      <w:r w:rsidRPr="00AF1F07">
        <w:rPr>
          <w:szCs w:val="24"/>
        </w:rPr>
        <w:t>com.google.firebase.firestore.DocumentSnapshot</w:t>
      </w:r>
      <w:r w:rsidRPr="00AF1F07">
        <w:rPr>
          <w:color w:val="CC7832"/>
          <w:szCs w:val="24"/>
        </w:rPr>
        <w:t>;</w:t>
      </w:r>
      <w:r w:rsidRPr="00AF1F07">
        <w:rPr>
          <w:color w:val="CC7832"/>
          <w:szCs w:val="24"/>
        </w:rPr>
        <w:br/>
        <w:t xml:space="preserve">import </w:t>
      </w:r>
      <w:r w:rsidRPr="00AF1F07">
        <w:rPr>
          <w:szCs w:val="24"/>
        </w:rPr>
        <w:t>com.google.firebase.firestore.FirebaseFirestore</w:t>
      </w:r>
      <w:r w:rsidRPr="00AF1F07">
        <w:rPr>
          <w:color w:val="CC7832"/>
          <w:szCs w:val="24"/>
        </w:rPr>
        <w:t>;</w:t>
      </w:r>
      <w:r w:rsidRPr="00AF1F07">
        <w:rPr>
          <w:color w:val="CC7832"/>
          <w:szCs w:val="24"/>
        </w:rPr>
        <w:br/>
        <w:t xml:space="preserve">import </w:t>
      </w:r>
      <w:r w:rsidRPr="00AF1F07">
        <w:rPr>
          <w:szCs w:val="24"/>
        </w:rPr>
        <w:t>com.google.firebase.firestore.QuerySnapshot</w:t>
      </w:r>
      <w:r w:rsidRPr="00AF1F07">
        <w:rPr>
          <w:color w:val="CC7832"/>
          <w:szCs w:val="24"/>
        </w:rPr>
        <w:t>;</w:t>
      </w:r>
      <w:r w:rsidRPr="00AF1F07">
        <w:rPr>
          <w:color w:val="CC7832"/>
          <w:szCs w:val="24"/>
        </w:rPr>
        <w:br/>
      </w:r>
      <w:r w:rsidRPr="00AF1F07">
        <w:rPr>
          <w:color w:val="CC7832"/>
          <w:szCs w:val="24"/>
        </w:rPr>
        <w:br/>
        <w:t xml:space="preserve">import </w:t>
      </w:r>
      <w:r w:rsidRPr="00AF1F07">
        <w:rPr>
          <w:szCs w:val="24"/>
        </w:rPr>
        <w:t>java.util.ArrayList</w:t>
      </w:r>
      <w:r w:rsidRPr="00AF1F07">
        <w:rPr>
          <w:color w:val="CC7832"/>
          <w:szCs w:val="24"/>
        </w:rPr>
        <w:t>;</w:t>
      </w:r>
      <w:r w:rsidRPr="00AF1F07">
        <w:rPr>
          <w:color w:val="CC7832"/>
          <w:szCs w:val="24"/>
        </w:rPr>
        <w:br/>
        <w:t xml:space="preserve">import </w:t>
      </w:r>
      <w:r w:rsidRPr="00AF1F07">
        <w:rPr>
          <w:szCs w:val="24"/>
        </w:rPr>
        <w:t>java.util.List</w:t>
      </w:r>
      <w:r w:rsidRPr="00AF1F07">
        <w:rPr>
          <w:color w:val="CC7832"/>
          <w:szCs w:val="24"/>
        </w:rPr>
        <w:t>;</w:t>
      </w:r>
      <w:r w:rsidRPr="00AF1F07">
        <w:rPr>
          <w:color w:val="CC7832"/>
          <w:szCs w:val="24"/>
        </w:rPr>
        <w:br/>
      </w:r>
      <w:r w:rsidRPr="00AF1F07">
        <w:rPr>
          <w:color w:val="CC7832"/>
          <w:szCs w:val="24"/>
        </w:rPr>
        <w:br/>
        <w:t xml:space="preserve">public class </w:t>
      </w:r>
      <w:r w:rsidRPr="00AF1F07">
        <w:rPr>
          <w:szCs w:val="24"/>
        </w:rPr>
        <w:t xml:space="preserve">ActiveSubscriptionActivity </w:t>
      </w:r>
      <w:r w:rsidRPr="00AF1F07">
        <w:rPr>
          <w:color w:val="CC7832"/>
          <w:szCs w:val="24"/>
        </w:rPr>
        <w:t xml:space="preserve">extends </w:t>
      </w:r>
      <w:r w:rsidRPr="00AF1F07">
        <w:rPr>
          <w:szCs w:val="24"/>
        </w:rPr>
        <w:t>AppCompatActivity {</w:t>
      </w:r>
      <w:r w:rsidRPr="00AF1F07">
        <w:rPr>
          <w:szCs w:val="24"/>
        </w:rPr>
        <w:br/>
      </w:r>
      <w:r w:rsidRPr="00AF1F07">
        <w:rPr>
          <w:szCs w:val="24"/>
        </w:rPr>
        <w:br/>
        <w:t xml:space="preserve">    </w:t>
      </w:r>
      <w:r w:rsidRPr="00AF1F07">
        <w:rPr>
          <w:color w:val="CC7832"/>
          <w:szCs w:val="24"/>
        </w:rPr>
        <w:t xml:space="preserve">private </w:t>
      </w:r>
      <w:r w:rsidRPr="00AF1F07">
        <w:rPr>
          <w:szCs w:val="24"/>
        </w:rPr>
        <w:t xml:space="preserve">FirebaseFirestore </w:t>
      </w:r>
      <w:r w:rsidRPr="00AF1F07">
        <w:rPr>
          <w:color w:val="9876AA"/>
          <w:szCs w:val="24"/>
        </w:rPr>
        <w:t>db</w:t>
      </w:r>
      <w:r w:rsidRPr="00AF1F07">
        <w:rPr>
          <w:color w:val="CC7832"/>
          <w:szCs w:val="24"/>
        </w:rPr>
        <w:t>;</w:t>
      </w:r>
      <w:r w:rsidRPr="00AF1F07">
        <w:rPr>
          <w:color w:val="CC7832"/>
          <w:szCs w:val="24"/>
        </w:rPr>
        <w:br/>
        <w:t xml:space="preserve">    private </w:t>
      </w:r>
      <w:r w:rsidRPr="00AF1F07">
        <w:rPr>
          <w:szCs w:val="24"/>
        </w:rPr>
        <w:t xml:space="preserve">SessionManagement </w:t>
      </w:r>
      <w:r w:rsidRPr="00AF1F07">
        <w:rPr>
          <w:color w:val="9876AA"/>
          <w:szCs w:val="24"/>
        </w:rPr>
        <w:t>sessionManagement</w:t>
      </w:r>
      <w:r w:rsidRPr="00AF1F07">
        <w:rPr>
          <w:color w:val="CC7832"/>
          <w:szCs w:val="24"/>
        </w:rPr>
        <w:t>;</w:t>
      </w:r>
      <w:r w:rsidRPr="00AF1F07">
        <w:rPr>
          <w:color w:val="CC7832"/>
          <w:szCs w:val="24"/>
        </w:rPr>
        <w:br/>
        <w:t xml:space="preserve">    private </w:t>
      </w:r>
      <w:r w:rsidRPr="00AF1F07">
        <w:rPr>
          <w:szCs w:val="24"/>
        </w:rPr>
        <w:t xml:space="preserve">ProgressBar </w:t>
      </w:r>
      <w:r w:rsidRPr="00AF1F07">
        <w:rPr>
          <w:color w:val="9876AA"/>
          <w:szCs w:val="24"/>
        </w:rPr>
        <w:t>progressBar</w:t>
      </w:r>
      <w:r w:rsidRPr="00AF1F07">
        <w:rPr>
          <w:color w:val="CC7832"/>
          <w:szCs w:val="24"/>
        </w:rPr>
        <w:t>;</w:t>
      </w:r>
      <w:r w:rsidRPr="00AF1F07">
        <w:rPr>
          <w:color w:val="CC7832"/>
          <w:szCs w:val="24"/>
        </w:rPr>
        <w:br/>
        <w:t xml:space="preserve">    private </w:t>
      </w:r>
      <w:r w:rsidRPr="00AF1F07">
        <w:rPr>
          <w:szCs w:val="24"/>
        </w:rPr>
        <w:t xml:space="preserve">RecyclerView </w:t>
      </w:r>
      <w:r w:rsidRPr="00AF1F07">
        <w:rPr>
          <w:color w:val="9876AA"/>
          <w:szCs w:val="24"/>
        </w:rPr>
        <w:t>recyclerView</w:t>
      </w:r>
      <w:r w:rsidRPr="00AF1F07">
        <w:rPr>
          <w:color w:val="CC7832"/>
          <w:szCs w:val="24"/>
        </w:rPr>
        <w:t>;</w:t>
      </w:r>
      <w:r w:rsidRPr="00AF1F07">
        <w:rPr>
          <w:color w:val="CC7832"/>
          <w:szCs w:val="24"/>
        </w:rPr>
        <w:br/>
        <w:t xml:space="preserve">    private </w:t>
      </w:r>
      <w:r w:rsidRPr="00AF1F07">
        <w:rPr>
          <w:szCs w:val="24"/>
        </w:rPr>
        <w:t xml:space="preserve">List&lt;SubscriptionModal&gt; </w:t>
      </w:r>
      <w:r w:rsidRPr="00AF1F07">
        <w:rPr>
          <w:color w:val="9876AA"/>
          <w:szCs w:val="24"/>
        </w:rPr>
        <w:t>list</w:t>
      </w:r>
      <w:r w:rsidRPr="00AF1F07">
        <w:rPr>
          <w:color w:val="CC7832"/>
          <w:szCs w:val="24"/>
        </w:rPr>
        <w:t>;</w:t>
      </w:r>
      <w:r w:rsidRPr="00AF1F07">
        <w:rPr>
          <w:color w:val="CC7832"/>
          <w:szCs w:val="24"/>
        </w:rPr>
        <w:br/>
        <w:t xml:space="preserve">    private </w:t>
      </w:r>
      <w:r w:rsidRPr="00AF1F07">
        <w:rPr>
          <w:szCs w:val="24"/>
        </w:rPr>
        <w:t xml:space="preserve">Toolbar </w:t>
      </w:r>
      <w:r w:rsidRPr="00AF1F07">
        <w:rPr>
          <w:color w:val="9876AA"/>
          <w:szCs w:val="24"/>
        </w:rPr>
        <w:t>toolbar</w:t>
      </w:r>
      <w:r w:rsidRPr="00AF1F07">
        <w:rPr>
          <w:color w:val="CC7832"/>
          <w:szCs w:val="24"/>
        </w:rPr>
        <w:t>;</w:t>
      </w:r>
      <w:r w:rsidRPr="00AF1F07">
        <w:rPr>
          <w:color w:val="CC7832"/>
          <w:szCs w:val="24"/>
        </w:rPr>
        <w:br/>
      </w:r>
      <w:r w:rsidRPr="00AF1F07">
        <w:rPr>
          <w:color w:val="CC7832"/>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rotected void </w:t>
      </w:r>
      <w:r w:rsidRPr="00AF1F07">
        <w:rPr>
          <w:color w:val="FFC66D"/>
          <w:szCs w:val="24"/>
        </w:rPr>
        <w:t>onResume</w:t>
      </w:r>
      <w:r w:rsidRPr="00AF1F07">
        <w:rPr>
          <w:szCs w:val="24"/>
        </w:rPr>
        <w:t>() {</w:t>
      </w:r>
      <w:r w:rsidRPr="00AF1F07">
        <w:rPr>
          <w:szCs w:val="24"/>
        </w:rPr>
        <w:br/>
        <w:t xml:space="preserve">        </w:t>
      </w:r>
      <w:r w:rsidRPr="00AF1F07">
        <w:rPr>
          <w:color w:val="CC7832"/>
          <w:szCs w:val="24"/>
        </w:rPr>
        <w:t>super</w:t>
      </w:r>
      <w:r w:rsidRPr="00AF1F07">
        <w:rPr>
          <w:szCs w:val="24"/>
        </w:rPr>
        <w:t>.onResume()</w:t>
      </w:r>
      <w:r w:rsidRPr="00AF1F07">
        <w:rPr>
          <w:color w:val="CC7832"/>
          <w:szCs w:val="24"/>
        </w:rPr>
        <w:t>;</w:t>
      </w:r>
      <w:r w:rsidRPr="00AF1F07">
        <w:rPr>
          <w:color w:val="CC7832"/>
          <w:szCs w:val="24"/>
        </w:rPr>
        <w:br/>
      </w:r>
      <w:r w:rsidRPr="00AF1F07">
        <w:rPr>
          <w:color w:val="CC7832"/>
          <w:szCs w:val="24"/>
        </w:rPr>
        <w:br/>
      </w:r>
      <w:r w:rsidRPr="00AF1F07">
        <w:rPr>
          <w:color w:val="CC7832"/>
          <w:szCs w:val="24"/>
        </w:rPr>
        <w:lastRenderedPageBreak/>
        <w:t xml:space="preserve">        </w:t>
      </w:r>
      <w:r w:rsidRPr="00AF1F07">
        <w:rPr>
          <w:szCs w:val="24"/>
        </w:rPr>
        <w:t>getUserSubscription()</w:t>
      </w:r>
      <w:r w:rsidRPr="00AF1F07">
        <w:rPr>
          <w:color w:val="CC7832"/>
          <w:szCs w:val="24"/>
        </w:rPr>
        <w:t>;</w:t>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rotected void </w:t>
      </w:r>
      <w:r w:rsidRPr="00AF1F07">
        <w:rPr>
          <w:color w:val="FFC66D"/>
          <w:szCs w:val="24"/>
        </w:rPr>
        <w:t>onCreate</w:t>
      </w:r>
      <w:r w:rsidRPr="00AF1F07">
        <w:rPr>
          <w:szCs w:val="24"/>
        </w:rPr>
        <w:t>(</w:t>
      </w:r>
      <w:r w:rsidRPr="00AF1F07">
        <w:rPr>
          <w:color w:val="BBB529"/>
          <w:szCs w:val="24"/>
        </w:rPr>
        <w:t xml:space="preserve">@Nullable </w:t>
      </w:r>
      <w:r w:rsidRPr="00AF1F07">
        <w:rPr>
          <w:szCs w:val="24"/>
        </w:rPr>
        <w:t>Bundle savedInstanceState) {</w:t>
      </w:r>
      <w:r w:rsidRPr="00AF1F07">
        <w:rPr>
          <w:szCs w:val="24"/>
        </w:rPr>
        <w:br/>
        <w:t xml:space="preserve">        </w:t>
      </w:r>
      <w:r w:rsidRPr="00AF1F07">
        <w:rPr>
          <w:color w:val="CC7832"/>
          <w:szCs w:val="24"/>
        </w:rPr>
        <w:t>super</w:t>
      </w:r>
      <w:r w:rsidRPr="00AF1F07">
        <w:rPr>
          <w:szCs w:val="24"/>
        </w:rPr>
        <w:t>.onCreate(savedInstanceState)</w:t>
      </w:r>
      <w:r w:rsidRPr="00AF1F07">
        <w:rPr>
          <w:color w:val="CC7832"/>
          <w:szCs w:val="24"/>
        </w:rPr>
        <w:t>;</w:t>
      </w:r>
      <w:r w:rsidRPr="00AF1F07">
        <w:rPr>
          <w:color w:val="CC7832"/>
          <w:szCs w:val="24"/>
        </w:rPr>
        <w:br/>
        <w:t xml:space="preserve">        </w:t>
      </w:r>
      <w:r w:rsidRPr="00AF1F07">
        <w:rPr>
          <w:szCs w:val="24"/>
        </w:rPr>
        <w:t>setContentView(R.layout.</w:t>
      </w:r>
      <w:r w:rsidRPr="00AF1F07">
        <w:rPr>
          <w:color w:val="9876AA"/>
          <w:szCs w:val="24"/>
        </w:rPr>
        <w:t>activity_active_subscription</w:t>
      </w:r>
      <w:r w:rsidRPr="00AF1F07">
        <w:rPr>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9876AA"/>
          <w:szCs w:val="24"/>
        </w:rPr>
        <w:t xml:space="preserve">toolbar </w:t>
      </w:r>
      <w:r w:rsidRPr="00AF1F07">
        <w:rPr>
          <w:szCs w:val="24"/>
        </w:rPr>
        <w:t>= findViewById(R.id.</w:t>
      </w:r>
      <w:r w:rsidRPr="00AF1F07">
        <w:rPr>
          <w:color w:val="9876AA"/>
          <w:szCs w:val="24"/>
        </w:rPr>
        <w:t>active_subscription_toolbar</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toolbar</w:t>
      </w:r>
      <w:r w:rsidRPr="00AF1F07">
        <w:rPr>
          <w:szCs w:val="24"/>
        </w:rPr>
        <w:t>.setNavigationOnClickListener(</w:t>
      </w:r>
      <w:r w:rsidRPr="00AF1F07">
        <w:rPr>
          <w:color w:val="CC7832"/>
          <w:szCs w:val="24"/>
        </w:rPr>
        <w:t xml:space="preserve">new </w:t>
      </w:r>
      <w:r w:rsidRPr="00AF1F07">
        <w:rPr>
          <w:szCs w:val="24"/>
        </w:rPr>
        <w:t>View.OnClickListener() {</w:t>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Click</w:t>
      </w:r>
      <w:r w:rsidRPr="00AF1F07">
        <w:rPr>
          <w:szCs w:val="24"/>
        </w:rPr>
        <w:t>(View v) {</w:t>
      </w:r>
      <w:r w:rsidRPr="00AF1F07">
        <w:rPr>
          <w:szCs w:val="24"/>
        </w:rPr>
        <w:br/>
        <w:t xml:space="preserve">                onBackPressed()</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w:t>
      </w:r>
      <w:r w:rsidRPr="00AF1F07">
        <w:rPr>
          <w:color w:val="CC7832"/>
          <w:szCs w:val="24"/>
        </w:rPr>
        <w:br/>
        <w:t xml:space="preserve">        </w:t>
      </w:r>
      <w:r w:rsidRPr="00AF1F07">
        <w:rPr>
          <w:color w:val="9876AA"/>
          <w:szCs w:val="24"/>
        </w:rPr>
        <w:t xml:space="preserve">db </w:t>
      </w:r>
      <w:r w:rsidRPr="00AF1F07">
        <w:rPr>
          <w:szCs w:val="24"/>
        </w:rPr>
        <w:t>= FirebaseFirestore.getInstance()</w:t>
      </w:r>
      <w:r w:rsidRPr="00AF1F07">
        <w:rPr>
          <w:color w:val="CC7832"/>
          <w:szCs w:val="24"/>
        </w:rPr>
        <w:t>;</w:t>
      </w:r>
      <w:r w:rsidRPr="00AF1F07">
        <w:rPr>
          <w:color w:val="CC7832"/>
          <w:szCs w:val="24"/>
        </w:rPr>
        <w:br/>
        <w:t xml:space="preserve">        </w:t>
      </w:r>
      <w:r w:rsidRPr="00AF1F07">
        <w:rPr>
          <w:color w:val="9876AA"/>
          <w:szCs w:val="24"/>
        </w:rPr>
        <w:t xml:space="preserve">sessionManagement </w:t>
      </w:r>
      <w:r w:rsidRPr="00AF1F07">
        <w:rPr>
          <w:szCs w:val="24"/>
        </w:rPr>
        <w:t xml:space="preserve">= </w:t>
      </w:r>
      <w:r w:rsidRPr="00AF1F07">
        <w:rPr>
          <w:color w:val="CC7832"/>
          <w:szCs w:val="24"/>
        </w:rPr>
        <w:t xml:space="preserve">new </w:t>
      </w:r>
      <w:r w:rsidRPr="00AF1F07">
        <w:rPr>
          <w:szCs w:val="24"/>
        </w:rPr>
        <w:t>SessionManagement(</w:t>
      </w:r>
      <w:r w:rsidRPr="00AF1F07">
        <w:rPr>
          <w:color w:val="CC7832"/>
          <w:szCs w:val="24"/>
        </w:rPr>
        <w:t>this</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 xml:space="preserve">progressBar </w:t>
      </w:r>
      <w:r w:rsidRPr="00AF1F07">
        <w:rPr>
          <w:szCs w:val="24"/>
        </w:rPr>
        <w:t>= findViewById(R.id.</w:t>
      </w:r>
      <w:r w:rsidRPr="00AF1F07">
        <w:rPr>
          <w:color w:val="9876AA"/>
          <w:szCs w:val="24"/>
        </w:rPr>
        <w:t>active_subscription_progressBar</w:t>
      </w:r>
      <w:r w:rsidRPr="00AF1F07">
        <w:rPr>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CC7832"/>
          <w:szCs w:val="24"/>
        </w:rPr>
        <w:t xml:space="preserve">private void </w:t>
      </w:r>
      <w:r w:rsidRPr="00AF1F07">
        <w:rPr>
          <w:color w:val="FFC66D"/>
          <w:szCs w:val="24"/>
        </w:rPr>
        <w:t>initRecycler</w:t>
      </w:r>
      <w:r w:rsidRPr="00AF1F07">
        <w:rPr>
          <w:szCs w:val="24"/>
        </w:rPr>
        <w:t>() {</w:t>
      </w:r>
      <w:r w:rsidRPr="00AF1F07">
        <w:rPr>
          <w:szCs w:val="24"/>
        </w:rPr>
        <w:br/>
      </w:r>
      <w:r w:rsidRPr="00AF1F07">
        <w:rPr>
          <w:szCs w:val="24"/>
        </w:rPr>
        <w:br/>
        <w:t xml:space="preserve">        </w:t>
      </w:r>
      <w:r w:rsidRPr="00AF1F07">
        <w:rPr>
          <w:color w:val="9876AA"/>
          <w:szCs w:val="24"/>
        </w:rPr>
        <w:t>progressBar</w:t>
      </w:r>
      <w:r w:rsidRPr="00AF1F07">
        <w:rPr>
          <w:szCs w:val="24"/>
        </w:rPr>
        <w:t>.setVisibility(View.</w:t>
      </w:r>
      <w:r w:rsidRPr="00AF1F07">
        <w:rPr>
          <w:color w:val="9876AA"/>
          <w:szCs w:val="24"/>
        </w:rPr>
        <w:t>GONE</w:t>
      </w:r>
      <w:r w:rsidRPr="00AF1F07">
        <w:rPr>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color w:val="9876AA"/>
          <w:szCs w:val="24"/>
        </w:rPr>
        <w:t xml:space="preserve">recyclerView </w:t>
      </w:r>
      <w:r w:rsidRPr="00AF1F07">
        <w:rPr>
          <w:szCs w:val="24"/>
        </w:rPr>
        <w:t>= findViewById(R.id.</w:t>
      </w:r>
      <w:r w:rsidRPr="00AF1F07">
        <w:rPr>
          <w:color w:val="9876AA"/>
          <w:szCs w:val="24"/>
        </w:rPr>
        <w:t>active_subscription__recycler_view</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recyclerView</w:t>
      </w:r>
      <w:r w:rsidRPr="00AF1F07">
        <w:rPr>
          <w:szCs w:val="24"/>
        </w:rPr>
        <w:t>.setLayoutManager(</w:t>
      </w:r>
      <w:r w:rsidRPr="00AF1F07">
        <w:rPr>
          <w:color w:val="CC7832"/>
          <w:szCs w:val="24"/>
        </w:rPr>
        <w:t xml:space="preserve">new </w:t>
      </w:r>
      <w:r w:rsidRPr="00AF1F07">
        <w:rPr>
          <w:szCs w:val="24"/>
        </w:rPr>
        <w:t>LinearLayoutManager(</w:t>
      </w:r>
      <w:r w:rsidRPr="00AF1F07">
        <w:rPr>
          <w:color w:val="CC7832"/>
          <w:szCs w:val="24"/>
        </w:rPr>
        <w:t>this</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recyclerView</w:t>
      </w:r>
      <w:r w:rsidRPr="00AF1F07">
        <w:rPr>
          <w:szCs w:val="24"/>
        </w:rPr>
        <w:t>.setHasFixedSize(</w:t>
      </w:r>
      <w:r w:rsidRPr="00AF1F07">
        <w:rPr>
          <w:color w:val="CC7832"/>
          <w:szCs w:val="24"/>
        </w:rPr>
        <w:t>true</w:t>
      </w:r>
      <w:r w:rsidRPr="00AF1F07">
        <w:rPr>
          <w:szCs w:val="24"/>
        </w:rPr>
        <w:t>)</w:t>
      </w:r>
      <w:r w:rsidRPr="00AF1F07">
        <w:rPr>
          <w:color w:val="CC7832"/>
          <w:szCs w:val="24"/>
        </w:rPr>
        <w:t>;</w:t>
      </w:r>
      <w:r w:rsidRPr="00AF1F07">
        <w:rPr>
          <w:color w:val="CC7832"/>
          <w:szCs w:val="24"/>
        </w:rPr>
        <w:br/>
      </w:r>
      <w:r w:rsidRPr="00AF1F07">
        <w:rPr>
          <w:color w:val="CC7832"/>
          <w:szCs w:val="24"/>
        </w:rPr>
        <w:br/>
        <w:t xml:space="preserve">        </w:t>
      </w:r>
      <w:r w:rsidRPr="00AF1F07">
        <w:rPr>
          <w:szCs w:val="24"/>
        </w:rPr>
        <w:t xml:space="preserve">RecyclerAdapter recyclerAdapter = </w:t>
      </w:r>
      <w:r w:rsidRPr="00AF1F07">
        <w:rPr>
          <w:color w:val="CC7832"/>
          <w:szCs w:val="24"/>
        </w:rPr>
        <w:t xml:space="preserve">new </w:t>
      </w:r>
      <w:r w:rsidRPr="00AF1F07">
        <w:rPr>
          <w:szCs w:val="24"/>
        </w:rPr>
        <w:t>RecyclerAdapter(</w:t>
      </w:r>
      <w:r w:rsidRPr="00AF1F07">
        <w:rPr>
          <w:color w:val="CC7832"/>
          <w:szCs w:val="24"/>
        </w:rPr>
        <w:t>this,</w:t>
      </w:r>
      <w:r w:rsidRPr="00AF1F07">
        <w:rPr>
          <w:color w:val="9876AA"/>
          <w:szCs w:val="24"/>
        </w:rPr>
        <w:t>list</w:t>
      </w:r>
      <w:r w:rsidRPr="00AF1F07">
        <w:rPr>
          <w:szCs w:val="24"/>
        </w:rPr>
        <w:t>)</w:t>
      </w:r>
      <w:r w:rsidRPr="00AF1F07">
        <w:rPr>
          <w:color w:val="CC7832"/>
          <w:szCs w:val="24"/>
        </w:rPr>
        <w:t>;</w:t>
      </w:r>
      <w:r w:rsidRPr="00AF1F07">
        <w:rPr>
          <w:color w:val="CC7832"/>
          <w:szCs w:val="24"/>
        </w:rPr>
        <w:br/>
        <w:t xml:space="preserve">        </w:t>
      </w:r>
      <w:r w:rsidRPr="00AF1F07">
        <w:rPr>
          <w:color w:val="9876AA"/>
          <w:szCs w:val="24"/>
        </w:rPr>
        <w:t>recyclerView</w:t>
      </w:r>
      <w:r w:rsidRPr="00AF1F07">
        <w:rPr>
          <w:szCs w:val="24"/>
        </w:rPr>
        <w:t>.setAdapter(recyclerAdapter)</w:t>
      </w:r>
      <w:r w:rsidRPr="00AF1F07">
        <w:rPr>
          <w:color w:val="CC7832"/>
          <w:szCs w:val="24"/>
        </w:rPr>
        <w:t>;</w:t>
      </w:r>
      <w:r w:rsidRPr="00AF1F07">
        <w:rPr>
          <w:color w:val="CC7832"/>
          <w:szCs w:val="24"/>
        </w:rPr>
        <w:br/>
      </w:r>
      <w:r w:rsidRPr="00AF1F07">
        <w:rPr>
          <w:color w:val="CC7832"/>
          <w:szCs w:val="24"/>
        </w:rPr>
        <w:br/>
        <w:t xml:space="preserve">    </w:t>
      </w:r>
      <w:r w:rsidRPr="00AF1F07">
        <w:rPr>
          <w:szCs w:val="24"/>
        </w:rPr>
        <w:t>}</w:t>
      </w:r>
      <w:r w:rsidRPr="00AF1F07">
        <w:rPr>
          <w:szCs w:val="24"/>
        </w:rPr>
        <w:br/>
      </w:r>
      <w:r w:rsidRPr="00AF1F07">
        <w:rPr>
          <w:szCs w:val="24"/>
        </w:rPr>
        <w:br/>
        <w:t xml:space="preserve">    </w:t>
      </w:r>
      <w:r w:rsidRPr="00AF1F07">
        <w:rPr>
          <w:color w:val="CC7832"/>
          <w:szCs w:val="24"/>
        </w:rPr>
        <w:t xml:space="preserve">private void </w:t>
      </w:r>
      <w:r w:rsidRPr="00AF1F07">
        <w:rPr>
          <w:color w:val="FFC66D"/>
          <w:szCs w:val="24"/>
        </w:rPr>
        <w:t>getUserSubscription</w:t>
      </w:r>
      <w:r w:rsidRPr="00AF1F07">
        <w:rPr>
          <w:szCs w:val="24"/>
        </w:rPr>
        <w:t>() {</w:t>
      </w:r>
      <w:r w:rsidRPr="00AF1F07">
        <w:rPr>
          <w:szCs w:val="24"/>
        </w:rPr>
        <w:br/>
      </w:r>
      <w:r w:rsidRPr="00AF1F07">
        <w:rPr>
          <w:szCs w:val="24"/>
        </w:rPr>
        <w:br/>
        <w:t xml:space="preserve">        </w:t>
      </w:r>
      <w:r w:rsidRPr="00AF1F07">
        <w:rPr>
          <w:color w:val="9876AA"/>
          <w:szCs w:val="24"/>
        </w:rPr>
        <w:t xml:space="preserve">list </w:t>
      </w:r>
      <w:r w:rsidRPr="00AF1F07">
        <w:rPr>
          <w:szCs w:val="24"/>
        </w:rPr>
        <w:t xml:space="preserve">= </w:t>
      </w:r>
      <w:r w:rsidRPr="00AF1F07">
        <w:rPr>
          <w:color w:val="CC7832"/>
          <w:szCs w:val="24"/>
        </w:rPr>
        <w:t xml:space="preserve">new </w:t>
      </w:r>
      <w:r w:rsidRPr="00AF1F07">
        <w:rPr>
          <w:szCs w:val="24"/>
        </w:rPr>
        <w:t>ArrayList&lt;&gt;()</w:t>
      </w:r>
      <w:r w:rsidRPr="00AF1F07">
        <w:rPr>
          <w:color w:val="CC7832"/>
          <w:szCs w:val="24"/>
        </w:rPr>
        <w:t>;</w:t>
      </w:r>
      <w:r w:rsidRPr="00AF1F07">
        <w:rPr>
          <w:color w:val="CC7832"/>
          <w:szCs w:val="24"/>
        </w:rPr>
        <w:br/>
      </w:r>
      <w:r w:rsidRPr="00AF1F07">
        <w:rPr>
          <w:color w:val="CC7832"/>
          <w:szCs w:val="24"/>
        </w:rPr>
        <w:br/>
        <w:t xml:space="preserve">        </w:t>
      </w:r>
      <w:r w:rsidRPr="00AF1F07">
        <w:rPr>
          <w:szCs w:val="24"/>
        </w:rPr>
        <w:t xml:space="preserve">CollectionReference ref = </w:t>
      </w:r>
      <w:r w:rsidRPr="00AF1F07">
        <w:rPr>
          <w:color w:val="9876AA"/>
          <w:szCs w:val="24"/>
        </w:rPr>
        <w:t>db</w:t>
      </w:r>
      <w:r w:rsidRPr="00AF1F07">
        <w:rPr>
          <w:szCs w:val="24"/>
        </w:rPr>
        <w:t>.collection(</w:t>
      </w:r>
      <w:r w:rsidRPr="00AF1F07">
        <w:rPr>
          <w:color w:val="6A8759"/>
          <w:szCs w:val="24"/>
        </w:rPr>
        <w:t>"user"</w:t>
      </w:r>
      <w:r w:rsidRPr="00AF1F07">
        <w:rPr>
          <w:szCs w:val="24"/>
        </w:rPr>
        <w:t>).document(</w:t>
      </w:r>
      <w:r w:rsidRPr="00AF1F07">
        <w:rPr>
          <w:color w:val="9876AA"/>
          <w:szCs w:val="24"/>
        </w:rPr>
        <w:t>sessionManagement</w:t>
      </w:r>
      <w:r w:rsidRPr="00AF1F07">
        <w:rPr>
          <w:szCs w:val="24"/>
        </w:rPr>
        <w:t>.getUserDocumentId())</w:t>
      </w:r>
      <w:r w:rsidRPr="00AF1F07">
        <w:rPr>
          <w:szCs w:val="24"/>
        </w:rPr>
        <w:br/>
        <w:t xml:space="preserve">                .collection(</w:t>
      </w:r>
      <w:r w:rsidRPr="00AF1F07">
        <w:rPr>
          <w:color w:val="6A8759"/>
          <w:szCs w:val="24"/>
        </w:rPr>
        <w:t>"subscription"</w:t>
      </w:r>
      <w:r w:rsidRPr="00AF1F07">
        <w:rPr>
          <w:szCs w:val="24"/>
        </w:rPr>
        <w:t>)</w:t>
      </w:r>
      <w:r w:rsidRPr="00AF1F07">
        <w:rPr>
          <w:color w:val="CC7832"/>
          <w:szCs w:val="24"/>
        </w:rPr>
        <w:t>;</w:t>
      </w:r>
      <w:r w:rsidRPr="00AF1F07">
        <w:rPr>
          <w:color w:val="CC7832"/>
          <w:szCs w:val="24"/>
        </w:rPr>
        <w:br/>
        <w:t xml:space="preserve">        </w:t>
      </w:r>
      <w:r w:rsidRPr="00AF1F07">
        <w:rPr>
          <w:szCs w:val="24"/>
        </w:rPr>
        <w:t>ref.get().addOnSuccessListener(</w:t>
      </w:r>
      <w:r w:rsidRPr="00AF1F07">
        <w:rPr>
          <w:color w:val="CC7832"/>
          <w:szCs w:val="24"/>
        </w:rPr>
        <w:t xml:space="preserve">new </w:t>
      </w:r>
      <w:r w:rsidRPr="00AF1F07">
        <w:rPr>
          <w:szCs w:val="24"/>
        </w:rPr>
        <w:t>OnSuccessListener&lt;QuerySnapshot&gt;() {</w:t>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Success</w:t>
      </w:r>
      <w:r w:rsidRPr="00AF1F07">
        <w:rPr>
          <w:szCs w:val="24"/>
        </w:rPr>
        <w:t>(QuerySnapshot queryDocumentSnapshots) {</w:t>
      </w:r>
      <w:r w:rsidRPr="00AF1F07">
        <w:rPr>
          <w:szCs w:val="24"/>
        </w:rPr>
        <w:br/>
      </w:r>
      <w:r w:rsidRPr="00AF1F07">
        <w:rPr>
          <w:szCs w:val="24"/>
        </w:rPr>
        <w:br/>
      </w:r>
      <w:r w:rsidRPr="00AF1F07">
        <w:rPr>
          <w:szCs w:val="24"/>
        </w:rPr>
        <w:br/>
      </w:r>
      <w:r w:rsidRPr="00AF1F07">
        <w:rPr>
          <w:szCs w:val="24"/>
        </w:rPr>
        <w:lastRenderedPageBreak/>
        <w:t xml:space="preserve">                </w:t>
      </w:r>
      <w:r w:rsidRPr="00AF1F07">
        <w:rPr>
          <w:color w:val="CC7832"/>
          <w:szCs w:val="24"/>
        </w:rPr>
        <w:t>if</w:t>
      </w:r>
      <w:r w:rsidRPr="00AF1F07">
        <w:rPr>
          <w:szCs w:val="24"/>
        </w:rPr>
        <w:t>(queryDocumentSnapshots.isEmpty()){</w:t>
      </w:r>
      <w:r w:rsidRPr="00AF1F07">
        <w:rPr>
          <w:szCs w:val="24"/>
        </w:rPr>
        <w:br/>
        <w:t xml:space="preserve">                    Toast.makeText(getApplicationContext()</w:t>
      </w:r>
      <w:r w:rsidRPr="00AF1F07">
        <w:rPr>
          <w:color w:val="CC7832"/>
          <w:szCs w:val="24"/>
        </w:rPr>
        <w:t>,</w:t>
      </w:r>
      <w:r w:rsidRPr="00AF1F07">
        <w:rPr>
          <w:color w:val="6A8759"/>
          <w:szCs w:val="24"/>
        </w:rPr>
        <w:t>"Empty"</w:t>
      </w:r>
      <w:r w:rsidRPr="00AF1F07">
        <w:rPr>
          <w:color w:val="CC7832"/>
          <w:szCs w:val="24"/>
        </w:rPr>
        <w:t xml:space="preserve">, </w:t>
      </w:r>
      <w:r w:rsidRPr="00AF1F07">
        <w:rPr>
          <w:szCs w:val="24"/>
        </w:rPr>
        <w:t>Toast.</w:t>
      </w:r>
      <w:r w:rsidRPr="00AF1F07">
        <w:rPr>
          <w:color w:val="9876AA"/>
          <w:szCs w:val="24"/>
        </w:rPr>
        <w:t>LENGTH_SHORT</w:t>
      </w:r>
      <w:r w:rsidRPr="00AF1F07">
        <w:rPr>
          <w:szCs w:val="24"/>
        </w:rPr>
        <w:t>).show()</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else</w:t>
      </w:r>
      <w:r w:rsidRPr="00AF1F07">
        <w:rPr>
          <w:szCs w:val="24"/>
        </w:rPr>
        <w:t>{</w:t>
      </w:r>
      <w:r w:rsidRPr="00AF1F07">
        <w:rPr>
          <w:szCs w:val="24"/>
        </w:rPr>
        <w:br/>
      </w:r>
      <w:r w:rsidRPr="00AF1F07">
        <w:rPr>
          <w:szCs w:val="24"/>
        </w:rPr>
        <w:br/>
        <w:t xml:space="preserve">                    List&lt;DocumentSnapshot&gt; documents  = queryDocumentSnapshots.getDocuments()</w:t>
      </w:r>
      <w:r w:rsidRPr="00AF1F07">
        <w:rPr>
          <w:color w:val="CC7832"/>
          <w:szCs w:val="24"/>
        </w:rPr>
        <w:t>;</w:t>
      </w:r>
      <w:r w:rsidRPr="00AF1F07">
        <w:rPr>
          <w:color w:val="CC7832"/>
          <w:szCs w:val="24"/>
        </w:rPr>
        <w:br/>
      </w:r>
      <w:r w:rsidRPr="00AF1F07">
        <w:rPr>
          <w:color w:val="CC7832"/>
          <w:szCs w:val="24"/>
        </w:rPr>
        <w:br/>
        <w:t xml:space="preserve">                    for</w:t>
      </w:r>
      <w:r w:rsidRPr="00AF1F07">
        <w:rPr>
          <w:szCs w:val="24"/>
        </w:rPr>
        <w:t>(DocumentSnapshot documentSnapshot : documents){</w:t>
      </w:r>
      <w:r w:rsidRPr="00AF1F07">
        <w:rPr>
          <w:szCs w:val="24"/>
        </w:rPr>
        <w:br/>
      </w:r>
      <w:r w:rsidRPr="00AF1F07">
        <w:rPr>
          <w:szCs w:val="24"/>
        </w:rPr>
        <w:br/>
        <w:t xml:space="preserve">                        </w:t>
      </w:r>
      <w:r w:rsidRPr="00AF1F07">
        <w:rPr>
          <w:color w:val="9876AA"/>
          <w:szCs w:val="24"/>
        </w:rPr>
        <w:t>list</w:t>
      </w:r>
      <w:r w:rsidRPr="00AF1F07">
        <w:rPr>
          <w:szCs w:val="24"/>
        </w:rPr>
        <w:t>.add(</w:t>
      </w:r>
      <w:r w:rsidRPr="00AF1F07">
        <w:rPr>
          <w:color w:val="CC7832"/>
          <w:szCs w:val="24"/>
        </w:rPr>
        <w:t xml:space="preserve">new </w:t>
      </w:r>
      <w:r w:rsidRPr="00AF1F07">
        <w:rPr>
          <w:szCs w:val="24"/>
        </w:rPr>
        <w:t>SubscriptionModal(</w:t>
      </w:r>
      <w:r w:rsidRPr="00AF1F07">
        <w:rPr>
          <w:szCs w:val="24"/>
        </w:rPr>
        <w:br/>
        <w:t xml:space="preserve">                                (String)documentSnapshot.get(</w:t>
      </w:r>
      <w:r w:rsidRPr="00AF1F07">
        <w:rPr>
          <w:color w:val="6A8759"/>
          <w:szCs w:val="24"/>
        </w:rPr>
        <w:t>"activationDate"</w:t>
      </w:r>
      <w:r w:rsidRPr="00AF1F07">
        <w:rPr>
          <w:szCs w:val="24"/>
        </w:rPr>
        <w:t>)</w:t>
      </w:r>
      <w:r w:rsidRPr="00AF1F07">
        <w:rPr>
          <w:color w:val="CC7832"/>
          <w:szCs w:val="24"/>
        </w:rPr>
        <w:t>,</w:t>
      </w:r>
      <w:r w:rsidRPr="00AF1F07">
        <w:rPr>
          <w:color w:val="CC7832"/>
          <w:szCs w:val="24"/>
        </w:rPr>
        <w:br/>
        <w:t xml:space="preserve">                                </w:t>
      </w:r>
      <w:r w:rsidRPr="00AF1F07">
        <w:rPr>
          <w:szCs w:val="24"/>
        </w:rPr>
        <w:t>(String) documentSnapshot.get(</w:t>
      </w:r>
      <w:r w:rsidRPr="00AF1F07">
        <w:rPr>
          <w:color w:val="6A8759"/>
          <w:szCs w:val="24"/>
        </w:rPr>
        <w:t>"expiryDate"</w:t>
      </w:r>
      <w:r w:rsidRPr="00AF1F07">
        <w:rPr>
          <w:szCs w:val="24"/>
        </w:rPr>
        <w:t>)</w:t>
      </w:r>
      <w:r w:rsidRPr="00AF1F07">
        <w:rPr>
          <w:color w:val="CC7832"/>
          <w:szCs w:val="24"/>
        </w:rPr>
        <w:t>,</w:t>
      </w:r>
      <w:r w:rsidRPr="00AF1F07">
        <w:rPr>
          <w:color w:val="CC7832"/>
          <w:szCs w:val="24"/>
        </w:rPr>
        <w:br/>
        <w:t xml:space="preserve">                                </w:t>
      </w:r>
      <w:r w:rsidRPr="00AF1F07">
        <w:rPr>
          <w:szCs w:val="24"/>
        </w:rPr>
        <w:t>(String)documentSnapshot.get(</w:t>
      </w:r>
      <w:r w:rsidRPr="00AF1F07">
        <w:rPr>
          <w:color w:val="6A8759"/>
          <w:szCs w:val="24"/>
        </w:rPr>
        <w:t>"purchaseDate"</w:t>
      </w:r>
      <w:r w:rsidRPr="00AF1F07">
        <w:rPr>
          <w:szCs w:val="24"/>
        </w:rPr>
        <w:t>)</w:t>
      </w:r>
      <w:r w:rsidRPr="00AF1F07">
        <w:rPr>
          <w:color w:val="CC7832"/>
          <w:szCs w:val="24"/>
        </w:rPr>
        <w:t>,</w:t>
      </w:r>
      <w:r w:rsidRPr="00AF1F07">
        <w:rPr>
          <w:color w:val="CC7832"/>
          <w:szCs w:val="24"/>
        </w:rPr>
        <w:br/>
        <w:t xml:space="preserve">                                </w:t>
      </w:r>
      <w:r w:rsidRPr="00AF1F07">
        <w:rPr>
          <w:szCs w:val="24"/>
        </w:rPr>
        <w:t>(Long) documentSnapshot.get(</w:t>
      </w:r>
      <w:r w:rsidRPr="00AF1F07">
        <w:rPr>
          <w:color w:val="6A8759"/>
          <w:szCs w:val="24"/>
        </w:rPr>
        <w:t>"foodCategory"</w:t>
      </w:r>
      <w:r w:rsidRPr="00AF1F07">
        <w:rPr>
          <w:szCs w:val="24"/>
        </w:rPr>
        <w:t>)</w:t>
      </w:r>
      <w:r w:rsidRPr="00AF1F07">
        <w:rPr>
          <w:color w:val="CC7832"/>
          <w:szCs w:val="24"/>
        </w:rPr>
        <w:t>,</w:t>
      </w:r>
      <w:r w:rsidRPr="00AF1F07">
        <w:rPr>
          <w:color w:val="CC7832"/>
          <w:szCs w:val="24"/>
        </w:rPr>
        <w:br/>
        <w:t xml:space="preserve">                                </w:t>
      </w:r>
      <w:r w:rsidRPr="00AF1F07">
        <w:rPr>
          <w:szCs w:val="24"/>
        </w:rPr>
        <w:t>(Long)documentSnapshot.get(</w:t>
      </w:r>
      <w:r w:rsidRPr="00AF1F07">
        <w:rPr>
          <w:color w:val="6A8759"/>
          <w:szCs w:val="24"/>
        </w:rPr>
        <w:t>"planDays"</w:t>
      </w:r>
      <w:r w:rsidRPr="00AF1F07">
        <w:rPr>
          <w:szCs w:val="24"/>
        </w:rPr>
        <w:t>)</w:t>
      </w:r>
      <w:r w:rsidRPr="00AF1F07">
        <w:rPr>
          <w:color w:val="CC7832"/>
          <w:szCs w:val="24"/>
        </w:rPr>
        <w:t>,</w:t>
      </w:r>
      <w:r w:rsidRPr="00AF1F07">
        <w:rPr>
          <w:color w:val="CC7832"/>
          <w:szCs w:val="24"/>
        </w:rPr>
        <w:br/>
        <w:t xml:space="preserve">                                </w:t>
      </w:r>
      <w:r w:rsidRPr="00AF1F07">
        <w:rPr>
          <w:szCs w:val="24"/>
        </w:rPr>
        <w:t>(Long)documentSnapshot.get(</w:t>
      </w:r>
      <w:r w:rsidRPr="00AF1F07">
        <w:rPr>
          <w:color w:val="6A8759"/>
          <w:szCs w:val="24"/>
        </w:rPr>
        <w:t>"mealCategory"</w:t>
      </w:r>
      <w:r w:rsidRPr="00AF1F07">
        <w:rPr>
          <w:szCs w:val="24"/>
        </w:rPr>
        <w:t>)</w:t>
      </w:r>
      <w:r w:rsidRPr="00AF1F07">
        <w:rPr>
          <w:color w:val="CC7832"/>
          <w:szCs w:val="24"/>
        </w:rPr>
        <w:t>,</w:t>
      </w:r>
      <w:r w:rsidRPr="00AF1F07">
        <w:rPr>
          <w:color w:val="CC7832"/>
          <w:szCs w:val="24"/>
        </w:rPr>
        <w:br/>
        <w:t xml:space="preserve">                                </w:t>
      </w:r>
      <w:r w:rsidRPr="00AF1F07">
        <w:rPr>
          <w:szCs w:val="24"/>
        </w:rPr>
        <w:t>(Long)documentSnapshot.get(</w:t>
      </w:r>
      <w:r w:rsidRPr="00AF1F07">
        <w:rPr>
          <w:color w:val="6A8759"/>
          <w:szCs w:val="24"/>
        </w:rPr>
        <w:t>"status"</w:t>
      </w:r>
      <w:r w:rsidRPr="00AF1F07">
        <w:rPr>
          <w:szCs w:val="24"/>
        </w:rPr>
        <w:t>)</w:t>
      </w:r>
      <w:r w:rsidRPr="00AF1F07">
        <w:rPr>
          <w:szCs w:val="24"/>
        </w:rPr>
        <w:br/>
        <w:t xml:space="preserve">                        ))</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w:t>
      </w:r>
      <w:r w:rsidRPr="00AF1F07">
        <w:rPr>
          <w:szCs w:val="24"/>
        </w:rPr>
        <w:br/>
        <w:t xml:space="preserve">                initRecycler()</w:t>
      </w:r>
      <w:r w:rsidRPr="00AF1F07">
        <w:rPr>
          <w:color w:val="CC7832"/>
          <w:szCs w:val="24"/>
        </w:rPr>
        <w:t>;</w:t>
      </w:r>
      <w:r w:rsidRPr="00AF1F07">
        <w:rPr>
          <w:color w:val="CC7832"/>
          <w:szCs w:val="24"/>
        </w:rPr>
        <w:br/>
        <w:t xml:space="preserve">            </w:t>
      </w:r>
      <w:r w:rsidRPr="00AF1F07">
        <w:rPr>
          <w:szCs w:val="24"/>
        </w:rPr>
        <w:t>}</w:t>
      </w:r>
      <w:r w:rsidRPr="00AF1F07">
        <w:rPr>
          <w:szCs w:val="24"/>
        </w:rPr>
        <w:br/>
        <w:t xml:space="preserve">        }).addOnFailureListener(</w:t>
      </w:r>
      <w:r w:rsidRPr="00AF1F07">
        <w:rPr>
          <w:color w:val="CC7832"/>
          <w:szCs w:val="24"/>
        </w:rPr>
        <w:t xml:space="preserve">new </w:t>
      </w:r>
      <w:r w:rsidRPr="00AF1F07">
        <w:rPr>
          <w:szCs w:val="24"/>
        </w:rPr>
        <w:t>OnFailureListener() {</w:t>
      </w:r>
      <w:r w:rsidRPr="00AF1F07">
        <w:rPr>
          <w:szCs w:val="24"/>
        </w:rPr>
        <w:br/>
        <w:t xml:space="preserve">            </w:t>
      </w:r>
      <w:r w:rsidRPr="00AF1F07">
        <w:rPr>
          <w:color w:val="BBB529"/>
          <w:szCs w:val="24"/>
        </w:rPr>
        <w:t>@Override</w:t>
      </w:r>
      <w:r w:rsidRPr="00AF1F07">
        <w:rPr>
          <w:color w:val="BBB529"/>
          <w:szCs w:val="24"/>
        </w:rPr>
        <w:br/>
        <w:t xml:space="preserve">            </w:t>
      </w:r>
      <w:r w:rsidRPr="00AF1F07">
        <w:rPr>
          <w:color w:val="CC7832"/>
          <w:szCs w:val="24"/>
        </w:rPr>
        <w:t xml:space="preserve">public void </w:t>
      </w:r>
      <w:r w:rsidRPr="00AF1F07">
        <w:rPr>
          <w:color w:val="FFC66D"/>
          <w:szCs w:val="24"/>
        </w:rPr>
        <w:t>onFailure</w:t>
      </w:r>
      <w:r w:rsidRPr="00AF1F07">
        <w:rPr>
          <w:szCs w:val="24"/>
        </w:rPr>
        <w:t>(</w:t>
      </w:r>
      <w:r w:rsidRPr="00AF1F07">
        <w:rPr>
          <w:color w:val="BBB529"/>
          <w:szCs w:val="24"/>
        </w:rPr>
        <w:t xml:space="preserve">@NonNull </w:t>
      </w:r>
      <w:r w:rsidRPr="00AF1F07">
        <w:rPr>
          <w:szCs w:val="24"/>
        </w:rPr>
        <w:t>Exception e) {</w:t>
      </w:r>
      <w:r w:rsidRPr="00AF1F07">
        <w:rPr>
          <w:szCs w:val="24"/>
        </w:rPr>
        <w:br/>
      </w:r>
      <w:r w:rsidRPr="00AF1F07">
        <w:rPr>
          <w:szCs w:val="24"/>
        </w:rPr>
        <w:br/>
        <w:t xml:space="preserve">                Toast.makeText(getApplicationContext()</w:t>
      </w:r>
      <w:r w:rsidRPr="00AF1F07">
        <w:rPr>
          <w:color w:val="CC7832"/>
          <w:szCs w:val="24"/>
        </w:rPr>
        <w:t>,</w:t>
      </w:r>
      <w:r w:rsidRPr="00AF1F07">
        <w:rPr>
          <w:color w:val="6A8759"/>
          <w:szCs w:val="24"/>
        </w:rPr>
        <w:t>"Please check user internet connection"</w:t>
      </w:r>
      <w:r w:rsidRPr="00AF1F07">
        <w:rPr>
          <w:color w:val="CC7832"/>
          <w:szCs w:val="24"/>
        </w:rPr>
        <w:t xml:space="preserve">, </w:t>
      </w:r>
      <w:r w:rsidRPr="00AF1F07">
        <w:rPr>
          <w:szCs w:val="24"/>
        </w:rPr>
        <w:t>Toast.</w:t>
      </w:r>
      <w:r w:rsidRPr="00AF1F07">
        <w:rPr>
          <w:color w:val="9876AA"/>
          <w:szCs w:val="24"/>
        </w:rPr>
        <w:t>LENGTH_SHORT</w:t>
      </w:r>
      <w:r w:rsidRPr="00AF1F07">
        <w:rPr>
          <w:szCs w:val="24"/>
        </w:rPr>
        <w:t>).show()</w:t>
      </w:r>
      <w:r w:rsidRPr="00AF1F07">
        <w:rPr>
          <w:color w:val="CC7832"/>
          <w:szCs w:val="24"/>
        </w:rPr>
        <w:t>;</w:t>
      </w:r>
      <w:r w:rsidRPr="00AF1F07">
        <w:rPr>
          <w:color w:val="CC7832"/>
          <w:szCs w:val="24"/>
        </w:rPr>
        <w:br/>
      </w:r>
      <w:r w:rsidRPr="00AF1F07">
        <w:rPr>
          <w:color w:val="CC7832"/>
          <w:szCs w:val="24"/>
        </w:rPr>
        <w:br/>
        <w:t xml:space="preserve">            </w:t>
      </w:r>
      <w:r w:rsidRPr="00AF1F07">
        <w:rPr>
          <w:szCs w:val="24"/>
        </w:rPr>
        <w:t>}</w:t>
      </w:r>
      <w:r w:rsidRPr="00AF1F07">
        <w:rPr>
          <w:szCs w:val="24"/>
        </w:rPr>
        <w:br/>
        <w:t xml:space="preserve">        })</w:t>
      </w:r>
      <w:r w:rsidRPr="00AF1F07">
        <w:rPr>
          <w:color w:val="CC7832"/>
          <w:szCs w:val="24"/>
        </w:rPr>
        <w:t>;</w:t>
      </w:r>
      <w:r w:rsidRPr="00AF1F07">
        <w:rPr>
          <w:color w:val="CC7832"/>
          <w:szCs w:val="24"/>
        </w:rPr>
        <w:br/>
        <w:t xml:space="preserve">    </w:t>
      </w:r>
      <w:r w:rsidRPr="00AF1F07">
        <w:rPr>
          <w:szCs w:val="24"/>
        </w:rPr>
        <w:t>}</w:t>
      </w:r>
      <w:r w:rsidRPr="00AF1F07">
        <w:rPr>
          <w:szCs w:val="24"/>
        </w:rPr>
        <w:br/>
        <w:t>}</w:t>
      </w:r>
    </w:p>
    <w:p w14:paraId="1699F94B" w14:textId="77777777" w:rsidR="00AF1F07" w:rsidRPr="00AF1F07" w:rsidRDefault="00AF1F07" w:rsidP="00AF1F07">
      <w:pPr>
        <w:pStyle w:val="ListParagraph"/>
      </w:pPr>
    </w:p>
    <w:p w14:paraId="2BFD601B" w14:textId="77777777" w:rsidR="00AF1F07" w:rsidRPr="00AF1F07" w:rsidRDefault="00AF1F07" w:rsidP="00AF1F07">
      <w:pPr>
        <w:pStyle w:val="ListParagraph"/>
      </w:pPr>
    </w:p>
    <w:p w14:paraId="325CA594" w14:textId="77777777" w:rsidR="00AF1F07" w:rsidRPr="00AF1F07" w:rsidRDefault="00AF1F07" w:rsidP="00AF1F0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eastAsia="Times New Roman"/>
          <w:color w:val="A9B7C6"/>
          <w:sz w:val="24"/>
          <w:szCs w:val="24"/>
        </w:rPr>
      </w:pPr>
      <w:r w:rsidRPr="00AF1F07">
        <w:rPr>
          <w:rFonts w:eastAsia="Times New Roman"/>
          <w:color w:val="CC7832"/>
          <w:sz w:val="24"/>
          <w:szCs w:val="24"/>
        </w:rPr>
        <w:t xml:space="preserve">package </w:t>
      </w:r>
      <w:proofErr w:type="spellStart"/>
      <w:r w:rsidRPr="00AF1F07">
        <w:rPr>
          <w:rFonts w:eastAsia="Times New Roman"/>
          <w:color w:val="A9B7C6"/>
          <w:sz w:val="24"/>
          <w:szCs w:val="24"/>
        </w:rPr>
        <w:t>com.example.mkeweb</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x.appcompat.app.AppCompatActivity</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graphics.Bitmap</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os.Bundle</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Settings</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lastRenderedPageBreak/>
        <w:t xml:space="preserve">import </w:t>
      </w:r>
      <w:proofErr w:type="spellStart"/>
      <w:r w:rsidRPr="00AF1F07">
        <w:rPr>
          <w:rFonts w:eastAsia="Times New Roman"/>
          <w:color w:val="A9B7C6"/>
          <w:sz w:val="24"/>
          <w:szCs w:val="24"/>
        </w:rPr>
        <w:t>android.webkit.WebView</w:t>
      </w:r>
      <w:proofErr w:type="spellEnd"/>
      <w:r w:rsidRPr="00AF1F07">
        <w:rPr>
          <w:rFonts w:eastAsia="Times New Roman"/>
          <w:color w:val="CC7832"/>
          <w:sz w:val="24"/>
          <w:szCs w:val="24"/>
        </w:rPr>
        <w:t>;</w:t>
      </w:r>
      <w:r w:rsidRPr="00AF1F07">
        <w:rPr>
          <w:rFonts w:eastAsia="Times New Roman"/>
          <w:color w:val="CC7832"/>
          <w:sz w:val="24"/>
          <w:szCs w:val="24"/>
        </w:rPr>
        <w:br/>
        <w:t xml:space="preserve">import </w:t>
      </w:r>
      <w:proofErr w:type="spellStart"/>
      <w:r w:rsidRPr="00AF1F07">
        <w:rPr>
          <w:rFonts w:eastAsia="Times New Roman"/>
          <w:color w:val="A9B7C6"/>
          <w:sz w:val="24"/>
          <w:szCs w:val="24"/>
        </w:rPr>
        <w:t>android.webkit.WebViewClient</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public class </w:t>
      </w:r>
      <w:proofErr w:type="spellStart"/>
      <w:r w:rsidRPr="00AF1F07">
        <w:rPr>
          <w:rFonts w:eastAsia="Times New Roman"/>
          <w:color w:val="A9B7C6"/>
          <w:sz w:val="24"/>
          <w:szCs w:val="24"/>
        </w:rPr>
        <w:t>MainActivity</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AppCompatActivity</w:t>
      </w:r>
      <w:proofErr w:type="spellEnd"/>
      <w:r w:rsidRPr="00AF1F07">
        <w:rPr>
          <w:rFonts w:eastAsia="Times New Roman"/>
          <w:color w:val="A9B7C6"/>
          <w:sz w:val="24"/>
          <w:szCs w:val="24"/>
        </w:rPr>
        <w:t xml:space="preserve"> {</w:t>
      </w:r>
      <w:r w:rsidRPr="00AF1F07">
        <w:rPr>
          <w:rFonts w:eastAsia="Times New Roman"/>
          <w:color w:val="A9B7C6"/>
          <w:sz w:val="24"/>
          <w:szCs w:val="24"/>
        </w:rPr>
        <w:br/>
        <w:t xml:space="preserve">    </w:t>
      </w:r>
      <w:r w:rsidRPr="00AF1F07">
        <w:rPr>
          <w:rFonts w:eastAsia="Times New Roman"/>
          <w:color w:val="CC7832"/>
          <w:sz w:val="24"/>
          <w:szCs w:val="24"/>
        </w:rPr>
        <w:t xml:space="preserve">private </w:t>
      </w:r>
      <w:r w:rsidRPr="00AF1F07">
        <w:rPr>
          <w:rFonts w:eastAsia="Times New Roman"/>
          <w:color w:val="A9B7C6"/>
          <w:sz w:val="24"/>
          <w:szCs w:val="24"/>
        </w:rPr>
        <w:t xml:space="preserve">WebView </w:t>
      </w:r>
      <w:proofErr w:type="spellStart"/>
      <w:r w:rsidRPr="00AF1F07">
        <w:rPr>
          <w:rFonts w:eastAsia="Times New Roman"/>
          <w:color w:val="A9B7C6"/>
          <w:sz w:val="24"/>
          <w:szCs w:val="24"/>
        </w:rPr>
        <w:t>mywebView</w:t>
      </w:r>
      <w:proofErr w:type="spellEnd"/>
      <w:r w:rsidRPr="00AF1F07">
        <w:rPr>
          <w:rFonts w:eastAsia="Times New Roman"/>
          <w:color w:val="CC7832"/>
          <w:sz w:val="24"/>
          <w:szCs w:val="24"/>
        </w:rPr>
        <w:t>;</w:t>
      </w:r>
      <w:r w:rsidRPr="00AF1F07">
        <w:rPr>
          <w:rFonts w:eastAsia="Times New Roman"/>
          <w:color w:val="CC7832"/>
          <w:sz w:val="24"/>
          <w:szCs w:val="24"/>
        </w:rPr>
        <w:br/>
      </w:r>
      <w:r w:rsidRPr="00AF1F07">
        <w:rPr>
          <w:rFonts w:eastAsia="Times New Roman"/>
          <w:color w:val="CC7832"/>
          <w:sz w:val="24"/>
          <w:szCs w:val="24"/>
        </w:rPr>
        <w:br/>
        <w:t xml:space="preserve">    </w:t>
      </w:r>
      <w:r w:rsidRPr="00AF1F07">
        <w:rPr>
          <w:rFonts w:eastAsia="Times New Roman"/>
          <w:color w:val="A9B7C6"/>
          <w:sz w:val="24"/>
          <w:szCs w:val="24"/>
        </w:rPr>
        <w:t>@Override</w:t>
      </w:r>
      <w:r w:rsidRPr="00AF1F07">
        <w:rPr>
          <w:rFonts w:eastAsia="Times New Roman"/>
          <w:color w:val="A9B7C6"/>
          <w:sz w:val="24"/>
          <w:szCs w:val="24"/>
        </w:rPr>
        <w:br/>
        <w:t xml:space="preserve">    </w:t>
      </w:r>
      <w:r w:rsidRPr="00AF1F07">
        <w:rPr>
          <w:rFonts w:eastAsia="Times New Roman"/>
          <w:color w:val="CC7832"/>
          <w:sz w:val="24"/>
          <w:szCs w:val="24"/>
        </w:rPr>
        <w:t xml:space="preserve">protected void </w:t>
      </w:r>
      <w:proofErr w:type="spellStart"/>
      <w:r w:rsidRPr="00AF1F07">
        <w:rPr>
          <w:rFonts w:eastAsia="Times New Roman"/>
          <w:color w:val="A9B7C6"/>
          <w:sz w:val="24"/>
          <w:szCs w:val="24"/>
        </w:rPr>
        <w:t>onCreate</w:t>
      </w:r>
      <w:proofErr w:type="spellEnd"/>
      <w:r w:rsidRPr="00AF1F07">
        <w:rPr>
          <w:rFonts w:eastAsia="Times New Roman"/>
          <w:color w:val="A9B7C6"/>
          <w:sz w:val="24"/>
          <w:szCs w:val="24"/>
        </w:rPr>
        <w:t xml:space="preserve">(Bundle </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Create</w:t>
      </w:r>
      <w:proofErr w:type="spellEnd"/>
      <w:r w:rsidRPr="00AF1F07">
        <w:rPr>
          <w:rFonts w:eastAsia="Times New Roman"/>
          <w:color w:val="A9B7C6"/>
          <w:sz w:val="24"/>
          <w:szCs w:val="24"/>
        </w:rPr>
        <w:t>(</w:t>
      </w:r>
      <w:proofErr w:type="spellStart"/>
      <w:r w:rsidRPr="00AF1F07">
        <w:rPr>
          <w:rFonts w:eastAsia="Times New Roman"/>
          <w:color w:val="A9B7C6"/>
          <w:sz w:val="24"/>
          <w:szCs w:val="24"/>
        </w:rPr>
        <w:t>savedInstanceState</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setContentView</w:t>
      </w:r>
      <w:proofErr w:type="spellEnd"/>
      <w:r w:rsidRPr="00AF1F07">
        <w:rPr>
          <w:rFonts w:eastAsia="Times New Roman"/>
          <w:color w:val="A9B7C6"/>
          <w:sz w:val="24"/>
          <w:szCs w:val="24"/>
        </w:rPr>
        <w:t>(</w:t>
      </w:r>
      <w:proofErr w:type="spellStart"/>
      <w:r w:rsidRPr="00AF1F07">
        <w:rPr>
          <w:rFonts w:eastAsia="Times New Roman"/>
          <w:color w:val="A9B7C6"/>
          <w:sz w:val="24"/>
          <w:szCs w:val="24"/>
        </w:rPr>
        <w:t>R.layout.activity_mai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w:t>
      </w:r>
      <w:proofErr w:type="spellEnd"/>
      <w:r w:rsidRPr="00AF1F07">
        <w:rPr>
          <w:rFonts w:eastAsia="Times New Roman"/>
          <w:color w:val="A9B7C6"/>
          <w:sz w:val="24"/>
          <w:szCs w:val="24"/>
        </w:rPr>
        <w:t xml:space="preserve"> = (WebView) </w:t>
      </w:r>
      <w:proofErr w:type="spellStart"/>
      <w:r w:rsidRPr="00AF1F07">
        <w:rPr>
          <w:rFonts w:eastAsia="Times New Roman"/>
          <w:color w:val="A9B7C6"/>
          <w:sz w:val="24"/>
          <w:szCs w:val="24"/>
        </w:rPr>
        <w:t>findViewById</w:t>
      </w:r>
      <w:proofErr w:type="spellEnd"/>
      <w:r w:rsidRPr="00AF1F07">
        <w:rPr>
          <w:rFonts w:eastAsia="Times New Roman"/>
          <w:color w:val="A9B7C6"/>
          <w:sz w:val="24"/>
          <w:szCs w:val="24"/>
        </w:rPr>
        <w:t>(</w:t>
      </w:r>
      <w:proofErr w:type="spellStart"/>
      <w:r w:rsidRPr="00AF1F07">
        <w:rPr>
          <w:rFonts w:eastAsia="Times New Roman"/>
          <w:color w:val="A9B7C6"/>
          <w:sz w:val="24"/>
          <w:szCs w:val="24"/>
        </w:rPr>
        <w:t>R.id.webview</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mywebView.loadUrl</w:t>
      </w:r>
      <w:proofErr w:type="spellEnd"/>
      <w:r w:rsidRPr="00AF1F07">
        <w:rPr>
          <w:rFonts w:eastAsia="Times New Roman"/>
          <w:color w:val="A9B7C6"/>
          <w:sz w:val="24"/>
          <w:szCs w:val="24"/>
        </w:rPr>
        <w:t>(</w:t>
      </w:r>
      <w:r w:rsidRPr="00AF1F07">
        <w:rPr>
          <w:rFonts w:eastAsia="Times New Roman"/>
          <w:color w:val="6A8759"/>
          <w:sz w:val="24"/>
          <w:szCs w:val="24"/>
        </w:rPr>
        <w:t>"https://l0x.0b0.myftpupload.com/"</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808080"/>
          <w:sz w:val="24"/>
          <w:szCs w:val="24"/>
        </w:rPr>
        <w:t xml:space="preserve">//this line of code is what </w:t>
      </w:r>
      <w:proofErr w:type="spellStart"/>
      <w:r w:rsidRPr="00AF1F07">
        <w:rPr>
          <w:rFonts w:eastAsia="Times New Roman"/>
          <w:color w:val="808080"/>
          <w:sz w:val="24"/>
          <w:szCs w:val="24"/>
        </w:rPr>
        <w:t>ope</w:t>
      </w:r>
      <w:proofErr w:type="spellEnd"/>
      <w:r w:rsidRPr="00AF1F07">
        <w:rPr>
          <w:rFonts w:eastAsia="Times New Roman"/>
          <w:color w:val="808080"/>
          <w:sz w:val="24"/>
          <w:szCs w:val="24"/>
        </w:rPr>
        <w:t xml:space="preserve"> the web in the app</w:t>
      </w:r>
      <w:r w:rsidRPr="00AF1F07">
        <w:rPr>
          <w:rFonts w:eastAsia="Times New Roman"/>
          <w:color w:val="808080"/>
          <w:sz w:val="24"/>
          <w:szCs w:val="24"/>
        </w:rPr>
        <w:br/>
        <w:t xml:space="preserve">        </w:t>
      </w:r>
      <w:proofErr w:type="spellStart"/>
      <w:r w:rsidRPr="00AF1F07">
        <w:rPr>
          <w:rFonts w:eastAsia="Times New Roman"/>
          <w:color w:val="A9B7C6"/>
          <w:sz w:val="24"/>
          <w:szCs w:val="24"/>
        </w:rPr>
        <w:t>mywebView.setWebViewClient</w:t>
      </w:r>
      <w:proofErr w:type="spellEnd"/>
      <w:r w:rsidRPr="00AF1F07">
        <w:rPr>
          <w:rFonts w:eastAsia="Times New Roman"/>
          <w:color w:val="A9B7C6"/>
          <w:sz w:val="24"/>
          <w:szCs w:val="24"/>
        </w:rPr>
        <w:t>(</w:t>
      </w:r>
      <w:r w:rsidRPr="00AF1F07">
        <w:rPr>
          <w:rFonts w:eastAsia="Times New Roman"/>
          <w:color w:val="CC7832"/>
          <w:sz w:val="24"/>
          <w:szCs w:val="24"/>
        </w:rPr>
        <w:t xml:space="preserve">new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webSettings</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mywebView.getSettings</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proofErr w:type="spellStart"/>
      <w:r w:rsidRPr="00AF1F07">
        <w:rPr>
          <w:rFonts w:eastAsia="Times New Roman"/>
          <w:color w:val="A9B7C6"/>
          <w:sz w:val="24"/>
          <w:szCs w:val="24"/>
        </w:rPr>
        <w:t>webSettings.setJavaScriptEnabled</w:t>
      </w:r>
      <w:proofErr w:type="spellEnd"/>
      <w:r w:rsidRPr="00AF1F07">
        <w:rPr>
          <w:rFonts w:eastAsia="Times New Roman"/>
          <w:color w:val="A9B7C6"/>
          <w:sz w:val="24"/>
          <w:szCs w:val="24"/>
        </w:rPr>
        <w:t>(</w:t>
      </w:r>
      <w:r w:rsidRPr="00AF1F07">
        <w:rPr>
          <w:rFonts w:eastAsia="Times New Roman"/>
          <w:color w:val="CC7832"/>
          <w:sz w:val="24"/>
          <w:szCs w:val="24"/>
        </w:rPr>
        <w:t>true</w:t>
      </w:r>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808080"/>
          <w:sz w:val="24"/>
          <w:szCs w:val="24"/>
        </w:rPr>
        <w:t>//this is just a back button</w:t>
      </w:r>
      <w:r w:rsidRPr="00AF1F07">
        <w:rPr>
          <w:rFonts w:eastAsia="Times New Roman"/>
          <w:color w:val="808080"/>
          <w:sz w:val="24"/>
          <w:szCs w:val="24"/>
        </w:rPr>
        <w:br/>
        <w:t xml:space="preserve">    </w:t>
      </w:r>
      <w:r w:rsidRPr="00AF1F07">
        <w:rPr>
          <w:rFonts w:eastAsia="Times New Roman"/>
          <w:color w:val="CC7832"/>
          <w:sz w:val="24"/>
          <w:szCs w:val="24"/>
        </w:rPr>
        <w:t xml:space="preserve">public class </w:t>
      </w:r>
      <w:proofErr w:type="spellStart"/>
      <w:r w:rsidRPr="00AF1F07">
        <w:rPr>
          <w:rFonts w:eastAsia="Times New Roman"/>
          <w:color w:val="A9B7C6"/>
          <w:sz w:val="24"/>
          <w:szCs w:val="24"/>
        </w:rPr>
        <w:t>mywebClient</w:t>
      </w:r>
      <w:proofErr w:type="spellEnd"/>
      <w:r w:rsidRPr="00AF1F07">
        <w:rPr>
          <w:rFonts w:eastAsia="Times New Roman"/>
          <w:color w:val="A9B7C6"/>
          <w:sz w:val="24"/>
          <w:szCs w:val="24"/>
        </w:rPr>
        <w:t xml:space="preserve"> </w:t>
      </w:r>
      <w:r w:rsidRPr="00AF1F07">
        <w:rPr>
          <w:rFonts w:eastAsia="Times New Roman"/>
          <w:color w:val="CC7832"/>
          <w:sz w:val="24"/>
          <w:szCs w:val="24"/>
        </w:rPr>
        <w:t xml:space="preserve">extends </w:t>
      </w:r>
      <w:proofErr w:type="spellStart"/>
      <w:r w:rsidRPr="00AF1F07">
        <w:rPr>
          <w:rFonts w:eastAsia="Times New Roman"/>
          <w:color w:val="A9B7C6"/>
          <w:sz w:val="24"/>
          <w:szCs w:val="24"/>
        </w:rPr>
        <w:t>WebViewClient</w:t>
      </w:r>
      <w:proofErr w:type="spellEnd"/>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PageStarted</w:t>
      </w:r>
      <w:proofErr w:type="spellEnd"/>
      <w:r w:rsidRPr="00AF1F07">
        <w:rPr>
          <w:rFonts w:eastAsia="Times New Roman"/>
          <w:color w:val="A9B7C6"/>
          <w:sz w:val="24"/>
          <w:szCs w:val="24"/>
        </w:rPr>
        <w:t>(WebView view</w:t>
      </w:r>
      <w:r w:rsidRPr="00AF1F07">
        <w:rPr>
          <w:rFonts w:eastAsia="Times New Roman"/>
          <w:color w:val="CC7832"/>
          <w:sz w:val="24"/>
          <w:szCs w:val="24"/>
        </w:rPr>
        <w:t xml:space="preserve">, </w:t>
      </w:r>
      <w:r w:rsidRPr="00AF1F07">
        <w:rPr>
          <w:rFonts w:eastAsia="Times New Roman"/>
          <w:color w:val="A9B7C6"/>
          <w:sz w:val="24"/>
          <w:szCs w:val="24"/>
        </w:rPr>
        <w:t xml:space="preserve">String </w:t>
      </w:r>
      <w:proofErr w:type="spellStart"/>
      <w:r w:rsidRPr="00AF1F07">
        <w:rPr>
          <w:rFonts w:eastAsia="Times New Roman"/>
          <w:color w:val="A9B7C6"/>
          <w:sz w:val="24"/>
          <w:szCs w:val="24"/>
        </w:rPr>
        <w:t>url</w:t>
      </w:r>
      <w:proofErr w:type="spellEnd"/>
      <w:r w:rsidRPr="00AF1F07">
        <w:rPr>
          <w:rFonts w:eastAsia="Times New Roman"/>
          <w:color w:val="CC7832"/>
          <w:sz w:val="24"/>
          <w:szCs w:val="24"/>
        </w:rPr>
        <w:t xml:space="preserve">, </w:t>
      </w:r>
      <w:r w:rsidRPr="00AF1F07">
        <w:rPr>
          <w:rFonts w:eastAsia="Times New Roman"/>
          <w:color w:val="A9B7C6"/>
          <w:sz w:val="24"/>
          <w:szCs w:val="24"/>
        </w:rPr>
        <w:t>Bitmap favicon){</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PageStarted</w:t>
      </w:r>
      <w:proofErr w:type="spellEnd"/>
      <w:r w:rsidRPr="00AF1F07">
        <w:rPr>
          <w:rFonts w:eastAsia="Times New Roman"/>
          <w:color w:val="A9B7C6"/>
          <w:sz w:val="24"/>
          <w:szCs w:val="24"/>
        </w:rPr>
        <w:t>(</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url</w:t>
      </w:r>
      <w:r w:rsidRPr="00AF1F07">
        <w:rPr>
          <w:rFonts w:eastAsia="Times New Roman"/>
          <w:color w:val="CC7832"/>
          <w:sz w:val="24"/>
          <w:szCs w:val="24"/>
        </w:rPr>
        <w:t>,</w:t>
      </w:r>
      <w:r w:rsidRPr="00AF1F07">
        <w:rPr>
          <w:rFonts w:eastAsia="Times New Roman"/>
          <w:color w:val="A9B7C6"/>
          <w:sz w:val="24"/>
          <w:szCs w:val="24"/>
        </w:rPr>
        <w:t>favicon</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w:t>
      </w:r>
      <w:proofErr w:type="spellStart"/>
      <w:r w:rsidRPr="00AF1F07">
        <w:rPr>
          <w:rFonts w:eastAsia="Times New Roman"/>
          <w:color w:val="CC7832"/>
          <w:sz w:val="24"/>
          <w:szCs w:val="24"/>
        </w:rPr>
        <w:t>boolean</w:t>
      </w:r>
      <w:proofErr w:type="spellEnd"/>
      <w:r w:rsidRPr="00AF1F07">
        <w:rPr>
          <w:rFonts w:eastAsia="Times New Roman"/>
          <w:color w:val="CC7832"/>
          <w:sz w:val="24"/>
          <w:szCs w:val="24"/>
        </w:rPr>
        <w:t xml:space="preserve"> </w:t>
      </w:r>
      <w:proofErr w:type="spellStart"/>
      <w:r w:rsidRPr="00AF1F07">
        <w:rPr>
          <w:rFonts w:eastAsia="Times New Roman"/>
          <w:color w:val="A9B7C6"/>
          <w:sz w:val="24"/>
          <w:szCs w:val="24"/>
        </w:rPr>
        <w:t>shouldOverrideUrlLoading</w:t>
      </w:r>
      <w:proofErr w:type="spellEnd"/>
      <w:r w:rsidRPr="00AF1F07">
        <w:rPr>
          <w:rFonts w:eastAsia="Times New Roman"/>
          <w:color w:val="A9B7C6"/>
          <w:sz w:val="24"/>
          <w:szCs w:val="24"/>
        </w:rPr>
        <w:t xml:space="preserve">(WebView </w:t>
      </w:r>
      <w:proofErr w:type="spellStart"/>
      <w:r w:rsidRPr="00AF1F07">
        <w:rPr>
          <w:rFonts w:eastAsia="Times New Roman"/>
          <w:color w:val="A9B7C6"/>
          <w:sz w:val="24"/>
          <w:szCs w:val="24"/>
        </w:rPr>
        <w:t>view</w:t>
      </w:r>
      <w:r w:rsidRPr="00AF1F07">
        <w:rPr>
          <w:rFonts w:eastAsia="Times New Roman"/>
          <w:color w:val="CC7832"/>
          <w:sz w:val="24"/>
          <w:szCs w:val="24"/>
        </w:rPr>
        <w:t>,</w:t>
      </w:r>
      <w:r w:rsidRPr="00AF1F07">
        <w:rPr>
          <w:rFonts w:eastAsia="Times New Roman"/>
          <w:color w:val="A9B7C6"/>
          <w:sz w:val="24"/>
          <w:szCs w:val="24"/>
        </w:rPr>
        <w:t>String</w:t>
      </w:r>
      <w:proofErr w:type="spellEnd"/>
      <w:r w:rsidRPr="00AF1F07">
        <w:rPr>
          <w:rFonts w:eastAsia="Times New Roman"/>
          <w:color w:val="A9B7C6"/>
          <w:sz w:val="24"/>
          <w:szCs w:val="24"/>
        </w:rPr>
        <w:t xml:space="preserve"> </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A9B7C6"/>
          <w:sz w:val="24"/>
          <w:szCs w:val="24"/>
        </w:rPr>
        <w:t>view.loadUrl</w:t>
      </w:r>
      <w:proofErr w:type="spellEnd"/>
      <w:r w:rsidRPr="00AF1F07">
        <w:rPr>
          <w:rFonts w:eastAsia="Times New Roman"/>
          <w:color w:val="A9B7C6"/>
          <w:sz w:val="24"/>
          <w:szCs w:val="24"/>
        </w:rPr>
        <w:t>(</w:t>
      </w:r>
      <w:proofErr w:type="spellStart"/>
      <w:r w:rsidRPr="00AF1F07">
        <w:rPr>
          <w:rFonts w:eastAsia="Times New Roman"/>
          <w:color w:val="A9B7C6"/>
          <w:sz w:val="24"/>
          <w:szCs w:val="24"/>
        </w:rPr>
        <w:t>url</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return true;</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A9B7C6"/>
          <w:sz w:val="24"/>
          <w:szCs w:val="24"/>
        </w:rPr>
        <w:br/>
        <w:t xml:space="preserve">    @Override</w:t>
      </w:r>
      <w:r w:rsidRPr="00AF1F07">
        <w:rPr>
          <w:rFonts w:eastAsia="Times New Roman"/>
          <w:color w:val="A9B7C6"/>
          <w:sz w:val="24"/>
          <w:szCs w:val="24"/>
        </w:rPr>
        <w:br/>
        <w:t xml:space="preserve">    </w:t>
      </w:r>
      <w:r w:rsidRPr="00AF1F07">
        <w:rPr>
          <w:rFonts w:eastAsia="Times New Roman"/>
          <w:color w:val="CC7832"/>
          <w:sz w:val="24"/>
          <w:szCs w:val="24"/>
        </w:rPr>
        <w:t xml:space="preserve">public void </w:t>
      </w:r>
      <w:proofErr w:type="spellStart"/>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if</w:t>
      </w:r>
      <w:r w:rsidRPr="00AF1F07">
        <w:rPr>
          <w:rFonts w:eastAsia="Times New Roman"/>
          <w:color w:val="A9B7C6"/>
          <w:sz w:val="24"/>
          <w:szCs w:val="24"/>
        </w:rPr>
        <w:t>(</w:t>
      </w:r>
      <w:proofErr w:type="spellStart"/>
      <w:r w:rsidRPr="00AF1F07">
        <w:rPr>
          <w:rFonts w:eastAsia="Times New Roman"/>
          <w:color w:val="A9B7C6"/>
          <w:sz w:val="24"/>
          <w:szCs w:val="24"/>
        </w:rPr>
        <w:t>mywebView.canGoBack</w:t>
      </w:r>
      <w:proofErr w:type="spellEnd"/>
      <w:r w:rsidRPr="00AF1F07">
        <w:rPr>
          <w:rFonts w:eastAsia="Times New Roman"/>
          <w:color w:val="A9B7C6"/>
          <w:sz w:val="24"/>
          <w:szCs w:val="24"/>
        </w:rPr>
        <w:t>()) {</w:t>
      </w:r>
      <w:r w:rsidRPr="00AF1F07">
        <w:rPr>
          <w:rFonts w:eastAsia="Times New Roman"/>
          <w:color w:val="A9B7C6"/>
          <w:sz w:val="24"/>
          <w:szCs w:val="24"/>
        </w:rPr>
        <w:br/>
        <w:t xml:space="preserve">            </w:t>
      </w:r>
      <w:proofErr w:type="spellStart"/>
      <w:r w:rsidRPr="00AF1F07">
        <w:rPr>
          <w:rFonts w:eastAsia="Times New Roman"/>
          <w:color w:val="A9B7C6"/>
          <w:sz w:val="24"/>
          <w:szCs w:val="24"/>
        </w:rPr>
        <w:t>mywebView.goBack</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r w:rsidRPr="00AF1F07">
        <w:rPr>
          <w:rFonts w:eastAsia="Times New Roman"/>
          <w:color w:val="CC7832"/>
          <w:sz w:val="24"/>
          <w:szCs w:val="24"/>
        </w:rPr>
        <w:t>else</w:t>
      </w:r>
      <w:r w:rsidRPr="00AF1F07">
        <w:rPr>
          <w:rFonts w:eastAsia="Times New Roman"/>
          <w:color w:val="A9B7C6"/>
          <w:sz w:val="24"/>
          <w:szCs w:val="24"/>
        </w:rPr>
        <w:t>{</w:t>
      </w:r>
      <w:r w:rsidRPr="00AF1F07">
        <w:rPr>
          <w:rFonts w:eastAsia="Times New Roman"/>
          <w:color w:val="A9B7C6"/>
          <w:sz w:val="24"/>
          <w:szCs w:val="24"/>
        </w:rPr>
        <w:br/>
        <w:t xml:space="preserve">            </w:t>
      </w:r>
      <w:proofErr w:type="spellStart"/>
      <w:r w:rsidRPr="00AF1F07">
        <w:rPr>
          <w:rFonts w:eastAsia="Times New Roman"/>
          <w:color w:val="CC7832"/>
          <w:sz w:val="24"/>
          <w:szCs w:val="24"/>
        </w:rPr>
        <w:t>super</w:t>
      </w:r>
      <w:r w:rsidRPr="00AF1F07">
        <w:rPr>
          <w:rFonts w:eastAsia="Times New Roman"/>
          <w:color w:val="A9B7C6"/>
          <w:sz w:val="24"/>
          <w:szCs w:val="24"/>
        </w:rPr>
        <w:t>.onBackPressed</w:t>
      </w:r>
      <w:proofErr w:type="spellEnd"/>
      <w:r w:rsidRPr="00AF1F07">
        <w:rPr>
          <w:rFonts w:eastAsia="Times New Roman"/>
          <w:color w:val="A9B7C6"/>
          <w:sz w:val="24"/>
          <w:szCs w:val="24"/>
        </w:rPr>
        <w:t>()</w:t>
      </w:r>
      <w:r w:rsidRPr="00AF1F07">
        <w:rPr>
          <w:rFonts w:eastAsia="Times New Roman"/>
          <w:color w:val="CC7832"/>
          <w:sz w:val="24"/>
          <w:szCs w:val="24"/>
        </w:rPr>
        <w:t>;</w:t>
      </w:r>
      <w:r w:rsidRPr="00AF1F07">
        <w:rPr>
          <w:rFonts w:eastAsia="Times New Roman"/>
          <w:color w:val="CC7832"/>
          <w:sz w:val="24"/>
          <w:szCs w:val="24"/>
        </w:rPr>
        <w:br/>
        <w:t xml:space="preserve">        </w:t>
      </w:r>
      <w:r w:rsidRPr="00AF1F07">
        <w:rPr>
          <w:rFonts w:eastAsia="Times New Roman"/>
          <w:color w:val="A9B7C6"/>
          <w:sz w:val="24"/>
          <w:szCs w:val="24"/>
        </w:rPr>
        <w:t>}</w:t>
      </w:r>
      <w:r w:rsidRPr="00AF1F07">
        <w:rPr>
          <w:rFonts w:eastAsia="Times New Roman"/>
          <w:color w:val="A9B7C6"/>
          <w:sz w:val="24"/>
          <w:szCs w:val="24"/>
        </w:rPr>
        <w:br/>
        <w:t xml:space="preserve">    }</w:t>
      </w:r>
    </w:p>
    <w:p w14:paraId="3F88ABF3" w14:textId="77777777" w:rsidR="00AF1F07" w:rsidRPr="00AF1F07" w:rsidRDefault="00AF1F07" w:rsidP="00AF1F07">
      <w:pPr>
        <w:pStyle w:val="ApH3"/>
        <w:numPr>
          <w:ilvl w:val="0"/>
          <w:numId w:val="0"/>
        </w:numPr>
        <w:ind w:left="810"/>
        <w:rPr>
          <w:szCs w:val="24"/>
        </w:rPr>
      </w:pPr>
    </w:p>
    <w:p w14:paraId="75AA5C4B" w14:textId="1540DEA6" w:rsidR="001D3101" w:rsidRPr="00AF1F07" w:rsidRDefault="001D3101" w:rsidP="00C15653">
      <w:pPr>
        <w:pStyle w:val="AllText"/>
        <w:rPr>
          <w:szCs w:val="24"/>
        </w:rPr>
      </w:pPr>
    </w:p>
    <w:p w14:paraId="56F30B3A" w14:textId="10B26597" w:rsidR="00A74C39" w:rsidRPr="00AF1F07" w:rsidRDefault="00A74C39" w:rsidP="00C15653">
      <w:pPr>
        <w:pStyle w:val="AllText"/>
        <w:rPr>
          <w:szCs w:val="24"/>
        </w:rPr>
      </w:pPr>
      <w:r w:rsidRPr="00AF1F07">
        <w:rPr>
          <w:szCs w:val="24"/>
        </w:rPr>
        <w:br w:type="page"/>
      </w:r>
    </w:p>
    <w:p w14:paraId="4502A2A3" w14:textId="77777777" w:rsidR="00A83895" w:rsidRPr="00AF1F07" w:rsidRDefault="00A83895" w:rsidP="00D670D8">
      <w:pPr>
        <w:pStyle w:val="Appendix"/>
        <w:rPr>
          <w:sz w:val="24"/>
        </w:rPr>
      </w:pPr>
      <w:bookmarkStart w:id="18" w:name="_Toc42169857"/>
      <w:r w:rsidRPr="00AF1F07">
        <w:rPr>
          <w:sz w:val="24"/>
        </w:rPr>
        <w:lastRenderedPageBreak/>
        <w:t>REFERENCES</w:t>
      </w:r>
      <w:bookmarkEnd w:id="18"/>
    </w:p>
    <w:p w14:paraId="228A55E7" w14:textId="77777777" w:rsidR="00AF1F07" w:rsidRPr="00AF1F07" w:rsidRDefault="00AF1F07" w:rsidP="00AF1F07">
      <w:pPr>
        <w:pStyle w:val="NormalWeb"/>
        <w:ind w:left="720" w:hanging="720"/>
        <w:rPr>
          <w:rFonts w:ascii="Times New Roman" w:eastAsia="Times New Roman" w:hAnsi="Times New Roman" w:cs="Times New Roman"/>
        </w:rPr>
      </w:pPr>
      <w:bookmarkStart w:id="19" w:name="_ENREF_1"/>
      <w:r w:rsidRPr="00AF1F07">
        <w:rPr>
          <w:rFonts w:ascii="Times New Roman" w:hAnsi="Times New Roman" w:cs="Times New Roman"/>
          <w:noProof/>
        </w:rPr>
        <w:t>[1]</w:t>
      </w:r>
      <w:r w:rsidRPr="00AF1F07">
        <w:rPr>
          <w:rFonts w:ascii="Times New Roman" w:hAnsi="Times New Roman" w:cs="Times New Roman"/>
          <w:noProof/>
        </w:rPr>
        <w:tab/>
      </w:r>
      <w:bookmarkEnd w:id="19"/>
      <w:r w:rsidRPr="00AF1F07">
        <w:rPr>
          <w:rFonts w:ascii="Times New Roman" w:eastAsia="Times New Roman" w:hAnsi="Times New Roman" w:cs="Times New Roman"/>
          <w:i/>
          <w:iCs/>
        </w:rPr>
        <w:t>use network service discover</w:t>
      </w:r>
      <w:r w:rsidRPr="00AF1F07">
        <w:rPr>
          <w:rFonts w:ascii="Times New Roman" w:eastAsia="Times New Roman" w:hAnsi="Times New Roman" w:cs="Times New Roman"/>
        </w:rPr>
        <w:t>. (n.d.). Developers. Retrieved July 7, 2020, from https://developer.android.com/training/connect-devices-wirelessly/nsd</w:t>
      </w:r>
      <w:r w:rsidRPr="00AF1F07">
        <w:rPr>
          <w:rFonts w:ascii="Times New Roman" w:hAnsi="Times New Roman" w:cs="Times New Roman"/>
          <w:noProof/>
        </w:rPr>
        <w:t>.</w:t>
      </w:r>
    </w:p>
    <w:p w14:paraId="300E3C49" w14:textId="77777777" w:rsidR="00AF1F07" w:rsidRPr="00AF1F07" w:rsidRDefault="00AF1F07" w:rsidP="00AF1F07">
      <w:pPr>
        <w:spacing w:before="100" w:beforeAutospacing="1" w:after="100" w:afterAutospacing="1"/>
        <w:ind w:left="567" w:hanging="567"/>
        <w:rPr>
          <w:rFonts w:eastAsia="Times New Roman"/>
          <w:sz w:val="24"/>
          <w:szCs w:val="24"/>
        </w:rPr>
      </w:pPr>
      <w:bookmarkStart w:id="20" w:name="_ENREF_2"/>
      <w:r w:rsidRPr="00AF1F07">
        <w:rPr>
          <w:noProof/>
          <w:sz w:val="24"/>
          <w:szCs w:val="24"/>
        </w:rPr>
        <w:t>[2]</w:t>
      </w:r>
      <w:r w:rsidRPr="00AF1F07">
        <w:rPr>
          <w:noProof/>
          <w:sz w:val="24"/>
          <w:szCs w:val="24"/>
        </w:rPr>
        <w:tab/>
      </w:r>
      <w:bookmarkEnd w:id="20"/>
      <w:r w:rsidRPr="00AF1F07">
        <w:rPr>
          <w:rFonts w:eastAsia="Times New Roman"/>
          <w:sz w:val="24"/>
          <w:szCs w:val="24"/>
        </w:rPr>
        <w:t xml:space="preserve">“Http://ai2.Appinventor.mit.edu/Reference/Components/Storage.html.” </w:t>
      </w:r>
      <w:r w:rsidRPr="00AF1F07">
        <w:rPr>
          <w:rFonts w:eastAsia="Times New Roman"/>
          <w:i/>
          <w:iCs/>
          <w:sz w:val="24"/>
          <w:szCs w:val="24"/>
        </w:rPr>
        <w:t>Storage</w:t>
      </w:r>
      <w:r w:rsidRPr="00AF1F07">
        <w:rPr>
          <w:rFonts w:eastAsia="Times New Roman"/>
          <w:sz w:val="24"/>
          <w:szCs w:val="24"/>
        </w:rPr>
        <w:t>, ai2.appinventor.mit.edu/reference/components/storage.html.</w:t>
      </w:r>
    </w:p>
    <w:p w14:paraId="2D2B8D4B" w14:textId="77777777" w:rsidR="00AF1F07" w:rsidRPr="00AF1F07" w:rsidRDefault="00AF1F07" w:rsidP="00AF1F07">
      <w:pPr>
        <w:ind w:left="360" w:hanging="360"/>
        <w:jc w:val="both"/>
        <w:rPr>
          <w:noProof/>
          <w:sz w:val="24"/>
          <w:szCs w:val="24"/>
        </w:rPr>
      </w:pPr>
    </w:p>
    <w:p w14:paraId="7AD848BD" w14:textId="77777777" w:rsidR="00AF1F07" w:rsidRPr="00AF1F07" w:rsidRDefault="00AF1F07" w:rsidP="00AF1F07">
      <w:pPr>
        <w:ind w:left="360" w:hanging="360"/>
        <w:jc w:val="both"/>
        <w:rPr>
          <w:noProof/>
          <w:sz w:val="24"/>
          <w:szCs w:val="24"/>
        </w:rPr>
      </w:pPr>
      <w:bookmarkStart w:id="21" w:name="_ENREF_4"/>
      <w:r w:rsidRPr="00AF1F07">
        <w:rPr>
          <w:noProof/>
          <w:sz w:val="24"/>
          <w:szCs w:val="24"/>
        </w:rPr>
        <w:t>[3]</w:t>
      </w:r>
      <w:r w:rsidRPr="00AF1F07">
        <w:rPr>
          <w:noProof/>
          <w:sz w:val="24"/>
          <w:szCs w:val="24"/>
        </w:rPr>
        <w:tab/>
      </w:r>
      <w:bookmarkEnd w:id="21"/>
      <w:r w:rsidRPr="00AF1F07">
        <w:rPr>
          <w:noProof/>
          <w:sz w:val="24"/>
          <w:szCs w:val="24"/>
        </w:rPr>
        <w:t>GitHub. 2020. [online] Available at: &lt;https://</w:t>
      </w:r>
      <w:r w:rsidRPr="00AF1F07">
        <w:rPr>
          <w:sz w:val="24"/>
          <w:szCs w:val="24"/>
        </w:rPr>
        <w:t xml:space="preserve"> </w:t>
      </w:r>
      <w:hyperlink r:id="rId38" w:history="1">
        <w:r w:rsidRPr="00AF1F07">
          <w:rPr>
            <w:rStyle w:val="Hyperlink"/>
            <w:sz w:val="24"/>
            <w:szCs w:val="24"/>
          </w:rPr>
          <w:t>https://github.com/thecodenest</w:t>
        </w:r>
      </w:hyperlink>
      <w:r w:rsidRPr="00AF1F07">
        <w:rPr>
          <w:noProof/>
          <w:sz w:val="24"/>
          <w:szCs w:val="24"/>
        </w:rPr>
        <w:t xml:space="preserve"> &gt; [Accessed 1 July 3 2020].</w:t>
      </w:r>
    </w:p>
    <w:p w14:paraId="12A92E5E" w14:textId="37445A48" w:rsidR="003E00D0" w:rsidRDefault="003E00D0" w:rsidP="00246782">
      <w:pPr>
        <w:jc w:val="both"/>
        <w:rPr>
          <w:sz w:val="20"/>
        </w:rPr>
      </w:pPr>
    </w:p>
    <w:sectPr w:rsidR="003E00D0" w:rsidSect="00F64DBC">
      <w:footerReference w:type="default" r:id="rId39"/>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3E6AF" w14:textId="77777777" w:rsidR="00CB7384" w:rsidRDefault="00CB7384" w:rsidP="002E0482">
      <w:r>
        <w:separator/>
      </w:r>
    </w:p>
    <w:p w14:paraId="5795926D" w14:textId="77777777" w:rsidR="00CB7384" w:rsidRDefault="00CB7384"/>
    <w:p w14:paraId="201F4B0C" w14:textId="77777777" w:rsidR="00CB7384" w:rsidRDefault="00CB7384"/>
    <w:p w14:paraId="6B8ED0F7" w14:textId="77777777" w:rsidR="00CB7384" w:rsidRDefault="00CB7384"/>
  </w:endnote>
  <w:endnote w:type="continuationSeparator" w:id="0">
    <w:p w14:paraId="7A067A6F" w14:textId="77777777" w:rsidR="00CB7384" w:rsidRDefault="00CB7384" w:rsidP="002E0482">
      <w:r>
        <w:continuationSeparator/>
      </w:r>
    </w:p>
    <w:p w14:paraId="6593F6D9" w14:textId="77777777" w:rsidR="00CB7384" w:rsidRDefault="00CB7384"/>
    <w:p w14:paraId="7871CCDA" w14:textId="77777777" w:rsidR="00CB7384" w:rsidRDefault="00CB7384"/>
    <w:p w14:paraId="40CCC839" w14:textId="77777777" w:rsidR="00CB7384" w:rsidRDefault="00CB7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default"/>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6D309F" w:rsidRDefault="006D309F" w:rsidP="00B22603">
    <w:pPr>
      <w:pStyle w:val="Footer"/>
      <w:jc w:val="right"/>
    </w:pPr>
  </w:p>
  <w:p w14:paraId="3BFEF7D4" w14:textId="77777777" w:rsidR="006D309F" w:rsidRDefault="006D30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6D309F" w:rsidRPr="00627B99" w:rsidRDefault="006D309F"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6D309F" w:rsidRDefault="006D30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2E0C7" w14:textId="77777777" w:rsidR="00CB7384" w:rsidRDefault="00CB7384" w:rsidP="002E0482">
      <w:r>
        <w:separator/>
      </w:r>
    </w:p>
    <w:p w14:paraId="3F5631E5" w14:textId="77777777" w:rsidR="00CB7384" w:rsidRDefault="00CB7384"/>
    <w:p w14:paraId="68C504EA" w14:textId="77777777" w:rsidR="00CB7384" w:rsidRDefault="00CB7384"/>
    <w:p w14:paraId="695A8655" w14:textId="77777777" w:rsidR="00CB7384" w:rsidRDefault="00CB7384"/>
  </w:footnote>
  <w:footnote w:type="continuationSeparator" w:id="0">
    <w:p w14:paraId="49AA36A2" w14:textId="77777777" w:rsidR="00CB7384" w:rsidRDefault="00CB7384" w:rsidP="002E0482">
      <w:r>
        <w:continuationSeparator/>
      </w:r>
    </w:p>
    <w:p w14:paraId="21FEB8B3" w14:textId="77777777" w:rsidR="00CB7384" w:rsidRDefault="00CB7384"/>
    <w:p w14:paraId="44006852" w14:textId="77777777" w:rsidR="00CB7384" w:rsidRDefault="00CB7384"/>
    <w:p w14:paraId="5EAEDB98" w14:textId="77777777" w:rsidR="00CB7384" w:rsidRDefault="00CB73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0817F6"/>
    <w:multiLevelType w:val="hybridMultilevel"/>
    <w:tmpl w:val="B8DAF5D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653AD1"/>
    <w:multiLevelType w:val="hybridMultilevel"/>
    <w:tmpl w:val="C814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2087F"/>
    <w:multiLevelType w:val="hybridMultilevel"/>
    <w:tmpl w:val="E2789172"/>
    <w:lvl w:ilvl="0" w:tplc="5DD4129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5DC"/>
    <w:multiLevelType w:val="hybridMultilevel"/>
    <w:tmpl w:val="0F2440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2"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93F168B"/>
    <w:multiLevelType w:val="hybridMultilevel"/>
    <w:tmpl w:val="2EEC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3023731F"/>
    <w:multiLevelType w:val="hybridMultilevel"/>
    <w:tmpl w:val="0D083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651EF"/>
    <w:multiLevelType w:val="hybridMultilevel"/>
    <w:tmpl w:val="AEA21CE2"/>
    <w:lvl w:ilvl="0" w:tplc="55B43598">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EF24DB"/>
    <w:multiLevelType w:val="hybridMultilevel"/>
    <w:tmpl w:val="58146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C80235"/>
    <w:multiLevelType w:val="hybridMultilevel"/>
    <w:tmpl w:val="99B2D7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89603E"/>
    <w:multiLevelType w:val="multilevel"/>
    <w:tmpl w:val="9A18F47A"/>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5"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774928"/>
    <w:multiLevelType w:val="hybridMultilevel"/>
    <w:tmpl w:val="6C9C06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E402723"/>
    <w:multiLevelType w:val="hybridMultilevel"/>
    <w:tmpl w:val="3418E4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FFC452E"/>
    <w:multiLevelType w:val="hybridMultilevel"/>
    <w:tmpl w:val="6706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53F0EBA"/>
    <w:multiLevelType w:val="hybridMultilevel"/>
    <w:tmpl w:val="4E987862"/>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1"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68199D"/>
    <w:multiLevelType w:val="hybridMultilevel"/>
    <w:tmpl w:val="AC245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D1492B"/>
    <w:multiLevelType w:val="hybridMultilevel"/>
    <w:tmpl w:val="6AD4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B36D73"/>
    <w:multiLevelType w:val="hybridMultilevel"/>
    <w:tmpl w:val="57FE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3C0BEF"/>
    <w:multiLevelType w:val="multilevel"/>
    <w:tmpl w:val="790057F2"/>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pStyle w:val="Heading1"/>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2"/>
  </w:num>
  <w:num w:numId="2">
    <w:abstractNumId w:val="35"/>
  </w:num>
  <w:num w:numId="3">
    <w:abstractNumId w:val="14"/>
  </w:num>
  <w:num w:numId="4">
    <w:abstractNumId w:val="24"/>
  </w:num>
  <w:num w:numId="5">
    <w:abstractNumId w:val="29"/>
  </w:num>
  <w:num w:numId="6">
    <w:abstractNumId w:val="36"/>
  </w:num>
  <w:num w:numId="7">
    <w:abstractNumId w:val="3"/>
  </w:num>
  <w:num w:numId="8">
    <w:abstractNumId w:val="11"/>
  </w:num>
  <w:num w:numId="9">
    <w:abstractNumId w:val="25"/>
  </w:num>
  <w:num w:numId="10">
    <w:abstractNumId w:val="19"/>
  </w:num>
  <w:num w:numId="11">
    <w:abstractNumId w:val="32"/>
  </w:num>
  <w:num w:numId="12">
    <w:abstractNumId w:val="37"/>
  </w:num>
  <w:num w:numId="13">
    <w:abstractNumId w:val="8"/>
  </w:num>
  <w:num w:numId="14">
    <w:abstractNumId w:val="12"/>
  </w:num>
  <w:num w:numId="15">
    <w:abstractNumId w:val="2"/>
  </w:num>
  <w:num w:numId="16">
    <w:abstractNumId w:val="33"/>
  </w:num>
  <w:num w:numId="17">
    <w:abstractNumId w:val="13"/>
  </w:num>
  <w:num w:numId="18">
    <w:abstractNumId w:val="9"/>
  </w:num>
  <w:num w:numId="19">
    <w:abstractNumId w:val="15"/>
  </w:num>
  <w:num w:numId="20">
    <w:abstractNumId w:val="1"/>
  </w:num>
  <w:num w:numId="21">
    <w:abstractNumId w:val="31"/>
  </w:num>
  <w:num w:numId="22">
    <w:abstractNumId w:val="20"/>
  </w:num>
  <w:num w:numId="23">
    <w:abstractNumId w:val="0"/>
  </w:num>
  <w:num w:numId="24">
    <w:abstractNumId w:val="17"/>
  </w:num>
  <w:num w:numId="25">
    <w:abstractNumId w:val="17"/>
    <w:lvlOverride w:ilvl="0">
      <w:startOverride w:val="1"/>
    </w:lvlOverride>
  </w:num>
  <w:num w:numId="26">
    <w:abstractNumId w:val="10"/>
  </w:num>
  <w:num w:numId="27">
    <w:abstractNumId w:val="5"/>
  </w:num>
  <w:num w:numId="28">
    <w:abstractNumId w:val="27"/>
  </w:num>
  <w:num w:numId="29">
    <w:abstractNumId w:val="4"/>
  </w:num>
  <w:num w:numId="30">
    <w:abstractNumId w:val="21"/>
  </w:num>
  <w:num w:numId="31">
    <w:abstractNumId w:val="26"/>
  </w:num>
  <w:num w:numId="32">
    <w:abstractNumId w:val="18"/>
  </w:num>
  <w:num w:numId="33">
    <w:abstractNumId w:val="7"/>
  </w:num>
  <w:num w:numId="34">
    <w:abstractNumId w:val="23"/>
  </w:num>
  <w:num w:numId="35">
    <w:abstractNumId w:val="30"/>
  </w:num>
  <w:num w:numId="36">
    <w:abstractNumId w:val="6"/>
  </w:num>
  <w:num w:numId="37">
    <w:abstractNumId w:val="34"/>
  </w:num>
  <w:num w:numId="38">
    <w:abstractNumId w:val="16"/>
  </w:num>
  <w:num w:numId="39">
    <w:abstractNumId w:val="28"/>
  </w:num>
  <w:num w:numId="40">
    <w:abstractNumId w:val="38"/>
  </w:num>
  <w:num w:numId="41">
    <w:abstractNumId w:val="39"/>
  </w:num>
  <w:num w:numId="42">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2218"/>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1B3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5D1"/>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5F78"/>
    <w:rsid w:val="003B67A3"/>
    <w:rsid w:val="003B6ACA"/>
    <w:rsid w:val="003C07C0"/>
    <w:rsid w:val="003C2D2F"/>
    <w:rsid w:val="003C3F3E"/>
    <w:rsid w:val="003C5915"/>
    <w:rsid w:val="003C5EB1"/>
    <w:rsid w:val="003D0495"/>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E7ECD"/>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C28"/>
    <w:rsid w:val="006D309F"/>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50E7A"/>
    <w:rsid w:val="00752129"/>
    <w:rsid w:val="00752146"/>
    <w:rsid w:val="00752E82"/>
    <w:rsid w:val="00753A00"/>
    <w:rsid w:val="00754A3A"/>
    <w:rsid w:val="00757922"/>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39DE"/>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6655"/>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4B6D"/>
    <w:rsid w:val="0094526C"/>
    <w:rsid w:val="0094548F"/>
    <w:rsid w:val="00946363"/>
    <w:rsid w:val="009467FA"/>
    <w:rsid w:val="0095275E"/>
    <w:rsid w:val="009543D6"/>
    <w:rsid w:val="0095457B"/>
    <w:rsid w:val="0095460F"/>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3B39"/>
    <w:rsid w:val="009B51A9"/>
    <w:rsid w:val="009B52A7"/>
    <w:rsid w:val="009B7215"/>
    <w:rsid w:val="009B7329"/>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D0C"/>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7F0"/>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1F07"/>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1A65"/>
    <w:rsid w:val="00B330D5"/>
    <w:rsid w:val="00B336F9"/>
    <w:rsid w:val="00B34343"/>
    <w:rsid w:val="00B35D81"/>
    <w:rsid w:val="00B35FC2"/>
    <w:rsid w:val="00B36D4D"/>
    <w:rsid w:val="00B37C53"/>
    <w:rsid w:val="00B41798"/>
    <w:rsid w:val="00B422CC"/>
    <w:rsid w:val="00B4324B"/>
    <w:rsid w:val="00B432E3"/>
    <w:rsid w:val="00B441B8"/>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171"/>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15653"/>
    <w:rsid w:val="00C2103E"/>
    <w:rsid w:val="00C22C84"/>
    <w:rsid w:val="00C22D93"/>
    <w:rsid w:val="00C22E98"/>
    <w:rsid w:val="00C235A0"/>
    <w:rsid w:val="00C2388A"/>
    <w:rsid w:val="00C24B48"/>
    <w:rsid w:val="00C2561D"/>
    <w:rsid w:val="00C32612"/>
    <w:rsid w:val="00C32963"/>
    <w:rsid w:val="00C32DD0"/>
    <w:rsid w:val="00C34AD2"/>
    <w:rsid w:val="00C36706"/>
    <w:rsid w:val="00C367C2"/>
    <w:rsid w:val="00C37E4E"/>
    <w:rsid w:val="00C4053B"/>
    <w:rsid w:val="00C410DA"/>
    <w:rsid w:val="00C4130B"/>
    <w:rsid w:val="00C4228F"/>
    <w:rsid w:val="00C425D7"/>
    <w:rsid w:val="00C4371D"/>
    <w:rsid w:val="00C439F7"/>
    <w:rsid w:val="00C43C68"/>
    <w:rsid w:val="00C44702"/>
    <w:rsid w:val="00C44A65"/>
    <w:rsid w:val="00C4534E"/>
    <w:rsid w:val="00C45525"/>
    <w:rsid w:val="00C50138"/>
    <w:rsid w:val="00C52593"/>
    <w:rsid w:val="00C53211"/>
    <w:rsid w:val="00C53F63"/>
    <w:rsid w:val="00C60A39"/>
    <w:rsid w:val="00C60D55"/>
    <w:rsid w:val="00C611DD"/>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E2E"/>
    <w:rsid w:val="00CA54E6"/>
    <w:rsid w:val="00CA5EB7"/>
    <w:rsid w:val="00CA6E9C"/>
    <w:rsid w:val="00CA72A2"/>
    <w:rsid w:val="00CA7A03"/>
    <w:rsid w:val="00CB45FF"/>
    <w:rsid w:val="00CB5D5A"/>
    <w:rsid w:val="00CB6359"/>
    <w:rsid w:val="00CB6A08"/>
    <w:rsid w:val="00CB6B9F"/>
    <w:rsid w:val="00CB7384"/>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02C0"/>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39A5"/>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5486"/>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qFormat/>
    <w:rsid w:val="00AF1F07"/>
    <w:pPr>
      <w:widowControl w:val="0"/>
      <w:numPr>
        <w:ilvl w:val="2"/>
        <w:numId w:val="42"/>
      </w:numPr>
      <w:suppressAutoHyphens/>
      <w:spacing w:before="320" w:after="80" w:line="260" w:lineRule="exact"/>
      <w:jc w:val="left"/>
      <w:outlineLvl w:val="0"/>
    </w:pPr>
    <w:rPr>
      <w:noProof/>
      <w:sz w:val="24"/>
    </w:rPr>
  </w:style>
  <w:style w:type="paragraph" w:styleId="Heading2">
    <w:name w:val="heading 2"/>
    <w:basedOn w:val="Normal"/>
    <w:next w:val="Normal"/>
    <w:link w:val="Heading2Char"/>
    <w:autoRedefine/>
    <w:uiPriority w:val="9"/>
    <w:qFormat/>
    <w:rsid w:val="00C15653"/>
    <w:pPr>
      <w:tabs>
        <w:tab w:val="left" w:pos="720"/>
      </w:tabs>
      <w:adjustRightInd w:val="0"/>
      <w:snapToGrid w:val="0"/>
      <w:spacing w:line="360" w:lineRule="auto"/>
      <w:jc w:val="both"/>
      <w:outlineLvl w:val="1"/>
    </w:pPr>
    <w:rPr>
      <w:bCs/>
      <w:iCs/>
      <w:noProof/>
      <w:sz w:val="24"/>
    </w:rPr>
  </w:style>
  <w:style w:type="paragraph" w:styleId="Heading3">
    <w:name w:val="heading 3"/>
    <w:basedOn w:val="Normal"/>
    <w:next w:val="Normal"/>
    <w:link w:val="Heading3Char"/>
    <w:autoRedefine/>
    <w:uiPriority w:val="9"/>
    <w:qFormat/>
    <w:rsid w:val="00D93184"/>
    <w:pPr>
      <w:keepNext/>
      <w:numPr>
        <w:ilvl w:val="2"/>
        <w:numId w:val="4"/>
      </w:numPr>
      <w:adjustRightInd w:val="0"/>
      <w:snapToGrid w:val="0"/>
      <w:jc w:val="both"/>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qFormat/>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qFormat/>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qFormat/>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qFormat/>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AF1F07"/>
    <w:rPr>
      <w:noProof/>
      <w:kern w:val="2"/>
      <w:sz w:val="24"/>
      <w:szCs w:val="21"/>
    </w:rPr>
  </w:style>
  <w:style w:type="character" w:customStyle="1" w:styleId="Heading2Char">
    <w:name w:val="Heading 2 Char"/>
    <w:link w:val="Heading2"/>
    <w:uiPriority w:val="9"/>
    <w:locked/>
    <w:rsid w:val="00C15653"/>
    <w:rPr>
      <w:bCs/>
      <w:iCs/>
      <w:noProof/>
      <w:kern w:val="2"/>
      <w:sz w:val="24"/>
      <w:szCs w:val="21"/>
    </w:rPr>
  </w:style>
  <w:style w:type="character" w:customStyle="1" w:styleId="Heading3Char">
    <w:name w:val="Heading 3 Char"/>
    <w:link w:val="Heading3"/>
    <w:uiPriority w:val="9"/>
    <w:locked/>
    <w:rsid w:val="00D93184"/>
    <w:rPr>
      <w:b/>
      <w:bCs/>
      <w:i/>
      <w:iCs/>
      <w:noProof/>
      <w:kern w:val="2"/>
      <w:sz w:val="24"/>
      <w:szCs w:val="21"/>
    </w:rPr>
  </w:style>
  <w:style w:type="character" w:customStyle="1" w:styleId="Heading4Char">
    <w:name w:val="Heading 4 Char"/>
    <w:link w:val="Heading4"/>
    <w:uiPriority w:val="9"/>
    <w:locked/>
    <w:rsid w:val="00EB5387"/>
    <w:rPr>
      <w:b/>
      <w:bCs/>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qFormat/>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C15653"/>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FF0CF3"/>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C15653"/>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qFormat/>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eastAsia="PMingLiU"/>
      <w:b/>
      <w:bCs/>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qFormat/>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bCs/>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bCs/>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suppressAutoHyphens/>
      <w:spacing w:before="160" w:after="40" w:line="220" w:lineRule="exact"/>
      <w:ind w:left="360" w:hanging="360"/>
    </w:pPr>
    <w:rPr>
      <w:rFonts w:ascii="Helvetica" w:eastAsia="Times New Roman" w:hAnsi="Helvetica"/>
      <w:bCs w:val="0"/>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uiPriority w:val="11"/>
    <w:qFormat/>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uiPriority w:val="11"/>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caps/>
      <w:noProof w:val="0"/>
      <w:color w:val="365F91"/>
      <w:kern w:val="0"/>
      <w:sz w:val="28"/>
      <w:szCs w:val="28"/>
      <w:lang w:eastAsia="ja-JP"/>
    </w:rPr>
  </w:style>
  <w:style w:type="paragraph" w:styleId="Caption">
    <w:name w:val="caption"/>
    <w:basedOn w:val="Normal"/>
    <w:next w:val="Normal"/>
    <w:autoRedefine/>
    <w:uiPriority w:val="35"/>
    <w:qFormat/>
    <w:locked/>
    <w:rsid w:val="00EC2184"/>
    <w:pPr>
      <w:numPr>
        <w:numId w:val="26"/>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num" w:pos="432"/>
      </w:tabs>
      <w:autoSpaceDE w:val="0"/>
      <w:autoSpaceDN w:val="0"/>
      <w:spacing w:before="120" w:line="360" w:lineRule="auto"/>
      <w:ind w:left="432" w:hanging="432"/>
      <w:jc w:val="both"/>
    </w:pPr>
    <w:rPr>
      <w:b/>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EC39A5"/>
    <w:pPr>
      <w:widowControl w:val="0"/>
      <w:numPr>
        <w:numId w:val="22"/>
      </w:numPr>
      <w:pBdr>
        <w:top w:val="nil"/>
        <w:left w:val="nil"/>
        <w:bottom w:val="nil"/>
        <w:right w:val="nil"/>
        <w:between w:val="nil"/>
      </w:pBdr>
      <w:spacing w:after="60" w:line="360" w:lineRule="auto"/>
      <w:jc w:val="left"/>
    </w:pPr>
    <w:rPr>
      <w:rFonts w:eastAsia="Times"/>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C15653"/>
    <w:pPr>
      <w:numPr>
        <w:numId w:val="36"/>
      </w:numPr>
      <w:adjustRightInd w:val="0"/>
      <w:snapToGrid w:val="0"/>
      <w:spacing w:before="120" w:after="60" w:line="360" w:lineRule="auto"/>
      <w:jc w:val="both"/>
      <w:outlineLvl w:val="1"/>
    </w:pPr>
    <w:rPr>
      <w:bCs/>
      <w:kern w:val="0"/>
      <w:sz w:val="24"/>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1"/>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numId w:val="23"/>
      </w:numPr>
      <w:ind w:left="360"/>
    </w:pPr>
  </w:style>
  <w:style w:type="paragraph" w:customStyle="1" w:styleId="ApH3">
    <w:name w:val="Ap H3"/>
    <w:basedOn w:val="Heading3"/>
    <w:autoRedefine/>
    <w:qFormat/>
    <w:rsid w:val="00A827AD"/>
    <w:pPr>
      <w:numPr>
        <w:ilvl w:val="0"/>
        <w:numId w:val="24"/>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AF1F07"/>
    <w:pPr>
      <w:spacing w:before="160" w:after="160"/>
      <w:ind w:left="720" w:right="720"/>
      <w:jc w:val="left"/>
    </w:pPr>
    <w:rPr>
      <w:rFonts w:asciiTheme="majorHAnsi" w:eastAsiaTheme="majorEastAsia" w:hAnsiTheme="majorHAnsi" w:cstheme="majorBidi"/>
      <w:kern w:val="0"/>
      <w:sz w:val="25"/>
      <w:szCs w:val="25"/>
      <w:lang w:eastAsia="en-US"/>
    </w:rPr>
  </w:style>
  <w:style w:type="character" w:customStyle="1" w:styleId="QuoteChar">
    <w:name w:val="Quote Char"/>
    <w:basedOn w:val="DefaultParagraphFont"/>
    <w:link w:val="Quote"/>
    <w:uiPriority w:val="29"/>
    <w:rsid w:val="00AF1F07"/>
    <w:rPr>
      <w:rFonts w:asciiTheme="majorHAnsi" w:eastAsiaTheme="majorEastAsia" w:hAnsiTheme="majorHAnsi" w:cstheme="majorBidi"/>
      <w:sz w:val="25"/>
      <w:szCs w:val="25"/>
      <w:lang w:eastAsia="en-US"/>
    </w:rPr>
  </w:style>
  <w:style w:type="paragraph" w:styleId="IntenseQuote">
    <w:name w:val="Intense Quote"/>
    <w:basedOn w:val="Normal"/>
    <w:next w:val="Normal"/>
    <w:link w:val="IntenseQuoteChar"/>
    <w:uiPriority w:val="30"/>
    <w:qFormat/>
    <w:rsid w:val="00AF1F07"/>
    <w:pPr>
      <w:spacing w:before="280" w:after="280"/>
      <w:ind w:left="1080" w:right="1080"/>
    </w:pPr>
    <w:rPr>
      <w:rFonts w:asciiTheme="minorHAnsi" w:eastAsiaTheme="minorHAnsi" w:hAnsiTheme="minorHAnsi" w:cstheme="minorBidi"/>
      <w:color w:val="404040" w:themeColor="text1" w:themeTint="BF"/>
      <w:kern w:val="0"/>
      <w:sz w:val="32"/>
      <w:szCs w:val="32"/>
      <w:lang w:eastAsia="en-US"/>
    </w:rPr>
  </w:style>
  <w:style w:type="character" w:customStyle="1" w:styleId="IntenseQuoteChar">
    <w:name w:val="Intense Quote Char"/>
    <w:basedOn w:val="DefaultParagraphFont"/>
    <w:link w:val="IntenseQuote"/>
    <w:uiPriority w:val="30"/>
    <w:rsid w:val="00AF1F07"/>
    <w:rPr>
      <w:rFonts w:asciiTheme="minorHAnsi" w:eastAsiaTheme="minorHAnsi" w:hAnsiTheme="minorHAnsi" w:cstheme="minorBidi"/>
      <w:color w:val="404040" w:themeColor="text1" w:themeTint="BF"/>
      <w:sz w:val="32"/>
      <w:szCs w:val="32"/>
      <w:lang w:eastAsia="en-US"/>
    </w:rPr>
  </w:style>
  <w:style w:type="character" w:styleId="SubtleEmphasis">
    <w:name w:val="Subtle Emphasis"/>
    <w:basedOn w:val="DefaultParagraphFont"/>
    <w:uiPriority w:val="19"/>
    <w:qFormat/>
    <w:rsid w:val="00AF1F07"/>
    <w:rPr>
      <w:i/>
      <w:iCs/>
      <w:color w:val="595959" w:themeColor="text1" w:themeTint="A6"/>
    </w:rPr>
  </w:style>
  <w:style w:type="character" w:styleId="IntenseEmphasis">
    <w:name w:val="Intense Emphasis"/>
    <w:basedOn w:val="DefaultParagraphFont"/>
    <w:uiPriority w:val="21"/>
    <w:qFormat/>
    <w:rsid w:val="00AF1F07"/>
    <w:rPr>
      <w:b/>
      <w:bCs/>
      <w:i/>
      <w:iCs/>
    </w:rPr>
  </w:style>
  <w:style w:type="character" w:styleId="SubtleReference">
    <w:name w:val="Subtle Reference"/>
    <w:basedOn w:val="DefaultParagraphFont"/>
    <w:uiPriority w:val="31"/>
    <w:qFormat/>
    <w:rsid w:val="00AF1F0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F1F07"/>
    <w:rPr>
      <w:b/>
      <w:bCs/>
      <w:caps w:val="0"/>
      <w:smallCaps/>
      <w:color w:val="auto"/>
      <w:spacing w:val="3"/>
      <w:u w:val="single"/>
    </w:rPr>
  </w:style>
  <w:style w:type="character" w:styleId="BookTitle">
    <w:name w:val="Book Title"/>
    <w:basedOn w:val="DefaultParagraphFont"/>
    <w:uiPriority w:val="33"/>
    <w:qFormat/>
    <w:rsid w:val="00AF1F07"/>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97910832">
      <w:bodyDiv w:val="1"/>
      <w:marLeft w:val="0"/>
      <w:marRight w:val="0"/>
      <w:marTop w:val="0"/>
      <w:marBottom w:val="0"/>
      <w:divBdr>
        <w:top w:val="none" w:sz="0" w:space="0" w:color="auto"/>
        <w:left w:val="none" w:sz="0" w:space="0" w:color="auto"/>
        <w:bottom w:val="none" w:sz="0" w:space="0" w:color="auto"/>
        <w:right w:val="none" w:sz="0" w:space="0" w:color="auto"/>
      </w:divBdr>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06342724">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55801214">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s://github.com/thecodenest" TargetMode="Externa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6</Pages>
  <Words>11479</Words>
  <Characters>65436</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6762</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Eli Nbede</cp:lastModifiedBy>
  <cp:revision>3</cp:revision>
  <cp:lastPrinted>2012-11-01T15:56:00Z</cp:lastPrinted>
  <dcterms:created xsi:type="dcterms:W3CDTF">2021-01-21T21:00:00Z</dcterms:created>
  <dcterms:modified xsi:type="dcterms:W3CDTF">2021-01-21T21:01:00Z</dcterms:modified>
</cp:coreProperties>
</file>